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708350" w14:textId="77777777" w:rsidR="00C7694B" w:rsidRDefault="00000000">
      <w:pPr>
        <w:pStyle w:val="Heading1"/>
      </w:pPr>
      <w:bookmarkStart w:id="0" w:name="abba-5"/>
      <w:r>
        <w:t>Abba (5)</w:t>
      </w:r>
    </w:p>
    <w:p w14:paraId="1C6A892E" w14:textId="77777777" w:rsidR="00C7694B" w:rsidRDefault="00000000">
      <w:pPr>
        <w:pStyle w:val="FirstParagraph"/>
      </w:pPr>
      <w:r>
        <w:rPr>
          <w:b/>
          <w:bCs/>
        </w:rPr>
        <w:t>Mark</w:t>
      </w:r>
      <w:r>
        <w:t xml:space="preserve"> 14:36 </w:t>
      </w:r>
      <w:r>
        <w:rPr>
          <w:b/>
          <w:bCs/>
        </w:rPr>
        <w:t>Romans</w:t>
      </w:r>
      <w:r>
        <w:t xml:space="preserve"> 8:15 </w:t>
      </w:r>
      <w:r>
        <w:rPr>
          <w:b/>
          <w:bCs/>
        </w:rPr>
        <w:t>Galatians</w:t>
      </w:r>
      <w:r>
        <w:t xml:space="preserve"> 4:6</w:t>
      </w:r>
    </w:p>
    <w:p w14:paraId="3E1D5984" w14:textId="77777777" w:rsidR="00C7694B" w:rsidRDefault="00000000">
      <w:pPr>
        <w:pStyle w:val="Heading1"/>
      </w:pPr>
      <w:bookmarkStart w:id="1" w:name="adoption-5206"/>
      <w:bookmarkEnd w:id="0"/>
      <w:r>
        <w:t>adoption (5206)</w:t>
      </w:r>
    </w:p>
    <w:p w14:paraId="06FFF273" w14:textId="77777777" w:rsidR="00C7694B" w:rsidRDefault="00000000">
      <w:pPr>
        <w:pStyle w:val="FirstParagraph"/>
      </w:pPr>
      <w:r>
        <w:rPr>
          <w:b/>
          <w:bCs/>
        </w:rPr>
        <w:t>Romans</w:t>
      </w:r>
      <w:r>
        <w:t xml:space="preserve"> 8:15, 8:23, 9:4 </w:t>
      </w:r>
      <w:r>
        <w:rPr>
          <w:b/>
          <w:bCs/>
        </w:rPr>
        <w:t>Galatians</w:t>
      </w:r>
      <w:r>
        <w:t xml:space="preserve"> 4:5 </w:t>
      </w:r>
      <w:r>
        <w:rPr>
          <w:b/>
          <w:bCs/>
        </w:rPr>
        <w:t>Ephesians</w:t>
      </w:r>
      <w:r>
        <w:t xml:space="preserve"> 1:5</w:t>
      </w:r>
    </w:p>
    <w:p w14:paraId="2404E2EC" w14:textId="77777777" w:rsidR="00C7694B" w:rsidRDefault="00000000">
      <w:pPr>
        <w:pStyle w:val="Heading1"/>
      </w:pPr>
      <w:bookmarkStart w:id="2" w:name="angel-32"/>
      <w:bookmarkEnd w:id="1"/>
      <w:r>
        <w:t>angel (32)</w:t>
      </w:r>
    </w:p>
    <w:p w14:paraId="6A82339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20, 1:24, 2:13, 2:19, 4:6, 4:11, 11:10, 13:39, 13:41, 13:49, 16:27, 18:10, 22:30, 24:31, 24:36, 25:31, 25:41, 26:53, 28:2, 28:5 </w:t>
      </w:r>
      <w:r>
        <w:rPr>
          <w:b/>
          <w:bCs/>
        </w:rPr>
        <w:t>Mark</w:t>
      </w:r>
      <w:r>
        <w:t xml:space="preserve"> 1:2, 1:13, 8:38, 12:25, 13:27, 13:32 </w:t>
      </w:r>
      <w:r>
        <w:rPr>
          <w:b/>
          <w:bCs/>
        </w:rPr>
        <w:t>Luke</w:t>
      </w:r>
      <w:r>
        <w:t xml:space="preserve"> 1:11, 1:13, 1:18, 1:19, 1:26, 1:30, 1:34, 1:35, 1:38, 2:9, 2:10, 2:13, 2:15, 2:21, 4:10, 7:24, 7:27, 9:26, 9:52, 12:8, 12:9, 15:10, 16:22, 22:43, 24:23 </w:t>
      </w:r>
      <w:r>
        <w:rPr>
          <w:b/>
          <w:bCs/>
        </w:rPr>
        <w:t>John</w:t>
      </w:r>
      <w:r>
        <w:t xml:space="preserve"> 1:51, 12:29, 20:12 </w:t>
      </w:r>
      <w:r>
        <w:rPr>
          <w:b/>
          <w:bCs/>
        </w:rPr>
        <w:t>Acts</w:t>
      </w:r>
      <w:r>
        <w:t xml:space="preserve"> 5:19, 6:15, 7:30, 7:35, 7:38, 7:53, 8:26, 10:3, 10:7, 10:22, 11:13, 12:7, 12:8, 12:9, 12:10, 12:11, 12:15, 12:23, 23:8, 23:9, 27:23 </w:t>
      </w:r>
      <w:r>
        <w:rPr>
          <w:b/>
          <w:bCs/>
        </w:rPr>
        <w:t>Romans</w:t>
      </w:r>
      <w:r>
        <w:t xml:space="preserve"> 8:38 </w:t>
      </w:r>
      <w:r>
        <w:rPr>
          <w:b/>
          <w:bCs/>
        </w:rPr>
        <w:t>1 Corinthians</w:t>
      </w:r>
      <w:r>
        <w:t xml:space="preserve"> 4:9, 6:3, 11:10, 13:1 </w:t>
      </w:r>
      <w:r>
        <w:rPr>
          <w:b/>
          <w:bCs/>
        </w:rPr>
        <w:t>2 Corinthians</w:t>
      </w:r>
      <w:r>
        <w:t xml:space="preserve"> 11:14, 12:7 </w:t>
      </w:r>
      <w:r>
        <w:rPr>
          <w:b/>
          <w:bCs/>
        </w:rPr>
        <w:t>Galatians</w:t>
      </w:r>
      <w:r>
        <w:t xml:space="preserve"> 1:8, 3:19, 4:14 </w:t>
      </w:r>
      <w:r>
        <w:rPr>
          <w:b/>
          <w:bCs/>
        </w:rPr>
        <w:t>Colossians</w:t>
      </w:r>
      <w:r>
        <w:t xml:space="preserve"> 2:18 </w:t>
      </w:r>
      <w:r>
        <w:rPr>
          <w:b/>
          <w:bCs/>
        </w:rPr>
        <w:t>2 Thessalonians</w:t>
      </w:r>
      <w:r>
        <w:t xml:space="preserve"> 1:7 </w:t>
      </w:r>
      <w:r>
        <w:rPr>
          <w:b/>
          <w:bCs/>
        </w:rPr>
        <w:t>1 Timothy</w:t>
      </w:r>
      <w:r>
        <w:t xml:space="preserve"> 3:16, 5:21 </w:t>
      </w:r>
      <w:r>
        <w:rPr>
          <w:b/>
          <w:bCs/>
        </w:rPr>
        <w:t>Hebrews</w:t>
      </w:r>
      <w:r>
        <w:t xml:space="preserve"> 1:4, 1:5, 1:6, 1:7, 1:13, 2:2, 2:5, 2:7, 2:9, 2:16, 12:22, 13:2 </w:t>
      </w:r>
      <w:r>
        <w:rPr>
          <w:b/>
          <w:bCs/>
        </w:rPr>
        <w:t>James</w:t>
      </w:r>
      <w:r>
        <w:t xml:space="preserve"> 2:25 </w:t>
      </w:r>
      <w:r>
        <w:rPr>
          <w:b/>
          <w:bCs/>
        </w:rPr>
        <w:t>1 Peter</w:t>
      </w:r>
      <w:r>
        <w:t xml:space="preserve"> 1:12, 3:22 </w:t>
      </w:r>
      <w:r>
        <w:rPr>
          <w:b/>
          <w:bCs/>
        </w:rPr>
        <w:t>2 Peter</w:t>
      </w:r>
      <w:r>
        <w:t xml:space="preserve"> 2:4, 2:11 </w:t>
      </w:r>
      <w:r>
        <w:rPr>
          <w:b/>
          <w:bCs/>
        </w:rPr>
        <w:t>Jude</w:t>
      </w:r>
      <w:r>
        <w:t xml:space="preserve"> 1:6 </w:t>
      </w:r>
      <w:r>
        <w:rPr>
          <w:b/>
          <w:bCs/>
        </w:rPr>
        <w:t>Revelation</w:t>
      </w:r>
      <w:r>
        <w:t xml:space="preserve"> 1:1, 1:20, 2:1, 2:8, 2:12, 2:18, 3:1, 3:5, 3:7, 3:14, 5:2, 5:11, 7:1, 7:2, 7:11, 8:2, 8:3, 8:4, 8:5, 8:6, 8:8, 8:10, 8:12, 8:13, 9:1, 9:11, 9:13, 9:14, 9:15, 10:1, 10:5, 10:7, 10:8, 10:9, 10:10, 11:15, 12:7, 12:9, 14:6, 14:8, 14:9, 14:10, 14:15, 14:17, 14:18, 14:19, 15:1, 15:6, 15:7, 15:8, 16:1, 16:5, 17:1, 17:7, 18:1, 18:21, 19:17, 20:1, 21:9, 21:12, 21:17, 22:6, 22:8, 22:16</w:t>
      </w:r>
    </w:p>
    <w:p w14:paraId="200279CF" w14:textId="77777777" w:rsidR="00C7694B" w:rsidRDefault="00000000">
      <w:pPr>
        <w:pStyle w:val="Heading1"/>
      </w:pPr>
      <w:bookmarkStart w:id="3" w:name="anger-3709-3710-3949"/>
      <w:bookmarkEnd w:id="2"/>
      <w:r>
        <w:t>anger (3709, 3710, 3949)</w:t>
      </w:r>
    </w:p>
    <w:p w14:paraId="1A07AC07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7, 5:22, 18:34, 22:7 </w:t>
      </w:r>
      <w:r>
        <w:rPr>
          <w:b/>
          <w:bCs/>
        </w:rPr>
        <w:t>Mark</w:t>
      </w:r>
      <w:r>
        <w:t xml:space="preserve"> 3:5 </w:t>
      </w:r>
      <w:r>
        <w:rPr>
          <w:b/>
          <w:bCs/>
        </w:rPr>
        <w:t>Luke</w:t>
      </w:r>
      <w:r>
        <w:t xml:space="preserve"> 3:7, 14:21, 15:28, 21:23 </w:t>
      </w:r>
      <w:r>
        <w:rPr>
          <w:b/>
          <w:bCs/>
        </w:rPr>
        <w:t>John</w:t>
      </w:r>
      <w:r>
        <w:t xml:space="preserve"> 3:36 </w:t>
      </w:r>
      <w:r>
        <w:rPr>
          <w:b/>
          <w:bCs/>
        </w:rPr>
        <w:t>Romans</w:t>
      </w:r>
      <w:r>
        <w:t xml:space="preserve"> 1:18, 2:5, 2:8, 3:5, 4:15, 5:9, 9:22, 10:19, 12:19, 13:4, 13:5 </w:t>
      </w:r>
      <w:r>
        <w:rPr>
          <w:b/>
          <w:bCs/>
        </w:rPr>
        <w:t>Ephesians</w:t>
      </w:r>
      <w:r>
        <w:t xml:space="preserve"> 2:3, 4:26, 4:31, 5:6, 6:4 </w:t>
      </w:r>
      <w:r>
        <w:rPr>
          <w:b/>
          <w:bCs/>
        </w:rPr>
        <w:t>Colossians</w:t>
      </w:r>
      <w:r>
        <w:t xml:space="preserve"> 3:6, 3:8 </w:t>
      </w:r>
      <w:r>
        <w:rPr>
          <w:b/>
          <w:bCs/>
        </w:rPr>
        <w:t>1 Thessalonians</w:t>
      </w:r>
      <w:r>
        <w:t xml:space="preserve"> 1:10, 2:16, 5:9 </w:t>
      </w:r>
      <w:r>
        <w:rPr>
          <w:b/>
          <w:bCs/>
        </w:rPr>
        <w:t>1 Timothy</w:t>
      </w:r>
      <w:r>
        <w:t xml:space="preserve"> 2:8 </w:t>
      </w:r>
      <w:r>
        <w:rPr>
          <w:b/>
          <w:bCs/>
        </w:rPr>
        <w:t>Hebrews</w:t>
      </w:r>
      <w:r>
        <w:t xml:space="preserve"> 3:11, 4:3 </w:t>
      </w:r>
      <w:r>
        <w:rPr>
          <w:b/>
          <w:bCs/>
        </w:rPr>
        <w:t>James</w:t>
      </w:r>
      <w:r>
        <w:t xml:space="preserve"> 1:19, 1:20 </w:t>
      </w:r>
      <w:r>
        <w:rPr>
          <w:b/>
          <w:bCs/>
        </w:rPr>
        <w:t>Revelation</w:t>
      </w:r>
      <w:r>
        <w:t xml:space="preserve"> 6:16, 6:17, 11:18, 12:17, 14:10, 16:19, 19:15</w:t>
      </w:r>
    </w:p>
    <w:p w14:paraId="335F5A5E" w14:textId="77777777" w:rsidR="00C7694B" w:rsidRDefault="00000000">
      <w:pPr>
        <w:pStyle w:val="Heading1"/>
      </w:pPr>
      <w:bookmarkStart w:id="4" w:name="apostle-652"/>
      <w:bookmarkEnd w:id="3"/>
      <w:r>
        <w:t>apostle (652)</w:t>
      </w:r>
    </w:p>
    <w:p w14:paraId="6C1A891C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0:2 </w:t>
      </w:r>
      <w:r>
        <w:rPr>
          <w:b/>
          <w:bCs/>
        </w:rPr>
        <w:t>Mark</w:t>
      </w:r>
      <w:r>
        <w:t xml:space="preserve"> 3:14, 6:30 </w:t>
      </w:r>
      <w:r>
        <w:rPr>
          <w:b/>
          <w:bCs/>
        </w:rPr>
        <w:t>Luke</w:t>
      </w:r>
      <w:r>
        <w:t xml:space="preserve"> 6:13, 9:10, 11:49, 17:5, 22:14, 24:10 </w:t>
      </w:r>
      <w:r>
        <w:rPr>
          <w:b/>
          <w:bCs/>
        </w:rPr>
        <w:t>John</w:t>
      </w:r>
      <w:r>
        <w:t xml:space="preserve"> 13:16 </w:t>
      </w:r>
      <w:r>
        <w:rPr>
          <w:b/>
          <w:bCs/>
        </w:rPr>
        <w:t>Acts</w:t>
      </w:r>
      <w:r>
        <w:t xml:space="preserve"> 1:2, 1:26, 2:37, 2:42, 2:43, 4:33, 4:35, 4:36, 4:37, 5:2, 5:12, 5:18, 5:29, 5:40, 6:6, 8:1, 8:14, 8:18, 9:27, 11:1, 14:4, 14:14, 15:2, 15:4, 15:6, 15:22, 15:23, 16:4 </w:t>
      </w:r>
      <w:r>
        <w:rPr>
          <w:b/>
          <w:bCs/>
        </w:rPr>
        <w:t>Romans</w:t>
      </w:r>
      <w:r>
        <w:t xml:space="preserve"> 1:1, 11:13, 16:7 </w:t>
      </w:r>
      <w:r>
        <w:rPr>
          <w:b/>
          <w:bCs/>
        </w:rPr>
        <w:t>1 Corinthians</w:t>
      </w:r>
      <w:r>
        <w:t xml:space="preserve"> 1:1, 4:9, 9:1, 9:2, 9:5, 12:28, 12:29, 15:7, 15:9 </w:t>
      </w:r>
      <w:r>
        <w:rPr>
          <w:b/>
          <w:bCs/>
        </w:rPr>
        <w:t>2 Corinthians</w:t>
      </w:r>
      <w:r>
        <w:t xml:space="preserve"> 1:1, 8:23, 11:5, 11:13, 12:11, 12:12 </w:t>
      </w:r>
      <w:r>
        <w:rPr>
          <w:b/>
          <w:bCs/>
        </w:rPr>
        <w:t>Galatians</w:t>
      </w:r>
      <w:r>
        <w:t xml:space="preserve"> 1:1, 1:17, 1:19 </w:t>
      </w:r>
      <w:r>
        <w:rPr>
          <w:b/>
          <w:bCs/>
        </w:rPr>
        <w:t>Ephesians</w:t>
      </w:r>
      <w:r>
        <w:t xml:space="preserve"> 1:1, 2:20, 3:5, 4:11 </w:t>
      </w:r>
      <w:r>
        <w:rPr>
          <w:b/>
          <w:bCs/>
        </w:rPr>
        <w:t>Philippians</w:t>
      </w:r>
      <w:r>
        <w:t xml:space="preserve"> 2:25 </w:t>
      </w:r>
      <w:r>
        <w:rPr>
          <w:b/>
          <w:bCs/>
        </w:rPr>
        <w:t>Colossians</w:t>
      </w:r>
      <w:r>
        <w:t xml:space="preserve"> 1:1 </w:t>
      </w:r>
      <w:r>
        <w:rPr>
          <w:b/>
          <w:bCs/>
        </w:rPr>
        <w:t>1 Thessalonians</w:t>
      </w:r>
      <w:r>
        <w:t xml:space="preserve"> 2:7 </w:t>
      </w:r>
      <w:r>
        <w:rPr>
          <w:b/>
          <w:bCs/>
        </w:rPr>
        <w:t>1 Timothy</w:t>
      </w:r>
      <w:r>
        <w:t xml:space="preserve"> 1:1, 2:7 </w:t>
      </w:r>
      <w:r>
        <w:rPr>
          <w:b/>
          <w:bCs/>
        </w:rPr>
        <w:t>2 Timothy</w:t>
      </w:r>
      <w:r>
        <w:t xml:space="preserve"> 1:1, 1:11 </w:t>
      </w:r>
      <w:r>
        <w:rPr>
          <w:b/>
          <w:bCs/>
        </w:rPr>
        <w:t>Titus</w:t>
      </w:r>
      <w:r>
        <w:t xml:space="preserve"> 1:1 </w:t>
      </w:r>
      <w:r>
        <w:rPr>
          <w:b/>
          <w:bCs/>
        </w:rPr>
        <w:t>Hebrews</w:t>
      </w:r>
      <w:r>
        <w:t xml:space="preserve"> 3:1 </w:t>
      </w:r>
      <w:r>
        <w:rPr>
          <w:b/>
          <w:bCs/>
        </w:rPr>
        <w:t>1 Peter</w:t>
      </w:r>
      <w:r>
        <w:t xml:space="preserve"> 1:1 </w:t>
      </w:r>
      <w:r>
        <w:rPr>
          <w:b/>
          <w:bCs/>
        </w:rPr>
        <w:t>2 Peter</w:t>
      </w:r>
      <w:r>
        <w:t xml:space="preserve"> 1:1, 3:2 </w:t>
      </w:r>
      <w:r>
        <w:rPr>
          <w:b/>
          <w:bCs/>
        </w:rPr>
        <w:t>Jude</w:t>
      </w:r>
      <w:r>
        <w:t xml:space="preserve"> 1:17 </w:t>
      </w:r>
      <w:r>
        <w:rPr>
          <w:b/>
          <w:bCs/>
        </w:rPr>
        <w:t>Revelation</w:t>
      </w:r>
      <w:r>
        <w:t xml:space="preserve"> 2:2, 18:20, 21:14</w:t>
      </w:r>
    </w:p>
    <w:p w14:paraId="510AE384" w14:textId="77777777" w:rsidR="00C7694B" w:rsidRDefault="00000000">
      <w:pPr>
        <w:pStyle w:val="Heading1"/>
      </w:pPr>
      <w:bookmarkStart w:id="5" w:name="ashamed-1870-153"/>
      <w:bookmarkEnd w:id="4"/>
      <w:r>
        <w:lastRenderedPageBreak/>
        <w:t>ashamed (1870, 153)</w:t>
      </w:r>
    </w:p>
    <w:p w14:paraId="29C731D2" w14:textId="77777777" w:rsidR="00C7694B" w:rsidRDefault="00000000">
      <w:pPr>
        <w:pStyle w:val="FirstParagraph"/>
      </w:pPr>
      <w:r>
        <w:rPr>
          <w:b/>
          <w:bCs/>
        </w:rPr>
        <w:t>Mark</w:t>
      </w:r>
      <w:r>
        <w:t xml:space="preserve"> 8:38 </w:t>
      </w:r>
      <w:r>
        <w:rPr>
          <w:b/>
          <w:bCs/>
        </w:rPr>
        <w:t>Luke</w:t>
      </w:r>
      <w:r>
        <w:t xml:space="preserve"> 9:26, 16:3 </w:t>
      </w:r>
      <w:r>
        <w:rPr>
          <w:b/>
          <w:bCs/>
        </w:rPr>
        <w:t>Romans</w:t>
      </w:r>
      <w:r>
        <w:t xml:space="preserve"> 1:16, 6:21 </w:t>
      </w:r>
      <w:r>
        <w:rPr>
          <w:b/>
          <w:bCs/>
        </w:rPr>
        <w:t>2 Corinthians</w:t>
      </w:r>
      <w:r>
        <w:t xml:space="preserve"> 10:8 </w:t>
      </w:r>
      <w:r>
        <w:rPr>
          <w:b/>
          <w:bCs/>
        </w:rPr>
        <w:t>Philippians</w:t>
      </w:r>
      <w:r>
        <w:t xml:space="preserve"> 1:20 </w:t>
      </w:r>
      <w:r>
        <w:rPr>
          <w:b/>
          <w:bCs/>
        </w:rPr>
        <w:t>2 Timothy</w:t>
      </w:r>
      <w:r>
        <w:t xml:space="preserve"> 1:8, 1:12, 1:16 </w:t>
      </w:r>
      <w:r>
        <w:rPr>
          <w:b/>
          <w:bCs/>
        </w:rPr>
        <w:t>Hebrews</w:t>
      </w:r>
      <w:r>
        <w:t xml:space="preserve"> 2:11, 11:16 </w:t>
      </w:r>
      <w:r>
        <w:rPr>
          <w:b/>
          <w:bCs/>
        </w:rPr>
        <w:t>1 Peter</w:t>
      </w:r>
      <w:r>
        <w:t xml:space="preserve"> 4:16 </w:t>
      </w:r>
      <w:r>
        <w:rPr>
          <w:b/>
          <w:bCs/>
        </w:rPr>
        <w:t>1 John</w:t>
      </w:r>
      <w:r>
        <w:t xml:space="preserve"> 2:28</w:t>
      </w:r>
    </w:p>
    <w:p w14:paraId="59CF0A39" w14:textId="77777777" w:rsidR="00C7694B" w:rsidRDefault="00000000">
      <w:pPr>
        <w:pStyle w:val="Heading1"/>
      </w:pPr>
      <w:bookmarkStart w:id="6" w:name="authority-1849-2715"/>
      <w:bookmarkEnd w:id="5"/>
      <w:r>
        <w:t>authority (1849, 2715)</w:t>
      </w:r>
    </w:p>
    <w:p w14:paraId="76C80ABD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7:29, 8:9, 9:6, 9:8, 10:1, 20:25, 21:23, 21:24, 21:27, 28:18 </w:t>
      </w:r>
      <w:r>
        <w:rPr>
          <w:b/>
          <w:bCs/>
        </w:rPr>
        <w:t>Mark</w:t>
      </w:r>
      <w:r>
        <w:t xml:space="preserve"> 1:22, 1:27, 2:10, 3:15, 6:7, 10:42, 11:28, 11:29, 11:33 </w:t>
      </w:r>
      <w:r>
        <w:rPr>
          <w:b/>
          <w:bCs/>
        </w:rPr>
        <w:t>Luke</w:t>
      </w:r>
      <w:r>
        <w:t xml:space="preserve"> 4:6, 4:32, 4:36, 5:24, 7:8, 9:1, 10:19, 12:5, 12:11, 19:17, 20:2, 20:8, 20:20, 22:53, 23:7 </w:t>
      </w:r>
      <w:r>
        <w:rPr>
          <w:b/>
          <w:bCs/>
        </w:rPr>
        <w:t>John</w:t>
      </w:r>
      <w:r>
        <w:t xml:space="preserve"> 1:12, 5:27, 10:18, 17:2, 19:10, 19:11 </w:t>
      </w:r>
      <w:r>
        <w:rPr>
          <w:b/>
          <w:bCs/>
        </w:rPr>
        <w:t>Acts</w:t>
      </w:r>
      <w:r>
        <w:t xml:space="preserve"> 1:7, 5:4, 8:19, 9:14, 26:10, 26:12, 26:18 </w:t>
      </w:r>
      <w:r>
        <w:rPr>
          <w:b/>
          <w:bCs/>
        </w:rPr>
        <w:t>Romans</w:t>
      </w:r>
      <w:r>
        <w:t xml:space="preserve"> 9:21, 13:1, 13:2 </w:t>
      </w:r>
      <w:r>
        <w:rPr>
          <w:b/>
          <w:bCs/>
        </w:rPr>
        <w:t>1 Corinthians</w:t>
      </w:r>
      <w:r>
        <w:t xml:space="preserve"> 8:9, 9:4, 9:5, 9:6, 9:12, 9:18, 11:10, 15:24 </w:t>
      </w:r>
      <w:r>
        <w:rPr>
          <w:b/>
          <w:bCs/>
        </w:rPr>
        <w:t>2 Corinthians</w:t>
      </w:r>
      <w:r>
        <w:t xml:space="preserve"> 10:8, 13:10 </w:t>
      </w:r>
      <w:r>
        <w:rPr>
          <w:b/>
          <w:bCs/>
        </w:rPr>
        <w:t>Ephesians</w:t>
      </w:r>
      <w:r>
        <w:t xml:space="preserve"> 1:21, 2:2, 3:10, 6:12 </w:t>
      </w:r>
      <w:r>
        <w:rPr>
          <w:b/>
          <w:bCs/>
        </w:rPr>
        <w:t>Colossians</w:t>
      </w:r>
      <w:r>
        <w:t xml:space="preserve"> 1:13, 1:16, 2:10, 2:15 </w:t>
      </w:r>
      <w:r>
        <w:rPr>
          <w:b/>
          <w:bCs/>
        </w:rPr>
        <w:t>2 Thessalonians</w:t>
      </w:r>
      <w:r>
        <w:t xml:space="preserve"> 3:9 </w:t>
      </w:r>
      <w:r>
        <w:rPr>
          <w:b/>
          <w:bCs/>
        </w:rPr>
        <w:t>Titus</w:t>
      </w:r>
      <w:r>
        <w:t xml:space="preserve"> 3:1 </w:t>
      </w:r>
      <w:r>
        <w:rPr>
          <w:b/>
          <w:bCs/>
        </w:rPr>
        <w:t>Hebrews</w:t>
      </w:r>
      <w:r>
        <w:t xml:space="preserve"> 13:10 </w:t>
      </w:r>
      <w:r>
        <w:rPr>
          <w:b/>
          <w:bCs/>
        </w:rPr>
        <w:t>1 Peter</w:t>
      </w:r>
      <w:r>
        <w:t xml:space="preserve"> 3:22 </w:t>
      </w:r>
      <w:r>
        <w:rPr>
          <w:b/>
          <w:bCs/>
        </w:rPr>
        <w:t>Jude</w:t>
      </w:r>
      <w:r>
        <w:t xml:space="preserve"> 1:25 </w:t>
      </w:r>
      <w:r>
        <w:rPr>
          <w:b/>
          <w:bCs/>
        </w:rPr>
        <w:t>Revelation</w:t>
      </w:r>
      <w:r>
        <w:t xml:space="preserve"> 2:26, 6:8, 9:3, 9:10, 9:19, 11:6, 12:10, 13:2, 13:4, 13:5, 13:7, 13:12, 14:18, 16:9, 17:12, 17:13, 18:1, 20:6, 22:14</w:t>
      </w:r>
    </w:p>
    <w:p w14:paraId="7350F349" w14:textId="77777777" w:rsidR="00C7694B" w:rsidRDefault="00000000">
      <w:pPr>
        <w:pStyle w:val="Heading1"/>
      </w:pPr>
      <w:bookmarkStart w:id="7" w:name="baptize-907-908-909"/>
      <w:bookmarkEnd w:id="6"/>
      <w:r>
        <w:t>baptize (907, 908, 909)</w:t>
      </w:r>
    </w:p>
    <w:p w14:paraId="039236AD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6, 3:7, 3:11, 3:13, 3:14, 3:16, 21:25, 28:19 </w:t>
      </w:r>
      <w:r>
        <w:rPr>
          <w:b/>
          <w:bCs/>
        </w:rPr>
        <w:t>Mark</w:t>
      </w:r>
      <w:r>
        <w:t xml:space="preserve"> 1:4, 1:5, 1:8, 1:9, 6:14, 6:24, 7:4, 10:38, 10:39, 11:30, 16:16 </w:t>
      </w:r>
      <w:r>
        <w:rPr>
          <w:b/>
          <w:bCs/>
        </w:rPr>
        <w:t>Luke</w:t>
      </w:r>
      <w:r>
        <w:t xml:space="preserve"> 3:3, 3:7, 3:12, 3:16, 3:21, 7:29, 7:30, 11:38, 12:50, 20:4 </w:t>
      </w:r>
      <w:r>
        <w:rPr>
          <w:b/>
          <w:bCs/>
        </w:rPr>
        <w:t>John</w:t>
      </w:r>
      <w:r>
        <w:t xml:space="preserve"> 1:25, 1:26, 1:28, 1:31, 1:33, 3:22, 3:23, 3:26, 4:1, 4:2, 10:40 </w:t>
      </w:r>
      <w:r>
        <w:rPr>
          <w:b/>
          <w:bCs/>
        </w:rPr>
        <w:t>Acts</w:t>
      </w:r>
      <w:r>
        <w:t xml:space="preserve"> 1:5, 1:22, 2:38, 2:41, 8:12, 8:13, 8:16, 8:36, 8:38, 9:18, 10:37, 10:47, 10:48, 11:16, 13:24, 16:15, 16:33, 18:8, 18:25, 19:3, 19:4, 19:5, 22:16 </w:t>
      </w:r>
      <w:r>
        <w:rPr>
          <w:b/>
          <w:bCs/>
        </w:rPr>
        <w:t>Romans</w:t>
      </w:r>
      <w:r>
        <w:t xml:space="preserve"> 6:3, 6:4 </w:t>
      </w:r>
      <w:r>
        <w:rPr>
          <w:b/>
          <w:bCs/>
        </w:rPr>
        <w:t>1 Corinthians</w:t>
      </w:r>
      <w:r>
        <w:t xml:space="preserve"> 1:13, 1:14, 1:15, 1:16, 1:17, 10:2, 12:13, 15:29 </w:t>
      </w:r>
      <w:r>
        <w:rPr>
          <w:b/>
          <w:bCs/>
        </w:rPr>
        <w:t>Galatians</w:t>
      </w:r>
      <w:r>
        <w:t xml:space="preserve"> 3:27 </w:t>
      </w:r>
      <w:r>
        <w:rPr>
          <w:b/>
          <w:bCs/>
        </w:rPr>
        <w:t>Ephesians</w:t>
      </w:r>
      <w:r>
        <w:t xml:space="preserve"> 4:5 </w:t>
      </w:r>
      <w:r>
        <w:rPr>
          <w:b/>
          <w:bCs/>
        </w:rPr>
        <w:t>Colossians</w:t>
      </w:r>
      <w:r>
        <w:t xml:space="preserve"> 2:12 </w:t>
      </w:r>
      <w:r>
        <w:rPr>
          <w:b/>
          <w:bCs/>
        </w:rPr>
        <w:t>Hebrews</w:t>
      </w:r>
      <w:r>
        <w:t xml:space="preserve"> 6:2, 9:10 </w:t>
      </w:r>
      <w:r>
        <w:rPr>
          <w:b/>
          <w:bCs/>
        </w:rPr>
        <w:t>1 Peter</w:t>
      </w:r>
      <w:r>
        <w:t xml:space="preserve"> 3:21</w:t>
      </w:r>
    </w:p>
    <w:p w14:paraId="1B4847C4" w14:textId="77777777" w:rsidR="00C7694B" w:rsidRDefault="00000000">
      <w:pPr>
        <w:pStyle w:val="Heading1"/>
      </w:pPr>
      <w:bookmarkStart w:id="8" w:name="believe-4100"/>
      <w:bookmarkEnd w:id="7"/>
      <w:r>
        <w:t>believe (4100)</w:t>
      </w:r>
    </w:p>
    <w:p w14:paraId="3EF5F788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8:13, 9:28, 18:6, 21:22, 21:25, 21:32, 24:23, 24:26, 27:42 </w:t>
      </w:r>
      <w:r>
        <w:rPr>
          <w:b/>
          <w:bCs/>
        </w:rPr>
        <w:t>Mark</w:t>
      </w:r>
      <w:r>
        <w:t xml:space="preserve"> 1:15, 5:36, 9:23, 9:24, 9:42, 11:23, 11:24, 11:31, 13:21, 15:32, 16:14, 16:16, 16:17 </w:t>
      </w:r>
      <w:r>
        <w:rPr>
          <w:b/>
          <w:bCs/>
        </w:rPr>
        <w:t>Luke</w:t>
      </w:r>
      <w:r>
        <w:t xml:space="preserve"> 1:20, 1:45, 8:12, 8:13, 8:50, 16:11, 20:5, 22:67, 24:25 </w:t>
      </w:r>
      <w:r>
        <w:rPr>
          <w:b/>
          <w:bCs/>
        </w:rPr>
        <w:t>John</w:t>
      </w:r>
      <w:r>
        <w:t xml:space="preserve"> 1:7, 1:12, 1:50, 2:11, 2:22, 2:23, 2:24, 3:12, 3:15, 3:16, 3:18, 3:36, 4:21, 4:39, 4:41, 4:42, 4:48, 4:50, 4:53, 5:24, 5:38, 5:44, 5:46, 5:47, 6:29, 6:30, 6:35, 6:36, 6:40, 6:47, 6:64, 6:69, 7:31, 7:38, 7:39, 7:48, 8:24, 8:30, 8:31, 8:45, 8:46, 9:18, 9:35, 9:36, 9:38, 10:25, 10:26, 10:37, 10:38, 10:42, 11:15, 11:25, 11:26, 11:27, 11:40, 11:42, 11:45, 11:48, 12:11, 12:36, 12:37, 12:38, 12:39, 12:42, 12:44, 13:19, 14:1, 14:10, 14:11, 14:12, 14:29, 16:9, 16:27, 16:30, 16:31, 17:8, 17:20, 17:21, 19:35, 20:8, 20:25, 20:29, 20:31 </w:t>
      </w:r>
      <w:r>
        <w:rPr>
          <w:b/>
          <w:bCs/>
        </w:rPr>
        <w:t>Acts</w:t>
      </w:r>
      <w:r>
        <w:t xml:space="preserve"> 2:44, 4:4, 4:32, 5:14, 8:12, 8:13, 9:26, 9:42, 10:43, 11:17, 11:21, 13:12, 13:39, 13:41, 13:48, 14:1, 14:23, 15:5, 15:7, 15:11, 16:31, 16:34, 17:12, 17:34, 18:8, 18:27, 19:2, 19:4, 19:18, 21:20, 21:25, 22:19, 24:14, 26:27, 27:25 </w:t>
      </w:r>
      <w:r>
        <w:rPr>
          <w:b/>
          <w:bCs/>
        </w:rPr>
        <w:t>Romans</w:t>
      </w:r>
      <w:r>
        <w:t xml:space="preserve"> 1:16, 3:2, 3:22, 4:3, 4:5, 4:11, 4:17, 4:18, 4:24, 6:8, 9:33, 10:4, 10:9, 10:10, 10:11, 10:14, 10:16, 13:11, 14:2, 15:13 </w:t>
      </w:r>
      <w:r>
        <w:rPr>
          <w:b/>
          <w:bCs/>
        </w:rPr>
        <w:t>1 Corinthians</w:t>
      </w:r>
      <w:r>
        <w:t xml:space="preserve"> 1:21, 3:5, 9:17, 11:18, 13:7, 14:22, 15:2, 15:11 </w:t>
      </w:r>
      <w:r>
        <w:rPr>
          <w:b/>
          <w:bCs/>
        </w:rPr>
        <w:t>2 Corinthians</w:t>
      </w:r>
      <w:r>
        <w:t xml:space="preserve"> 4:13 </w:t>
      </w:r>
      <w:r>
        <w:rPr>
          <w:b/>
          <w:bCs/>
        </w:rPr>
        <w:t>Galatians</w:t>
      </w:r>
      <w:r>
        <w:t xml:space="preserve"> 2:7, 2:16, 3:6, 3:22 </w:t>
      </w:r>
      <w:r>
        <w:rPr>
          <w:b/>
          <w:bCs/>
        </w:rPr>
        <w:t>Ephesians</w:t>
      </w:r>
      <w:r>
        <w:t xml:space="preserve"> 1:13, 1:19 </w:t>
      </w:r>
      <w:r>
        <w:rPr>
          <w:b/>
          <w:bCs/>
        </w:rPr>
        <w:t>Philippians</w:t>
      </w:r>
      <w:r>
        <w:t xml:space="preserve"> 1:29 </w:t>
      </w:r>
      <w:r>
        <w:rPr>
          <w:b/>
          <w:bCs/>
        </w:rPr>
        <w:t>1 Thessalonians</w:t>
      </w:r>
      <w:r>
        <w:t xml:space="preserve"> 1:7, 2:4, 2:10, 2:13, 4:14 </w:t>
      </w:r>
      <w:r>
        <w:rPr>
          <w:b/>
          <w:bCs/>
        </w:rPr>
        <w:t>2 Thessalonians</w:t>
      </w:r>
      <w:r>
        <w:t xml:space="preserve"> 1:10, 2:11, 2:12 </w:t>
      </w:r>
      <w:r>
        <w:rPr>
          <w:b/>
          <w:bCs/>
        </w:rPr>
        <w:t>1 Timothy</w:t>
      </w:r>
      <w:r>
        <w:t xml:space="preserve"> 1:11, 1:16, 3:16 </w:t>
      </w:r>
      <w:r>
        <w:rPr>
          <w:b/>
          <w:bCs/>
        </w:rPr>
        <w:t>2 Timothy</w:t>
      </w:r>
      <w:r>
        <w:t xml:space="preserve"> 1:12 </w:t>
      </w:r>
      <w:r>
        <w:rPr>
          <w:b/>
          <w:bCs/>
        </w:rPr>
        <w:lastRenderedPageBreak/>
        <w:t>Titus</w:t>
      </w:r>
      <w:r>
        <w:t xml:space="preserve"> 1:3, 3:8 </w:t>
      </w:r>
      <w:r>
        <w:rPr>
          <w:b/>
          <w:bCs/>
        </w:rPr>
        <w:t>Hebrews</w:t>
      </w:r>
      <w:r>
        <w:t xml:space="preserve"> 4:3, 11:6 </w:t>
      </w:r>
      <w:r>
        <w:rPr>
          <w:b/>
          <w:bCs/>
        </w:rPr>
        <w:t>James</w:t>
      </w:r>
      <w:r>
        <w:t xml:space="preserve"> 2:19, 2:23 </w:t>
      </w:r>
      <w:r>
        <w:rPr>
          <w:b/>
          <w:bCs/>
        </w:rPr>
        <w:t>1 Peter</w:t>
      </w:r>
      <w:r>
        <w:t xml:space="preserve"> 1:8, 2:6, 2:7 </w:t>
      </w:r>
      <w:r>
        <w:rPr>
          <w:b/>
          <w:bCs/>
        </w:rPr>
        <w:t>1 John</w:t>
      </w:r>
      <w:r>
        <w:t xml:space="preserve"> 3:23, 4:1, 4:16, 5:1, 5:5, 5:10, 5:13 </w:t>
      </w:r>
      <w:r>
        <w:rPr>
          <w:b/>
          <w:bCs/>
        </w:rPr>
        <w:t>Jude</w:t>
      </w:r>
      <w:r>
        <w:t xml:space="preserve"> 1:5</w:t>
      </w:r>
    </w:p>
    <w:p w14:paraId="7D25E143" w14:textId="77777777" w:rsidR="00C7694B" w:rsidRDefault="00000000">
      <w:pPr>
        <w:pStyle w:val="Heading1"/>
      </w:pPr>
      <w:bookmarkStart w:id="9" w:name="beloved-27"/>
      <w:bookmarkEnd w:id="8"/>
      <w:r>
        <w:t>beloved (27)</w:t>
      </w:r>
    </w:p>
    <w:p w14:paraId="313FC4C5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17, 12:18, 17:5 </w:t>
      </w:r>
      <w:r>
        <w:rPr>
          <w:b/>
          <w:bCs/>
        </w:rPr>
        <w:t>Mark</w:t>
      </w:r>
      <w:r>
        <w:t xml:space="preserve"> 1:11, 9:7, 12:6 </w:t>
      </w:r>
      <w:r>
        <w:rPr>
          <w:b/>
          <w:bCs/>
        </w:rPr>
        <w:t>Luke</w:t>
      </w:r>
      <w:r>
        <w:t xml:space="preserve"> 3:22, 20:13 </w:t>
      </w:r>
      <w:r>
        <w:rPr>
          <w:b/>
          <w:bCs/>
        </w:rPr>
        <w:t>Acts</w:t>
      </w:r>
      <w:r>
        <w:t xml:space="preserve"> 15:25 </w:t>
      </w:r>
      <w:r>
        <w:rPr>
          <w:b/>
          <w:bCs/>
        </w:rPr>
        <w:t>Romans</w:t>
      </w:r>
      <w:r>
        <w:t xml:space="preserve"> 1:7, 11:28, 12:19, 16:5, 16:8, 16:9, 16:12 </w:t>
      </w:r>
      <w:r>
        <w:rPr>
          <w:b/>
          <w:bCs/>
        </w:rPr>
        <w:t>1 Corinthians</w:t>
      </w:r>
      <w:r>
        <w:t xml:space="preserve"> 4:14, 4:17, 10:14, 15:58 </w:t>
      </w:r>
      <w:r>
        <w:rPr>
          <w:b/>
          <w:bCs/>
        </w:rPr>
        <w:t>2 Corinthians</w:t>
      </w:r>
      <w:r>
        <w:t xml:space="preserve"> 7:1, 12:19 </w:t>
      </w:r>
      <w:r>
        <w:rPr>
          <w:b/>
          <w:bCs/>
        </w:rPr>
        <w:t>Ephesians</w:t>
      </w:r>
      <w:r>
        <w:t xml:space="preserve"> 5:1, 6:21 </w:t>
      </w:r>
      <w:r>
        <w:rPr>
          <w:b/>
          <w:bCs/>
        </w:rPr>
        <w:t>Philippians</w:t>
      </w:r>
      <w:r>
        <w:t xml:space="preserve"> 2:12, 4:1 </w:t>
      </w:r>
      <w:r>
        <w:rPr>
          <w:b/>
          <w:bCs/>
        </w:rPr>
        <w:t>Colossians</w:t>
      </w:r>
      <w:r>
        <w:t xml:space="preserve"> 1:7, 4:7, 4:9, 4:14 </w:t>
      </w:r>
      <w:r>
        <w:rPr>
          <w:b/>
          <w:bCs/>
        </w:rPr>
        <w:t>1 Thessalonians</w:t>
      </w:r>
      <w:r>
        <w:t xml:space="preserve"> 2:8 </w:t>
      </w:r>
      <w:r>
        <w:rPr>
          <w:b/>
          <w:bCs/>
        </w:rPr>
        <w:t>1 Timothy</w:t>
      </w:r>
      <w:r>
        <w:t xml:space="preserve"> 6:2 </w:t>
      </w:r>
      <w:r>
        <w:rPr>
          <w:b/>
          <w:bCs/>
        </w:rPr>
        <w:t>2 Timothy</w:t>
      </w:r>
      <w:r>
        <w:t xml:space="preserve"> 1:2 </w:t>
      </w:r>
      <w:r>
        <w:rPr>
          <w:b/>
          <w:bCs/>
        </w:rPr>
        <w:t>Philemon</w:t>
      </w:r>
      <w:r>
        <w:t xml:space="preserve"> 1:1, 1:16 </w:t>
      </w:r>
      <w:r>
        <w:rPr>
          <w:b/>
          <w:bCs/>
        </w:rPr>
        <w:t>Hebrews</w:t>
      </w:r>
      <w:r>
        <w:t xml:space="preserve"> 6:9 </w:t>
      </w:r>
      <w:r>
        <w:rPr>
          <w:b/>
          <w:bCs/>
        </w:rPr>
        <w:t>James</w:t>
      </w:r>
      <w:r>
        <w:t xml:space="preserve"> 1:16, 1:19, 2:5 </w:t>
      </w:r>
      <w:r>
        <w:rPr>
          <w:b/>
          <w:bCs/>
        </w:rPr>
        <w:t>1 Peter</w:t>
      </w:r>
      <w:r>
        <w:t xml:space="preserve"> 2:11, 4:12 </w:t>
      </w:r>
      <w:r>
        <w:rPr>
          <w:b/>
          <w:bCs/>
        </w:rPr>
        <w:t>2 Peter</w:t>
      </w:r>
      <w:r>
        <w:t xml:space="preserve"> 1:17, 3:1, 3:8, 3:14, 3:15, 3:17 </w:t>
      </w:r>
      <w:r>
        <w:rPr>
          <w:b/>
          <w:bCs/>
        </w:rPr>
        <w:t>1 John</w:t>
      </w:r>
      <w:r>
        <w:t xml:space="preserve"> 2:7, 3:2, 3:21, 4:1, 4:7, 4:11 </w:t>
      </w:r>
      <w:r>
        <w:rPr>
          <w:b/>
          <w:bCs/>
        </w:rPr>
        <w:t>3 John</w:t>
      </w:r>
      <w:r>
        <w:t xml:space="preserve"> 1:1, 1:2, 1:5, 1:11 </w:t>
      </w:r>
      <w:r>
        <w:rPr>
          <w:b/>
          <w:bCs/>
        </w:rPr>
        <w:t>Jude</w:t>
      </w:r>
      <w:r>
        <w:t xml:space="preserve"> 1:3, 1:17, 1:20</w:t>
      </w:r>
    </w:p>
    <w:p w14:paraId="766C95F3" w14:textId="77777777" w:rsidR="00C7694B" w:rsidRDefault="00000000">
      <w:pPr>
        <w:pStyle w:val="Heading1"/>
      </w:pPr>
      <w:bookmarkStart w:id="10" w:name="blameless-273-299-298-410"/>
      <w:bookmarkEnd w:id="9"/>
      <w:r>
        <w:t>blameless (273, 299, 298, 410)</w:t>
      </w:r>
    </w:p>
    <w:p w14:paraId="3EC18A0E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1:6 </w:t>
      </w:r>
      <w:r>
        <w:rPr>
          <w:b/>
          <w:bCs/>
        </w:rPr>
        <w:t>1 Corinthians</w:t>
      </w:r>
      <w:r>
        <w:t xml:space="preserve"> 1:8 </w:t>
      </w:r>
      <w:r>
        <w:rPr>
          <w:b/>
          <w:bCs/>
        </w:rPr>
        <w:t>Ephesians</w:t>
      </w:r>
      <w:r>
        <w:t xml:space="preserve"> 1:4, 5:27 </w:t>
      </w:r>
      <w:r>
        <w:rPr>
          <w:b/>
          <w:bCs/>
        </w:rPr>
        <w:t>Philippians</w:t>
      </w:r>
      <w:r>
        <w:t xml:space="preserve"> 2:15, 3:6 </w:t>
      </w:r>
      <w:r>
        <w:rPr>
          <w:b/>
          <w:bCs/>
        </w:rPr>
        <w:t>Colossians</w:t>
      </w:r>
      <w:r>
        <w:t xml:space="preserve"> 1:22 </w:t>
      </w:r>
      <w:r>
        <w:rPr>
          <w:b/>
          <w:bCs/>
        </w:rPr>
        <w:t>1 Thessalonians</w:t>
      </w:r>
      <w:r>
        <w:t xml:space="preserve"> 3:13 </w:t>
      </w:r>
      <w:r>
        <w:rPr>
          <w:b/>
          <w:bCs/>
        </w:rPr>
        <w:t>1 Timothy</w:t>
      </w:r>
      <w:r>
        <w:t xml:space="preserve"> 3:10 </w:t>
      </w:r>
      <w:r>
        <w:rPr>
          <w:b/>
          <w:bCs/>
        </w:rPr>
        <w:t>Titus</w:t>
      </w:r>
      <w:r>
        <w:t xml:space="preserve"> 1:6, 1:7 </w:t>
      </w:r>
      <w:r>
        <w:rPr>
          <w:b/>
          <w:bCs/>
        </w:rPr>
        <w:t>Hebrews</w:t>
      </w:r>
      <w:r>
        <w:t xml:space="preserve"> 8:7, 9:14 </w:t>
      </w:r>
      <w:r>
        <w:rPr>
          <w:b/>
          <w:bCs/>
        </w:rPr>
        <w:t>1 Peter</w:t>
      </w:r>
      <w:r>
        <w:t xml:space="preserve"> 1:19 </w:t>
      </w:r>
      <w:r>
        <w:rPr>
          <w:b/>
          <w:bCs/>
        </w:rPr>
        <w:t>2 Peter</w:t>
      </w:r>
      <w:r>
        <w:t xml:space="preserve"> 3:14 </w:t>
      </w:r>
      <w:r>
        <w:rPr>
          <w:b/>
          <w:bCs/>
        </w:rPr>
        <w:t>Jude</w:t>
      </w:r>
      <w:r>
        <w:t xml:space="preserve"> 1:24 </w:t>
      </w:r>
      <w:r>
        <w:rPr>
          <w:b/>
          <w:bCs/>
        </w:rPr>
        <w:t>Revelation</w:t>
      </w:r>
      <w:r>
        <w:t xml:space="preserve"> 14:5, 18:13</w:t>
      </w:r>
    </w:p>
    <w:p w14:paraId="21DA21D1" w14:textId="77777777" w:rsidR="00C7694B" w:rsidRDefault="00000000">
      <w:pPr>
        <w:pStyle w:val="Heading1"/>
      </w:pPr>
      <w:bookmarkStart w:id="11" w:name="blaspheme-987-988"/>
      <w:bookmarkEnd w:id="10"/>
      <w:r>
        <w:t>blaspheme (987, 988)</w:t>
      </w:r>
    </w:p>
    <w:p w14:paraId="48500386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9:3, 12:31, 15:19, 26:65, 27:39 </w:t>
      </w:r>
      <w:r>
        <w:rPr>
          <w:b/>
          <w:bCs/>
        </w:rPr>
        <w:t>Mark</w:t>
      </w:r>
      <w:r>
        <w:t xml:space="preserve"> 2:7, 3:28, 3:29, 7:22, 14:64, 15:29 </w:t>
      </w:r>
      <w:r>
        <w:rPr>
          <w:b/>
          <w:bCs/>
        </w:rPr>
        <w:t>Luke</w:t>
      </w:r>
      <w:r>
        <w:t xml:space="preserve"> 5:21, 12:10, 22:65, 23:39 </w:t>
      </w:r>
      <w:r>
        <w:rPr>
          <w:b/>
          <w:bCs/>
        </w:rPr>
        <w:t>John</w:t>
      </w:r>
      <w:r>
        <w:t xml:space="preserve"> 10:33, 10:36 </w:t>
      </w:r>
      <w:r>
        <w:rPr>
          <w:b/>
          <w:bCs/>
        </w:rPr>
        <w:t>Acts</w:t>
      </w:r>
      <w:r>
        <w:t xml:space="preserve"> 13:45, 18:6, 19:37, 26:11 </w:t>
      </w:r>
      <w:r>
        <w:rPr>
          <w:b/>
          <w:bCs/>
        </w:rPr>
        <w:t>Romans</w:t>
      </w:r>
      <w:r>
        <w:t xml:space="preserve"> 2:24, 3:8, 14:16 </w:t>
      </w:r>
      <w:r>
        <w:rPr>
          <w:b/>
          <w:bCs/>
        </w:rPr>
        <w:t>1 Corinthians</w:t>
      </w:r>
      <w:r>
        <w:t xml:space="preserve"> 10:30 </w:t>
      </w:r>
      <w:r>
        <w:rPr>
          <w:b/>
          <w:bCs/>
        </w:rPr>
        <w:t>Ephesians</w:t>
      </w:r>
      <w:r>
        <w:t xml:space="preserve"> 4:31 </w:t>
      </w:r>
      <w:r>
        <w:rPr>
          <w:b/>
          <w:bCs/>
        </w:rPr>
        <w:t>Colossians</w:t>
      </w:r>
      <w:r>
        <w:t xml:space="preserve"> 3:8 </w:t>
      </w:r>
      <w:r>
        <w:rPr>
          <w:b/>
          <w:bCs/>
        </w:rPr>
        <w:t>1 Timothy</w:t>
      </w:r>
      <w:r>
        <w:t xml:space="preserve"> 1:20, 6:1, 6:4 </w:t>
      </w:r>
      <w:r>
        <w:rPr>
          <w:b/>
          <w:bCs/>
        </w:rPr>
        <w:t>Titus</w:t>
      </w:r>
      <w:r>
        <w:t xml:space="preserve"> 2:5, 3:2 </w:t>
      </w:r>
      <w:r>
        <w:rPr>
          <w:b/>
          <w:bCs/>
        </w:rPr>
        <w:t>James</w:t>
      </w:r>
      <w:r>
        <w:t xml:space="preserve"> 2:7 </w:t>
      </w:r>
      <w:r>
        <w:rPr>
          <w:b/>
          <w:bCs/>
        </w:rPr>
        <w:t>1 Peter</w:t>
      </w:r>
      <w:r>
        <w:t xml:space="preserve"> 4:4 </w:t>
      </w:r>
      <w:r>
        <w:rPr>
          <w:b/>
          <w:bCs/>
        </w:rPr>
        <w:t>2 Peter</w:t>
      </w:r>
      <w:r>
        <w:t xml:space="preserve"> 2:2, 2:10, 2:12 </w:t>
      </w:r>
      <w:r>
        <w:rPr>
          <w:b/>
          <w:bCs/>
        </w:rPr>
        <w:t>Jude</w:t>
      </w:r>
      <w:r>
        <w:t xml:space="preserve"> 1:8, 1:9, 1:10 </w:t>
      </w:r>
      <w:r>
        <w:rPr>
          <w:b/>
          <w:bCs/>
        </w:rPr>
        <w:t>Revelation</w:t>
      </w:r>
      <w:r>
        <w:t xml:space="preserve"> 2:9, 13:1, 13:5, 13:6, 16:9, 16:11, 16:21, 17:3</w:t>
      </w:r>
    </w:p>
    <w:p w14:paraId="40A41926" w14:textId="77777777" w:rsidR="00C7694B" w:rsidRDefault="00000000">
      <w:pPr>
        <w:pStyle w:val="Heading1"/>
      </w:pPr>
      <w:bookmarkStart w:id="12" w:name="bless-3107-3106-3105-2129-2128-2127-1757"/>
      <w:bookmarkEnd w:id="11"/>
      <w:r>
        <w:t>bless (3107, 3106, 3105, 2129, 2128, 2127, 1757)</w:t>
      </w:r>
    </w:p>
    <w:p w14:paraId="7265AF1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3, 5:4, 5:5, 5:6, 5:7, 5:8, 5:9, 5:10, 5:11, 11:6, 13:16, 14:19, 16:17, 21:9, 23:39, 24:46, 25:34, 26:26 </w:t>
      </w:r>
      <w:r>
        <w:rPr>
          <w:b/>
          <w:bCs/>
        </w:rPr>
        <w:t>Mark</w:t>
      </w:r>
      <w:r>
        <w:t xml:space="preserve"> 6:41, 8:7, 11:9, 11:10, 14:22, 14:61 </w:t>
      </w:r>
      <w:r>
        <w:rPr>
          <w:b/>
          <w:bCs/>
        </w:rPr>
        <w:t>Luke</w:t>
      </w:r>
      <w:r>
        <w:t xml:space="preserve"> 1:42, 1:45, 1:48, 1:64, 1:68, 2:28, 2:34, 6:20, 6:21, 6:22, 6:28, 7:23, 9:16, 10:23, 11:27, 11:28, 12:37, 12:38, 12:43, 13:35, 14:14, 14:15, 19:38, 23:29, 24:30, 24:50, 24:53 </w:t>
      </w:r>
      <w:r>
        <w:rPr>
          <w:b/>
          <w:bCs/>
        </w:rPr>
        <w:t>John</w:t>
      </w:r>
      <w:r>
        <w:t xml:space="preserve"> 10:20, 12:13, 13:17, 20:29 </w:t>
      </w:r>
      <w:r>
        <w:rPr>
          <w:b/>
          <w:bCs/>
        </w:rPr>
        <w:t>Acts</w:t>
      </w:r>
      <w:r>
        <w:t xml:space="preserve"> 3:25, 3:26, 12:15, 20:35, 26:2, 26:24, 26:25 </w:t>
      </w:r>
      <w:r>
        <w:rPr>
          <w:b/>
          <w:bCs/>
        </w:rPr>
        <w:t>Romans</w:t>
      </w:r>
      <w:r>
        <w:t xml:space="preserve"> 1:25, 4:7, 4:8, 9:5, 12:14, 14:22, 15:29, 16:18 </w:t>
      </w:r>
      <w:r>
        <w:rPr>
          <w:b/>
          <w:bCs/>
        </w:rPr>
        <w:t>1 Corinthians</w:t>
      </w:r>
      <w:r>
        <w:t xml:space="preserve"> 4:12, 7:40, 10:16, 14:16, 14:23 </w:t>
      </w:r>
      <w:r>
        <w:rPr>
          <w:b/>
          <w:bCs/>
        </w:rPr>
        <w:t>2 Corinthians</w:t>
      </w:r>
      <w:r>
        <w:t xml:space="preserve"> 1:3, 9:5, 9:6, 11:31 </w:t>
      </w:r>
      <w:r>
        <w:rPr>
          <w:b/>
          <w:bCs/>
        </w:rPr>
        <w:t>Galatians</w:t>
      </w:r>
      <w:r>
        <w:t xml:space="preserve"> 3:8, 3:9, 3:14 </w:t>
      </w:r>
      <w:r>
        <w:rPr>
          <w:b/>
          <w:bCs/>
        </w:rPr>
        <w:t>Ephesians</w:t>
      </w:r>
      <w:r>
        <w:t xml:space="preserve"> 1:3 </w:t>
      </w:r>
      <w:r>
        <w:rPr>
          <w:b/>
          <w:bCs/>
        </w:rPr>
        <w:t>1 Timothy</w:t>
      </w:r>
      <w:r>
        <w:t xml:space="preserve"> 1:11, 6:15 </w:t>
      </w:r>
      <w:r>
        <w:rPr>
          <w:b/>
          <w:bCs/>
        </w:rPr>
        <w:t>Titus</w:t>
      </w:r>
      <w:r>
        <w:t xml:space="preserve"> 2:13 </w:t>
      </w:r>
      <w:r>
        <w:rPr>
          <w:b/>
          <w:bCs/>
        </w:rPr>
        <w:t>Hebrews</w:t>
      </w:r>
      <w:r>
        <w:t xml:space="preserve"> 6:7, 7:1, 7:6, 7:7, 11:20, 11:21, 12:17 </w:t>
      </w:r>
      <w:r>
        <w:rPr>
          <w:b/>
          <w:bCs/>
        </w:rPr>
        <w:t>James</w:t>
      </w:r>
      <w:r>
        <w:t xml:space="preserve"> 1:12, 1:25, 3:9, 3:10, 5:11 </w:t>
      </w:r>
      <w:r>
        <w:rPr>
          <w:b/>
          <w:bCs/>
        </w:rPr>
        <w:t>1 Peter</w:t>
      </w:r>
      <w:r>
        <w:t xml:space="preserve"> 1:3, 3:9, 3:14, 4:14 </w:t>
      </w:r>
      <w:r>
        <w:rPr>
          <w:b/>
          <w:bCs/>
        </w:rPr>
        <w:t>Revelation</w:t>
      </w:r>
      <w:r>
        <w:t xml:space="preserve"> 1:3, 5:12, 5:13, 7:12, 14:13, 16:15, 19:9, 20:6, 22:7, 22:14</w:t>
      </w:r>
    </w:p>
    <w:p w14:paraId="41FB72A7" w14:textId="77777777" w:rsidR="00C7694B" w:rsidRDefault="00000000">
      <w:pPr>
        <w:pStyle w:val="Heading1"/>
      </w:pPr>
      <w:bookmarkStart w:id="13" w:name="blood-129"/>
      <w:bookmarkEnd w:id="12"/>
      <w:r>
        <w:t>blood (129)</w:t>
      </w:r>
    </w:p>
    <w:p w14:paraId="666A5465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6:17, 23:30, 23:35, 26:28, 27:4, 27:6, 27:8, 27:24, 27:25 </w:t>
      </w:r>
      <w:r>
        <w:rPr>
          <w:b/>
          <w:bCs/>
        </w:rPr>
        <w:t>Mark</w:t>
      </w:r>
      <w:r>
        <w:t xml:space="preserve"> 5:25, 14:24 </w:t>
      </w:r>
      <w:r>
        <w:rPr>
          <w:b/>
          <w:bCs/>
        </w:rPr>
        <w:t>Luke</w:t>
      </w:r>
      <w:r>
        <w:t xml:space="preserve"> 11:50, 11:51, 13:1, 22:20, 22:44 </w:t>
      </w:r>
      <w:r>
        <w:rPr>
          <w:b/>
          <w:bCs/>
        </w:rPr>
        <w:t>John</w:t>
      </w:r>
      <w:r>
        <w:t xml:space="preserve"> 1:13, 6:53, 6:54, 6:55, 6:56, 19:34 </w:t>
      </w:r>
      <w:r>
        <w:rPr>
          <w:b/>
          <w:bCs/>
        </w:rPr>
        <w:t>Acts</w:t>
      </w:r>
      <w:r>
        <w:t xml:space="preserve"> 1:19, 2:19, </w:t>
      </w:r>
      <w:r>
        <w:lastRenderedPageBreak/>
        <w:t xml:space="preserve">2:20, 5:28, 15:20, 15:29, 18:6, 20:26, 20:28, 21:25, 22:20 </w:t>
      </w:r>
      <w:r>
        <w:rPr>
          <w:b/>
          <w:bCs/>
        </w:rPr>
        <w:t>Romans</w:t>
      </w:r>
      <w:r>
        <w:t xml:space="preserve"> 3:15, 3:25, 5:9 </w:t>
      </w:r>
      <w:r>
        <w:rPr>
          <w:b/>
          <w:bCs/>
        </w:rPr>
        <w:t>1 Corinthians</w:t>
      </w:r>
      <w:r>
        <w:t xml:space="preserve"> 10:16, 11:25, 11:27, 15:50 </w:t>
      </w:r>
      <w:r>
        <w:rPr>
          <w:b/>
          <w:bCs/>
        </w:rPr>
        <w:t>Galatians</w:t>
      </w:r>
      <w:r>
        <w:t xml:space="preserve"> 1:16 </w:t>
      </w:r>
      <w:r>
        <w:rPr>
          <w:b/>
          <w:bCs/>
        </w:rPr>
        <w:t>Ephesians</w:t>
      </w:r>
      <w:r>
        <w:t xml:space="preserve"> 1:7, 2:13, 6:12 </w:t>
      </w:r>
      <w:r>
        <w:rPr>
          <w:b/>
          <w:bCs/>
        </w:rPr>
        <w:t>Colossians</w:t>
      </w:r>
      <w:r>
        <w:t xml:space="preserve"> 1:20 </w:t>
      </w:r>
      <w:r>
        <w:rPr>
          <w:b/>
          <w:bCs/>
        </w:rPr>
        <w:t>Hebrews</w:t>
      </w:r>
      <w:r>
        <w:t xml:space="preserve"> 2:14, 9:7, 9:12, 9:13, 9:14, 9:18, 9:19, 9:20, 9:21, 9:22, 9:25, 10:4, 10:19, 10:29, 11:28, 12:4, 12:24, 13:11, 13:12, 13:20 </w:t>
      </w:r>
      <w:r>
        <w:rPr>
          <w:b/>
          <w:bCs/>
        </w:rPr>
        <w:t>1 Peter</w:t>
      </w:r>
      <w:r>
        <w:t xml:space="preserve"> 1:2, 1:19 </w:t>
      </w:r>
      <w:r>
        <w:rPr>
          <w:b/>
          <w:bCs/>
        </w:rPr>
        <w:t>1 John</w:t>
      </w:r>
      <w:r>
        <w:t xml:space="preserve"> 1:7, 5:6, 5:8 </w:t>
      </w:r>
      <w:r>
        <w:rPr>
          <w:b/>
          <w:bCs/>
        </w:rPr>
        <w:t>Revelation</w:t>
      </w:r>
      <w:r>
        <w:t xml:space="preserve"> 1:5, 5:9, 6:10, 6:12, 7:14, 8:7, 8:8, 11:6, 12:11, 14:20, 16:3, 16:4, 16:6, 17:6, 18:24, 19:2, 19:13</w:t>
      </w:r>
    </w:p>
    <w:p w14:paraId="18349DD5" w14:textId="77777777" w:rsidR="00C7694B" w:rsidRDefault="00000000">
      <w:pPr>
        <w:pStyle w:val="Heading1"/>
      </w:pPr>
      <w:bookmarkStart w:id="14" w:name="christ-5547"/>
      <w:bookmarkEnd w:id="13"/>
      <w:r>
        <w:t>Christ (5547)</w:t>
      </w:r>
    </w:p>
    <w:p w14:paraId="3597A083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1, 1:16, 1:17, 1:18, 2:4, 11:2, 16:16, 16:20, 22:42, 23:10, 24:5, 24:23, 26:63, 26:68, 27:17, 27:22 </w:t>
      </w:r>
      <w:r>
        <w:rPr>
          <w:b/>
          <w:bCs/>
        </w:rPr>
        <w:t>Mark</w:t>
      </w:r>
      <w:r>
        <w:t xml:space="preserve"> 1:1, 8:29, 9:41, 12:35, 13:21, 14:61, 15:32 </w:t>
      </w:r>
      <w:r>
        <w:rPr>
          <w:b/>
          <w:bCs/>
        </w:rPr>
        <w:t>Luke</w:t>
      </w:r>
      <w:r>
        <w:t xml:space="preserve"> 2:11, 2:26, 3:15, 9:20, 20:41, 22:67, 23:2, 23:35, 23:39, 24:26, 24:46 </w:t>
      </w:r>
      <w:r>
        <w:rPr>
          <w:b/>
          <w:bCs/>
        </w:rPr>
        <w:t>John</w:t>
      </w:r>
      <w:r>
        <w:t xml:space="preserve"> 1:17, 1:20, 1:25, 1:41, 3:28, 4:25, 7:26, 7:27, 7:31, 7:41, 7:42, 9:22, 10:24, 11:27, 12:34, 17:3, 20:31 </w:t>
      </w:r>
      <w:r>
        <w:rPr>
          <w:b/>
          <w:bCs/>
        </w:rPr>
        <w:t>Acts</w:t>
      </w:r>
      <w:r>
        <w:t xml:space="preserve"> 2:31, 2:36, 2:38, 3:6, 3:18, 3:20, 4:10, 4:26, 5:42, 8:5, 8:12, 9:22, 9:34, 10:36, 10:48, 11:17, 15:26, 16:18, 17:3, 18:5, 18:28, 24:24, 26:23, 28:31 </w:t>
      </w:r>
      <w:r>
        <w:rPr>
          <w:b/>
          <w:bCs/>
        </w:rPr>
        <w:t>Romans</w:t>
      </w:r>
      <w:r>
        <w:t xml:space="preserve"> 1:1, 1:4, 1:6, 1:7, 1:8, 2:16, 3:22, 3:24, 5:1, 5:6, 5:8, 5:11, 5:15, 5:17, 5:21, 6:3, 6:4, 6:8, 6:9, 6:11, 6:23, 7:4, 7:25, 8:1, 8:2, 8:9, 8:10, 8:11, 8:17, 8:34, 8:35, 8:39, 9:1, 9:3, 9:5, 10:4, 10:6, 10:7, 10:17, 12:5, 13:14, 14:9, 14:15, 14:18, 15:3, 15:5, 15:6, 15:7, 15:8, 15:16, 15:17, 15:18, 15:19, 15:20, 15:29, 15:30, 16:3, 16:5, 16:7, 16:9, 16:10, 16:16, 16:18, 16:25, 16:27 </w:t>
      </w:r>
      <w:r>
        <w:rPr>
          <w:b/>
          <w:bCs/>
        </w:rPr>
        <w:t>1 Corinthians</w:t>
      </w:r>
      <w:r>
        <w:t xml:space="preserve"> 1:1, 1:2, 1:3, 1:4, 1:6, 1:7, 1:8, 1:9, 1:10, 1:12, 1:13, 1:17, 1:23, 1:24, 1:30, 2:2, 2:16, 3:1, 3:11, 3:23, 4:1, 4:10, 4:15, 4:17, 5:7, 6:11, 6:15, 7:22, 8:6, 8:11, 8:12, 9:12, 9:21, 10:4, 10:9, 10:16, 11:1, 11:3, 12:12, 12:27, 15:3, 15:12, 15:13, 15:14, 15:15, 15:16, 15:17, 15:18, 15:19, 15:20, 15:22, 15:23, 15:31, 15:57, 16:24 </w:t>
      </w:r>
      <w:r>
        <w:rPr>
          <w:b/>
          <w:bCs/>
        </w:rPr>
        <w:t>2 Corinthians</w:t>
      </w:r>
      <w:r>
        <w:t xml:space="preserve"> 1:1, 1:2, 1:3, 1:5, 1:19, 1:21, 2:10, 2:12, 2:14, 2:15, 2:17, 3:3, 3:4, 3:14, 4:4, 4:5, 4:6, 5:10, 5:14, 5:16, 5:17, 5:18, 5:19, 5:20, 6:15, 8:9, 8:23, 9:13, 10:1, 10:5, 10:7, 10:14, 11:2, 11:3, 11:10, 11:13, 11:23, 12:2, 12:9, 12:10, 12:19, 13:3, 13:5, 13:13 </w:t>
      </w:r>
      <w:r>
        <w:rPr>
          <w:b/>
          <w:bCs/>
        </w:rPr>
        <w:t>Galatians</w:t>
      </w:r>
      <w:r>
        <w:t xml:space="preserve"> 1:1, 1:3, 1:6, 1:7, 1:10, 1:12, 1:22, 2:4, 2:16, 2:17, 2:19, 2:20, 2:21, 3:1, 3:13, 3:14, 3:16, 3:22, 3:24, 3:26, 3:27, 3:28, 3:29, 4:14, 4:19, 5:1, 5:2, 5:4, 5:6, 5:24, 6:2, 6:12, 6:14, 6:18 </w:t>
      </w:r>
      <w:r>
        <w:rPr>
          <w:b/>
          <w:bCs/>
        </w:rPr>
        <w:t>Ephesians</w:t>
      </w:r>
      <w:r>
        <w:t xml:space="preserve"> 1:1, 1:2, 1:3, 1:5, 1:10, 1:12, 1:17, 1:20, 2:5, 2:6, 2:7, 2:10, 2:12, 2:13, 2:20, 3:1, 3:4, 3:6, 3:8, 3:11, 3:17, 3:19, 3:21, 4:7, 4:12, 4:13, 4:15, 4:20, 4:32, 5:2, 5:5, 5:14, 5:20, 5:21, 5:23, 5:24, 5:25, 5:29, 5:32, 6:5, 6:6, 6:23, 6:24 </w:t>
      </w:r>
      <w:r>
        <w:rPr>
          <w:b/>
          <w:bCs/>
        </w:rPr>
        <w:t>Philippians</w:t>
      </w:r>
      <w:r>
        <w:t xml:space="preserve"> 1:1, 1:2, 1:6, 1:8, 1:10, 1:11, 1:13, 1:15, 1:17, 1:18, 1:19, 1:20, 1:21, 1:23, 1:26, 1:27, 1:29, 2:1, 2:5, 2:11, 2:16, 2:21, 2:30, 3:3, 3:7, 3:8, 3:9, 3:12, 3:14, 3:18, 3:20, 4:7, 4:19, 4:21, 4:23 </w:t>
      </w:r>
      <w:r>
        <w:rPr>
          <w:b/>
          <w:bCs/>
        </w:rPr>
        <w:t>Colossians</w:t>
      </w:r>
      <w:r>
        <w:t xml:space="preserve"> 1:1, 1:2, 1:3, 1:4, 1:7, 1:24, 1:27, 1:28, 2:2, 2:5, 2:6, 2:8, 2:11, 2:17, 2:20, 3:1, 3:3, 3:4, 3:11, 3:15, 3:16, 3:24, 4:3, 4:12 </w:t>
      </w:r>
      <w:r>
        <w:rPr>
          <w:b/>
          <w:bCs/>
        </w:rPr>
        <w:t>1 Thessalonians</w:t>
      </w:r>
      <w:r>
        <w:t xml:space="preserve"> 1:1, 1:3, 2:7, 2:14, 3:2, 4:16, 5:9, 5:18, 5:23, 5:28 </w:t>
      </w:r>
      <w:r>
        <w:rPr>
          <w:b/>
          <w:bCs/>
        </w:rPr>
        <w:t>2 Thessalonians</w:t>
      </w:r>
      <w:r>
        <w:t xml:space="preserve"> 1:1, 1:2, 1:12, 2:1, 2:14, 2:16, 3:5, 3:6, 3:12, 3:18 </w:t>
      </w:r>
      <w:r>
        <w:rPr>
          <w:b/>
          <w:bCs/>
        </w:rPr>
        <w:t>1 Timothy</w:t>
      </w:r>
      <w:r>
        <w:t xml:space="preserve"> 1:1, 1:2, 1:12, 1:14, 1:15, 1:16, 2:5, 3:13, 4:6, 5:11, 5:21, 6:3, 6:13, 6:14 </w:t>
      </w:r>
      <w:r>
        <w:rPr>
          <w:b/>
          <w:bCs/>
        </w:rPr>
        <w:t>2 Timothy</w:t>
      </w:r>
      <w:r>
        <w:t xml:space="preserve"> 1:1, 1:2, 1:9, 1:10, 1:13, 2:1, 2:3, 2:8, 2:10, 3:12, 3:15, 4:1 </w:t>
      </w:r>
      <w:r>
        <w:rPr>
          <w:b/>
          <w:bCs/>
        </w:rPr>
        <w:t>Titus</w:t>
      </w:r>
      <w:r>
        <w:t xml:space="preserve"> 1:1, 1:4, 2:13, 3:6 </w:t>
      </w:r>
      <w:r>
        <w:rPr>
          <w:b/>
          <w:bCs/>
        </w:rPr>
        <w:t>Philemon</w:t>
      </w:r>
      <w:r>
        <w:t xml:space="preserve"> 1:1, 1:3, 1:6, 1:8, 1:9, 1:20, 1:23, 1:25 </w:t>
      </w:r>
      <w:r>
        <w:rPr>
          <w:b/>
          <w:bCs/>
        </w:rPr>
        <w:t>Hebrews</w:t>
      </w:r>
      <w:r>
        <w:t xml:space="preserve"> 3:6, 3:14, 5:5, 6:1, 9:11, 9:14, 9:24, 9:28, 10:10, 11:26, 13:8, 13:21 </w:t>
      </w:r>
      <w:r>
        <w:rPr>
          <w:b/>
          <w:bCs/>
        </w:rPr>
        <w:t>James</w:t>
      </w:r>
      <w:r>
        <w:t xml:space="preserve"> 1:1, 2:1 </w:t>
      </w:r>
      <w:r>
        <w:rPr>
          <w:b/>
          <w:bCs/>
        </w:rPr>
        <w:t>1 Peter</w:t>
      </w:r>
      <w:r>
        <w:t xml:space="preserve"> 1:1, 1:2, 1:3, 1:7, 1:11, 1:13, 1:19, 2:5, 2:21, 3:15, 3:16, 3:18, 3:21, 4:1, 4:11, 4:13, 4:14, 5:1, 5:10, 5:14 </w:t>
      </w:r>
      <w:r>
        <w:rPr>
          <w:b/>
          <w:bCs/>
        </w:rPr>
        <w:t>2 Peter</w:t>
      </w:r>
      <w:r>
        <w:t xml:space="preserve"> 1:1, 1:8, 1:11, 1:14, 1:16, 2:20, 3:18 </w:t>
      </w:r>
      <w:r>
        <w:rPr>
          <w:b/>
          <w:bCs/>
        </w:rPr>
        <w:t>1 John</w:t>
      </w:r>
      <w:r>
        <w:t xml:space="preserve"> 1:3, 2:1, 2:22, 3:23, 4:2, 5:1, 5:6, 5:20 </w:t>
      </w:r>
      <w:r>
        <w:rPr>
          <w:b/>
          <w:bCs/>
        </w:rPr>
        <w:t>2 John</w:t>
      </w:r>
      <w:r>
        <w:t xml:space="preserve"> 1:3, 1:7, 1:9 </w:t>
      </w:r>
      <w:r>
        <w:rPr>
          <w:b/>
          <w:bCs/>
        </w:rPr>
        <w:t>Jude</w:t>
      </w:r>
      <w:r>
        <w:t xml:space="preserve"> 1:1, 1:4, 1:17, 1:21, 1:25 </w:t>
      </w:r>
      <w:r>
        <w:rPr>
          <w:b/>
          <w:bCs/>
        </w:rPr>
        <w:t>Revelation</w:t>
      </w:r>
      <w:r>
        <w:t xml:space="preserve"> 1:1, 1:2, 1:5, 11:15, 12:10, 20:4, 20:6</w:t>
      </w:r>
    </w:p>
    <w:p w14:paraId="14F59AE8" w14:textId="77777777" w:rsidR="00C7694B" w:rsidRDefault="00000000">
      <w:pPr>
        <w:pStyle w:val="Heading1"/>
      </w:pPr>
      <w:bookmarkStart w:id="15" w:name="christian-5546"/>
      <w:bookmarkEnd w:id="14"/>
      <w:r>
        <w:lastRenderedPageBreak/>
        <w:t>Christian (5546)</w:t>
      </w:r>
    </w:p>
    <w:p w14:paraId="2D447D8A" w14:textId="77777777" w:rsidR="00C7694B" w:rsidRDefault="00000000">
      <w:pPr>
        <w:pStyle w:val="FirstParagraph"/>
      </w:pPr>
      <w:r>
        <w:rPr>
          <w:b/>
          <w:bCs/>
        </w:rPr>
        <w:t>Acts</w:t>
      </w:r>
      <w:r>
        <w:t xml:space="preserve"> 11:26, 26:28 </w:t>
      </w:r>
      <w:r>
        <w:rPr>
          <w:b/>
          <w:bCs/>
        </w:rPr>
        <w:t>1 Peter</w:t>
      </w:r>
      <w:r>
        <w:t xml:space="preserve"> 4:16</w:t>
      </w:r>
    </w:p>
    <w:p w14:paraId="3790E702" w14:textId="77777777" w:rsidR="00C7694B" w:rsidRDefault="00000000">
      <w:pPr>
        <w:pStyle w:val="Heading1"/>
      </w:pPr>
      <w:bookmarkStart w:id="16" w:name="church-1577"/>
      <w:bookmarkEnd w:id="15"/>
      <w:r>
        <w:t>church (1577)</w:t>
      </w:r>
    </w:p>
    <w:p w14:paraId="4CFB0354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6:18, 18:17 </w:t>
      </w:r>
      <w:r>
        <w:rPr>
          <w:b/>
          <w:bCs/>
        </w:rPr>
        <w:t>Acts</w:t>
      </w:r>
      <w:r>
        <w:t xml:space="preserve"> 5:11, 7:38, 8:1, 8:3, 9:31, 11:22, 11:26, 12:1, 12:5, 13:1, 14:23, 14:27, 15:3, 15:4, 15:22, 15:41, 16:5, 18:22, 19:32, 19:39, 19:40, 20:17, 20:28 </w:t>
      </w:r>
      <w:r>
        <w:rPr>
          <w:b/>
          <w:bCs/>
        </w:rPr>
        <w:t>Romans</w:t>
      </w:r>
      <w:r>
        <w:t xml:space="preserve"> 16:1, 16:4, 16:5, 16:16, 16:23 </w:t>
      </w:r>
      <w:r>
        <w:rPr>
          <w:b/>
          <w:bCs/>
        </w:rPr>
        <w:t>1 Corinthians</w:t>
      </w:r>
      <w:r>
        <w:t xml:space="preserve"> 1:2, 4:17, 6:4, 7:17, 10:32, 11:16, 11:18, 11:22, 12:28, 14:4, 14:5, 14:12, 14:19, 14:23, 14:28, 14:33, 14:34, 14:35, 15:9, 16:1, 16:19 </w:t>
      </w:r>
      <w:r>
        <w:rPr>
          <w:b/>
          <w:bCs/>
        </w:rPr>
        <w:t>2 Corinthians</w:t>
      </w:r>
      <w:r>
        <w:t xml:space="preserve"> 1:1, 8:1, 8:18, 8:19, 8:23, 8:24, 11:8, 11:28, 12:13 </w:t>
      </w:r>
      <w:r>
        <w:rPr>
          <w:b/>
          <w:bCs/>
        </w:rPr>
        <w:t>Galatians</w:t>
      </w:r>
      <w:r>
        <w:t xml:space="preserve"> 1:2, 1:13, 1:22 </w:t>
      </w:r>
      <w:r>
        <w:rPr>
          <w:b/>
          <w:bCs/>
        </w:rPr>
        <w:t>Ephesians</w:t>
      </w:r>
      <w:r>
        <w:t xml:space="preserve"> 1:22, 3:10, 3:21, 5:23, 5:24, 5:25, 5:27, 5:29, 5:32 </w:t>
      </w:r>
      <w:r>
        <w:rPr>
          <w:b/>
          <w:bCs/>
        </w:rPr>
        <w:t>Philippians</w:t>
      </w:r>
      <w:r>
        <w:t xml:space="preserve"> 3:6, 4:15 </w:t>
      </w:r>
      <w:r>
        <w:rPr>
          <w:b/>
          <w:bCs/>
        </w:rPr>
        <w:t>Colossians</w:t>
      </w:r>
      <w:r>
        <w:t xml:space="preserve"> 1:18, 1:24, 4:15, 4:16 </w:t>
      </w:r>
      <w:r>
        <w:rPr>
          <w:b/>
          <w:bCs/>
        </w:rPr>
        <w:t>1 Thessalonians</w:t>
      </w:r>
      <w:r>
        <w:t xml:space="preserve"> 1:1, 2:14 </w:t>
      </w:r>
      <w:r>
        <w:rPr>
          <w:b/>
          <w:bCs/>
        </w:rPr>
        <w:t>2 Thessalonians</w:t>
      </w:r>
      <w:r>
        <w:t xml:space="preserve"> 1:1, 1:4 </w:t>
      </w:r>
      <w:r>
        <w:rPr>
          <w:b/>
          <w:bCs/>
        </w:rPr>
        <w:t>1 Timothy</w:t>
      </w:r>
      <w:r>
        <w:t xml:space="preserve"> 3:5, 3:15, 5:16 </w:t>
      </w:r>
      <w:r>
        <w:rPr>
          <w:b/>
          <w:bCs/>
        </w:rPr>
        <w:t>Philemon</w:t>
      </w:r>
      <w:r>
        <w:t xml:space="preserve"> 1:2 </w:t>
      </w:r>
      <w:r>
        <w:rPr>
          <w:b/>
          <w:bCs/>
        </w:rPr>
        <w:t>Hebrews</w:t>
      </w:r>
      <w:r>
        <w:t xml:space="preserve"> 2:12, 12:23 </w:t>
      </w:r>
      <w:r>
        <w:rPr>
          <w:b/>
          <w:bCs/>
        </w:rPr>
        <w:t>James</w:t>
      </w:r>
      <w:r>
        <w:t xml:space="preserve"> 5:14 </w:t>
      </w:r>
      <w:r>
        <w:rPr>
          <w:b/>
          <w:bCs/>
        </w:rPr>
        <w:t>3 John</w:t>
      </w:r>
      <w:r>
        <w:t xml:space="preserve"> 1:6, 1:9, 1:10 </w:t>
      </w:r>
      <w:r>
        <w:rPr>
          <w:b/>
          <w:bCs/>
        </w:rPr>
        <w:t>Revelation</w:t>
      </w:r>
      <w:r>
        <w:t xml:space="preserve"> 1:4, 1:11, 1:20, 2:1, 2:7, 2:8, 2:11, 2:12, 2:17, 2:18, 2:23, 2:29, 3:1, 3:6, 3:7, 3:13, 3:14, 3:22, 22:16</w:t>
      </w:r>
    </w:p>
    <w:p w14:paraId="54BB91EB" w14:textId="77777777" w:rsidR="00C7694B" w:rsidRDefault="00000000">
      <w:pPr>
        <w:pStyle w:val="Heading1"/>
      </w:pPr>
      <w:bookmarkStart w:id="17" w:name="compassion-4697-3627"/>
      <w:bookmarkEnd w:id="16"/>
      <w:r>
        <w:t>compassion (4697, 3627)</w:t>
      </w:r>
    </w:p>
    <w:p w14:paraId="3AD9CD7F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9:36, 14:14, 15:32, 18:27, 20:34 </w:t>
      </w:r>
      <w:r>
        <w:rPr>
          <w:b/>
          <w:bCs/>
        </w:rPr>
        <w:t>Mark</w:t>
      </w:r>
      <w:r>
        <w:t xml:space="preserve"> 1:41, 6:34, 8:2, 9:22 </w:t>
      </w:r>
      <w:r>
        <w:rPr>
          <w:b/>
          <w:bCs/>
        </w:rPr>
        <w:t>Luke</w:t>
      </w:r>
      <w:r>
        <w:t xml:space="preserve"> 7:13, 10:33, 15:20 </w:t>
      </w:r>
      <w:r>
        <w:rPr>
          <w:b/>
          <w:bCs/>
        </w:rPr>
        <w:t>Romans</w:t>
      </w:r>
      <w:r>
        <w:t xml:space="preserve"> 9:15</w:t>
      </w:r>
    </w:p>
    <w:p w14:paraId="50AD54E8" w14:textId="77777777" w:rsidR="00C7694B" w:rsidRDefault="00000000">
      <w:pPr>
        <w:pStyle w:val="Heading1"/>
      </w:pPr>
      <w:bookmarkStart w:id="18" w:name="condemn-condemnation-2613-2632-2631"/>
      <w:bookmarkEnd w:id="17"/>
      <w:r>
        <w:t>condemn, condemnation (2613, 2632, 2631)</w:t>
      </w:r>
    </w:p>
    <w:p w14:paraId="249F24F8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2:7, 12:37, 12:41, 12:42, 20:18, 27:3 </w:t>
      </w:r>
      <w:r>
        <w:rPr>
          <w:b/>
          <w:bCs/>
        </w:rPr>
        <w:t>Mark</w:t>
      </w:r>
      <w:r>
        <w:t xml:space="preserve"> 10:33, 14:64, 16:16 </w:t>
      </w:r>
      <w:r>
        <w:rPr>
          <w:b/>
          <w:bCs/>
        </w:rPr>
        <w:t>Luke</w:t>
      </w:r>
      <w:r>
        <w:t xml:space="preserve"> 6:37, 11:31, 11:32 </w:t>
      </w:r>
      <w:r>
        <w:rPr>
          <w:b/>
          <w:bCs/>
        </w:rPr>
        <w:t>John</w:t>
      </w:r>
      <w:r>
        <w:t xml:space="preserve"> 8:10, 8:11 </w:t>
      </w:r>
      <w:r>
        <w:rPr>
          <w:b/>
          <w:bCs/>
        </w:rPr>
        <w:t>Romans</w:t>
      </w:r>
      <w:r>
        <w:t xml:space="preserve"> 2:1, 8:1, 8:3, 8:34, 14:23 </w:t>
      </w:r>
      <w:r>
        <w:rPr>
          <w:b/>
          <w:bCs/>
        </w:rPr>
        <w:t>1 Corinthians</w:t>
      </w:r>
      <w:r>
        <w:t xml:space="preserve"> 11:32 </w:t>
      </w:r>
      <w:r>
        <w:rPr>
          <w:b/>
          <w:bCs/>
        </w:rPr>
        <w:t>Hebrews</w:t>
      </w:r>
      <w:r>
        <w:t xml:space="preserve"> 11:7 </w:t>
      </w:r>
      <w:r>
        <w:rPr>
          <w:b/>
          <w:bCs/>
        </w:rPr>
        <w:t>James</w:t>
      </w:r>
      <w:r>
        <w:t xml:space="preserve"> 5:6 </w:t>
      </w:r>
      <w:r>
        <w:rPr>
          <w:b/>
          <w:bCs/>
        </w:rPr>
        <w:t>2 Peter</w:t>
      </w:r>
      <w:r>
        <w:t xml:space="preserve"> 2:6</w:t>
      </w:r>
    </w:p>
    <w:p w14:paraId="085A0C06" w14:textId="77777777" w:rsidR="00C7694B" w:rsidRDefault="00000000">
      <w:pPr>
        <w:pStyle w:val="Heading1"/>
      </w:pPr>
      <w:bookmarkStart w:id="19" w:name="confess-confession-1843-3670-3671"/>
      <w:bookmarkEnd w:id="18"/>
      <w:r>
        <w:t>confess, confession (1843, 3670, 3671)</w:t>
      </w:r>
    </w:p>
    <w:p w14:paraId="018BF210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6, 7:23, 10:32, 11:25, 14:7 </w:t>
      </w:r>
      <w:r>
        <w:rPr>
          <w:b/>
          <w:bCs/>
        </w:rPr>
        <w:t>Mark</w:t>
      </w:r>
      <w:r>
        <w:t xml:space="preserve"> 1:5 </w:t>
      </w:r>
      <w:r>
        <w:rPr>
          <w:b/>
          <w:bCs/>
        </w:rPr>
        <w:t>Luke</w:t>
      </w:r>
      <w:r>
        <w:t xml:space="preserve"> 10:21, 12:8, 22:6 </w:t>
      </w:r>
      <w:r>
        <w:rPr>
          <w:b/>
          <w:bCs/>
        </w:rPr>
        <w:t>John</w:t>
      </w:r>
      <w:r>
        <w:t xml:space="preserve"> 1:20, 9:22, 12:42 </w:t>
      </w:r>
      <w:r>
        <w:rPr>
          <w:b/>
          <w:bCs/>
        </w:rPr>
        <w:t>Acts</w:t>
      </w:r>
      <w:r>
        <w:t xml:space="preserve"> 7:17, 19:18, 23:8, 24:14 </w:t>
      </w:r>
      <w:r>
        <w:rPr>
          <w:b/>
          <w:bCs/>
        </w:rPr>
        <w:t>Romans</w:t>
      </w:r>
      <w:r>
        <w:t xml:space="preserve"> 10:9, 10:10, 14:11, 15:9 </w:t>
      </w:r>
      <w:r>
        <w:rPr>
          <w:b/>
          <w:bCs/>
        </w:rPr>
        <w:t>2 Corinthians</w:t>
      </w:r>
      <w:r>
        <w:t xml:space="preserve"> 9:13 </w:t>
      </w:r>
      <w:r>
        <w:rPr>
          <w:b/>
          <w:bCs/>
        </w:rPr>
        <w:t>Philippians</w:t>
      </w:r>
      <w:r>
        <w:t xml:space="preserve"> 2:11 </w:t>
      </w:r>
      <w:r>
        <w:rPr>
          <w:b/>
          <w:bCs/>
        </w:rPr>
        <w:t>1 Timothy</w:t>
      </w:r>
      <w:r>
        <w:t xml:space="preserve"> 6:12, 6:13 </w:t>
      </w:r>
      <w:r>
        <w:rPr>
          <w:b/>
          <w:bCs/>
        </w:rPr>
        <w:t>Titus</w:t>
      </w:r>
      <w:r>
        <w:t xml:space="preserve"> 1:16 </w:t>
      </w:r>
      <w:r>
        <w:rPr>
          <w:b/>
          <w:bCs/>
        </w:rPr>
        <w:t>Hebrews</w:t>
      </w:r>
      <w:r>
        <w:t xml:space="preserve"> 3:1, 4:14, 11:13, 13:15 </w:t>
      </w:r>
      <w:r>
        <w:rPr>
          <w:b/>
          <w:bCs/>
        </w:rPr>
        <w:t>James</w:t>
      </w:r>
      <w:r>
        <w:t xml:space="preserve"> 5:16 </w:t>
      </w:r>
      <w:r>
        <w:rPr>
          <w:b/>
          <w:bCs/>
        </w:rPr>
        <w:t>1 John</w:t>
      </w:r>
      <w:r>
        <w:t xml:space="preserve"> 1:9, 2:23, 4:2, 4:3, 4:15 </w:t>
      </w:r>
      <w:r>
        <w:rPr>
          <w:b/>
          <w:bCs/>
        </w:rPr>
        <w:t>Revelation</w:t>
      </w:r>
      <w:r>
        <w:t xml:space="preserve"> 3:5</w:t>
      </w:r>
    </w:p>
    <w:p w14:paraId="70D205E8" w14:textId="77777777" w:rsidR="00C7694B" w:rsidRDefault="00000000">
      <w:pPr>
        <w:pStyle w:val="Heading1"/>
      </w:pPr>
      <w:bookmarkStart w:id="20" w:name="cross-4716"/>
      <w:bookmarkEnd w:id="19"/>
      <w:r>
        <w:t>cross (4716)</w:t>
      </w:r>
    </w:p>
    <w:p w14:paraId="44399B08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0:38, 16:24, 27:32, 27:40, 27:42 </w:t>
      </w:r>
      <w:r>
        <w:rPr>
          <w:b/>
          <w:bCs/>
        </w:rPr>
        <w:t>Mark</w:t>
      </w:r>
      <w:r>
        <w:t xml:space="preserve"> 8:34, 15:21, 15:30, 15:32 </w:t>
      </w:r>
      <w:r>
        <w:rPr>
          <w:b/>
          <w:bCs/>
        </w:rPr>
        <w:t>Luke</w:t>
      </w:r>
      <w:r>
        <w:t xml:space="preserve"> 9:23, 14:27, 23:26 </w:t>
      </w:r>
      <w:r>
        <w:rPr>
          <w:b/>
          <w:bCs/>
        </w:rPr>
        <w:t>John</w:t>
      </w:r>
      <w:r>
        <w:t xml:space="preserve"> 19:17, 19:19, 19:25, 19:31 </w:t>
      </w:r>
      <w:r>
        <w:rPr>
          <w:b/>
          <w:bCs/>
        </w:rPr>
        <w:t>1 Corinthians</w:t>
      </w:r>
      <w:r>
        <w:t xml:space="preserve"> 1:17, 1:18 </w:t>
      </w:r>
      <w:r>
        <w:rPr>
          <w:b/>
          <w:bCs/>
        </w:rPr>
        <w:t>Galatians</w:t>
      </w:r>
      <w:r>
        <w:t xml:space="preserve"> 5:11, 6:12, 6:14 </w:t>
      </w:r>
      <w:r>
        <w:rPr>
          <w:b/>
          <w:bCs/>
        </w:rPr>
        <w:t>Ephesians</w:t>
      </w:r>
      <w:r>
        <w:t xml:space="preserve"> 2:16 </w:t>
      </w:r>
      <w:r>
        <w:rPr>
          <w:b/>
          <w:bCs/>
        </w:rPr>
        <w:t>Philippians</w:t>
      </w:r>
      <w:r>
        <w:t xml:space="preserve"> 2:8, 3:18 </w:t>
      </w:r>
      <w:r>
        <w:rPr>
          <w:b/>
          <w:bCs/>
        </w:rPr>
        <w:t>Colossians</w:t>
      </w:r>
      <w:r>
        <w:t xml:space="preserve"> 1:20, 2:14 </w:t>
      </w:r>
      <w:r>
        <w:rPr>
          <w:b/>
          <w:bCs/>
        </w:rPr>
        <w:t>Hebrews</w:t>
      </w:r>
      <w:r>
        <w:t xml:space="preserve"> 12:2</w:t>
      </w:r>
    </w:p>
    <w:p w14:paraId="70FD499C" w14:textId="77777777" w:rsidR="00C7694B" w:rsidRDefault="00000000">
      <w:pPr>
        <w:pStyle w:val="Heading1"/>
      </w:pPr>
      <w:bookmarkStart w:id="21" w:name="crucify-4717-4957-388"/>
      <w:bookmarkEnd w:id="20"/>
      <w:r>
        <w:lastRenderedPageBreak/>
        <w:t>crucify (4717, 4957, 388)</w:t>
      </w:r>
    </w:p>
    <w:p w14:paraId="3FFDDF5B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0:19, 23:34, 26:2, 27:22, 27:23, 27:26, 27:31, 27:35, 27:38, 27:44, 28:5 </w:t>
      </w:r>
      <w:r>
        <w:rPr>
          <w:b/>
          <w:bCs/>
        </w:rPr>
        <w:t>Mark</w:t>
      </w:r>
      <w:r>
        <w:t xml:space="preserve"> 15:13, 15:14, 15:24, 15:25, 15:27, 15:32, 16:6 </w:t>
      </w:r>
      <w:r>
        <w:rPr>
          <w:b/>
          <w:bCs/>
        </w:rPr>
        <w:t>Luke</w:t>
      </w:r>
      <w:r>
        <w:t xml:space="preserve"> 23:21, 23:23, 23:33, 24:7, 24:20 </w:t>
      </w:r>
      <w:r>
        <w:rPr>
          <w:b/>
          <w:bCs/>
        </w:rPr>
        <w:t>John</w:t>
      </w:r>
      <w:r>
        <w:t xml:space="preserve"> 19:6, 19:10, 19:15, 19:18, 19:20, 19:23, 19:32, 19:41 </w:t>
      </w:r>
      <w:r>
        <w:rPr>
          <w:b/>
          <w:bCs/>
        </w:rPr>
        <w:t>Acts</w:t>
      </w:r>
      <w:r>
        <w:t xml:space="preserve"> 2:36, 4:10 </w:t>
      </w:r>
      <w:r>
        <w:rPr>
          <w:b/>
          <w:bCs/>
        </w:rPr>
        <w:t>Romans</w:t>
      </w:r>
      <w:r>
        <w:t xml:space="preserve"> 6:6 </w:t>
      </w:r>
      <w:r>
        <w:rPr>
          <w:b/>
          <w:bCs/>
        </w:rPr>
        <w:t>1 Corinthians</w:t>
      </w:r>
      <w:r>
        <w:t xml:space="preserve"> 1:13, 1:23, 2:2, 2:8 </w:t>
      </w:r>
      <w:r>
        <w:rPr>
          <w:b/>
          <w:bCs/>
        </w:rPr>
        <w:t>2 Corinthians</w:t>
      </w:r>
      <w:r>
        <w:t xml:space="preserve"> 13:4 </w:t>
      </w:r>
      <w:r>
        <w:rPr>
          <w:b/>
          <w:bCs/>
        </w:rPr>
        <w:t>Galatians</w:t>
      </w:r>
      <w:r>
        <w:t xml:space="preserve"> 2:19, 3:1, 5:24, 6:14 </w:t>
      </w:r>
      <w:r>
        <w:rPr>
          <w:b/>
          <w:bCs/>
        </w:rPr>
        <w:t>Hebrews</w:t>
      </w:r>
      <w:r>
        <w:t xml:space="preserve"> 6:6 </w:t>
      </w:r>
      <w:r>
        <w:rPr>
          <w:b/>
          <w:bCs/>
        </w:rPr>
        <w:t>Revelation</w:t>
      </w:r>
      <w:r>
        <w:t xml:space="preserve"> 11:8</w:t>
      </w:r>
    </w:p>
    <w:p w14:paraId="096E7F4D" w14:textId="77777777" w:rsidR="00C7694B" w:rsidRDefault="00000000">
      <w:pPr>
        <w:pStyle w:val="Heading1"/>
      </w:pPr>
      <w:bookmarkStart w:id="22" w:name="death-2288-2289"/>
      <w:bookmarkEnd w:id="21"/>
      <w:r>
        <w:t>death (2288, 2289)</w:t>
      </w:r>
    </w:p>
    <w:p w14:paraId="6F166D42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4:16, 10:21, 16:28, 20:18, 26:38, 26:59, 26:66, 27:1 </w:t>
      </w:r>
      <w:r>
        <w:rPr>
          <w:b/>
          <w:bCs/>
        </w:rPr>
        <w:t>Mark</w:t>
      </w:r>
      <w:r>
        <w:t xml:space="preserve"> 7:10, 9:1, 10:33, 13:12, 14:34, 14:55, 14:64 </w:t>
      </w:r>
      <w:r>
        <w:rPr>
          <w:b/>
          <w:bCs/>
        </w:rPr>
        <w:t>Luke</w:t>
      </w:r>
      <w:r>
        <w:t xml:space="preserve"> 1:79, 2:26, 9:27, 21:16, 22:33, 23:15, 23:22, 24:20 </w:t>
      </w:r>
      <w:r>
        <w:rPr>
          <w:b/>
          <w:bCs/>
        </w:rPr>
        <w:t>John</w:t>
      </w:r>
      <w:r>
        <w:t xml:space="preserve"> 5:24, 8:51, 8:52, 11:4, 11:13, 12:33, 18:32, 21:19 </w:t>
      </w:r>
      <w:r>
        <w:rPr>
          <w:b/>
          <w:bCs/>
        </w:rPr>
        <w:t>Acts</w:t>
      </w:r>
      <w:r>
        <w:t xml:space="preserve"> 2:24, 13:28, 22:4, 23:29, 25:11, 25:25, 26:31, 28:18 </w:t>
      </w:r>
      <w:r>
        <w:rPr>
          <w:b/>
          <w:bCs/>
        </w:rPr>
        <w:t>Romans</w:t>
      </w:r>
      <w:r>
        <w:t xml:space="preserve"> 1:32, 5:10, 5:12, 5:14, 5:17, 5:21, 6:3, 6:4, 6:5, 6:9, 6:21, 6:23, 7:4, 7:5, 7:10, 7:13, 7:24, 8:2, 8:6, 8:13, 8:36, 8:38 </w:t>
      </w:r>
      <w:r>
        <w:rPr>
          <w:b/>
          <w:bCs/>
        </w:rPr>
        <w:t>1 Corinthians</w:t>
      </w:r>
      <w:r>
        <w:t xml:space="preserve"> 3:22, 11:26, 15:21, 15:26, 15:54, 15:55, 15:56 </w:t>
      </w:r>
      <w:r>
        <w:rPr>
          <w:b/>
          <w:bCs/>
        </w:rPr>
        <w:t>2 Corinthians</w:t>
      </w:r>
      <w:r>
        <w:t xml:space="preserve"> 1:9, 1:10, 2:16, 3:7, 4:11, 4:12, 6:9, 7:10, 11:23 </w:t>
      </w:r>
      <w:r>
        <w:rPr>
          <w:b/>
          <w:bCs/>
        </w:rPr>
        <w:t>Philippians</w:t>
      </w:r>
      <w:r>
        <w:t xml:space="preserve"> 1:20, 2:8, 2:27, 2:30, 3:10 </w:t>
      </w:r>
      <w:r>
        <w:rPr>
          <w:b/>
          <w:bCs/>
        </w:rPr>
        <w:t>Colossians</w:t>
      </w:r>
      <w:r>
        <w:t xml:space="preserve"> 1:22 </w:t>
      </w:r>
      <w:r>
        <w:rPr>
          <w:b/>
          <w:bCs/>
        </w:rPr>
        <w:t>2 Timothy</w:t>
      </w:r>
      <w:r>
        <w:t xml:space="preserve"> 1:10 </w:t>
      </w:r>
      <w:r>
        <w:rPr>
          <w:b/>
          <w:bCs/>
        </w:rPr>
        <w:t>Hebrews</w:t>
      </w:r>
      <w:r>
        <w:t xml:space="preserve"> 2:9, 2:14, 2:15, 5:7, 7:23, 9:15, 9:16, 11:5 </w:t>
      </w:r>
      <w:r>
        <w:rPr>
          <w:b/>
          <w:bCs/>
        </w:rPr>
        <w:t>James</w:t>
      </w:r>
      <w:r>
        <w:t xml:space="preserve"> 1:15, 5:20 </w:t>
      </w:r>
      <w:r>
        <w:rPr>
          <w:b/>
          <w:bCs/>
        </w:rPr>
        <w:t>1 Peter</w:t>
      </w:r>
      <w:r>
        <w:t xml:space="preserve"> 3:18 </w:t>
      </w:r>
      <w:r>
        <w:rPr>
          <w:b/>
          <w:bCs/>
        </w:rPr>
        <w:t>1 John</w:t>
      </w:r>
      <w:r>
        <w:t xml:space="preserve"> 3:14, 5:16, 5:17 </w:t>
      </w:r>
      <w:r>
        <w:rPr>
          <w:b/>
          <w:bCs/>
        </w:rPr>
        <w:t>Revelation</w:t>
      </w:r>
      <w:r>
        <w:t xml:space="preserve"> 1:18, 2:10, 2:11, 2:23, 6:8, 9:6, 12:11, 13:3, 13:12, 18:8, 20:6, 20:13, 20:14, 21:4, 21:8</w:t>
      </w:r>
    </w:p>
    <w:p w14:paraId="4A6A7756" w14:textId="77777777" w:rsidR="00C7694B" w:rsidRDefault="00000000">
      <w:pPr>
        <w:pStyle w:val="Heading1"/>
      </w:pPr>
      <w:bookmarkStart w:id="23" w:name="demon-1140-1139"/>
      <w:bookmarkEnd w:id="22"/>
      <w:r>
        <w:t>demon (1140, 1139)</w:t>
      </w:r>
    </w:p>
    <w:p w14:paraId="7170E98B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4:24, 7:22, 8:16, 8:28, 8:33, 9:32, 9:33, 9:34, 10:8, 11:18, 12:22, 12:24, 12:27, 12:28, 15:22, 17:18 </w:t>
      </w:r>
      <w:r>
        <w:rPr>
          <w:b/>
          <w:bCs/>
        </w:rPr>
        <w:t>Mark</w:t>
      </w:r>
      <w:r>
        <w:t xml:space="preserve"> 1:32, 1:34, 1:39, 3:15, 3:22, 5:15, 5:16, 5:18, 6:13, 7:26, 7:29, 7:30, 9:38, 16:9, 16:17 </w:t>
      </w:r>
      <w:r>
        <w:rPr>
          <w:b/>
          <w:bCs/>
        </w:rPr>
        <w:t>Luke</w:t>
      </w:r>
      <w:r>
        <w:t xml:space="preserve"> 4:33, 4:35, 4:41, 7:33, 8:2, 8:27, 8:29, 8:30, 8:33, 8:35, 8:36, 8:38, 9:1, 9:42, 9:49, 10:17, 11:14, 11:15, 11:18, 11:19, 11:20, 13:32 </w:t>
      </w:r>
      <w:r>
        <w:rPr>
          <w:b/>
          <w:bCs/>
        </w:rPr>
        <w:t>John</w:t>
      </w:r>
      <w:r>
        <w:t xml:space="preserve"> 7:20, 8:48, 8:49, 8:52, 10:20, 10:21 </w:t>
      </w:r>
      <w:r>
        <w:rPr>
          <w:b/>
          <w:bCs/>
        </w:rPr>
        <w:t>Acts</w:t>
      </w:r>
      <w:r>
        <w:t xml:space="preserve"> 17:18 </w:t>
      </w:r>
      <w:r>
        <w:rPr>
          <w:b/>
          <w:bCs/>
        </w:rPr>
        <w:t>1 Corinthians</w:t>
      </w:r>
      <w:r>
        <w:t xml:space="preserve"> 10:20, 10:21 </w:t>
      </w:r>
      <w:r>
        <w:rPr>
          <w:b/>
          <w:bCs/>
        </w:rPr>
        <w:t>1 Timothy</w:t>
      </w:r>
      <w:r>
        <w:t xml:space="preserve"> 4:1 </w:t>
      </w:r>
      <w:r>
        <w:rPr>
          <w:b/>
          <w:bCs/>
        </w:rPr>
        <w:t>James</w:t>
      </w:r>
      <w:r>
        <w:t xml:space="preserve"> 2:19 </w:t>
      </w:r>
      <w:r>
        <w:rPr>
          <w:b/>
          <w:bCs/>
        </w:rPr>
        <w:t>Revelation</w:t>
      </w:r>
      <w:r>
        <w:t xml:space="preserve"> 9:20, 16:14, 18:2</w:t>
      </w:r>
    </w:p>
    <w:p w14:paraId="13BC6865" w14:textId="77777777" w:rsidR="00C7694B" w:rsidRDefault="00000000">
      <w:pPr>
        <w:pStyle w:val="Heading1"/>
      </w:pPr>
      <w:bookmarkStart w:id="24" w:name="discipline-3809-3811"/>
      <w:bookmarkEnd w:id="23"/>
      <w:r>
        <w:t>discipline (3809, 3811)</w:t>
      </w:r>
    </w:p>
    <w:p w14:paraId="3DFD9793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23:16, 23:22 </w:t>
      </w:r>
      <w:r>
        <w:rPr>
          <w:b/>
          <w:bCs/>
        </w:rPr>
        <w:t>Acts</w:t>
      </w:r>
      <w:r>
        <w:t xml:space="preserve"> 7:22, 22:3 </w:t>
      </w:r>
      <w:r>
        <w:rPr>
          <w:b/>
          <w:bCs/>
        </w:rPr>
        <w:t>1 Corinthians</w:t>
      </w:r>
      <w:r>
        <w:t xml:space="preserve"> 11:32 </w:t>
      </w:r>
      <w:r>
        <w:rPr>
          <w:b/>
          <w:bCs/>
        </w:rPr>
        <w:t>2 Corinthians</w:t>
      </w:r>
      <w:r>
        <w:t xml:space="preserve"> 6:9 </w:t>
      </w:r>
      <w:r>
        <w:rPr>
          <w:b/>
          <w:bCs/>
        </w:rPr>
        <w:t>Ephesians</w:t>
      </w:r>
      <w:r>
        <w:t xml:space="preserve"> 6:4 </w:t>
      </w:r>
      <w:r>
        <w:rPr>
          <w:b/>
          <w:bCs/>
        </w:rPr>
        <w:t>1 Timothy</w:t>
      </w:r>
      <w:r>
        <w:t xml:space="preserve"> 1:20 </w:t>
      </w:r>
      <w:r>
        <w:rPr>
          <w:b/>
          <w:bCs/>
        </w:rPr>
        <w:t>2 Timothy</w:t>
      </w:r>
      <w:r>
        <w:t xml:space="preserve"> 2:25, 3:16 </w:t>
      </w:r>
      <w:r>
        <w:rPr>
          <w:b/>
          <w:bCs/>
        </w:rPr>
        <w:t>Titus</w:t>
      </w:r>
      <w:r>
        <w:t xml:space="preserve"> 2:12 </w:t>
      </w:r>
      <w:r>
        <w:rPr>
          <w:b/>
          <w:bCs/>
        </w:rPr>
        <w:t>Hebrews</w:t>
      </w:r>
      <w:r>
        <w:t xml:space="preserve"> 12:5, 12:6, 12:7, 12:8, 12:10, 12:11 </w:t>
      </w:r>
      <w:r>
        <w:rPr>
          <w:b/>
          <w:bCs/>
        </w:rPr>
        <w:t>Revelation</w:t>
      </w:r>
      <w:r>
        <w:t xml:space="preserve"> 3:19</w:t>
      </w:r>
    </w:p>
    <w:p w14:paraId="44ACB4AC" w14:textId="77777777" w:rsidR="00C7694B" w:rsidRDefault="00000000">
      <w:pPr>
        <w:pStyle w:val="Heading1"/>
      </w:pPr>
      <w:bookmarkStart w:id="25" w:name="dishonor-818-819"/>
      <w:bookmarkEnd w:id="24"/>
      <w:r>
        <w:t>dishonor (818, 819)</w:t>
      </w:r>
    </w:p>
    <w:p w14:paraId="309C1542" w14:textId="77777777" w:rsidR="00C7694B" w:rsidRDefault="00000000">
      <w:pPr>
        <w:pStyle w:val="FirstParagraph"/>
      </w:pPr>
      <w:r>
        <w:rPr>
          <w:b/>
          <w:bCs/>
        </w:rPr>
        <w:t>Mark</w:t>
      </w:r>
      <w:r>
        <w:t xml:space="preserve"> 12:4 </w:t>
      </w:r>
      <w:r>
        <w:rPr>
          <w:b/>
          <w:bCs/>
        </w:rPr>
        <w:t>Luke</w:t>
      </w:r>
      <w:r>
        <w:t xml:space="preserve"> 20:11 </w:t>
      </w:r>
      <w:r>
        <w:rPr>
          <w:b/>
          <w:bCs/>
        </w:rPr>
        <w:t>John</w:t>
      </w:r>
      <w:r>
        <w:t xml:space="preserve"> 8:49 </w:t>
      </w:r>
      <w:r>
        <w:rPr>
          <w:b/>
          <w:bCs/>
        </w:rPr>
        <w:t>Acts</w:t>
      </w:r>
      <w:r>
        <w:t xml:space="preserve"> 5:41 </w:t>
      </w:r>
      <w:r>
        <w:rPr>
          <w:b/>
          <w:bCs/>
        </w:rPr>
        <w:t>Romans</w:t>
      </w:r>
      <w:r>
        <w:t xml:space="preserve"> 1:24, 1:26, 2:23, 9:21 </w:t>
      </w:r>
      <w:r>
        <w:rPr>
          <w:b/>
          <w:bCs/>
        </w:rPr>
        <w:t>1 Corinthians</w:t>
      </w:r>
      <w:r>
        <w:t xml:space="preserve"> 11:14, 15:43 </w:t>
      </w:r>
      <w:r>
        <w:rPr>
          <w:b/>
          <w:bCs/>
        </w:rPr>
        <w:t>2 Corinthians</w:t>
      </w:r>
      <w:r>
        <w:t xml:space="preserve"> 6:8, 11:21 </w:t>
      </w:r>
      <w:r>
        <w:rPr>
          <w:b/>
          <w:bCs/>
        </w:rPr>
        <w:t>2 Timothy</w:t>
      </w:r>
      <w:r>
        <w:t xml:space="preserve"> 2:20 </w:t>
      </w:r>
      <w:r>
        <w:rPr>
          <w:b/>
          <w:bCs/>
        </w:rPr>
        <w:t>James</w:t>
      </w:r>
      <w:r>
        <w:t xml:space="preserve"> 2:6</w:t>
      </w:r>
    </w:p>
    <w:p w14:paraId="6EE85898" w14:textId="77777777" w:rsidR="00C7694B" w:rsidRDefault="00000000">
      <w:pPr>
        <w:pStyle w:val="Heading1"/>
      </w:pPr>
      <w:bookmarkStart w:id="26" w:name="divine-2304-2305"/>
      <w:bookmarkEnd w:id="25"/>
      <w:r>
        <w:lastRenderedPageBreak/>
        <w:t>divine (2304, 2305)</w:t>
      </w:r>
    </w:p>
    <w:p w14:paraId="629BB454" w14:textId="77777777" w:rsidR="00C7694B" w:rsidRDefault="00000000">
      <w:pPr>
        <w:pStyle w:val="FirstParagraph"/>
      </w:pPr>
      <w:r>
        <w:rPr>
          <w:b/>
          <w:bCs/>
        </w:rPr>
        <w:t>Acts</w:t>
      </w:r>
      <w:r>
        <w:t xml:space="preserve"> 17:29 </w:t>
      </w:r>
      <w:r>
        <w:rPr>
          <w:b/>
          <w:bCs/>
        </w:rPr>
        <w:t>Romans</w:t>
      </w:r>
      <w:r>
        <w:t xml:space="preserve"> 1:20 </w:t>
      </w:r>
      <w:r>
        <w:rPr>
          <w:b/>
          <w:bCs/>
        </w:rPr>
        <w:t>2 Peter</w:t>
      </w:r>
      <w:r>
        <w:t xml:space="preserve"> 1:3, 1:4</w:t>
      </w:r>
    </w:p>
    <w:p w14:paraId="0A61F720" w14:textId="77777777" w:rsidR="00C7694B" w:rsidRDefault="00000000">
      <w:pPr>
        <w:pStyle w:val="Heading1"/>
      </w:pPr>
      <w:bookmarkStart w:id="27" w:name="elect-1588-1589-1586"/>
      <w:bookmarkEnd w:id="26"/>
      <w:r>
        <w:t>elect (1588, 1589, 1586)</w:t>
      </w:r>
    </w:p>
    <w:p w14:paraId="6B523CB9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2:14, 24:22, 24:24, 24:31 </w:t>
      </w:r>
      <w:r>
        <w:rPr>
          <w:b/>
          <w:bCs/>
        </w:rPr>
        <w:t>Mark</w:t>
      </w:r>
      <w:r>
        <w:t xml:space="preserve"> 13:20, 13:22, 13:27 </w:t>
      </w:r>
      <w:r>
        <w:rPr>
          <w:b/>
          <w:bCs/>
        </w:rPr>
        <w:t>Luke</w:t>
      </w:r>
      <w:r>
        <w:t xml:space="preserve"> 6:13, 9:35, 10:42, 14:7, 23:35 </w:t>
      </w:r>
      <w:r>
        <w:rPr>
          <w:b/>
          <w:bCs/>
        </w:rPr>
        <w:t>John</w:t>
      </w:r>
      <w:r>
        <w:t xml:space="preserve"> 6:70, 13:18, 15:16, 15:19 </w:t>
      </w:r>
      <w:r>
        <w:rPr>
          <w:b/>
          <w:bCs/>
        </w:rPr>
        <w:t>Acts</w:t>
      </w:r>
      <w:r>
        <w:t xml:space="preserve"> 1:2, 1:24, 6:5, 9:15, 13:17, 15:7, 15:22, 15:25 </w:t>
      </w:r>
      <w:r>
        <w:rPr>
          <w:b/>
          <w:bCs/>
        </w:rPr>
        <w:t>Romans</w:t>
      </w:r>
      <w:r>
        <w:t xml:space="preserve"> 8:33, 9:11, 11:5, 11:7, 11:28, 16:13 </w:t>
      </w:r>
      <w:r>
        <w:rPr>
          <w:b/>
          <w:bCs/>
        </w:rPr>
        <w:t>1 Corinthians</w:t>
      </w:r>
      <w:r>
        <w:t xml:space="preserve"> 1:27, 1:28 </w:t>
      </w:r>
      <w:r>
        <w:rPr>
          <w:b/>
          <w:bCs/>
        </w:rPr>
        <w:t>Ephesians</w:t>
      </w:r>
      <w:r>
        <w:t xml:space="preserve"> 1:4 </w:t>
      </w:r>
      <w:r>
        <w:rPr>
          <w:b/>
          <w:bCs/>
        </w:rPr>
        <w:t>Colossians</w:t>
      </w:r>
      <w:r>
        <w:t xml:space="preserve"> 3:12 </w:t>
      </w:r>
      <w:r>
        <w:rPr>
          <w:b/>
          <w:bCs/>
        </w:rPr>
        <w:t>1 Thessalonians</w:t>
      </w:r>
      <w:r>
        <w:t xml:space="preserve"> 1:4 </w:t>
      </w:r>
      <w:r>
        <w:rPr>
          <w:b/>
          <w:bCs/>
        </w:rPr>
        <w:t>1 Timothy</w:t>
      </w:r>
      <w:r>
        <w:t xml:space="preserve"> 5:21 </w:t>
      </w:r>
      <w:r>
        <w:rPr>
          <w:b/>
          <w:bCs/>
        </w:rPr>
        <w:t>2 Timothy</w:t>
      </w:r>
      <w:r>
        <w:t xml:space="preserve"> 2:10 </w:t>
      </w:r>
      <w:r>
        <w:rPr>
          <w:b/>
          <w:bCs/>
        </w:rPr>
        <w:t>Titus</w:t>
      </w:r>
      <w:r>
        <w:t xml:space="preserve"> 1:1 </w:t>
      </w:r>
      <w:r>
        <w:rPr>
          <w:b/>
          <w:bCs/>
        </w:rPr>
        <w:t>James</w:t>
      </w:r>
      <w:r>
        <w:t xml:space="preserve"> 2:5 </w:t>
      </w:r>
      <w:r>
        <w:rPr>
          <w:b/>
          <w:bCs/>
        </w:rPr>
        <w:t>1 Peter</w:t>
      </w:r>
      <w:r>
        <w:t xml:space="preserve"> 1:1, 2:4, 2:6, 2:9 </w:t>
      </w:r>
      <w:r>
        <w:rPr>
          <w:b/>
          <w:bCs/>
        </w:rPr>
        <w:t>2 Peter</w:t>
      </w:r>
      <w:r>
        <w:t xml:space="preserve"> 1:10 </w:t>
      </w:r>
      <w:r>
        <w:rPr>
          <w:b/>
          <w:bCs/>
        </w:rPr>
        <w:t>2 John</w:t>
      </w:r>
      <w:r>
        <w:t xml:space="preserve"> 1:1, 1:13 </w:t>
      </w:r>
      <w:r>
        <w:rPr>
          <w:b/>
          <w:bCs/>
        </w:rPr>
        <w:t>Revelation</w:t>
      </w:r>
      <w:r>
        <w:t xml:space="preserve"> 17:14</w:t>
      </w:r>
    </w:p>
    <w:p w14:paraId="4CF06497" w14:textId="77777777" w:rsidR="00C7694B" w:rsidRDefault="00000000">
      <w:pPr>
        <w:pStyle w:val="Heading1"/>
      </w:pPr>
      <w:bookmarkStart w:id="28" w:name="endure-5278-5281-5297"/>
      <w:bookmarkEnd w:id="27"/>
      <w:r>
        <w:t>endure (5278, 5281, 5297)</w:t>
      </w:r>
    </w:p>
    <w:p w14:paraId="3D4FD789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0:22, 24:13 </w:t>
      </w:r>
      <w:r>
        <w:rPr>
          <w:b/>
          <w:bCs/>
        </w:rPr>
        <w:t>Mark</w:t>
      </w:r>
      <w:r>
        <w:t xml:space="preserve"> 13:13 </w:t>
      </w:r>
      <w:r>
        <w:rPr>
          <w:b/>
          <w:bCs/>
        </w:rPr>
        <w:t>Luke</w:t>
      </w:r>
      <w:r>
        <w:t xml:space="preserve"> 2:43, 8:15, 21:19 </w:t>
      </w:r>
      <w:r>
        <w:rPr>
          <w:b/>
          <w:bCs/>
        </w:rPr>
        <w:t>Acts</w:t>
      </w:r>
      <w:r>
        <w:t xml:space="preserve"> 17:14 </w:t>
      </w:r>
      <w:r>
        <w:rPr>
          <w:b/>
          <w:bCs/>
        </w:rPr>
        <w:t>Romans</w:t>
      </w:r>
      <w:r>
        <w:t xml:space="preserve"> 2:7, 5:3, 5:4, 8:25, 12:12, 15:4, 15:5 </w:t>
      </w:r>
      <w:r>
        <w:rPr>
          <w:b/>
          <w:bCs/>
        </w:rPr>
        <w:t>1 Corinthians</w:t>
      </w:r>
      <w:r>
        <w:t xml:space="preserve"> 10:13, 13:7 </w:t>
      </w:r>
      <w:r>
        <w:rPr>
          <w:b/>
          <w:bCs/>
        </w:rPr>
        <w:t>2 Corinthians</w:t>
      </w:r>
      <w:r>
        <w:t xml:space="preserve"> 1:6, 6:4, 12:12 </w:t>
      </w:r>
      <w:r>
        <w:rPr>
          <w:b/>
          <w:bCs/>
        </w:rPr>
        <w:t>Colossians</w:t>
      </w:r>
      <w:r>
        <w:t xml:space="preserve"> 1:11 </w:t>
      </w:r>
      <w:r>
        <w:rPr>
          <w:b/>
          <w:bCs/>
        </w:rPr>
        <w:t>1 Thessalonians</w:t>
      </w:r>
      <w:r>
        <w:t xml:space="preserve"> 1:3 </w:t>
      </w:r>
      <w:r>
        <w:rPr>
          <w:b/>
          <w:bCs/>
        </w:rPr>
        <w:t>2 Thessalonians</w:t>
      </w:r>
      <w:r>
        <w:t xml:space="preserve"> 1:4, 3:5 </w:t>
      </w:r>
      <w:r>
        <w:rPr>
          <w:b/>
          <w:bCs/>
        </w:rPr>
        <w:t>1 Timothy</w:t>
      </w:r>
      <w:r>
        <w:t xml:space="preserve"> 6:11 </w:t>
      </w:r>
      <w:r>
        <w:rPr>
          <w:b/>
          <w:bCs/>
        </w:rPr>
        <w:t>2 Timothy</w:t>
      </w:r>
      <w:r>
        <w:t xml:space="preserve"> 2:10, 2:12, 3:10, 3:11 </w:t>
      </w:r>
      <w:r>
        <w:rPr>
          <w:b/>
          <w:bCs/>
        </w:rPr>
        <w:t>Titus</w:t>
      </w:r>
      <w:r>
        <w:t xml:space="preserve"> 2:2 </w:t>
      </w:r>
      <w:r>
        <w:rPr>
          <w:b/>
          <w:bCs/>
        </w:rPr>
        <w:t>Hebrews</w:t>
      </w:r>
      <w:r>
        <w:t xml:space="preserve"> 10:32, 10:36, 12:1, 12:2, 12:3, 12:7 </w:t>
      </w:r>
      <w:r>
        <w:rPr>
          <w:b/>
          <w:bCs/>
        </w:rPr>
        <w:t>James</w:t>
      </w:r>
      <w:r>
        <w:t xml:space="preserve"> 1:3, 1:4, 1:12, 5:11 </w:t>
      </w:r>
      <w:r>
        <w:rPr>
          <w:b/>
          <w:bCs/>
        </w:rPr>
        <w:t>1 Peter</w:t>
      </w:r>
      <w:r>
        <w:t xml:space="preserve"> 2:19, 2:20 </w:t>
      </w:r>
      <w:r>
        <w:rPr>
          <w:b/>
          <w:bCs/>
        </w:rPr>
        <w:t>2 Peter</w:t>
      </w:r>
      <w:r>
        <w:t xml:space="preserve"> 1:6 </w:t>
      </w:r>
      <w:r>
        <w:rPr>
          <w:b/>
          <w:bCs/>
        </w:rPr>
        <w:t>Revelation</w:t>
      </w:r>
      <w:r>
        <w:t xml:space="preserve"> 1:9, 2:2, 2:3, 2:19, 13:10</w:t>
      </w:r>
    </w:p>
    <w:p w14:paraId="3B0C8513" w14:textId="77777777" w:rsidR="00C7694B" w:rsidRDefault="00000000">
      <w:pPr>
        <w:pStyle w:val="Heading1"/>
      </w:pPr>
      <w:bookmarkStart w:id="29" w:name="eternal-166"/>
      <w:bookmarkEnd w:id="28"/>
      <w:r>
        <w:t>eternal (166)</w:t>
      </w:r>
    </w:p>
    <w:p w14:paraId="6A5A0FB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8:8, 19:16, 19:29, 25:41, 25:46 </w:t>
      </w:r>
      <w:r>
        <w:rPr>
          <w:b/>
          <w:bCs/>
        </w:rPr>
        <w:t>Mark</w:t>
      </w:r>
      <w:r>
        <w:t xml:space="preserve"> 3:29, 10:17, 10:30, 16:20 </w:t>
      </w:r>
      <w:r>
        <w:rPr>
          <w:b/>
          <w:bCs/>
        </w:rPr>
        <w:t>Luke</w:t>
      </w:r>
      <w:r>
        <w:t xml:space="preserve"> 10:25, 16:9, 18:18, 18:30 </w:t>
      </w:r>
      <w:r>
        <w:rPr>
          <w:b/>
          <w:bCs/>
        </w:rPr>
        <w:t>John</w:t>
      </w:r>
      <w:r>
        <w:t xml:space="preserve"> 3:15, 3:16, 3:36, 4:14, 4:36, 5:24, 5:39, 6:27, 6:40, 6:47, 6:54, 6:68, 10:28, 12:25, 12:50, 17:2, 17:3 </w:t>
      </w:r>
      <w:r>
        <w:rPr>
          <w:b/>
          <w:bCs/>
        </w:rPr>
        <w:t>Acts</w:t>
      </w:r>
      <w:r>
        <w:t xml:space="preserve"> 13:46, 13:48 </w:t>
      </w:r>
      <w:r>
        <w:rPr>
          <w:b/>
          <w:bCs/>
        </w:rPr>
        <w:t>Romans</w:t>
      </w:r>
      <w:r>
        <w:t xml:space="preserve"> 2:7, 5:21, 6:22, 6:23, 16:26 </w:t>
      </w:r>
      <w:r>
        <w:rPr>
          <w:b/>
          <w:bCs/>
        </w:rPr>
        <w:t>2 Corinthians</w:t>
      </w:r>
      <w:r>
        <w:t xml:space="preserve"> 4:17, 4:18, 5:1 </w:t>
      </w:r>
      <w:r>
        <w:rPr>
          <w:b/>
          <w:bCs/>
        </w:rPr>
        <w:t>Galatians</w:t>
      </w:r>
      <w:r>
        <w:t xml:space="preserve"> 6:8 </w:t>
      </w:r>
      <w:r>
        <w:rPr>
          <w:b/>
          <w:bCs/>
        </w:rPr>
        <w:t>2 Thessalonians</w:t>
      </w:r>
      <w:r>
        <w:t xml:space="preserve"> 1:9, 2:16 </w:t>
      </w:r>
      <w:r>
        <w:rPr>
          <w:b/>
          <w:bCs/>
        </w:rPr>
        <w:t>1 Timothy</w:t>
      </w:r>
      <w:r>
        <w:t xml:space="preserve"> 1:16, 6:12, 6:16 </w:t>
      </w:r>
      <w:r>
        <w:rPr>
          <w:b/>
          <w:bCs/>
        </w:rPr>
        <w:t>2 Timothy</w:t>
      </w:r>
      <w:r>
        <w:t xml:space="preserve"> 1:9, 2:10 </w:t>
      </w:r>
      <w:r>
        <w:rPr>
          <w:b/>
          <w:bCs/>
        </w:rPr>
        <w:t>Titus</w:t>
      </w:r>
      <w:r>
        <w:t xml:space="preserve"> 1:2, 3:7 </w:t>
      </w:r>
      <w:r>
        <w:rPr>
          <w:b/>
          <w:bCs/>
        </w:rPr>
        <w:t>Philemon</w:t>
      </w:r>
      <w:r>
        <w:t xml:space="preserve"> 1:15 </w:t>
      </w:r>
      <w:r>
        <w:rPr>
          <w:b/>
          <w:bCs/>
        </w:rPr>
        <w:t>Hebrews</w:t>
      </w:r>
      <w:r>
        <w:t xml:space="preserve"> 5:9, 6:2, 9:12, 9:14, 9:15, 13:20 </w:t>
      </w:r>
      <w:r>
        <w:rPr>
          <w:b/>
          <w:bCs/>
        </w:rPr>
        <w:t>1 Peter</w:t>
      </w:r>
      <w:r>
        <w:t xml:space="preserve"> 5:10 </w:t>
      </w:r>
      <w:r>
        <w:rPr>
          <w:b/>
          <w:bCs/>
        </w:rPr>
        <w:t>2 Peter</w:t>
      </w:r>
      <w:r>
        <w:t xml:space="preserve"> 1:11 </w:t>
      </w:r>
      <w:r>
        <w:rPr>
          <w:b/>
          <w:bCs/>
        </w:rPr>
        <w:t>1 John</w:t>
      </w:r>
      <w:r>
        <w:t xml:space="preserve"> 1:2, 2:25, 3:15, 5:11, 5:13, 5:20 </w:t>
      </w:r>
      <w:r>
        <w:rPr>
          <w:b/>
          <w:bCs/>
        </w:rPr>
        <w:t>Jude</w:t>
      </w:r>
      <w:r>
        <w:t xml:space="preserve"> 1:7, 1:21 </w:t>
      </w:r>
      <w:r>
        <w:rPr>
          <w:b/>
          <w:bCs/>
        </w:rPr>
        <w:t>Revelation</w:t>
      </w:r>
      <w:r>
        <w:t xml:space="preserve"> 14:6</w:t>
      </w:r>
    </w:p>
    <w:p w14:paraId="1C1A4D01" w14:textId="77777777" w:rsidR="00C7694B" w:rsidRDefault="00000000">
      <w:pPr>
        <w:pStyle w:val="Heading1"/>
      </w:pPr>
      <w:bookmarkStart w:id="30" w:name="evil-4190-2554-2555-2556"/>
      <w:bookmarkEnd w:id="29"/>
      <w:r>
        <w:t>evil (4190, 2554, 2555, 2556)</w:t>
      </w:r>
    </w:p>
    <w:p w14:paraId="3808F18F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11, 5:37, 5:39, 5:45, 6:13, 6:23, 7:11, 7:17, 7:18, 9:4, 12:34, 12:35, 12:39, 12:45, 13:19, 13:38, 13:49, 15:19, 16:4, 18:32, 21:41, 22:10, 24:48, 25:26, 27:23 </w:t>
      </w:r>
      <w:r>
        <w:rPr>
          <w:b/>
          <w:bCs/>
        </w:rPr>
        <w:t>Mark</w:t>
      </w:r>
      <w:r>
        <w:t xml:space="preserve"> 3:4, 7:21, 7:23, 15:14 </w:t>
      </w:r>
      <w:r>
        <w:rPr>
          <w:b/>
          <w:bCs/>
        </w:rPr>
        <w:t>Luke</w:t>
      </w:r>
      <w:r>
        <w:t xml:space="preserve"> 3:19, 6:9, 6:22, 6:35, 6:45, 7:21, 8:2, 11:13, 11:26, 11:29, 11:34, 19:22, 23:22 </w:t>
      </w:r>
      <w:r>
        <w:rPr>
          <w:b/>
          <w:bCs/>
        </w:rPr>
        <w:t>John</w:t>
      </w:r>
      <w:r>
        <w:t xml:space="preserve"> 3:19, 7:7, 17:15, 18:23 </w:t>
      </w:r>
      <w:r>
        <w:rPr>
          <w:b/>
          <w:bCs/>
        </w:rPr>
        <w:t>Acts</w:t>
      </w:r>
      <w:r>
        <w:t xml:space="preserve"> 9:13, 16:28, 17:5, 18:14, 19:12, 19:13, 19:15, 19:16, 23:9, 25:18, 28:5, 28:21 </w:t>
      </w:r>
      <w:r>
        <w:rPr>
          <w:b/>
          <w:bCs/>
        </w:rPr>
        <w:t>Romans</w:t>
      </w:r>
      <w:r>
        <w:t xml:space="preserve"> 1:30, 2:9, 7:19, 12:17, 13:3, 13:4, 13:10, 14:20 </w:t>
      </w:r>
      <w:r>
        <w:rPr>
          <w:b/>
          <w:bCs/>
        </w:rPr>
        <w:t>1 Corinthians</w:t>
      </w:r>
      <w:r>
        <w:t xml:space="preserve"> 5:13, 10:6, 13:5, 15:33 </w:t>
      </w:r>
      <w:r>
        <w:rPr>
          <w:b/>
          <w:bCs/>
        </w:rPr>
        <w:t>Galatians</w:t>
      </w:r>
      <w:r>
        <w:t xml:space="preserve"> 1:4 </w:t>
      </w:r>
      <w:r>
        <w:rPr>
          <w:b/>
          <w:bCs/>
        </w:rPr>
        <w:t>Ephesians</w:t>
      </w:r>
      <w:r>
        <w:t xml:space="preserve"> 5:16, 6:13, 6:16 </w:t>
      </w:r>
      <w:r>
        <w:rPr>
          <w:b/>
          <w:bCs/>
        </w:rPr>
        <w:t>Philippians</w:t>
      </w:r>
      <w:r>
        <w:t xml:space="preserve"> 3:2 </w:t>
      </w:r>
      <w:r>
        <w:rPr>
          <w:b/>
          <w:bCs/>
        </w:rPr>
        <w:t>Colossians</w:t>
      </w:r>
      <w:r>
        <w:t xml:space="preserve"> 1:21, 3:5 </w:t>
      </w:r>
      <w:r>
        <w:rPr>
          <w:b/>
          <w:bCs/>
        </w:rPr>
        <w:t>1 Thessalonians</w:t>
      </w:r>
      <w:r>
        <w:t xml:space="preserve"> 5:15, 5:22 </w:t>
      </w:r>
      <w:r>
        <w:rPr>
          <w:b/>
          <w:bCs/>
        </w:rPr>
        <w:t>2 Thessalonians</w:t>
      </w:r>
      <w:r>
        <w:t xml:space="preserve"> 3:2 </w:t>
      </w:r>
      <w:r>
        <w:rPr>
          <w:b/>
          <w:bCs/>
        </w:rPr>
        <w:t>1 Timothy</w:t>
      </w:r>
      <w:r>
        <w:t xml:space="preserve"> 6:4, 6:10 </w:t>
      </w:r>
      <w:r>
        <w:rPr>
          <w:b/>
          <w:bCs/>
        </w:rPr>
        <w:t>2 Timothy</w:t>
      </w:r>
      <w:r>
        <w:t xml:space="preserve"> 3:13, 4:14, 4:18 </w:t>
      </w:r>
      <w:r>
        <w:rPr>
          <w:b/>
          <w:bCs/>
        </w:rPr>
        <w:t>Titus</w:t>
      </w:r>
      <w:r>
        <w:t xml:space="preserve"> 1:12 </w:t>
      </w:r>
      <w:r>
        <w:rPr>
          <w:b/>
          <w:bCs/>
        </w:rPr>
        <w:t>Hebrews</w:t>
      </w:r>
      <w:r>
        <w:t xml:space="preserve"> 3:12, 5:14, 10:22 </w:t>
      </w:r>
      <w:r>
        <w:rPr>
          <w:b/>
          <w:bCs/>
        </w:rPr>
        <w:t>James</w:t>
      </w:r>
      <w:r>
        <w:t xml:space="preserve"> 1:13, 2:4, 3:8, 4:16 </w:t>
      </w:r>
      <w:r>
        <w:rPr>
          <w:b/>
          <w:bCs/>
        </w:rPr>
        <w:t>1 Peter</w:t>
      </w:r>
      <w:r>
        <w:t xml:space="preserve"> 2:12, 2:14, 3:9, 3:10, 3:11, 3:12, 3:17, 4:15 </w:t>
      </w:r>
      <w:r>
        <w:rPr>
          <w:b/>
          <w:bCs/>
        </w:rPr>
        <w:t>1 John</w:t>
      </w:r>
      <w:r>
        <w:t xml:space="preserve"> 3:12 </w:t>
      </w:r>
      <w:r>
        <w:rPr>
          <w:b/>
          <w:bCs/>
        </w:rPr>
        <w:t>2 John</w:t>
      </w:r>
      <w:r>
        <w:t xml:space="preserve"> 1:11 </w:t>
      </w:r>
      <w:r>
        <w:rPr>
          <w:b/>
          <w:bCs/>
        </w:rPr>
        <w:t>3 John</w:t>
      </w:r>
      <w:r>
        <w:t xml:space="preserve"> 1:10, 1:11 </w:t>
      </w:r>
      <w:r>
        <w:rPr>
          <w:b/>
          <w:bCs/>
        </w:rPr>
        <w:t>Revelation</w:t>
      </w:r>
      <w:r>
        <w:t xml:space="preserve"> 2:2, 16:2</w:t>
      </w:r>
    </w:p>
    <w:p w14:paraId="4A27DEC1" w14:textId="77777777" w:rsidR="00C7694B" w:rsidRDefault="00000000">
      <w:pPr>
        <w:pStyle w:val="Heading1"/>
      </w:pPr>
      <w:bookmarkStart w:id="31" w:name="faith-4102"/>
      <w:bookmarkEnd w:id="30"/>
      <w:r>
        <w:lastRenderedPageBreak/>
        <w:t>faith (4102)</w:t>
      </w:r>
    </w:p>
    <w:p w14:paraId="769969D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9:2, 9:22, 9:29, 15:28, 17:20, 21:21, 23:23 </w:t>
      </w:r>
      <w:r>
        <w:rPr>
          <w:b/>
          <w:bCs/>
        </w:rPr>
        <w:t>Mark</w:t>
      </w:r>
      <w:r>
        <w:t xml:space="preserve"> 2:5, 4:40, 5:34, 10:52, 11:22 </w:t>
      </w:r>
      <w:r>
        <w:rPr>
          <w:b/>
          <w:bCs/>
        </w:rPr>
        <w:t>Luke</w:t>
      </w:r>
      <w:r>
        <w:t xml:space="preserve"> 5:20, 7:9, 7:50, 8:25, 8:48, 17:5, 17:6, 17:19, 18:8, 18:42, 22:32 </w:t>
      </w:r>
      <w:r>
        <w:rPr>
          <w:b/>
          <w:bCs/>
        </w:rPr>
        <w:t>Acts</w:t>
      </w:r>
      <w:r>
        <w:t xml:space="preserve"> 3:16, 6:5, 6:7, 11:24, 13:8, 14:9, 14:22, 14:27, 15:9, 16:5, 17:31, 20:21, 24:24, 26:18 </w:t>
      </w:r>
      <w:r>
        <w:rPr>
          <w:b/>
          <w:bCs/>
        </w:rPr>
        <w:t>Romans</w:t>
      </w:r>
      <w:r>
        <w:t xml:space="preserve"> 1:5, 1:8, 1:12, 1:17, 3:3, 3:22, 3:25, 3:26, 3:27, 3:28, 3:30, 3:31, 4:5, 4:9, 4:11, 4:12, 4:13, 4:14, 4:16, 4:19, 4:20, 5:1, 5:2, 9:30, 9:32, 10:6, 10:8, 10:17, 11:20, 12:3, 12:6, 14:1, 14:22, 14:23, 16:26 </w:t>
      </w:r>
      <w:r>
        <w:rPr>
          <w:b/>
          <w:bCs/>
        </w:rPr>
        <w:t>1 Corinthians</w:t>
      </w:r>
      <w:r>
        <w:t xml:space="preserve"> 2:5, 12:9, 13:2, 13:13, 15:14, 15:17, 16:13 </w:t>
      </w:r>
      <w:r>
        <w:rPr>
          <w:b/>
          <w:bCs/>
        </w:rPr>
        <w:t>2 Corinthians</w:t>
      </w:r>
      <w:r>
        <w:t xml:space="preserve"> 1:24, 4:13, 5:7, 8:7, 10:15, 13:5 </w:t>
      </w:r>
      <w:r>
        <w:rPr>
          <w:b/>
          <w:bCs/>
        </w:rPr>
        <w:t>Galatians</w:t>
      </w:r>
      <w:r>
        <w:t xml:space="preserve"> 1:23, 2:16, 2:20, 3:2, 3:5, 3:7, 3:8, 3:9, 3:11, 3:12, 3:14, 3:22, 3:23, 3:24, 3:25, 3:26, 5:5, 5:6, 5:22, 6:10 </w:t>
      </w:r>
      <w:r>
        <w:rPr>
          <w:b/>
          <w:bCs/>
        </w:rPr>
        <w:t>Ephesians</w:t>
      </w:r>
      <w:r>
        <w:t xml:space="preserve"> 1:15, 2:8, 3:12, 3:17, 4:5, 4:13, 6:16, 6:23 </w:t>
      </w:r>
      <w:r>
        <w:rPr>
          <w:b/>
          <w:bCs/>
        </w:rPr>
        <w:t>Philippians</w:t>
      </w:r>
      <w:r>
        <w:t xml:space="preserve"> 1:25, 1:27, 2:17, 3:9 </w:t>
      </w:r>
      <w:r>
        <w:rPr>
          <w:b/>
          <w:bCs/>
        </w:rPr>
        <w:t>Colossians</w:t>
      </w:r>
      <w:r>
        <w:t xml:space="preserve"> 1:4, 1:23, 2:5, 2:7, 2:12 </w:t>
      </w:r>
      <w:r>
        <w:rPr>
          <w:b/>
          <w:bCs/>
        </w:rPr>
        <w:t>1 Thessalonians</w:t>
      </w:r>
      <w:r>
        <w:t xml:space="preserve"> 1:3, 1:8, 3:2, 3:5, 3:6, 3:7, 3:10, 5:8 </w:t>
      </w:r>
      <w:r>
        <w:rPr>
          <w:b/>
          <w:bCs/>
        </w:rPr>
        <w:t>2 Thessalonians</w:t>
      </w:r>
      <w:r>
        <w:t xml:space="preserve"> 1:3, 1:4, 1:11, 2:13, 3:2 </w:t>
      </w:r>
      <w:r>
        <w:rPr>
          <w:b/>
          <w:bCs/>
        </w:rPr>
        <w:t>1 Timothy</w:t>
      </w:r>
      <w:r>
        <w:t xml:space="preserve"> 1:2, 1:4, 1:5, 1:14, 1:19, 2:7, 2:15, 3:9, 3:13, 4:1, 4:6, 4:12, 5:8, 5:12, 6:10, 6:11, 6:12, 6:21 </w:t>
      </w:r>
      <w:r>
        <w:rPr>
          <w:b/>
          <w:bCs/>
        </w:rPr>
        <w:t>2 Timothy</w:t>
      </w:r>
      <w:r>
        <w:t xml:space="preserve"> 1:5, 1:13, 2:18, 2:22, 3:8, 3:10, 3:15, 4:7 </w:t>
      </w:r>
      <w:r>
        <w:rPr>
          <w:b/>
          <w:bCs/>
        </w:rPr>
        <w:t>Titus</w:t>
      </w:r>
      <w:r>
        <w:t xml:space="preserve"> 1:1, 1:4, 1:13, 2:2, 2:10, 3:15 </w:t>
      </w:r>
      <w:r>
        <w:rPr>
          <w:b/>
          <w:bCs/>
        </w:rPr>
        <w:t>Philemon</w:t>
      </w:r>
      <w:r>
        <w:t xml:space="preserve"> 1:5, 1:6 </w:t>
      </w:r>
      <w:r>
        <w:rPr>
          <w:b/>
          <w:bCs/>
        </w:rPr>
        <w:t>Hebrews</w:t>
      </w:r>
      <w:r>
        <w:t xml:space="preserve"> 4:2, 6:1, 6:12, 10:22, 10:38, 10:39, 11:1, 11:3, 11:4, 11:5, 11:6, 11:7, 11:8, 11:9, 11:11, 11:13, 11:17, 11:20, 11:21, 11:22, 11:23, 11:24, 11:27, 11:28, 11:29, 11:30, 11:31, 11:33, 11:39, 12:2, 13:7 </w:t>
      </w:r>
      <w:r>
        <w:rPr>
          <w:b/>
          <w:bCs/>
        </w:rPr>
        <w:t>James</w:t>
      </w:r>
      <w:r>
        <w:t xml:space="preserve"> 1:3, 1:6, 2:1, 2:5, 2:14, 2:17, 2:18, 2:20, 2:22, 2:24, 2:26, 5:15 </w:t>
      </w:r>
      <w:r>
        <w:rPr>
          <w:b/>
          <w:bCs/>
        </w:rPr>
        <w:t>1 Peter</w:t>
      </w:r>
      <w:r>
        <w:t xml:space="preserve"> 1:5, 1:7, 1:9, 1:21, 5:9 </w:t>
      </w:r>
      <w:r>
        <w:rPr>
          <w:b/>
          <w:bCs/>
        </w:rPr>
        <w:t>2 Peter</w:t>
      </w:r>
      <w:r>
        <w:t xml:space="preserve"> 1:1, 1:5 </w:t>
      </w:r>
      <w:r>
        <w:rPr>
          <w:b/>
          <w:bCs/>
        </w:rPr>
        <w:t>1 John</w:t>
      </w:r>
      <w:r>
        <w:t xml:space="preserve"> 5:4 </w:t>
      </w:r>
      <w:r>
        <w:rPr>
          <w:b/>
          <w:bCs/>
        </w:rPr>
        <w:t>Jude</w:t>
      </w:r>
      <w:r>
        <w:t xml:space="preserve"> 1:3, 1:20 </w:t>
      </w:r>
      <w:r>
        <w:rPr>
          <w:b/>
          <w:bCs/>
        </w:rPr>
        <w:t>Revelation</w:t>
      </w:r>
      <w:r>
        <w:t xml:space="preserve"> 2:13, 2:19, 13:10, 14:12</w:t>
      </w:r>
    </w:p>
    <w:p w14:paraId="767EC4EE" w14:textId="77777777" w:rsidR="00C7694B" w:rsidRDefault="00000000">
      <w:pPr>
        <w:pStyle w:val="Heading1"/>
      </w:pPr>
      <w:bookmarkStart w:id="32" w:name="faithful-4103"/>
      <w:bookmarkEnd w:id="31"/>
      <w:r>
        <w:t>faithful (4103)</w:t>
      </w:r>
    </w:p>
    <w:p w14:paraId="7855DE83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4:45, 25:21, 25:23 </w:t>
      </w:r>
      <w:r>
        <w:rPr>
          <w:b/>
          <w:bCs/>
        </w:rPr>
        <w:t>Luke</w:t>
      </w:r>
      <w:r>
        <w:t xml:space="preserve"> 12:42, 16:10, 16:11, 16:12, 19:17 </w:t>
      </w:r>
      <w:r>
        <w:rPr>
          <w:b/>
          <w:bCs/>
        </w:rPr>
        <w:t>John</w:t>
      </w:r>
      <w:r>
        <w:t xml:space="preserve"> 20:27 </w:t>
      </w:r>
      <w:r>
        <w:rPr>
          <w:b/>
          <w:bCs/>
        </w:rPr>
        <w:t>Acts</w:t>
      </w:r>
      <w:r>
        <w:t xml:space="preserve"> 10:45, 13:34, 16:1, 16:15 </w:t>
      </w:r>
      <w:r>
        <w:rPr>
          <w:b/>
          <w:bCs/>
        </w:rPr>
        <w:t>1 Corinthians</w:t>
      </w:r>
      <w:r>
        <w:t xml:space="preserve"> 1:9, 4:2, 4:17, 7:25, 10:13 </w:t>
      </w:r>
      <w:r>
        <w:rPr>
          <w:b/>
          <w:bCs/>
        </w:rPr>
        <w:t>2 Corinthians</w:t>
      </w:r>
      <w:r>
        <w:t xml:space="preserve"> 1:18, 6:15 </w:t>
      </w:r>
      <w:r>
        <w:rPr>
          <w:b/>
          <w:bCs/>
        </w:rPr>
        <w:t>Galatians</w:t>
      </w:r>
      <w:r>
        <w:t xml:space="preserve"> 3:9 </w:t>
      </w:r>
      <w:r>
        <w:rPr>
          <w:b/>
          <w:bCs/>
        </w:rPr>
        <w:t>Ephesians</w:t>
      </w:r>
      <w:r>
        <w:t xml:space="preserve"> 1:1, 6:21 </w:t>
      </w:r>
      <w:r>
        <w:rPr>
          <w:b/>
          <w:bCs/>
        </w:rPr>
        <w:t>Colossians</w:t>
      </w:r>
      <w:r>
        <w:t xml:space="preserve"> 1:2, 1:7, 4:7, 4:9 </w:t>
      </w:r>
      <w:r>
        <w:rPr>
          <w:b/>
          <w:bCs/>
        </w:rPr>
        <w:t>1 Thessalonians</w:t>
      </w:r>
      <w:r>
        <w:t xml:space="preserve"> 5:24 </w:t>
      </w:r>
      <w:r>
        <w:rPr>
          <w:b/>
          <w:bCs/>
        </w:rPr>
        <w:t>2 Thessalonians</w:t>
      </w:r>
      <w:r>
        <w:t xml:space="preserve"> 3:3 </w:t>
      </w:r>
      <w:r>
        <w:rPr>
          <w:b/>
          <w:bCs/>
        </w:rPr>
        <w:t>1 Timothy</w:t>
      </w:r>
      <w:r>
        <w:t xml:space="preserve"> 1:12, 1:15, 3:1, 3:11, 4:3, 4:9, 4:10, 4:12, 5:16, 6:2 </w:t>
      </w:r>
      <w:r>
        <w:rPr>
          <w:b/>
          <w:bCs/>
        </w:rPr>
        <w:t>2 Timothy</w:t>
      </w:r>
      <w:r>
        <w:t xml:space="preserve"> 2:2, 2:11, 2:13 </w:t>
      </w:r>
      <w:r>
        <w:rPr>
          <w:b/>
          <w:bCs/>
        </w:rPr>
        <w:t>Titus</w:t>
      </w:r>
      <w:r>
        <w:t xml:space="preserve"> 1:6, 1:9, 3:8 </w:t>
      </w:r>
      <w:r>
        <w:rPr>
          <w:b/>
          <w:bCs/>
        </w:rPr>
        <w:t>Hebrews</w:t>
      </w:r>
      <w:r>
        <w:t xml:space="preserve"> 2:17, 3:2, 3:5, 10:23, 11:11 </w:t>
      </w:r>
      <w:r>
        <w:rPr>
          <w:b/>
          <w:bCs/>
        </w:rPr>
        <w:t>1 Peter</w:t>
      </w:r>
      <w:r>
        <w:t xml:space="preserve"> 4:19, 5:12 </w:t>
      </w:r>
      <w:r>
        <w:rPr>
          <w:b/>
          <w:bCs/>
        </w:rPr>
        <w:t>1 John</w:t>
      </w:r>
      <w:r>
        <w:t xml:space="preserve"> 1:9 </w:t>
      </w:r>
      <w:r>
        <w:rPr>
          <w:b/>
          <w:bCs/>
        </w:rPr>
        <w:t>3 John</w:t>
      </w:r>
      <w:r>
        <w:t xml:space="preserve"> 1:5 </w:t>
      </w:r>
      <w:r>
        <w:rPr>
          <w:b/>
          <w:bCs/>
        </w:rPr>
        <w:t>Revelation</w:t>
      </w:r>
      <w:r>
        <w:t xml:space="preserve"> 1:5, 2:10, 3:14, 17:14, 19:11, 21:5, 22:6</w:t>
      </w:r>
    </w:p>
    <w:p w14:paraId="114631C4" w14:textId="77777777" w:rsidR="00C7694B" w:rsidRDefault="00000000">
      <w:pPr>
        <w:pStyle w:val="Heading1"/>
      </w:pPr>
      <w:bookmarkStart w:id="33" w:name="father-3962-3971"/>
      <w:bookmarkEnd w:id="32"/>
      <w:r>
        <w:t>father (3962, 3971)</w:t>
      </w:r>
    </w:p>
    <w:p w14:paraId="4CEFEE84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:22, 3:9, 4:21, 4:22, 5:16, 5:45, 5:48, 6:1, 6:4, 6:6, 6:8, 6:9, 6:14, 6:15, 6:18, 6:26, 6:32, 7:11, 7:21, 8:21, 10:20, 10:21, 10:29, 10:32, 10:33, 10:35, 10:37, 11:25, 11:26, 11:27, 12:50, 13:43, 15:4, 15:5, 15:6, 15:13, 16:17, 16:27, 18:10, 18:14, 18:19, 18:35, 19:5, 19:19, 19:29, 20:23, 21:31, 23:9, 23:30, 23:32, 24:36, 25:34, 26:29, 26:39, 26:42, 26:53, 28:19 </w:t>
      </w:r>
      <w:r>
        <w:rPr>
          <w:b/>
          <w:bCs/>
        </w:rPr>
        <w:t>Mark</w:t>
      </w:r>
      <w:r>
        <w:t xml:space="preserve"> 1:20, 5:40, 7:10, 7:11, 7:12, 8:38, 9:21, 9:24, 10:7, 10:19, 10:29, 11:10, 11:25, 13:12, 13:32, 14:36, 15:21 </w:t>
      </w:r>
      <w:r>
        <w:rPr>
          <w:b/>
          <w:bCs/>
        </w:rPr>
        <w:t>Luke</w:t>
      </w:r>
      <w:r>
        <w:t xml:space="preserve"> 1:17, 1:32, 1:55, 1:59, 1:62, 1:67, 1:72, 1:73, 2:33, 2:48, 3:8, 6:23, 6:26, 6:36, 8:51, 9:26, 9:42, 9:59, 10:21, 10:22, 11:2, 11:11, 11:13, 11:47, 11:48, 12:30, 12:32, 12:53, 14:26, 15:12, 15:17, 15:18, 15:20, 15:21, 15:22, 15:27, 15:28, 15:29, 16:24, 16:27, 16:30, 18:20, 22:29, 22:42, 23:34, 23:46, 24:49 </w:t>
      </w:r>
      <w:r>
        <w:rPr>
          <w:b/>
          <w:bCs/>
        </w:rPr>
        <w:t>John</w:t>
      </w:r>
      <w:r>
        <w:t xml:space="preserve"> 1:14, 1:18, 2:16, 3:35, 4:12, 4:20, 4:21, 4:23, 4:53, 5:17, 5:18, 5:19, 5:20, 5:21, 5:22, 5:23, 5:26, 5:36, 5:37, 5:43, 5:45, 6:27, 6:31, 6:32, 6:37, 6:40, 6:42, 6:44, 6:45, 6:46, 6:49, 6:57, 6:58, 6:65, 7:22, 8:16, 8:18, 8:19, 8:27, 8:28, 8:38, 8:39, 8:41, 8:42, 8:44, 8:49, 8:53, 8:54, 8:56, 10:15, 10:17, 10:18, 10:25, 10:29, 10:30, 10:32, 10:36, 10:37, 10:38, 11:41, 12:26, 12:27, 12:28, 12:49, 12:50, </w:t>
      </w:r>
      <w:r>
        <w:lastRenderedPageBreak/>
        <w:t xml:space="preserve">13:1, 13:3, 14:2, 14:6, 14:7, 14:8, 14:9, 14:10, 14:11, 14:12, 14:13, 14:16, 14:20, 14:21, 14:23, 14:24, 14:26, 14:28, 14:31, 15:1, 15:8, 15:9, 15:10, 15:15, 15:16, 15:23, 15:24, 15:26, 16:3, 16:10, 16:15, 16:17, 16:23, 16:25, 16:26, 16:27, 16:28, 16:32, 17:1, 17:5, 17:11, 17:21, 17:24, 17:25, 18:11, 20:17, 20:21 </w:t>
      </w:r>
      <w:r>
        <w:rPr>
          <w:b/>
          <w:bCs/>
        </w:rPr>
        <w:t>Acts</w:t>
      </w:r>
      <w:r>
        <w:t xml:space="preserve"> 1:4, 1:7, 2:33, 3:13, 3:25, 4:25, 5:30, 7:2, 7:4, 7:11, 7:12, 7:14, 7:15, 7:19, 7:20, 7:32, 7:38, 7:39, 7:44, 7:45, 7:51, 7:52, 13:17, 13:32, 13:36, 15:10, 16:1, 16:3, 22:1, 22:3, 22:14, 24:14, 26:6, 28:8, 28:17, 28:25 </w:t>
      </w:r>
      <w:r>
        <w:rPr>
          <w:b/>
          <w:bCs/>
        </w:rPr>
        <w:t>Romans</w:t>
      </w:r>
      <w:r>
        <w:t xml:space="preserve"> 1:7, 4:11, 4:12, 4:16, 4:17, 4:18, 6:4, 8:15, 9:5, 9:10, 11:28, 15:6, 15:8 </w:t>
      </w:r>
      <w:r>
        <w:rPr>
          <w:b/>
          <w:bCs/>
        </w:rPr>
        <w:t>1 Corinthians</w:t>
      </w:r>
      <w:r>
        <w:t xml:space="preserve"> 1:3, 4:15, 5:1, 8:6, 10:1, 15:24 </w:t>
      </w:r>
      <w:r>
        <w:rPr>
          <w:b/>
          <w:bCs/>
        </w:rPr>
        <w:t>2 Corinthians</w:t>
      </w:r>
      <w:r>
        <w:t xml:space="preserve"> 1:2, 1:3, 6:18, 11:31 </w:t>
      </w:r>
      <w:r>
        <w:rPr>
          <w:b/>
          <w:bCs/>
        </w:rPr>
        <w:t>Galatians</w:t>
      </w:r>
      <w:r>
        <w:t xml:space="preserve"> 1:1, 1:3, 1:4, 4:2, 4:6 </w:t>
      </w:r>
      <w:r>
        <w:rPr>
          <w:b/>
          <w:bCs/>
        </w:rPr>
        <w:t>Ephesians</w:t>
      </w:r>
      <w:r>
        <w:t xml:space="preserve"> 1:2, 1:3, 1:17, 2:18, 3:14, 4:6, 5:20, 5:31, 6:2, 6:4, 6:23 </w:t>
      </w:r>
      <w:r>
        <w:rPr>
          <w:b/>
          <w:bCs/>
        </w:rPr>
        <w:t>Philippians</w:t>
      </w:r>
      <w:r>
        <w:t xml:space="preserve"> 1:2, 2:11, 2:22, 4:20 </w:t>
      </w:r>
      <w:r>
        <w:rPr>
          <w:b/>
          <w:bCs/>
        </w:rPr>
        <w:t>Colossians</w:t>
      </w:r>
      <w:r>
        <w:t xml:space="preserve"> 1:2, 1:3, 1:12, 3:17, 3:21 </w:t>
      </w:r>
      <w:r>
        <w:rPr>
          <w:b/>
          <w:bCs/>
        </w:rPr>
        <w:t>1 Thessalonians</w:t>
      </w:r>
      <w:r>
        <w:t xml:space="preserve"> 1:1, 1:3, 2:11, 3:11, 3:13 </w:t>
      </w:r>
      <w:r>
        <w:rPr>
          <w:b/>
          <w:bCs/>
        </w:rPr>
        <w:t>2 Thessalonians</w:t>
      </w:r>
      <w:r>
        <w:t xml:space="preserve"> 1:1, 1:2, 2:16 </w:t>
      </w:r>
      <w:r>
        <w:rPr>
          <w:b/>
          <w:bCs/>
        </w:rPr>
        <w:t>1 Timothy</w:t>
      </w:r>
      <w:r>
        <w:t xml:space="preserve"> 1:2, 5:1 </w:t>
      </w:r>
      <w:r>
        <w:rPr>
          <w:b/>
          <w:bCs/>
        </w:rPr>
        <w:t>2 Timothy</w:t>
      </w:r>
      <w:r>
        <w:t xml:space="preserve"> 1:2 </w:t>
      </w:r>
      <w:r>
        <w:rPr>
          <w:b/>
          <w:bCs/>
        </w:rPr>
        <w:t>Titus</w:t>
      </w:r>
      <w:r>
        <w:t xml:space="preserve"> 1:4 </w:t>
      </w:r>
      <w:r>
        <w:rPr>
          <w:b/>
          <w:bCs/>
        </w:rPr>
        <w:t>Philemon</w:t>
      </w:r>
      <w:r>
        <w:t xml:space="preserve"> 1:3 </w:t>
      </w:r>
      <w:r>
        <w:rPr>
          <w:b/>
          <w:bCs/>
        </w:rPr>
        <w:t>Hebrews</w:t>
      </w:r>
      <w:r>
        <w:t xml:space="preserve"> 1:1, 1:5, 3:9, 7:10, 8:9, 11:23, 12:7, 12:9 </w:t>
      </w:r>
      <w:r>
        <w:rPr>
          <w:b/>
          <w:bCs/>
        </w:rPr>
        <w:t>James</w:t>
      </w:r>
      <w:r>
        <w:t xml:space="preserve"> 1:17, 1:27, 2:21, 3:9 </w:t>
      </w:r>
      <w:r>
        <w:rPr>
          <w:b/>
          <w:bCs/>
        </w:rPr>
        <w:t>1 Peter</w:t>
      </w:r>
      <w:r>
        <w:t xml:space="preserve"> 1:2, 1:3, 1:17 </w:t>
      </w:r>
      <w:r>
        <w:rPr>
          <w:b/>
          <w:bCs/>
        </w:rPr>
        <w:t>2 Peter</w:t>
      </w:r>
      <w:r>
        <w:t xml:space="preserve"> 1:17, 3:4 </w:t>
      </w:r>
      <w:r>
        <w:rPr>
          <w:b/>
          <w:bCs/>
        </w:rPr>
        <w:t>1 John</w:t>
      </w:r>
      <w:r>
        <w:t xml:space="preserve"> 1:2, 1:3, 2:1, 2:13, 2:14, 2:15, 2:16, 2:22, 2:23, 2:24, 3:1, 4:14 </w:t>
      </w:r>
      <w:r>
        <w:rPr>
          <w:b/>
          <w:bCs/>
        </w:rPr>
        <w:t>2 John</w:t>
      </w:r>
      <w:r>
        <w:t xml:space="preserve"> 1:3, 1:4, 1:9 </w:t>
      </w:r>
      <w:r>
        <w:rPr>
          <w:b/>
          <w:bCs/>
        </w:rPr>
        <w:t>Jude</w:t>
      </w:r>
      <w:r>
        <w:t xml:space="preserve"> 1:1 </w:t>
      </w:r>
      <w:r>
        <w:rPr>
          <w:b/>
          <w:bCs/>
        </w:rPr>
        <w:t>Revelation</w:t>
      </w:r>
      <w:r>
        <w:t xml:space="preserve"> 1:6, 2:28, 3:5, 3:21, 14:1</w:t>
      </w:r>
    </w:p>
    <w:p w14:paraId="2B9E0E47" w14:textId="77777777" w:rsidR="00C7694B" w:rsidRDefault="00000000">
      <w:pPr>
        <w:pStyle w:val="Heading1"/>
      </w:pPr>
      <w:bookmarkStart w:id="34" w:name="flesh-4561"/>
      <w:bookmarkEnd w:id="33"/>
      <w:r>
        <w:t>flesh (4561)</w:t>
      </w:r>
    </w:p>
    <w:p w14:paraId="699688D7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6:17, 19:5, 19:6, 24:22, 26:41 </w:t>
      </w:r>
      <w:r>
        <w:rPr>
          <w:b/>
          <w:bCs/>
        </w:rPr>
        <w:t>Mark</w:t>
      </w:r>
      <w:r>
        <w:t xml:space="preserve"> 10:8, 13:20, 14:38 </w:t>
      </w:r>
      <w:r>
        <w:rPr>
          <w:b/>
          <w:bCs/>
        </w:rPr>
        <w:t>Luke</w:t>
      </w:r>
      <w:r>
        <w:t xml:space="preserve"> 3:6, 24:39 </w:t>
      </w:r>
      <w:r>
        <w:rPr>
          <w:b/>
          <w:bCs/>
        </w:rPr>
        <w:t>John</w:t>
      </w:r>
      <w:r>
        <w:t xml:space="preserve"> 1:13, 1:14, 3:6, 6:51, 6:52, 6:53, 6:54, 6:55, 6:56, 6:63, 8:15, 17:2 </w:t>
      </w:r>
      <w:r>
        <w:rPr>
          <w:b/>
          <w:bCs/>
        </w:rPr>
        <w:t>Acts</w:t>
      </w:r>
      <w:r>
        <w:t xml:space="preserve"> 2:17, 2:26, 2:31 </w:t>
      </w:r>
      <w:r>
        <w:rPr>
          <w:b/>
          <w:bCs/>
        </w:rPr>
        <w:t>Romans</w:t>
      </w:r>
      <w:r>
        <w:t xml:space="preserve"> 1:3, 2:28, 3:20, 4:1, 6:19, 7:5, 7:18, 7:25, 8:3, 8:4, 8:5, 8:6, 8:7, 8:8, 8:9, 8:12, 8:13, 9:3, 9:5, 9:8, 11:14, 13:14 </w:t>
      </w:r>
      <w:r>
        <w:rPr>
          <w:b/>
          <w:bCs/>
        </w:rPr>
        <w:t>1 Corinthians</w:t>
      </w:r>
      <w:r>
        <w:t xml:space="preserve"> 1:26, 1:29, 5:5, 6:16, 7:28, 10:18, 15:39, 15:50 </w:t>
      </w:r>
      <w:r>
        <w:rPr>
          <w:b/>
          <w:bCs/>
        </w:rPr>
        <w:t>2 Corinthians</w:t>
      </w:r>
      <w:r>
        <w:t xml:space="preserve"> 1:17, 4:11, 5:16, 7:1, 7:5, 10:2, 10:3, 11:18, 12:7 </w:t>
      </w:r>
      <w:r>
        <w:rPr>
          <w:b/>
          <w:bCs/>
        </w:rPr>
        <w:t>Galatians</w:t>
      </w:r>
      <w:r>
        <w:t xml:space="preserve"> 1:16, 2:16, 2:20, 3:3, 4:13, 4:14, 4:23, 4:29, 5:13, 5:16, 5:17, 5:19, 5:24, 6:8, 6:12, 6:13 </w:t>
      </w:r>
      <w:r>
        <w:rPr>
          <w:b/>
          <w:bCs/>
        </w:rPr>
        <w:t>Ephesians</w:t>
      </w:r>
      <w:r>
        <w:t xml:space="preserve"> 2:3, 2:11, 2:14, 5:29, 5:31, 6:5, 6:12 </w:t>
      </w:r>
      <w:r>
        <w:rPr>
          <w:b/>
          <w:bCs/>
        </w:rPr>
        <w:t>Philippians</w:t>
      </w:r>
      <w:r>
        <w:t xml:space="preserve"> 1:22, 1:24, 3:3, 3:4 </w:t>
      </w:r>
      <w:r>
        <w:rPr>
          <w:b/>
          <w:bCs/>
        </w:rPr>
        <w:t>Colossians</w:t>
      </w:r>
      <w:r>
        <w:t xml:space="preserve"> 1:22, 1:24, 2:1, 2:5, 2:11, 2:13, 2:18, 2:23, 3:22 </w:t>
      </w:r>
      <w:r>
        <w:rPr>
          <w:b/>
          <w:bCs/>
        </w:rPr>
        <w:t>1 Timothy</w:t>
      </w:r>
      <w:r>
        <w:t xml:space="preserve"> 3:16 </w:t>
      </w:r>
      <w:r>
        <w:rPr>
          <w:b/>
          <w:bCs/>
        </w:rPr>
        <w:t>Philemon</w:t>
      </w:r>
      <w:r>
        <w:t xml:space="preserve"> 1:16 </w:t>
      </w:r>
      <w:r>
        <w:rPr>
          <w:b/>
          <w:bCs/>
        </w:rPr>
        <w:t>Hebrews</w:t>
      </w:r>
      <w:r>
        <w:t xml:space="preserve"> 2:14, 5:7, 9:10, 9:13, 10:20, 12:9 </w:t>
      </w:r>
      <w:r>
        <w:rPr>
          <w:b/>
          <w:bCs/>
        </w:rPr>
        <w:t>James</w:t>
      </w:r>
      <w:r>
        <w:t xml:space="preserve"> 5:3 </w:t>
      </w:r>
      <w:r>
        <w:rPr>
          <w:b/>
          <w:bCs/>
        </w:rPr>
        <w:t>1 Peter</w:t>
      </w:r>
      <w:r>
        <w:t xml:space="preserve"> 1:24, 3:18, 3:21, 4:1, 4:2, 4:6 </w:t>
      </w:r>
      <w:r>
        <w:rPr>
          <w:b/>
          <w:bCs/>
        </w:rPr>
        <w:t>2 Peter</w:t>
      </w:r>
      <w:r>
        <w:t xml:space="preserve"> 2:10, 2:18 </w:t>
      </w:r>
      <w:r>
        <w:rPr>
          <w:b/>
          <w:bCs/>
        </w:rPr>
        <w:t>1 John</w:t>
      </w:r>
      <w:r>
        <w:t xml:space="preserve"> 2:16, 4:2 </w:t>
      </w:r>
      <w:r>
        <w:rPr>
          <w:b/>
          <w:bCs/>
        </w:rPr>
        <w:t>2 John</w:t>
      </w:r>
      <w:r>
        <w:t xml:space="preserve"> 1:7 </w:t>
      </w:r>
      <w:r>
        <w:rPr>
          <w:b/>
          <w:bCs/>
        </w:rPr>
        <w:t>Jude</w:t>
      </w:r>
      <w:r>
        <w:t xml:space="preserve"> 1:8, 1:23 </w:t>
      </w:r>
      <w:r>
        <w:rPr>
          <w:b/>
          <w:bCs/>
        </w:rPr>
        <w:t>Revelation</w:t>
      </w:r>
      <w:r>
        <w:t xml:space="preserve"> 17:16, 19:18, 19:21</w:t>
      </w:r>
    </w:p>
    <w:p w14:paraId="4F0C9225" w14:textId="77777777" w:rsidR="00C7694B" w:rsidRDefault="00000000">
      <w:pPr>
        <w:pStyle w:val="Heading1"/>
      </w:pPr>
      <w:bookmarkStart w:id="35" w:name="foreknow-4267-4268"/>
      <w:bookmarkEnd w:id="34"/>
      <w:r>
        <w:t>foreknow (4267, 4268)</w:t>
      </w:r>
    </w:p>
    <w:p w14:paraId="304F80D1" w14:textId="77777777" w:rsidR="00C7694B" w:rsidRDefault="00000000">
      <w:pPr>
        <w:pStyle w:val="FirstParagraph"/>
      </w:pPr>
      <w:r>
        <w:rPr>
          <w:b/>
          <w:bCs/>
        </w:rPr>
        <w:t>Acts</w:t>
      </w:r>
      <w:r>
        <w:t xml:space="preserve"> 2:23, 26:5 </w:t>
      </w:r>
      <w:r>
        <w:rPr>
          <w:b/>
          <w:bCs/>
        </w:rPr>
        <w:t>Romans</w:t>
      </w:r>
      <w:r>
        <w:t xml:space="preserve"> 8:29, 11:2 </w:t>
      </w:r>
      <w:r>
        <w:rPr>
          <w:b/>
          <w:bCs/>
        </w:rPr>
        <w:t>1 Peter</w:t>
      </w:r>
      <w:r>
        <w:t xml:space="preserve"> 1:2, 1:20 </w:t>
      </w:r>
      <w:r>
        <w:rPr>
          <w:b/>
          <w:bCs/>
        </w:rPr>
        <w:t>2 Peter</w:t>
      </w:r>
      <w:r>
        <w:t xml:space="preserve"> 3:17</w:t>
      </w:r>
    </w:p>
    <w:p w14:paraId="750D9090" w14:textId="77777777" w:rsidR="00C7694B" w:rsidRDefault="00000000">
      <w:pPr>
        <w:pStyle w:val="Heading1"/>
      </w:pPr>
      <w:bookmarkStart w:id="36" w:name="forgive-863-5483"/>
      <w:bookmarkEnd w:id="35"/>
      <w:r>
        <w:t>forgive (863, 5483)</w:t>
      </w:r>
    </w:p>
    <w:p w14:paraId="246FDED3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15, 4:11, 4:20, 4:22, 5:24, 5:40, 6:12, 6:14, 6:15, 7:4, 8:15, 8:22, 9:2, 9:5, 9:6, 12:31, 12:32, 13:30, 13:36, 15:14, 18:12, 18:21, 18:27, 18:32, 18:35, 19:14, 19:27, 19:29, 22:22, 22:25, 23:13, 23:23, 23:38, 24:2, 24:40, 24:41, 26:44, 26:56, 27:49, 27:50 </w:t>
      </w:r>
      <w:r>
        <w:rPr>
          <w:b/>
          <w:bCs/>
        </w:rPr>
        <w:t>Mark</w:t>
      </w:r>
      <w:r>
        <w:t xml:space="preserve"> 1:18, 1:20, 1:31, 1:34, 2:5, 2:7, 2:9, 2:10, 3:28, 4:12, 4:36, 5:19, 5:37, 7:8, 7:12, 7:27, 8:13, 10:14, 10:28, 10:29, 11:6, 11:16, 11:25, 12:12, 12:19, 12:20, 12:22, 13:2, 13:34, 14:6, 14:50, 15:36, 15:37 </w:t>
      </w:r>
      <w:r>
        <w:rPr>
          <w:b/>
          <w:bCs/>
        </w:rPr>
        <w:t>Luke</w:t>
      </w:r>
      <w:r>
        <w:t xml:space="preserve"> 4:39, 5:11, 5:20, 5:21, 5:23, 5:24, 7:42, 7:43, 7:47, 7:48, 7:49, 8:51, 9:60, 10:30, 11:4, 12:10, 12:39, 13:8, 13:35, 17:3, 17:4, 17:34, 17:35, 18:16, 18:28, 18:29, 19:44, 21:6, 23:34 </w:t>
      </w:r>
      <w:r>
        <w:rPr>
          <w:b/>
          <w:bCs/>
        </w:rPr>
        <w:t>John</w:t>
      </w:r>
      <w:r>
        <w:t xml:space="preserve"> 4:3, 4:28, 4:52, 8:29, 10:12, 11:44, 11:48, 12:7, 14:18, 14:27, 16:28, 18:8, 20:23 </w:t>
      </w:r>
      <w:r>
        <w:rPr>
          <w:b/>
          <w:bCs/>
        </w:rPr>
        <w:t>Acts</w:t>
      </w:r>
      <w:r>
        <w:t xml:space="preserve"> 3:14, 5:38, 8:22, 14:17, 25:11, 25:16, 27:24 </w:t>
      </w:r>
      <w:r>
        <w:rPr>
          <w:b/>
          <w:bCs/>
        </w:rPr>
        <w:t>Romans</w:t>
      </w:r>
      <w:r>
        <w:t xml:space="preserve"> 1:27, 4:7, 8:32 </w:t>
      </w:r>
      <w:r>
        <w:rPr>
          <w:b/>
          <w:bCs/>
        </w:rPr>
        <w:t>1 Corinthians</w:t>
      </w:r>
      <w:r>
        <w:t xml:space="preserve"> </w:t>
      </w:r>
      <w:r>
        <w:lastRenderedPageBreak/>
        <w:t xml:space="preserve">2:12, 7:11, 7:12, 7:13 </w:t>
      </w:r>
      <w:r>
        <w:rPr>
          <w:b/>
          <w:bCs/>
        </w:rPr>
        <w:t>2 Corinthians</w:t>
      </w:r>
      <w:r>
        <w:t xml:space="preserve"> 2:7, 2:10, 12:13 </w:t>
      </w:r>
      <w:r>
        <w:rPr>
          <w:b/>
          <w:bCs/>
        </w:rPr>
        <w:t>Galatians</w:t>
      </w:r>
      <w:r>
        <w:t xml:space="preserve"> 3:18 </w:t>
      </w:r>
      <w:r>
        <w:rPr>
          <w:b/>
          <w:bCs/>
        </w:rPr>
        <w:t>Ephesians</w:t>
      </w:r>
      <w:r>
        <w:t xml:space="preserve"> 4:32 </w:t>
      </w:r>
      <w:r>
        <w:rPr>
          <w:b/>
          <w:bCs/>
        </w:rPr>
        <w:t>Philippians</w:t>
      </w:r>
      <w:r>
        <w:t xml:space="preserve"> 1:29, 2:9 </w:t>
      </w:r>
      <w:r>
        <w:rPr>
          <w:b/>
          <w:bCs/>
        </w:rPr>
        <w:t>Colossians</w:t>
      </w:r>
      <w:r>
        <w:t xml:space="preserve"> 2:13, 3:13 </w:t>
      </w:r>
      <w:r>
        <w:rPr>
          <w:b/>
          <w:bCs/>
        </w:rPr>
        <w:t>Philemon</w:t>
      </w:r>
      <w:r>
        <w:t xml:space="preserve"> 1:22 </w:t>
      </w:r>
      <w:r>
        <w:rPr>
          <w:b/>
          <w:bCs/>
        </w:rPr>
        <w:t>Hebrews</w:t>
      </w:r>
      <w:r>
        <w:t xml:space="preserve"> 6:1 </w:t>
      </w:r>
      <w:r>
        <w:rPr>
          <w:b/>
          <w:bCs/>
        </w:rPr>
        <w:t>James</w:t>
      </w:r>
      <w:r>
        <w:t xml:space="preserve"> 5:15 </w:t>
      </w:r>
      <w:r>
        <w:rPr>
          <w:b/>
          <w:bCs/>
        </w:rPr>
        <w:t>1 John</w:t>
      </w:r>
      <w:r>
        <w:t xml:space="preserve"> 2:12 </w:t>
      </w:r>
      <w:r>
        <w:rPr>
          <w:b/>
          <w:bCs/>
        </w:rPr>
        <w:t>Revelation</w:t>
      </w:r>
      <w:r>
        <w:t xml:space="preserve"> 2:4, 2:20, 11:9</w:t>
      </w:r>
    </w:p>
    <w:p w14:paraId="72C3F787" w14:textId="77777777" w:rsidR="00C7694B" w:rsidRDefault="00000000">
      <w:pPr>
        <w:pStyle w:val="Heading1"/>
      </w:pPr>
      <w:bookmarkStart w:id="37" w:name="fulfill-4137-1603"/>
      <w:bookmarkEnd w:id="36"/>
      <w:r>
        <w:t>fulfill (4137, 1603)</w:t>
      </w:r>
    </w:p>
    <w:p w14:paraId="62FBDCB1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22, 2:15, 2:17, 2:23, 3:15, 4:14, 5:17, 8:17, 12:17, 13:35, 13:48, 23:32, 26:54, 26:56, 27:9 </w:t>
      </w:r>
      <w:r>
        <w:rPr>
          <w:b/>
          <w:bCs/>
        </w:rPr>
        <w:t>Mark</w:t>
      </w:r>
      <w:r>
        <w:t xml:space="preserve"> 1:15, 14:49 </w:t>
      </w:r>
      <w:r>
        <w:rPr>
          <w:b/>
          <w:bCs/>
        </w:rPr>
        <w:t>Luke</w:t>
      </w:r>
      <w:r>
        <w:t xml:space="preserve"> 1:20, 2:40, 3:5, 4:21, 9:31, 21:24, 22:16, 24:44 </w:t>
      </w:r>
      <w:r>
        <w:rPr>
          <w:b/>
          <w:bCs/>
        </w:rPr>
        <w:t>John</w:t>
      </w:r>
      <w:r>
        <w:t xml:space="preserve"> 3:29, 7:8, 12:3, 12:38, 13:18, 15:11, 16:6, 16:24, 17:12, 17:13, 18:32, 19:24, 19:36 </w:t>
      </w:r>
      <w:r>
        <w:rPr>
          <w:b/>
          <w:bCs/>
        </w:rPr>
        <w:t>Acts</w:t>
      </w:r>
      <w:r>
        <w:t xml:space="preserve"> 1:16, 2:2, 2:28, 3:18, 5:3, 5:28, 7:23, 7:30, 12:25, 13:25, 13:27, 13:33, 13:52, 14:26, 19:21, 24:27 </w:t>
      </w:r>
      <w:r>
        <w:rPr>
          <w:b/>
          <w:bCs/>
        </w:rPr>
        <w:t>Romans</w:t>
      </w:r>
      <w:r>
        <w:t xml:space="preserve"> 1:29, 8:4, 13:8, 15:13, 15:14 </w:t>
      </w:r>
      <w:r>
        <w:rPr>
          <w:b/>
          <w:bCs/>
        </w:rPr>
        <w:t>2 Corinthians</w:t>
      </w:r>
      <w:r>
        <w:t xml:space="preserve"> 7:4, 10:6 </w:t>
      </w:r>
      <w:r>
        <w:rPr>
          <w:b/>
          <w:bCs/>
        </w:rPr>
        <w:t>Galatians</w:t>
      </w:r>
      <w:r>
        <w:t xml:space="preserve"> 5:14 </w:t>
      </w:r>
      <w:r>
        <w:rPr>
          <w:b/>
          <w:bCs/>
        </w:rPr>
        <w:t>Ephesians</w:t>
      </w:r>
      <w:r>
        <w:t xml:space="preserve"> 1:23, 3:19, 4:10, 5:18 </w:t>
      </w:r>
      <w:r>
        <w:rPr>
          <w:b/>
          <w:bCs/>
        </w:rPr>
        <w:t>Philippians</w:t>
      </w:r>
      <w:r>
        <w:t xml:space="preserve"> 1:11, 2:2, 4:18, 4:19 </w:t>
      </w:r>
      <w:r>
        <w:rPr>
          <w:b/>
          <w:bCs/>
        </w:rPr>
        <w:t>Colossians</w:t>
      </w:r>
      <w:r>
        <w:t xml:space="preserve"> 1:9, 1:25, 2:10, 4:17 </w:t>
      </w:r>
      <w:r>
        <w:rPr>
          <w:b/>
          <w:bCs/>
        </w:rPr>
        <w:t>2 Thessalonians</w:t>
      </w:r>
      <w:r>
        <w:t xml:space="preserve"> 1:11 </w:t>
      </w:r>
      <w:r>
        <w:rPr>
          <w:b/>
          <w:bCs/>
        </w:rPr>
        <w:t>2 Timothy</w:t>
      </w:r>
      <w:r>
        <w:t xml:space="preserve"> 1:4 </w:t>
      </w:r>
      <w:r>
        <w:rPr>
          <w:b/>
          <w:bCs/>
        </w:rPr>
        <w:t>James</w:t>
      </w:r>
      <w:r>
        <w:t xml:space="preserve"> 2:23 </w:t>
      </w:r>
      <w:r>
        <w:rPr>
          <w:b/>
          <w:bCs/>
        </w:rPr>
        <w:t>1 John</w:t>
      </w:r>
      <w:r>
        <w:t xml:space="preserve"> 1:4 </w:t>
      </w:r>
      <w:r>
        <w:rPr>
          <w:b/>
          <w:bCs/>
        </w:rPr>
        <w:t>2 John</w:t>
      </w:r>
      <w:r>
        <w:t xml:space="preserve"> 1:12 </w:t>
      </w:r>
      <w:r>
        <w:rPr>
          <w:b/>
          <w:bCs/>
        </w:rPr>
        <w:t>Revelation</w:t>
      </w:r>
      <w:r>
        <w:t xml:space="preserve"> 3:2, 6:11</w:t>
      </w:r>
    </w:p>
    <w:p w14:paraId="734E6CA8" w14:textId="77777777" w:rsidR="00C7694B" w:rsidRDefault="00000000">
      <w:pPr>
        <w:pStyle w:val="Heading1"/>
      </w:pPr>
      <w:bookmarkStart w:id="38" w:name="glory-glorify-1391-1392-1740"/>
      <w:bookmarkEnd w:id="37"/>
      <w:r>
        <w:t>glory, glorify (1391, 1392, 1740)</w:t>
      </w:r>
    </w:p>
    <w:p w14:paraId="22AB5AA0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4:8, 5:16, 6:2, 6:29, 9:8, 15:31, 16:27, 19:28, 24:30, 25:31 </w:t>
      </w:r>
      <w:r>
        <w:rPr>
          <w:b/>
          <w:bCs/>
        </w:rPr>
        <w:t>Mark</w:t>
      </w:r>
      <w:r>
        <w:t xml:space="preserve"> 2:12, 8:38, 10:37, 13:26 </w:t>
      </w:r>
      <w:r>
        <w:rPr>
          <w:b/>
          <w:bCs/>
        </w:rPr>
        <w:t>Luke</w:t>
      </w:r>
      <w:r>
        <w:t xml:space="preserve"> 2:9, 2:14, 2:20, 2:32, 4:6, 4:15, 5:25, 5:26, 7:16, 9:26, 9:31, 9:32, 12:27, 13:13, 14:10, 17:15, 17:18, 18:43, 19:38, 21:27, 23:47, 24:26 </w:t>
      </w:r>
      <w:r>
        <w:rPr>
          <w:b/>
          <w:bCs/>
        </w:rPr>
        <w:t>John</w:t>
      </w:r>
      <w:r>
        <w:t xml:space="preserve"> 1:14, 2:11, 5:41, 5:44, 7:18, 7:39, 8:50, 8:54, 9:24, 11:4, 11:40, 12:16, 12:28, 12:41, 12:43, 13:31, 13:32, 14:13, 15:8, 16:14, 17:1, 17:4, 17:5, 17:10, 17:22, 17:24, 21:19 </w:t>
      </w:r>
      <w:r>
        <w:rPr>
          <w:b/>
          <w:bCs/>
        </w:rPr>
        <w:t>Acts</w:t>
      </w:r>
      <w:r>
        <w:t xml:space="preserve"> 3:13, 4:21, 7:2, 7:55, 11:18, 12:23, 13:48, 21:20, 22:11 </w:t>
      </w:r>
      <w:r>
        <w:rPr>
          <w:b/>
          <w:bCs/>
        </w:rPr>
        <w:t>Romans</w:t>
      </w:r>
      <w:r>
        <w:t xml:space="preserve"> 1:21, 1:23, 2:7, 2:10, 3:7, 3:23, 4:20, 5:2, 6:4, 8:18, 8:21, 8:30, 9:4, 9:23, 11:13, 11:36, 15:6, 15:7, 15:9, 16:27 </w:t>
      </w:r>
      <w:r>
        <w:rPr>
          <w:b/>
          <w:bCs/>
        </w:rPr>
        <w:t>1 Corinthians</w:t>
      </w:r>
      <w:r>
        <w:t xml:space="preserve"> 2:7, 2:8, 6:20, 10:31, 11:7, 11:15, 12:26, 15:40, 15:41, 15:43 </w:t>
      </w:r>
      <w:r>
        <w:rPr>
          <w:b/>
          <w:bCs/>
        </w:rPr>
        <w:t>2 Corinthians</w:t>
      </w:r>
      <w:r>
        <w:t xml:space="preserve"> 1:20, 3:7, 3:9, 3:10, 3:11, 3:18, 4:4, 4:6, 4:15, 4:17, 6:8, 8:19, 8:23, 9:13 </w:t>
      </w:r>
      <w:r>
        <w:rPr>
          <w:b/>
          <w:bCs/>
        </w:rPr>
        <w:t>Galatians</w:t>
      </w:r>
      <w:r>
        <w:t xml:space="preserve"> 1:5, 1:24 </w:t>
      </w:r>
      <w:r>
        <w:rPr>
          <w:b/>
          <w:bCs/>
        </w:rPr>
        <w:t>Ephesians</w:t>
      </w:r>
      <w:r>
        <w:t xml:space="preserve"> 1:6, 1:12, 1:14, 1:17, 1:18, 3:13, 3:16, 3:21 </w:t>
      </w:r>
      <w:r>
        <w:rPr>
          <w:b/>
          <w:bCs/>
        </w:rPr>
        <w:t>Philippians</w:t>
      </w:r>
      <w:r>
        <w:t xml:space="preserve"> 1:11, 2:11, 3:19, 3:21, 4:19, 4:20 </w:t>
      </w:r>
      <w:r>
        <w:rPr>
          <w:b/>
          <w:bCs/>
        </w:rPr>
        <w:t>Colossians</w:t>
      </w:r>
      <w:r>
        <w:t xml:space="preserve"> 1:11, 1:27, 3:4 </w:t>
      </w:r>
      <w:r>
        <w:rPr>
          <w:b/>
          <w:bCs/>
        </w:rPr>
        <w:t>1 Thessalonians</w:t>
      </w:r>
      <w:r>
        <w:t xml:space="preserve"> 2:6, 2:12, 2:20 </w:t>
      </w:r>
      <w:r>
        <w:rPr>
          <w:b/>
          <w:bCs/>
        </w:rPr>
        <w:t>2 Thessalonians</w:t>
      </w:r>
      <w:r>
        <w:t xml:space="preserve"> 1:9, 1:10, 1:12, 2:14, 3:1 </w:t>
      </w:r>
      <w:r>
        <w:rPr>
          <w:b/>
          <w:bCs/>
        </w:rPr>
        <w:t>1 Timothy</w:t>
      </w:r>
      <w:r>
        <w:t xml:space="preserve"> 1:11, 1:17, 3:16 </w:t>
      </w:r>
      <w:r>
        <w:rPr>
          <w:b/>
          <w:bCs/>
        </w:rPr>
        <w:t>2 Timothy</w:t>
      </w:r>
      <w:r>
        <w:t xml:space="preserve"> 2:10, 4:18 </w:t>
      </w:r>
      <w:r>
        <w:rPr>
          <w:b/>
          <w:bCs/>
        </w:rPr>
        <w:t>Titus</w:t>
      </w:r>
      <w:r>
        <w:t xml:space="preserve"> 2:13 </w:t>
      </w:r>
      <w:r>
        <w:rPr>
          <w:b/>
          <w:bCs/>
        </w:rPr>
        <w:t>Hebrews</w:t>
      </w:r>
      <w:r>
        <w:t xml:space="preserve"> 1:3, 2:7, 2:9, 2:10, 3:3, 5:5, 9:5, 13:21 </w:t>
      </w:r>
      <w:r>
        <w:rPr>
          <w:b/>
          <w:bCs/>
        </w:rPr>
        <w:t>James</w:t>
      </w:r>
      <w:r>
        <w:t xml:space="preserve"> 2:1 </w:t>
      </w:r>
      <w:r>
        <w:rPr>
          <w:b/>
          <w:bCs/>
        </w:rPr>
        <w:t>1 Peter</w:t>
      </w:r>
      <w:r>
        <w:t xml:space="preserve"> 1:7, 1:8, 1:11, 1:21, 1:24, 2:12, 4:11, 4:14, 4:16, 5:1, 5:4, 5:10 </w:t>
      </w:r>
      <w:r>
        <w:rPr>
          <w:b/>
          <w:bCs/>
        </w:rPr>
        <w:t>2 Peter</w:t>
      </w:r>
      <w:r>
        <w:t xml:space="preserve"> 1:3, 1:17, 2:10, 3:18 </w:t>
      </w:r>
      <w:r>
        <w:rPr>
          <w:b/>
          <w:bCs/>
        </w:rPr>
        <w:t>Jude</w:t>
      </w:r>
      <w:r>
        <w:t xml:space="preserve"> 1:8, 1:24, 1:25 </w:t>
      </w:r>
      <w:r>
        <w:rPr>
          <w:b/>
          <w:bCs/>
        </w:rPr>
        <w:t>Revelation</w:t>
      </w:r>
      <w:r>
        <w:t xml:space="preserve"> 1:6, 4:9, 4:11, 5:12, 5:13, 7:12, 11:13, 14:7, 15:4, 15:8, 16:9, 18:1, 18:7, 19:1, 19:7, 21:11, 21:23, 21:24, 21:26</w:t>
      </w:r>
    </w:p>
    <w:p w14:paraId="22C06DB0" w14:textId="77777777" w:rsidR="00C7694B" w:rsidRDefault="00000000">
      <w:pPr>
        <w:pStyle w:val="Heading1"/>
      </w:pPr>
      <w:bookmarkStart w:id="39" w:name="godly-godliness-2150-2152-2153-2317"/>
      <w:bookmarkEnd w:id="38"/>
      <w:r>
        <w:t>godly, godliness (2150, 2152, 2153, 2317)</w:t>
      </w:r>
    </w:p>
    <w:p w14:paraId="4B3CD04E" w14:textId="77777777" w:rsidR="00C7694B" w:rsidRDefault="00000000">
      <w:pPr>
        <w:pStyle w:val="FirstParagraph"/>
      </w:pPr>
      <w:r>
        <w:rPr>
          <w:b/>
          <w:bCs/>
        </w:rPr>
        <w:t>Acts</w:t>
      </w:r>
      <w:r>
        <w:t xml:space="preserve"> 3:12, 10:2, 10:7 </w:t>
      </w:r>
      <w:r>
        <w:rPr>
          <w:b/>
          <w:bCs/>
        </w:rPr>
        <w:t>1 Timothy</w:t>
      </w:r>
      <w:r>
        <w:t xml:space="preserve"> 2:2, 2:10, 3:16, 4:7, 4:8, 6:3, 6:5, 6:6, 6:11 </w:t>
      </w:r>
      <w:r>
        <w:rPr>
          <w:b/>
          <w:bCs/>
        </w:rPr>
        <w:t>2 Timothy</w:t>
      </w:r>
      <w:r>
        <w:t xml:space="preserve"> 3:5, 3:12 </w:t>
      </w:r>
      <w:r>
        <w:rPr>
          <w:b/>
          <w:bCs/>
        </w:rPr>
        <w:t>Titus</w:t>
      </w:r>
      <w:r>
        <w:t xml:space="preserve"> 1:1, 2:12 </w:t>
      </w:r>
      <w:r>
        <w:rPr>
          <w:b/>
          <w:bCs/>
        </w:rPr>
        <w:t>2 Peter</w:t>
      </w:r>
      <w:r>
        <w:t xml:space="preserve"> 1:3, 1:6, 1:7, 2:9, 3:11</w:t>
      </w:r>
    </w:p>
    <w:p w14:paraId="7710123B" w14:textId="77777777" w:rsidR="00C7694B" w:rsidRDefault="00000000">
      <w:pPr>
        <w:pStyle w:val="Heading1"/>
      </w:pPr>
      <w:bookmarkStart w:id="40" w:name="good-18-16"/>
      <w:bookmarkEnd w:id="39"/>
      <w:r>
        <w:t>good (18, 16)</w:t>
      </w:r>
    </w:p>
    <w:p w14:paraId="3E984FB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45, 7:11, 7:17, 7:18, 12:34, 12:35, 19:16, 19:17, 20:15, 22:10, 25:21, 25:23 </w:t>
      </w:r>
      <w:r>
        <w:rPr>
          <w:b/>
          <w:bCs/>
        </w:rPr>
        <w:t>Mark</w:t>
      </w:r>
      <w:r>
        <w:t xml:space="preserve"> 3:4, 10:17, 10:18 </w:t>
      </w:r>
      <w:r>
        <w:rPr>
          <w:b/>
          <w:bCs/>
        </w:rPr>
        <w:t>Luke</w:t>
      </w:r>
      <w:r>
        <w:t xml:space="preserve"> 1:53, 6:45, 8:8, 8:15, 11:13, 12:18, 12:19, 16:25, 18:18, 18:19, 19:17, 23:50 </w:t>
      </w:r>
      <w:r>
        <w:rPr>
          <w:b/>
          <w:bCs/>
        </w:rPr>
        <w:t>John</w:t>
      </w:r>
      <w:r>
        <w:t xml:space="preserve"> 1:46, 7:12 </w:t>
      </w:r>
      <w:r>
        <w:rPr>
          <w:b/>
          <w:bCs/>
        </w:rPr>
        <w:t>Acts</w:t>
      </w:r>
      <w:r>
        <w:t xml:space="preserve"> 9:36, 11:24, 23:1 </w:t>
      </w:r>
      <w:r>
        <w:rPr>
          <w:b/>
          <w:bCs/>
        </w:rPr>
        <w:t>Romans</w:t>
      </w:r>
      <w:r>
        <w:t xml:space="preserve"> 2:7, 2:10, 7:12, 7:13, 7:18, </w:t>
      </w:r>
      <w:r>
        <w:lastRenderedPageBreak/>
        <w:t xml:space="preserve">7:19, 8:28, 9:11, 10:15, 12:2, 13:3, 14:16, 15:2 </w:t>
      </w:r>
      <w:r>
        <w:rPr>
          <w:b/>
          <w:bCs/>
        </w:rPr>
        <w:t>2 Corinthians</w:t>
      </w:r>
      <w:r>
        <w:t xml:space="preserve"> 5:10, 9:8 </w:t>
      </w:r>
      <w:r>
        <w:rPr>
          <w:b/>
          <w:bCs/>
        </w:rPr>
        <w:t>Galatians</w:t>
      </w:r>
      <w:r>
        <w:t xml:space="preserve"> 6:6, 6:10 </w:t>
      </w:r>
      <w:r>
        <w:rPr>
          <w:b/>
          <w:bCs/>
        </w:rPr>
        <w:t>Ephesians</w:t>
      </w:r>
      <w:r>
        <w:t xml:space="preserve"> 2:10, 4:28, 4:29, 6:8 </w:t>
      </w:r>
      <w:r>
        <w:rPr>
          <w:b/>
          <w:bCs/>
        </w:rPr>
        <w:t>Philippians</w:t>
      </w:r>
      <w:r>
        <w:t xml:space="preserve"> 1:6 </w:t>
      </w:r>
      <w:r>
        <w:rPr>
          <w:b/>
          <w:bCs/>
        </w:rPr>
        <w:t>Colossians</w:t>
      </w:r>
      <w:r>
        <w:t xml:space="preserve"> 1:10 </w:t>
      </w:r>
      <w:r>
        <w:rPr>
          <w:b/>
          <w:bCs/>
        </w:rPr>
        <w:t>1 Thessalonians</w:t>
      </w:r>
      <w:r>
        <w:t xml:space="preserve"> 3:6, 5:15 </w:t>
      </w:r>
      <w:r>
        <w:rPr>
          <w:b/>
          <w:bCs/>
        </w:rPr>
        <w:t>2 Thessalonians</w:t>
      </w:r>
      <w:r>
        <w:t xml:space="preserve"> 2:16, 2:17 </w:t>
      </w:r>
      <w:r>
        <w:rPr>
          <w:b/>
          <w:bCs/>
        </w:rPr>
        <w:t>1 Timothy</w:t>
      </w:r>
      <w:r>
        <w:t xml:space="preserve"> 1:5, 1:19, 2:10, 5:10 </w:t>
      </w:r>
      <w:r>
        <w:rPr>
          <w:b/>
          <w:bCs/>
        </w:rPr>
        <w:t>2 Timothy</w:t>
      </w:r>
      <w:r>
        <w:t xml:space="preserve"> 2:21, 3:17 </w:t>
      </w:r>
      <w:r>
        <w:rPr>
          <w:b/>
          <w:bCs/>
        </w:rPr>
        <w:t>Titus</w:t>
      </w:r>
      <w:r>
        <w:t xml:space="preserve"> 1:16, 2:5, 2:10, 3:1 </w:t>
      </w:r>
      <w:r>
        <w:rPr>
          <w:b/>
          <w:bCs/>
        </w:rPr>
        <w:t>Philemon</w:t>
      </w:r>
      <w:r>
        <w:t xml:space="preserve"> 1:6, 1:14 </w:t>
      </w:r>
      <w:r>
        <w:rPr>
          <w:b/>
          <w:bCs/>
        </w:rPr>
        <w:t>Hebrews</w:t>
      </w:r>
      <w:r>
        <w:t xml:space="preserve"> 9:11, 10:1, 13:21 </w:t>
      </w:r>
      <w:r>
        <w:rPr>
          <w:b/>
          <w:bCs/>
        </w:rPr>
        <w:t>James</w:t>
      </w:r>
      <w:r>
        <w:t xml:space="preserve"> 1:17, 3:17 </w:t>
      </w:r>
      <w:r>
        <w:rPr>
          <w:b/>
          <w:bCs/>
        </w:rPr>
        <w:t>1 Peter</w:t>
      </w:r>
      <w:r>
        <w:t xml:space="preserve"> 2:18, 3:10, 3:11, 3:13, 3:16, 3:21, 4:19</w:t>
      </w:r>
    </w:p>
    <w:p w14:paraId="74377ACB" w14:textId="77777777" w:rsidR="00C7694B" w:rsidRDefault="00000000">
      <w:pPr>
        <w:pStyle w:val="Heading1"/>
      </w:pPr>
      <w:bookmarkStart w:id="41" w:name="good-news-evangelia-2098-2097"/>
      <w:bookmarkEnd w:id="40"/>
      <w:r>
        <w:t>Good News (Evangelia) (2098, 2097)</w:t>
      </w:r>
    </w:p>
    <w:p w14:paraId="0F6EB0FD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4:23, 9:35, 11:5, 24:14, 26:13 </w:t>
      </w:r>
      <w:r>
        <w:rPr>
          <w:b/>
          <w:bCs/>
        </w:rPr>
        <w:t>Mark</w:t>
      </w:r>
      <w:r>
        <w:t xml:space="preserve"> 1:1, 1:14, 1:15, 8:35, 10:29, 13:10, 14:9, 16:15 </w:t>
      </w:r>
      <w:r>
        <w:rPr>
          <w:b/>
          <w:bCs/>
        </w:rPr>
        <w:t>Luke</w:t>
      </w:r>
      <w:r>
        <w:t xml:space="preserve"> 1:19, 2:10, 3:18, 4:18, 7:22, 8:1, 9:6, 16:16, 20:1 </w:t>
      </w:r>
      <w:r>
        <w:rPr>
          <w:b/>
          <w:bCs/>
        </w:rPr>
        <w:t>Acts</w:t>
      </w:r>
      <w:r>
        <w:t xml:space="preserve"> 5:42, 8:4, 8:12, 8:25, 8:35, 8:40, 10:36, 11:20, 13:32, 14:7, 14:15, 14:21, 15:7, 15:35, 16:10, 17:18, 20:24 </w:t>
      </w:r>
      <w:r>
        <w:rPr>
          <w:b/>
          <w:bCs/>
        </w:rPr>
        <w:t>Romans</w:t>
      </w:r>
      <w:r>
        <w:t xml:space="preserve"> 1:1, 1:9, 1:15, 1:16, 2:16, 10:15, 10:16, 11:28, 15:16, 15:19, 15:20, 16:25 </w:t>
      </w:r>
      <w:r>
        <w:rPr>
          <w:b/>
          <w:bCs/>
        </w:rPr>
        <w:t>1 Corinthians</w:t>
      </w:r>
      <w:r>
        <w:t xml:space="preserve"> 1:17, 4:15, 9:12, 9:14, 9:16, 9:18, 9:23, 15:1, 15:2 </w:t>
      </w:r>
      <w:r>
        <w:rPr>
          <w:b/>
          <w:bCs/>
        </w:rPr>
        <w:t>2 Corinthians</w:t>
      </w:r>
      <w:r>
        <w:t xml:space="preserve"> 4:3, 4:4, 9:13, 10:14, 10:16, 11:4, 11:7 </w:t>
      </w:r>
      <w:r>
        <w:rPr>
          <w:b/>
          <w:bCs/>
        </w:rPr>
        <w:t>Galatians</w:t>
      </w:r>
      <w:r>
        <w:t xml:space="preserve"> 1:6, 1:7, 1:8, 1:9, 1:11, 1:16, 1:23, 2:2, 2:5, 2:7, 2:14, 4:13 </w:t>
      </w:r>
      <w:r>
        <w:rPr>
          <w:b/>
          <w:bCs/>
        </w:rPr>
        <w:t>Ephesians</w:t>
      </w:r>
      <w:r>
        <w:t xml:space="preserve"> 1:13, 2:17, 3:6, 3:8, 6:15, 6:19 </w:t>
      </w:r>
      <w:r>
        <w:rPr>
          <w:b/>
          <w:bCs/>
        </w:rPr>
        <w:t>Philippians</w:t>
      </w:r>
      <w:r>
        <w:t xml:space="preserve"> 1:5, 1:7, 1:12, 1:16, 1:27, 2:22, 4:3, 4:15 </w:t>
      </w:r>
      <w:r>
        <w:rPr>
          <w:b/>
          <w:bCs/>
        </w:rPr>
        <w:t>Colossians</w:t>
      </w:r>
      <w:r>
        <w:t xml:space="preserve"> 1:5, 1:23 </w:t>
      </w:r>
      <w:r>
        <w:rPr>
          <w:b/>
          <w:bCs/>
        </w:rPr>
        <w:t>1 Thessalonians</w:t>
      </w:r>
      <w:r>
        <w:t xml:space="preserve"> 1:5, 2:2, 2:4, 2:8, 2:9, 3:2, 3:6 </w:t>
      </w:r>
      <w:r>
        <w:rPr>
          <w:b/>
          <w:bCs/>
        </w:rPr>
        <w:t>2 Thessalonians</w:t>
      </w:r>
      <w:r>
        <w:t xml:space="preserve"> 1:8, 2:14 </w:t>
      </w:r>
      <w:r>
        <w:rPr>
          <w:b/>
          <w:bCs/>
        </w:rPr>
        <w:t>1 Timothy</w:t>
      </w:r>
      <w:r>
        <w:t xml:space="preserve"> 1:11 </w:t>
      </w:r>
      <w:r>
        <w:rPr>
          <w:b/>
          <w:bCs/>
        </w:rPr>
        <w:t>2 Timothy</w:t>
      </w:r>
      <w:r>
        <w:t xml:space="preserve"> 1:8, 1:10, 2:8 </w:t>
      </w:r>
      <w:r>
        <w:rPr>
          <w:b/>
          <w:bCs/>
        </w:rPr>
        <w:t>Philemon</w:t>
      </w:r>
      <w:r>
        <w:t xml:space="preserve"> 1:13 </w:t>
      </w:r>
      <w:r>
        <w:rPr>
          <w:b/>
          <w:bCs/>
        </w:rPr>
        <w:t>Hebrews</w:t>
      </w:r>
      <w:r>
        <w:t xml:space="preserve"> 4:2, 4:6 </w:t>
      </w:r>
      <w:r>
        <w:rPr>
          <w:b/>
          <w:bCs/>
        </w:rPr>
        <w:t>1 Peter</w:t>
      </w:r>
      <w:r>
        <w:t xml:space="preserve"> 1:12, 1:25, 4:6, 4:17 </w:t>
      </w:r>
      <w:r>
        <w:rPr>
          <w:b/>
          <w:bCs/>
        </w:rPr>
        <w:t>Revelation</w:t>
      </w:r>
      <w:r>
        <w:t xml:space="preserve"> 10:7, 14:6</w:t>
      </w:r>
    </w:p>
    <w:p w14:paraId="24889B53" w14:textId="77777777" w:rsidR="00C7694B" w:rsidRDefault="00000000">
      <w:pPr>
        <w:pStyle w:val="Heading1"/>
      </w:pPr>
      <w:bookmarkStart w:id="42" w:name="grace-5485"/>
      <w:bookmarkEnd w:id="41"/>
      <w:r>
        <w:t>grace (5485)</w:t>
      </w:r>
    </w:p>
    <w:p w14:paraId="27BB8895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1:30, 2:40, 2:52, 4:22, 6:32, 6:33, 6:34, 17:9 </w:t>
      </w:r>
      <w:r>
        <w:rPr>
          <w:b/>
          <w:bCs/>
        </w:rPr>
        <w:t>John</w:t>
      </w:r>
      <w:r>
        <w:t xml:space="preserve"> 1:14, 1:16, 1:17 </w:t>
      </w:r>
      <w:r>
        <w:rPr>
          <w:b/>
          <w:bCs/>
        </w:rPr>
        <w:t>Acts</w:t>
      </w:r>
      <w:r>
        <w:t xml:space="preserve"> 2:47, 4:33, 6:8, 7:10, 7:46, 11:23, 13:43, 14:3, 14:26, 15:11, 15:40, 18:27, 20:24, 20:32, 24:27, 25:3, 25:9 </w:t>
      </w:r>
      <w:r>
        <w:rPr>
          <w:b/>
          <w:bCs/>
        </w:rPr>
        <w:t>Romans</w:t>
      </w:r>
      <w:r>
        <w:t xml:space="preserve"> 1:5, 1:7, 3:24, 4:4, 4:16, 5:2, 5:15, 5:17, 5:20, 5:21, 6:1, 6:14, 6:15, 6:17, 7:25, 11:5, 11:6, 12:3, 12:6, 15:15, 16:20 </w:t>
      </w:r>
      <w:r>
        <w:rPr>
          <w:b/>
          <w:bCs/>
        </w:rPr>
        <w:t>1 Corinthians</w:t>
      </w:r>
      <w:r>
        <w:t xml:space="preserve"> 1:3, 1:4, 3:10, 10:30, 15:10, 15:57, 16:3, 16:23 </w:t>
      </w:r>
      <w:r>
        <w:rPr>
          <w:b/>
          <w:bCs/>
        </w:rPr>
        <w:t>2 Corinthians</w:t>
      </w:r>
      <w:r>
        <w:t xml:space="preserve"> 1:2, 1:12, 1:15, 2:14, 4:15, 6:1, 8:1, 8:4, 8:6, 8:7, 8:9, 8:16, 8:19, 9:8, 9:14, 9:15, 12:9, 13:13 </w:t>
      </w:r>
      <w:r>
        <w:rPr>
          <w:b/>
          <w:bCs/>
        </w:rPr>
        <w:t>Galatians</w:t>
      </w:r>
      <w:r>
        <w:t xml:space="preserve"> 1:3, 1:6, 1:15, 2:9, 2:21, 5:4, 6:18 </w:t>
      </w:r>
      <w:r>
        <w:rPr>
          <w:b/>
          <w:bCs/>
        </w:rPr>
        <w:t>Ephesians</w:t>
      </w:r>
      <w:r>
        <w:t xml:space="preserve"> 1:2, 1:6, 1:7, 2:5, 2:7, 2:8, 3:2, 3:7, 3:8, 4:7, 4:29, 6:24 </w:t>
      </w:r>
      <w:r>
        <w:rPr>
          <w:b/>
          <w:bCs/>
        </w:rPr>
        <w:t>Philippians</w:t>
      </w:r>
      <w:r>
        <w:t xml:space="preserve"> 1:2, 1:7, 4:23 </w:t>
      </w:r>
      <w:r>
        <w:rPr>
          <w:b/>
          <w:bCs/>
        </w:rPr>
        <w:t>Colossians</w:t>
      </w:r>
      <w:r>
        <w:t xml:space="preserve"> 1:2, 1:6, 3:16, 4:6, 4:18 </w:t>
      </w:r>
      <w:r>
        <w:rPr>
          <w:b/>
          <w:bCs/>
        </w:rPr>
        <w:t>1 Thessalonians</w:t>
      </w:r>
      <w:r>
        <w:t xml:space="preserve"> 1:1, 5:28 </w:t>
      </w:r>
      <w:r>
        <w:rPr>
          <w:b/>
          <w:bCs/>
        </w:rPr>
        <w:t>2 Thessalonians</w:t>
      </w:r>
      <w:r>
        <w:t xml:space="preserve"> 1:2, 1:12, 2:16, 3:18 </w:t>
      </w:r>
      <w:r>
        <w:rPr>
          <w:b/>
          <w:bCs/>
        </w:rPr>
        <w:t>1 Timothy</w:t>
      </w:r>
      <w:r>
        <w:t xml:space="preserve"> 1:2, 1:14, 6:21 </w:t>
      </w:r>
      <w:r>
        <w:rPr>
          <w:b/>
          <w:bCs/>
        </w:rPr>
        <w:t>2 Timothy</w:t>
      </w:r>
      <w:r>
        <w:t xml:space="preserve"> 1:2, 1:9, 2:1, 4:22 </w:t>
      </w:r>
      <w:r>
        <w:rPr>
          <w:b/>
          <w:bCs/>
        </w:rPr>
        <w:t>Titus</w:t>
      </w:r>
      <w:r>
        <w:t xml:space="preserve"> 1:4, 2:11, 3:7, 3:15 </w:t>
      </w:r>
      <w:r>
        <w:rPr>
          <w:b/>
          <w:bCs/>
        </w:rPr>
        <w:t>Philemon</w:t>
      </w:r>
      <w:r>
        <w:t xml:space="preserve"> 1:3, 1:25 </w:t>
      </w:r>
      <w:r>
        <w:rPr>
          <w:b/>
          <w:bCs/>
        </w:rPr>
        <w:t>Hebrews</w:t>
      </w:r>
      <w:r>
        <w:t xml:space="preserve"> 2:9, 4:16, 10:29, 12:15, 13:9, 13:25 </w:t>
      </w:r>
      <w:r>
        <w:rPr>
          <w:b/>
          <w:bCs/>
        </w:rPr>
        <w:t>James</w:t>
      </w:r>
      <w:r>
        <w:t xml:space="preserve"> 4:6 </w:t>
      </w:r>
      <w:r>
        <w:rPr>
          <w:b/>
          <w:bCs/>
        </w:rPr>
        <w:t>1 Peter</w:t>
      </w:r>
      <w:r>
        <w:t xml:space="preserve"> 1:2, 1:10, 1:13, 2:19, 2:20, 3:7, 4:10, 5:5, 5:10, 5:12 </w:t>
      </w:r>
      <w:r>
        <w:rPr>
          <w:b/>
          <w:bCs/>
        </w:rPr>
        <w:t>2 Peter</w:t>
      </w:r>
      <w:r>
        <w:t xml:space="preserve"> 1:2, 3:18 </w:t>
      </w:r>
      <w:r>
        <w:rPr>
          <w:b/>
          <w:bCs/>
        </w:rPr>
        <w:t>2 John</w:t>
      </w:r>
      <w:r>
        <w:t xml:space="preserve"> 1:3 </w:t>
      </w:r>
      <w:r>
        <w:rPr>
          <w:b/>
          <w:bCs/>
        </w:rPr>
        <w:t>Jude</w:t>
      </w:r>
      <w:r>
        <w:t xml:space="preserve"> 1:4 </w:t>
      </w:r>
      <w:r>
        <w:rPr>
          <w:b/>
          <w:bCs/>
        </w:rPr>
        <w:t>Revelation</w:t>
      </w:r>
      <w:r>
        <w:t xml:space="preserve"> 1:4, 22:21</w:t>
      </w:r>
    </w:p>
    <w:p w14:paraId="60739644" w14:textId="77777777" w:rsidR="00C7694B" w:rsidRDefault="00000000">
      <w:pPr>
        <w:pStyle w:val="Heading1"/>
      </w:pPr>
      <w:bookmarkStart w:id="43" w:name="heart-2588"/>
      <w:bookmarkEnd w:id="42"/>
      <w:r>
        <w:t>heart (2588)</w:t>
      </w:r>
    </w:p>
    <w:p w14:paraId="4D589C3F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8, 5:28, 6:21, 9:4, 11:29, 12:34, 12:40, 13:15, 13:19, 15:8, 15:18, 15:19, 18:35, 22:37, 24:48 </w:t>
      </w:r>
      <w:r>
        <w:rPr>
          <w:b/>
          <w:bCs/>
        </w:rPr>
        <w:t>Mark</w:t>
      </w:r>
      <w:r>
        <w:t xml:space="preserve"> 2:6, 2:8, 3:5, 6:52, 7:6, 7:19, 7:21, 8:17, 11:23, 12:30, 12:33 </w:t>
      </w:r>
      <w:r>
        <w:rPr>
          <w:b/>
          <w:bCs/>
        </w:rPr>
        <w:t>Luke</w:t>
      </w:r>
      <w:r>
        <w:t xml:space="preserve"> 1:17, 1:51, 1:66, 2:19, 2:35, 2:51, 3:15, 5:22, 6:45, 8:12, 8:15, 9:47, 10:27, 12:34, 12:45, 16:15, 21:14, 21:34, 24:25, 24:32, 24:38 </w:t>
      </w:r>
      <w:r>
        <w:rPr>
          <w:b/>
          <w:bCs/>
        </w:rPr>
        <w:t>John</w:t>
      </w:r>
      <w:r>
        <w:t xml:space="preserve"> 12:40, 13:2, 14:1, 14:27, 16:6, 16:22 </w:t>
      </w:r>
      <w:r>
        <w:rPr>
          <w:b/>
          <w:bCs/>
        </w:rPr>
        <w:t>Acts</w:t>
      </w:r>
      <w:r>
        <w:t xml:space="preserve"> 2:26, 2:37, 2:46, 4:32, 5:3, 5:4, 7:23, 7:39, 7:51, 7:54, 8:21, 8:22, 11:23, 13:22, 14:17, 15:9, 16:14, 21:13, 28:27 </w:t>
      </w:r>
      <w:r>
        <w:rPr>
          <w:b/>
          <w:bCs/>
        </w:rPr>
        <w:t>Romans</w:t>
      </w:r>
      <w:r>
        <w:t xml:space="preserve"> 1:21, 1:24, 2:5, 2:15, 2:29, 5:5, 6:17, 8:27, 9:2, 10:1, 10:6, 10:8, 10:9, 10:10, 16:18 </w:t>
      </w:r>
      <w:r>
        <w:rPr>
          <w:b/>
          <w:bCs/>
        </w:rPr>
        <w:t>1 Corinthians</w:t>
      </w:r>
      <w:r>
        <w:t xml:space="preserve"> 2:9, 4:5, 7:37, 14:25 </w:t>
      </w:r>
      <w:r>
        <w:rPr>
          <w:b/>
          <w:bCs/>
        </w:rPr>
        <w:t>2 Corinthians</w:t>
      </w:r>
      <w:r>
        <w:t xml:space="preserve"> 1:22, 2:4, 3:2, 3:15, 4:6, 6:11, 7:3, 8:16, 9:7 </w:t>
      </w:r>
      <w:r>
        <w:rPr>
          <w:b/>
          <w:bCs/>
        </w:rPr>
        <w:t>Galatians</w:t>
      </w:r>
      <w:r>
        <w:t xml:space="preserve"> 4:6 </w:t>
      </w:r>
      <w:r>
        <w:rPr>
          <w:b/>
          <w:bCs/>
        </w:rPr>
        <w:t>Ephesians</w:t>
      </w:r>
      <w:r>
        <w:t xml:space="preserve"> 1:18, 3:17, 4:18, 5:19, 6:5, 6:22 </w:t>
      </w:r>
      <w:r>
        <w:rPr>
          <w:b/>
          <w:bCs/>
        </w:rPr>
        <w:t>Philippians</w:t>
      </w:r>
      <w:r>
        <w:t xml:space="preserve"> </w:t>
      </w:r>
      <w:r>
        <w:lastRenderedPageBreak/>
        <w:t xml:space="preserve">1:7, 4:7 </w:t>
      </w:r>
      <w:r>
        <w:rPr>
          <w:b/>
          <w:bCs/>
        </w:rPr>
        <w:t>Colossians</w:t>
      </w:r>
      <w:r>
        <w:t xml:space="preserve"> 2:2, 3:15, 3:16, 3:22, 4:8 </w:t>
      </w:r>
      <w:r>
        <w:rPr>
          <w:b/>
          <w:bCs/>
        </w:rPr>
        <w:t>1 Thessalonians</w:t>
      </w:r>
      <w:r>
        <w:t xml:space="preserve"> 2:4, 2:17, 3:13 </w:t>
      </w:r>
      <w:r>
        <w:rPr>
          <w:b/>
          <w:bCs/>
        </w:rPr>
        <w:t>2 Thessalonians</w:t>
      </w:r>
      <w:r>
        <w:t xml:space="preserve"> 2:17, 3:5 </w:t>
      </w:r>
      <w:r>
        <w:rPr>
          <w:b/>
          <w:bCs/>
        </w:rPr>
        <w:t>1 Timothy</w:t>
      </w:r>
      <w:r>
        <w:t xml:space="preserve"> 1:5 </w:t>
      </w:r>
      <w:r>
        <w:rPr>
          <w:b/>
          <w:bCs/>
        </w:rPr>
        <w:t>2 Timothy</w:t>
      </w:r>
      <w:r>
        <w:t xml:space="preserve"> 2:22 </w:t>
      </w:r>
      <w:r>
        <w:rPr>
          <w:b/>
          <w:bCs/>
        </w:rPr>
        <w:t>Hebrews</w:t>
      </w:r>
      <w:r>
        <w:t xml:space="preserve"> 3:8, 3:10, 3:12, 3:15, 4:7, 4:12, 8:10, 10:16, 10:22, 13:9 </w:t>
      </w:r>
      <w:r>
        <w:rPr>
          <w:b/>
          <w:bCs/>
        </w:rPr>
        <w:t>James</w:t>
      </w:r>
      <w:r>
        <w:t xml:space="preserve"> 1:26, 3:14, 4:8, 5:5, 5:8 </w:t>
      </w:r>
      <w:r>
        <w:rPr>
          <w:b/>
          <w:bCs/>
        </w:rPr>
        <w:t>1 Peter</w:t>
      </w:r>
      <w:r>
        <w:t xml:space="preserve"> 1:22, 3:4, 3:15 </w:t>
      </w:r>
      <w:r>
        <w:rPr>
          <w:b/>
          <w:bCs/>
        </w:rPr>
        <w:t>2 Peter</w:t>
      </w:r>
      <w:r>
        <w:t xml:space="preserve"> 1:19, 2:14 </w:t>
      </w:r>
      <w:r>
        <w:rPr>
          <w:b/>
          <w:bCs/>
        </w:rPr>
        <w:t>1 John</w:t>
      </w:r>
      <w:r>
        <w:t xml:space="preserve"> 3:19, 3:20, 3:21 </w:t>
      </w:r>
      <w:r>
        <w:rPr>
          <w:b/>
          <w:bCs/>
        </w:rPr>
        <w:t>Revelation</w:t>
      </w:r>
      <w:r>
        <w:t xml:space="preserve"> 2:23, 17:17, 18:7</w:t>
      </w:r>
    </w:p>
    <w:p w14:paraId="5B6F0C27" w14:textId="77777777" w:rsidR="00C7694B" w:rsidRDefault="00000000">
      <w:pPr>
        <w:pStyle w:val="Heading1"/>
      </w:pPr>
      <w:bookmarkStart w:id="44" w:name="heaven-3772"/>
      <w:bookmarkEnd w:id="43"/>
      <w:r>
        <w:t>heaven (3772)</w:t>
      </w:r>
    </w:p>
    <w:p w14:paraId="4E322A41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2, 3:16, 3:17, 4:17, 5:3, 5:10, 5:12, 5:16, 5:18, 5:19, 5:20, 5:34, 5:45, 6:1, 6:9, 6:10, 6:20, 6:26, 7:11, 7:21, 8:11, 8:20, 10:7, 10:32, 10:33, 11:11, 11:12, 11:23, 11:25, 12:50, 13:11, 13:24, 13:31, 13:32, 13:33, 13:44, 13:45, 13:47, 13:52, 14:19, 16:1, 16:2, 16:3, 16:17, 16:19, 18:1, 18:3, 18:4, 18:10, 18:14, 18:18, 18:19, 18:23, 19:12, 19:14, 19:21, 19:23, 20:1, 21:25, 22:2, 22:30, 23:13, 23:22, 24:29, 24:30, 24:31, 24:35, 24:36, 25:1, 26:64, 28:2, 28:18 </w:t>
      </w:r>
      <w:r>
        <w:rPr>
          <w:b/>
          <w:bCs/>
        </w:rPr>
        <w:t>Mark</w:t>
      </w:r>
      <w:r>
        <w:t xml:space="preserve"> 1:10, 1:11, 4:32, 6:41, 7:34, 8:11, 10:21, 11:25, 11:30, 11:31, 12:25, 13:25, 13:27, 13:31, 13:32, 14:62, 16:19 </w:t>
      </w:r>
      <w:r>
        <w:rPr>
          <w:b/>
          <w:bCs/>
        </w:rPr>
        <w:t>Luke</w:t>
      </w:r>
      <w:r>
        <w:t xml:space="preserve"> 2:15, 3:21, 3:22, 4:25, 6:23, 8:5, 9:16, 9:54, 9:58, 10:15, 10:18, 10:20, 10:21, 11:13, 11:16, 12:33, 12:56, 13:19, 15:7, 15:18, 15:21, 16:17, 17:24, 17:29, 18:13, 18:22, 19:38, 20:4, 20:5, 21:11, 21:26, 21:33, 22:43, 24:51 </w:t>
      </w:r>
      <w:r>
        <w:rPr>
          <w:b/>
          <w:bCs/>
        </w:rPr>
        <w:t>John</w:t>
      </w:r>
      <w:r>
        <w:t xml:space="preserve"> 1:32, 1:51, 3:13, 3:27, 3:31, 6:31, 6:32, 6:33, 6:38, 6:41, 6:42, 6:50, 6:51, 6:58, 12:28, 17:1 </w:t>
      </w:r>
      <w:r>
        <w:rPr>
          <w:b/>
          <w:bCs/>
        </w:rPr>
        <w:t>Acts</w:t>
      </w:r>
      <w:r>
        <w:t xml:space="preserve"> 1:10, 1:11, 2:2, 2:5, 2:19, 2:34, 3:21, 4:12, 4:24, 7:42, 7:49, 7:55, 7:56, 9:3, 10:11, 10:12, 10:16, 11:5, 11:6, 11:9, 11:10, 14:15, 17:24, 22:6 </w:t>
      </w:r>
      <w:r>
        <w:rPr>
          <w:b/>
          <w:bCs/>
        </w:rPr>
        <w:t>Romans</w:t>
      </w:r>
      <w:r>
        <w:t xml:space="preserve"> 1:18, 10:6 </w:t>
      </w:r>
      <w:r>
        <w:rPr>
          <w:b/>
          <w:bCs/>
        </w:rPr>
        <w:t>1 Corinthians</w:t>
      </w:r>
      <w:r>
        <w:t xml:space="preserve"> 8:5, 15:47 </w:t>
      </w:r>
      <w:r>
        <w:rPr>
          <w:b/>
          <w:bCs/>
        </w:rPr>
        <w:t>2 Corinthians</w:t>
      </w:r>
      <w:r>
        <w:t xml:space="preserve"> 5:1, 12:2 </w:t>
      </w:r>
      <w:r>
        <w:rPr>
          <w:b/>
          <w:bCs/>
        </w:rPr>
        <w:t>Galatians</w:t>
      </w:r>
      <w:r>
        <w:t xml:space="preserve"> 1:8 </w:t>
      </w:r>
      <w:r>
        <w:rPr>
          <w:b/>
          <w:bCs/>
        </w:rPr>
        <w:t>Ephesians</w:t>
      </w:r>
      <w:r>
        <w:t xml:space="preserve"> 1:10, 3:15, 4:10, 6:9 </w:t>
      </w:r>
      <w:r>
        <w:rPr>
          <w:b/>
          <w:bCs/>
        </w:rPr>
        <w:t>Philippians</w:t>
      </w:r>
      <w:r>
        <w:t xml:space="preserve"> 3:20 </w:t>
      </w:r>
      <w:r>
        <w:rPr>
          <w:b/>
          <w:bCs/>
        </w:rPr>
        <w:t>Colossians</w:t>
      </w:r>
      <w:r>
        <w:t xml:space="preserve"> 1:5, 1:16, 1:20, 1:23, 4:1 </w:t>
      </w:r>
      <w:r>
        <w:rPr>
          <w:b/>
          <w:bCs/>
        </w:rPr>
        <w:t>1 Thessalonians</w:t>
      </w:r>
      <w:r>
        <w:t xml:space="preserve"> 1:10, 4:16 </w:t>
      </w:r>
      <w:r>
        <w:rPr>
          <w:b/>
          <w:bCs/>
        </w:rPr>
        <w:t>2 Thessalonians</w:t>
      </w:r>
      <w:r>
        <w:t xml:space="preserve"> 1:7 </w:t>
      </w:r>
      <w:r>
        <w:rPr>
          <w:b/>
          <w:bCs/>
        </w:rPr>
        <w:t>Hebrews</w:t>
      </w:r>
      <w:r>
        <w:t xml:space="preserve"> 1:10, 4:14, 7:26, 8:1, 9:23, 9:24, 11:12, 12:23, 12:25, 12:26 </w:t>
      </w:r>
      <w:r>
        <w:rPr>
          <w:b/>
          <w:bCs/>
        </w:rPr>
        <w:t>James</w:t>
      </w:r>
      <w:r>
        <w:t xml:space="preserve"> 5:12, 5:18 </w:t>
      </w:r>
      <w:r>
        <w:rPr>
          <w:b/>
          <w:bCs/>
        </w:rPr>
        <w:t>1 Peter</w:t>
      </w:r>
      <w:r>
        <w:t xml:space="preserve"> 1:4, 1:12, 3:22 </w:t>
      </w:r>
      <w:r>
        <w:rPr>
          <w:b/>
          <w:bCs/>
        </w:rPr>
        <w:t>2 Peter</w:t>
      </w:r>
      <w:r>
        <w:t xml:space="preserve"> 1:18, 3:5, 3:7, 3:10, 3:12, 3:13 </w:t>
      </w:r>
      <w:r>
        <w:rPr>
          <w:b/>
          <w:bCs/>
        </w:rPr>
        <w:t>Revelation</w:t>
      </w:r>
      <w:r>
        <w:t xml:space="preserve"> 3:12, 4:1, 4:2, 5:3, 5:13, 6:13, 6:14, 8:1, 8:10, 9:1, 10:1, 10:4, 10:5, 10:6, 10:8, 11:6, 11:12, 11:13, 11:15, 11:19, 12:1, 12:3, 12:4, 12:7, 12:8, 12:10, 12:12, 13:6, 13:13, 14:2, 14:7, 14:13, 14:17, 15:1, 15:5, 16:11, 16:21, 18:1, 18:4, 18:5, 18:20, 19:1, 19:11, 19:14, 20:1, 20:9, 20:11, 21:1, 21:2, 21:10</w:t>
      </w:r>
    </w:p>
    <w:p w14:paraId="758BE3A4" w14:textId="77777777" w:rsidR="00C7694B" w:rsidRDefault="00000000">
      <w:pPr>
        <w:pStyle w:val="Heading1"/>
      </w:pPr>
      <w:bookmarkStart w:id="45" w:name="heir-2818-4789"/>
      <w:bookmarkEnd w:id="44"/>
      <w:r>
        <w:t>heir (2818, 4789)</w:t>
      </w:r>
    </w:p>
    <w:p w14:paraId="12A8F73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1:38 </w:t>
      </w:r>
      <w:r>
        <w:rPr>
          <w:b/>
          <w:bCs/>
        </w:rPr>
        <w:t>Mark</w:t>
      </w:r>
      <w:r>
        <w:t xml:space="preserve"> 12:7 </w:t>
      </w:r>
      <w:r>
        <w:rPr>
          <w:b/>
          <w:bCs/>
        </w:rPr>
        <w:t>Luke</w:t>
      </w:r>
      <w:r>
        <w:t xml:space="preserve"> 20:14 </w:t>
      </w:r>
      <w:r>
        <w:rPr>
          <w:b/>
          <w:bCs/>
        </w:rPr>
        <w:t>Romans</w:t>
      </w:r>
      <w:r>
        <w:t xml:space="preserve"> 4:13, 4:14, 8:17 </w:t>
      </w:r>
      <w:r>
        <w:rPr>
          <w:b/>
          <w:bCs/>
        </w:rPr>
        <w:t>Galatians</w:t>
      </w:r>
      <w:r>
        <w:t xml:space="preserve"> 3:29, 4:1, 4:7 </w:t>
      </w:r>
      <w:r>
        <w:rPr>
          <w:b/>
          <w:bCs/>
        </w:rPr>
        <w:t>Ephesians</w:t>
      </w:r>
      <w:r>
        <w:t xml:space="preserve"> 3:6 </w:t>
      </w:r>
      <w:r>
        <w:rPr>
          <w:b/>
          <w:bCs/>
        </w:rPr>
        <w:t>Titus</w:t>
      </w:r>
      <w:r>
        <w:t xml:space="preserve"> 3:7 </w:t>
      </w:r>
      <w:r>
        <w:rPr>
          <w:b/>
          <w:bCs/>
        </w:rPr>
        <w:t>Hebrews</w:t>
      </w:r>
      <w:r>
        <w:t xml:space="preserve"> 1:2, 6:17, 11:7, 11:9 </w:t>
      </w:r>
      <w:r>
        <w:rPr>
          <w:b/>
          <w:bCs/>
        </w:rPr>
        <w:t>James</w:t>
      </w:r>
      <w:r>
        <w:t xml:space="preserve"> 2:5 </w:t>
      </w:r>
      <w:r>
        <w:rPr>
          <w:b/>
          <w:bCs/>
        </w:rPr>
        <w:t>1 Peter</w:t>
      </w:r>
      <w:r>
        <w:t xml:space="preserve"> 3:7</w:t>
      </w:r>
    </w:p>
    <w:p w14:paraId="77212E14" w14:textId="77777777" w:rsidR="00C7694B" w:rsidRDefault="00000000">
      <w:pPr>
        <w:pStyle w:val="Heading1"/>
      </w:pPr>
      <w:bookmarkStart w:id="46" w:name="hell-1067"/>
      <w:bookmarkEnd w:id="45"/>
      <w:r>
        <w:t>hell (1067)</w:t>
      </w:r>
    </w:p>
    <w:p w14:paraId="4EF1B671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22, 5:29, 5:30, 10:28, 18:9, 23:15, 23:33 </w:t>
      </w:r>
      <w:r>
        <w:rPr>
          <w:b/>
          <w:bCs/>
        </w:rPr>
        <w:t>Mark</w:t>
      </w:r>
      <w:r>
        <w:t xml:space="preserve"> 9:43, 9:45, 9:47 </w:t>
      </w:r>
      <w:r>
        <w:rPr>
          <w:b/>
          <w:bCs/>
        </w:rPr>
        <w:t>Luke</w:t>
      </w:r>
      <w:r>
        <w:t xml:space="preserve"> 12:5 </w:t>
      </w:r>
      <w:r>
        <w:rPr>
          <w:b/>
          <w:bCs/>
        </w:rPr>
        <w:t>James</w:t>
      </w:r>
      <w:r>
        <w:t xml:space="preserve"> 3:6</w:t>
      </w:r>
    </w:p>
    <w:p w14:paraId="29F0EC96" w14:textId="77777777" w:rsidR="00C7694B" w:rsidRDefault="00000000">
      <w:pPr>
        <w:pStyle w:val="Heading1"/>
      </w:pPr>
      <w:bookmarkStart w:id="47" w:name="holy-40"/>
      <w:bookmarkEnd w:id="46"/>
      <w:r>
        <w:t>holy (40)</w:t>
      </w:r>
    </w:p>
    <w:p w14:paraId="1AB100AC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18, 1:20, 3:11, 4:5, 7:6, 12:32, 24:15, 27:52, 27:53, 28:19 </w:t>
      </w:r>
      <w:r>
        <w:rPr>
          <w:b/>
          <w:bCs/>
        </w:rPr>
        <w:t>Mark</w:t>
      </w:r>
      <w:r>
        <w:t xml:space="preserve"> 1:8, 1:24, 3:29, 6:20, 8:38, 12:36, 13:11 </w:t>
      </w:r>
      <w:r>
        <w:rPr>
          <w:b/>
          <w:bCs/>
        </w:rPr>
        <w:t>Luke</w:t>
      </w:r>
      <w:r>
        <w:t xml:space="preserve"> 1:15, 1:35, 1:41, 1:49, 1:67, 1:70, 1:72, 2:25, 2:26, 3:16, 3:22, 4:1, 4:34, 9:26, 10:21, 11:13, 12:10, 12:12 </w:t>
      </w:r>
      <w:r>
        <w:rPr>
          <w:b/>
          <w:bCs/>
        </w:rPr>
        <w:t>John</w:t>
      </w:r>
      <w:r>
        <w:t xml:space="preserve"> 1:33, 6:69, 14:26, 17:11, 20:22 </w:t>
      </w:r>
      <w:r>
        <w:rPr>
          <w:b/>
          <w:bCs/>
        </w:rPr>
        <w:t>Acts</w:t>
      </w:r>
      <w:r>
        <w:t xml:space="preserve"> 1:2, 1:5, 1:8, 1:16, 2:4, 2:33, 2:38, 3:14, 3:21, 4:8, 4:25, 4:27, 4:30, 4:31, 5:3, 5:32, 6:5, 6:13, 7:33, </w:t>
      </w:r>
      <w:r>
        <w:lastRenderedPageBreak/>
        <w:t xml:space="preserve">7:51, 7:55, 8:15, 8:17, 8:19, 9:17, 9:31, 10:22, 10:38, 10:44, 10:45, 10:47, 11:15, 11:16, 11:24, 13:2, 13:4, 13:9, 13:52, 15:8, 15:28, 16:6, 19:2, 19:6, 20:23, 20:28, 21:11, 21:28, 28:25 </w:t>
      </w:r>
      <w:r>
        <w:rPr>
          <w:b/>
          <w:bCs/>
        </w:rPr>
        <w:t>Romans</w:t>
      </w:r>
      <w:r>
        <w:t xml:space="preserve"> 1:2, 5:5, 7:12, 9:1, 11:16, 12:1, 14:17, 15:13, 15:16, 16:16 </w:t>
      </w:r>
      <w:r>
        <w:rPr>
          <w:b/>
          <w:bCs/>
        </w:rPr>
        <w:t>1 Corinthians</w:t>
      </w:r>
      <w:r>
        <w:t xml:space="preserve"> 1:2, 3:17, 6:19, 7:14, 7:34, 12:3, 14:33, 16:20 </w:t>
      </w:r>
      <w:r>
        <w:rPr>
          <w:b/>
          <w:bCs/>
        </w:rPr>
        <w:t>2 Corinthians</w:t>
      </w:r>
      <w:r>
        <w:t xml:space="preserve"> 6:6, 13:12, 13:13 </w:t>
      </w:r>
      <w:r>
        <w:rPr>
          <w:b/>
          <w:bCs/>
        </w:rPr>
        <w:t>Ephesians</w:t>
      </w:r>
      <w:r>
        <w:t xml:space="preserve"> 1:4, 1:13, 2:21, 3:5, 4:30, 5:27 </w:t>
      </w:r>
      <w:r>
        <w:rPr>
          <w:b/>
          <w:bCs/>
        </w:rPr>
        <w:t>Colossians</w:t>
      </w:r>
      <w:r>
        <w:t xml:space="preserve"> 1:22, 3:12 </w:t>
      </w:r>
      <w:r>
        <w:rPr>
          <w:b/>
          <w:bCs/>
        </w:rPr>
        <w:t>1 Thessalonians</w:t>
      </w:r>
      <w:r>
        <w:t xml:space="preserve"> 1:5, 1:6, 3:13, 4:8, 5:26 </w:t>
      </w:r>
      <w:r>
        <w:rPr>
          <w:b/>
          <w:bCs/>
        </w:rPr>
        <w:t>2 Timothy</w:t>
      </w:r>
      <w:r>
        <w:t xml:space="preserve"> 1:9, 1:14 </w:t>
      </w:r>
      <w:r>
        <w:rPr>
          <w:b/>
          <w:bCs/>
        </w:rPr>
        <w:t>Titus</w:t>
      </w:r>
      <w:r>
        <w:t xml:space="preserve"> 3:5 </w:t>
      </w:r>
      <w:r>
        <w:rPr>
          <w:b/>
          <w:bCs/>
        </w:rPr>
        <w:t>Philemon</w:t>
      </w:r>
      <w:r>
        <w:t xml:space="preserve"> 1:5 </w:t>
      </w:r>
      <w:r>
        <w:rPr>
          <w:b/>
          <w:bCs/>
        </w:rPr>
        <w:t>Hebrews</w:t>
      </w:r>
      <w:r>
        <w:t xml:space="preserve"> 2:4, 3:1, 3:7, 6:4, 9:1, 9:2, 9:8, 9:12, 9:24, 9:25, 10:15, 10:19, 13:11 </w:t>
      </w:r>
      <w:r>
        <w:rPr>
          <w:b/>
          <w:bCs/>
        </w:rPr>
        <w:t>1 Peter</w:t>
      </w:r>
      <w:r>
        <w:t xml:space="preserve"> 1:12, 1:15, 1:16, 2:5, 2:9, 3:5 </w:t>
      </w:r>
      <w:r>
        <w:rPr>
          <w:b/>
          <w:bCs/>
        </w:rPr>
        <w:t>2 Peter</w:t>
      </w:r>
      <w:r>
        <w:t xml:space="preserve"> 1:18, 1:21, 2:21, 3:2, 3:11 </w:t>
      </w:r>
      <w:r>
        <w:rPr>
          <w:b/>
          <w:bCs/>
        </w:rPr>
        <w:t>Jude</w:t>
      </w:r>
      <w:r>
        <w:t xml:space="preserve"> 1:14, 1:20 </w:t>
      </w:r>
      <w:r>
        <w:rPr>
          <w:b/>
          <w:bCs/>
        </w:rPr>
        <w:t>Revelation</w:t>
      </w:r>
      <w:r>
        <w:t xml:space="preserve"> 4:8, 6:10, 11:2, 14:10, 20:6, 21:2, 21:10, 22:11, 22:19</w:t>
      </w:r>
    </w:p>
    <w:p w14:paraId="13739995" w14:textId="77777777" w:rsidR="00C7694B" w:rsidRDefault="00000000">
      <w:pPr>
        <w:pStyle w:val="Heading1"/>
      </w:pPr>
      <w:bookmarkStart w:id="48" w:name="holy-spirit"/>
      <w:bookmarkEnd w:id="47"/>
      <w:r>
        <w:t>Holy Spirit ()</w:t>
      </w:r>
    </w:p>
    <w:p w14:paraId="54D7AD76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18, 1:20, 3:11, 12:32, 28:19 </w:t>
      </w:r>
      <w:r>
        <w:rPr>
          <w:b/>
          <w:bCs/>
        </w:rPr>
        <w:t>Mark</w:t>
      </w:r>
      <w:r>
        <w:t xml:space="preserve"> 1:8, 3:29, 12:36, 13:11 </w:t>
      </w:r>
      <w:r>
        <w:rPr>
          <w:b/>
          <w:bCs/>
        </w:rPr>
        <w:t>Luke</w:t>
      </w:r>
      <w:r>
        <w:t xml:space="preserve"> 1:15, 1:35, 1:41, 1:67, 2:25, 2:26, 3:16, 3:22, 4:1, 10:21, 12:10, 12:12 </w:t>
      </w:r>
      <w:r>
        <w:rPr>
          <w:b/>
          <w:bCs/>
        </w:rPr>
        <w:t>John</w:t>
      </w:r>
      <w:r>
        <w:t xml:space="preserve"> 1:33, 14:26, 20:22 </w:t>
      </w:r>
      <w:r>
        <w:rPr>
          <w:b/>
          <w:bCs/>
        </w:rPr>
        <w:t>Acts</w:t>
      </w:r>
      <w:r>
        <w:t xml:space="preserve"> 1:2, 1:5, 1:8, 1:16, 2:4, 2:33, 2:38, 4:8, 4:25, 4:31, 5:3, 5:32, 6:5, 7:51, 7:55, 8:15, 8:17, 8:19, 9:17, 9:31, 10:38, 10:44, 10:45, 10:47, 11:15, 11:16, 11:24, 13:2, 13:4, 13:9, 13:52, 15:8, 15:28, 16:6, 19:2, 19:6, 20:23, 20:28, 21:11, 28:25 </w:t>
      </w:r>
      <w:r>
        <w:rPr>
          <w:b/>
          <w:bCs/>
        </w:rPr>
        <w:t>Romans</w:t>
      </w:r>
      <w:r>
        <w:t xml:space="preserve"> 5:5, 9:1, 14:17, 15:13, 15:16 </w:t>
      </w:r>
      <w:r>
        <w:rPr>
          <w:b/>
          <w:bCs/>
        </w:rPr>
        <w:t>1 Corinthians</w:t>
      </w:r>
      <w:r>
        <w:t xml:space="preserve"> 6:19, 12:3 </w:t>
      </w:r>
      <w:r>
        <w:rPr>
          <w:b/>
          <w:bCs/>
        </w:rPr>
        <w:t>2 Corinthians</w:t>
      </w:r>
      <w:r>
        <w:t xml:space="preserve"> 6:6, 13:13 (or 13:14) </w:t>
      </w:r>
      <w:r>
        <w:rPr>
          <w:b/>
          <w:bCs/>
        </w:rPr>
        <w:t>Ephesians</w:t>
      </w:r>
      <w:r>
        <w:t xml:space="preserve"> 1:13, 4:30 </w:t>
      </w:r>
      <w:r>
        <w:rPr>
          <w:b/>
          <w:bCs/>
        </w:rPr>
        <w:t>1 Thessalonians</w:t>
      </w:r>
      <w:r>
        <w:t xml:space="preserve"> 1:5, 1:6, 4:8 </w:t>
      </w:r>
      <w:r>
        <w:rPr>
          <w:b/>
          <w:bCs/>
        </w:rPr>
        <w:t>2 Timothy</w:t>
      </w:r>
      <w:r>
        <w:t xml:space="preserve"> 1:14 </w:t>
      </w:r>
      <w:r>
        <w:rPr>
          <w:b/>
          <w:bCs/>
        </w:rPr>
        <w:t>Titus</w:t>
      </w:r>
      <w:r>
        <w:t xml:space="preserve"> 3:5 </w:t>
      </w:r>
      <w:r>
        <w:rPr>
          <w:b/>
          <w:bCs/>
        </w:rPr>
        <w:t>Hebrews</w:t>
      </w:r>
      <w:r>
        <w:t xml:space="preserve"> 2:4, 3:7, 6:4, 9:8, 10:15 </w:t>
      </w:r>
      <w:r>
        <w:rPr>
          <w:b/>
          <w:bCs/>
        </w:rPr>
        <w:t>1 Peter</w:t>
      </w:r>
      <w:r>
        <w:t xml:space="preserve"> 1:12 </w:t>
      </w:r>
      <w:r>
        <w:rPr>
          <w:b/>
          <w:bCs/>
        </w:rPr>
        <w:t>2 Peter</w:t>
      </w:r>
      <w:r>
        <w:t xml:space="preserve"> 1:21 </w:t>
      </w:r>
      <w:r>
        <w:rPr>
          <w:b/>
          <w:bCs/>
        </w:rPr>
        <w:t>(1 John</w:t>
      </w:r>
      <w:r>
        <w:t xml:space="preserve"> 5:7 in some) </w:t>
      </w:r>
      <w:r>
        <w:rPr>
          <w:b/>
          <w:bCs/>
        </w:rPr>
        <w:t>Jude</w:t>
      </w:r>
      <w:r>
        <w:t xml:space="preserve"> 1:20</w:t>
      </w:r>
    </w:p>
    <w:p w14:paraId="71267AE1" w14:textId="77777777" w:rsidR="00C7694B" w:rsidRDefault="00000000">
      <w:pPr>
        <w:pStyle w:val="Heading1"/>
      </w:pPr>
      <w:bookmarkStart w:id="49" w:name="honor-5091-5092"/>
      <w:bookmarkEnd w:id="48"/>
      <w:r>
        <w:t>honor (5091, 5092)</w:t>
      </w:r>
    </w:p>
    <w:p w14:paraId="6C4502F8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5:4, 15:6, 15:8, 19:19, 27:6, 27:9 </w:t>
      </w:r>
      <w:r>
        <w:rPr>
          <w:b/>
          <w:bCs/>
        </w:rPr>
        <w:t>Mark</w:t>
      </w:r>
      <w:r>
        <w:t xml:space="preserve"> 7:6, 7:10, 10:19 </w:t>
      </w:r>
      <w:r>
        <w:rPr>
          <w:b/>
          <w:bCs/>
        </w:rPr>
        <w:t>Luke</w:t>
      </w:r>
      <w:r>
        <w:t xml:space="preserve"> 18:20 </w:t>
      </w:r>
      <w:r>
        <w:rPr>
          <w:b/>
          <w:bCs/>
        </w:rPr>
        <w:t>John</w:t>
      </w:r>
      <w:r>
        <w:t xml:space="preserve"> 4:44, 5:23, 8:49, 12:26 </w:t>
      </w:r>
      <w:r>
        <w:rPr>
          <w:b/>
          <w:bCs/>
        </w:rPr>
        <w:t>Acts</w:t>
      </w:r>
      <w:r>
        <w:t xml:space="preserve"> 4:34, 5:2, 5:3, 7:16, 19:19, 28:10 </w:t>
      </w:r>
      <w:r>
        <w:rPr>
          <w:b/>
          <w:bCs/>
        </w:rPr>
        <w:t>Romans</w:t>
      </w:r>
      <w:r>
        <w:t xml:space="preserve"> 2:7, 2:10, 9:21, 12:10, 13:7 </w:t>
      </w:r>
      <w:r>
        <w:rPr>
          <w:b/>
          <w:bCs/>
        </w:rPr>
        <w:t>1 Corinthians</w:t>
      </w:r>
      <w:r>
        <w:t xml:space="preserve"> 6:20, 7:23, 12:23, 12:24 </w:t>
      </w:r>
      <w:r>
        <w:rPr>
          <w:b/>
          <w:bCs/>
        </w:rPr>
        <w:t>Ephesians</w:t>
      </w:r>
      <w:r>
        <w:t xml:space="preserve"> 6:2 </w:t>
      </w:r>
      <w:r>
        <w:rPr>
          <w:b/>
          <w:bCs/>
        </w:rPr>
        <w:t>Colossians</w:t>
      </w:r>
      <w:r>
        <w:t xml:space="preserve"> 2:23 </w:t>
      </w:r>
      <w:r>
        <w:rPr>
          <w:b/>
          <w:bCs/>
        </w:rPr>
        <w:t>1 Thessalonians</w:t>
      </w:r>
      <w:r>
        <w:t xml:space="preserve"> 4:4 </w:t>
      </w:r>
      <w:r>
        <w:rPr>
          <w:b/>
          <w:bCs/>
        </w:rPr>
        <w:t>1 Timothy</w:t>
      </w:r>
      <w:r>
        <w:t xml:space="preserve"> 1:17, 5:3, 5:17, 6:1, 6:16 </w:t>
      </w:r>
      <w:r>
        <w:rPr>
          <w:b/>
          <w:bCs/>
        </w:rPr>
        <w:t>2 Timothy</w:t>
      </w:r>
      <w:r>
        <w:t xml:space="preserve"> 2:20, 2:21 </w:t>
      </w:r>
      <w:r>
        <w:rPr>
          <w:b/>
          <w:bCs/>
        </w:rPr>
        <w:t>Hebrews</w:t>
      </w:r>
      <w:r>
        <w:t xml:space="preserve"> 2:7, 2:9, 3:3, 5:4 </w:t>
      </w:r>
      <w:r>
        <w:rPr>
          <w:b/>
          <w:bCs/>
        </w:rPr>
        <w:t>1 Peter</w:t>
      </w:r>
      <w:r>
        <w:t xml:space="preserve"> 1:7, 2:7, 2:17, 3:7 </w:t>
      </w:r>
      <w:r>
        <w:rPr>
          <w:b/>
          <w:bCs/>
        </w:rPr>
        <w:t>2 Peter</w:t>
      </w:r>
      <w:r>
        <w:t xml:space="preserve"> 1:17 </w:t>
      </w:r>
      <w:r>
        <w:rPr>
          <w:b/>
          <w:bCs/>
        </w:rPr>
        <w:t>Revelation</w:t>
      </w:r>
      <w:r>
        <w:t xml:space="preserve"> 4:9, 4:11, 5:12, 5:13, 7:12, 21:26</w:t>
      </w:r>
    </w:p>
    <w:p w14:paraId="2E8FE040" w14:textId="77777777" w:rsidR="00C7694B" w:rsidRDefault="00000000">
      <w:pPr>
        <w:pStyle w:val="Heading1"/>
      </w:pPr>
      <w:bookmarkStart w:id="50" w:name="hope-1680-1679"/>
      <w:bookmarkEnd w:id="49"/>
      <w:r>
        <w:t>hope (1680, 1679)</w:t>
      </w:r>
    </w:p>
    <w:p w14:paraId="609AD057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2:21 </w:t>
      </w:r>
      <w:r>
        <w:rPr>
          <w:b/>
          <w:bCs/>
        </w:rPr>
        <w:t>Luke</w:t>
      </w:r>
      <w:r>
        <w:t xml:space="preserve"> 6:34, 23:8, 24:21 </w:t>
      </w:r>
      <w:r>
        <w:rPr>
          <w:b/>
          <w:bCs/>
        </w:rPr>
        <w:t>John</w:t>
      </w:r>
      <w:r>
        <w:t xml:space="preserve"> 5:45 </w:t>
      </w:r>
      <w:r>
        <w:rPr>
          <w:b/>
          <w:bCs/>
        </w:rPr>
        <w:t>Acts</w:t>
      </w:r>
      <w:r>
        <w:t xml:space="preserve"> 2:26, 16:19, 23:6, 24:15, 24:26, 26:6, 26:7, 27:20, 28:20 </w:t>
      </w:r>
      <w:r>
        <w:rPr>
          <w:b/>
          <w:bCs/>
        </w:rPr>
        <w:t>Romans</w:t>
      </w:r>
      <w:r>
        <w:t xml:space="preserve"> 4:18, 5:2, 5:4, 5:5, 8:20, 8:24, 8:25, 12:12, 15:4, 15:12, 15:13, 15:24 </w:t>
      </w:r>
      <w:r>
        <w:rPr>
          <w:b/>
          <w:bCs/>
        </w:rPr>
        <w:t>1 Corinthians</w:t>
      </w:r>
      <w:r>
        <w:t xml:space="preserve"> 9:10, 13:7, 13:13, 15:19, 16:7 </w:t>
      </w:r>
      <w:r>
        <w:rPr>
          <w:b/>
          <w:bCs/>
        </w:rPr>
        <w:t>2 Corinthians</w:t>
      </w:r>
      <w:r>
        <w:t xml:space="preserve"> 1:7, 1:10, 1:13, 3:12, 5:11, 8:5, 10:15, 13:6 </w:t>
      </w:r>
      <w:r>
        <w:rPr>
          <w:b/>
          <w:bCs/>
        </w:rPr>
        <w:t>Galatians</w:t>
      </w:r>
      <w:r>
        <w:t xml:space="preserve"> 5:5 </w:t>
      </w:r>
      <w:r>
        <w:rPr>
          <w:b/>
          <w:bCs/>
        </w:rPr>
        <w:t>Ephesians</w:t>
      </w:r>
      <w:r>
        <w:t xml:space="preserve"> 1:18, 2:12, 4:4 </w:t>
      </w:r>
      <w:r>
        <w:rPr>
          <w:b/>
          <w:bCs/>
        </w:rPr>
        <w:t>Philippians</w:t>
      </w:r>
      <w:r>
        <w:t xml:space="preserve"> 1:20, 2:19, 2:23 </w:t>
      </w:r>
      <w:r>
        <w:rPr>
          <w:b/>
          <w:bCs/>
        </w:rPr>
        <w:t>Colossians</w:t>
      </w:r>
      <w:r>
        <w:t xml:space="preserve"> 1:5, 1:23, 1:27 </w:t>
      </w:r>
      <w:r>
        <w:rPr>
          <w:b/>
          <w:bCs/>
        </w:rPr>
        <w:t>1 Thessalonians</w:t>
      </w:r>
      <w:r>
        <w:t xml:space="preserve"> 1:3, 2:19, 4:13, 5:8 </w:t>
      </w:r>
      <w:r>
        <w:rPr>
          <w:b/>
          <w:bCs/>
        </w:rPr>
        <w:t>2 Thessalonians</w:t>
      </w:r>
      <w:r>
        <w:t xml:space="preserve"> 2:16 </w:t>
      </w:r>
      <w:r>
        <w:rPr>
          <w:b/>
          <w:bCs/>
        </w:rPr>
        <w:t>1 Timothy</w:t>
      </w:r>
      <w:r>
        <w:t xml:space="preserve"> 1:1, 3:14, 4:10, 5:5, 6:17 </w:t>
      </w:r>
      <w:r>
        <w:rPr>
          <w:b/>
          <w:bCs/>
        </w:rPr>
        <w:t>Titus</w:t>
      </w:r>
      <w:r>
        <w:t xml:space="preserve"> 1:2, 2:13 </w:t>
      </w:r>
      <w:r>
        <w:rPr>
          <w:b/>
          <w:bCs/>
        </w:rPr>
        <w:t>Philemon</w:t>
      </w:r>
      <w:r>
        <w:t xml:space="preserve"> 1:22 </w:t>
      </w:r>
      <w:r>
        <w:rPr>
          <w:b/>
          <w:bCs/>
        </w:rPr>
        <w:t>Hebrews</w:t>
      </w:r>
      <w:r>
        <w:t xml:space="preserve"> 3:6, 6:11, 6:18, 7:19, 10:23 </w:t>
      </w:r>
      <w:r>
        <w:rPr>
          <w:b/>
          <w:bCs/>
        </w:rPr>
        <w:t>1 Peter</w:t>
      </w:r>
      <w:r>
        <w:t xml:space="preserve"> 1:3, 1:13, 1:21, 3:5, 3:15 </w:t>
      </w:r>
      <w:r>
        <w:rPr>
          <w:b/>
          <w:bCs/>
        </w:rPr>
        <w:t>1 John</w:t>
      </w:r>
      <w:r>
        <w:t xml:space="preserve"> 3:3 </w:t>
      </w:r>
      <w:r>
        <w:rPr>
          <w:b/>
          <w:bCs/>
        </w:rPr>
        <w:t>2 John</w:t>
      </w:r>
      <w:r>
        <w:t xml:space="preserve"> 1:12 </w:t>
      </w:r>
      <w:r>
        <w:rPr>
          <w:b/>
          <w:bCs/>
        </w:rPr>
        <w:t>3 John</w:t>
      </w:r>
      <w:r>
        <w:t xml:space="preserve"> 1:14</w:t>
      </w:r>
    </w:p>
    <w:p w14:paraId="2E377252" w14:textId="77777777" w:rsidR="00C7694B" w:rsidRDefault="00000000">
      <w:pPr>
        <w:pStyle w:val="Heading1"/>
      </w:pPr>
      <w:bookmarkStart w:id="51" w:name="inheritance-2817"/>
      <w:bookmarkEnd w:id="50"/>
      <w:r>
        <w:t>inheritance (2817)</w:t>
      </w:r>
    </w:p>
    <w:p w14:paraId="20299007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1:38 </w:t>
      </w:r>
      <w:r>
        <w:rPr>
          <w:b/>
          <w:bCs/>
        </w:rPr>
        <w:t>Mark</w:t>
      </w:r>
      <w:r>
        <w:t xml:space="preserve"> 12:7 </w:t>
      </w:r>
      <w:r>
        <w:rPr>
          <w:b/>
          <w:bCs/>
        </w:rPr>
        <w:t>Luke</w:t>
      </w:r>
      <w:r>
        <w:t xml:space="preserve"> 12:13, 20:14 </w:t>
      </w:r>
      <w:r>
        <w:rPr>
          <w:b/>
          <w:bCs/>
        </w:rPr>
        <w:t>Acts</w:t>
      </w:r>
      <w:r>
        <w:t xml:space="preserve"> 7:5, 20:32 </w:t>
      </w:r>
      <w:r>
        <w:rPr>
          <w:b/>
          <w:bCs/>
        </w:rPr>
        <w:t>Galatians</w:t>
      </w:r>
      <w:r>
        <w:t xml:space="preserve"> 3:18 </w:t>
      </w:r>
      <w:r>
        <w:rPr>
          <w:b/>
          <w:bCs/>
        </w:rPr>
        <w:t>Ephesians</w:t>
      </w:r>
      <w:r>
        <w:t xml:space="preserve"> 1:14, 1:18, 5:5 </w:t>
      </w:r>
      <w:r>
        <w:rPr>
          <w:b/>
          <w:bCs/>
        </w:rPr>
        <w:t>Colossians</w:t>
      </w:r>
      <w:r>
        <w:t xml:space="preserve"> 3:24 </w:t>
      </w:r>
      <w:r>
        <w:rPr>
          <w:b/>
          <w:bCs/>
        </w:rPr>
        <w:t>Hebrews</w:t>
      </w:r>
      <w:r>
        <w:t xml:space="preserve"> 9:15, 11:8 </w:t>
      </w:r>
      <w:r>
        <w:rPr>
          <w:b/>
          <w:bCs/>
        </w:rPr>
        <w:t>1 Peter</w:t>
      </w:r>
      <w:r>
        <w:t xml:space="preserve"> 1:4</w:t>
      </w:r>
    </w:p>
    <w:p w14:paraId="75872705" w14:textId="77777777" w:rsidR="00C7694B" w:rsidRDefault="00000000">
      <w:pPr>
        <w:pStyle w:val="Heading1"/>
      </w:pPr>
      <w:bookmarkStart w:id="52" w:name="jesus-christ-christ-jesus"/>
      <w:bookmarkEnd w:id="51"/>
      <w:r>
        <w:lastRenderedPageBreak/>
        <w:t>Jesus Christ, Christ Jesus ()</w:t>
      </w:r>
    </w:p>
    <w:p w14:paraId="5CF0D9C9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1, 1:18 </w:t>
      </w:r>
      <w:r>
        <w:rPr>
          <w:b/>
          <w:bCs/>
        </w:rPr>
        <w:t>Mark</w:t>
      </w:r>
      <w:r>
        <w:t xml:space="preserve"> 1:1 </w:t>
      </w:r>
      <w:r>
        <w:rPr>
          <w:b/>
          <w:bCs/>
        </w:rPr>
        <w:t>John</w:t>
      </w:r>
      <w:r>
        <w:t xml:space="preserve"> 1:17, 17:3 </w:t>
      </w:r>
      <w:r>
        <w:rPr>
          <w:b/>
          <w:bCs/>
        </w:rPr>
        <w:t>Acts</w:t>
      </w:r>
      <w:r>
        <w:t xml:space="preserve"> 2:38, 3:6, 4:10, 8:12, 9:34, 10:36, 10:48, 11:17, 15:26, 16:18, 24:24, 28:31 </w:t>
      </w:r>
      <w:r>
        <w:rPr>
          <w:b/>
          <w:bCs/>
        </w:rPr>
        <w:t>Romans</w:t>
      </w:r>
      <w:r>
        <w:t xml:space="preserve"> 1:1, 1:4, 1:6, 1:7, 1:8, 2:16, 3:22, 3:24, 3:26, 4:24, 5:1, 5:11, 5:15, 5:17, 5:21, 6:3, 6:11, 6:23, 7:25, 8:1, 8:2, 8:11, 8:34, 8:39, 13:14, 15:5, 15:6, 15:8, 15:16, 15:17, 15:30, 16:3, 16:25, 16:27 </w:t>
      </w:r>
      <w:r>
        <w:rPr>
          <w:b/>
          <w:bCs/>
        </w:rPr>
        <w:t>1 Corinthians</w:t>
      </w:r>
      <w:r>
        <w:t xml:space="preserve"> 1:1, 1:2, 1:3, 1:4, 1:7, 1:8, 1:9, 1:10, 1:30, 2:2, 3:11, 4:15, 6:11, 8:6, 15:31, 15:57, 16:24 </w:t>
      </w:r>
      <w:r>
        <w:rPr>
          <w:b/>
          <w:bCs/>
        </w:rPr>
        <w:t>2 Corinthians</w:t>
      </w:r>
      <w:r>
        <w:t xml:space="preserve"> 1:1, 1:2, 1:3, 1:19, 4:5, 4:6, 8:9, 13:5, 13:13 </w:t>
      </w:r>
      <w:r>
        <w:rPr>
          <w:b/>
          <w:bCs/>
        </w:rPr>
        <w:t>Galatians</w:t>
      </w:r>
      <w:r>
        <w:t xml:space="preserve"> 1:1, 1:3, 1:12, 2:4, 2:16, 3:1, 3:14, 3:22, 3:26, 3:28, 4:14, 5:6, 5:24, 6:14, 6:18 </w:t>
      </w:r>
      <w:r>
        <w:rPr>
          <w:b/>
          <w:bCs/>
        </w:rPr>
        <w:t>Ephesians</w:t>
      </w:r>
      <w:r>
        <w:t xml:space="preserve"> 1:1, 1:2, 1:3, 1:5, 1:17, 2:6, 2:7, 2:10, 2:13, 2:20, 3:1, 3:6, 3:11, 3:21, 4:20, 6:23, 6:24 </w:t>
      </w:r>
      <w:r>
        <w:rPr>
          <w:b/>
          <w:bCs/>
        </w:rPr>
        <w:t>Philippians</w:t>
      </w:r>
      <w:r>
        <w:t xml:space="preserve"> 1:1, 1:2, 1:6, 1:8, 1:11, 1:19, 1:26, 2:5, 2:10, 2:11, 2:21, 3:3, 3:8, 3:14, 3:20, 4:7, 4:19, 4:21, 4:23 </w:t>
      </w:r>
      <w:r>
        <w:rPr>
          <w:b/>
          <w:bCs/>
        </w:rPr>
        <w:t>Colossians</w:t>
      </w:r>
      <w:r>
        <w:t xml:space="preserve"> 1:1, 1:3, 1:4, 2:6, 4:12 </w:t>
      </w:r>
      <w:r>
        <w:rPr>
          <w:b/>
          <w:bCs/>
        </w:rPr>
        <w:t>1 Thessalonians</w:t>
      </w:r>
      <w:r>
        <w:t xml:space="preserve"> 1:1, 1:3, 2:14, 5:9, 5:18, 5:23, 5:28 </w:t>
      </w:r>
      <w:r>
        <w:rPr>
          <w:b/>
          <w:bCs/>
        </w:rPr>
        <w:t>2 Thessalonians</w:t>
      </w:r>
      <w:r>
        <w:t xml:space="preserve"> 1:1, 1:2, 1:12, 2:1, 2:14, 2:16, 3:6, 3:12, 3:18 </w:t>
      </w:r>
      <w:r>
        <w:rPr>
          <w:b/>
          <w:bCs/>
        </w:rPr>
        <w:t>1 Timothy</w:t>
      </w:r>
      <w:r>
        <w:t xml:space="preserve"> 1:1, 1:2, 1:12, 1:14, 1:15, 1:16, 2:5, 3:13, 4:6, 5:21, 6:3, 6:13, 6:14 </w:t>
      </w:r>
      <w:r>
        <w:rPr>
          <w:b/>
          <w:bCs/>
        </w:rPr>
        <w:t>2 Timothy</w:t>
      </w:r>
      <w:r>
        <w:t xml:space="preserve"> 1:1, 1:2, 1:9, 1:10, 1:13, 2:1, 2:3, 2:8, 2:10, 3:12, 3:15, 4:1 </w:t>
      </w:r>
      <w:r>
        <w:rPr>
          <w:b/>
          <w:bCs/>
        </w:rPr>
        <w:t>Titus</w:t>
      </w:r>
      <w:r>
        <w:t xml:space="preserve"> 1:1, 1:4, 2:13, 3:6 </w:t>
      </w:r>
      <w:r>
        <w:rPr>
          <w:b/>
          <w:bCs/>
        </w:rPr>
        <w:t>Philemon</w:t>
      </w:r>
      <w:r>
        <w:t xml:space="preserve"> 1:1, 1:3, 1:9, 1:23, 1:25 </w:t>
      </w:r>
      <w:r>
        <w:rPr>
          <w:b/>
          <w:bCs/>
        </w:rPr>
        <w:t>Hebrews</w:t>
      </w:r>
      <w:r>
        <w:t xml:space="preserve"> 10:10, 13:8, 13:21 </w:t>
      </w:r>
      <w:r>
        <w:rPr>
          <w:b/>
          <w:bCs/>
        </w:rPr>
        <w:t>James</w:t>
      </w:r>
      <w:r>
        <w:t xml:space="preserve"> 1:1, 2:1 </w:t>
      </w:r>
      <w:r>
        <w:rPr>
          <w:b/>
          <w:bCs/>
        </w:rPr>
        <w:t>1 Peter</w:t>
      </w:r>
      <w:r>
        <w:t xml:space="preserve"> 1:1, 1:2, 1:3, 1:7, 1:13, 2:5, 3:21, 4:11 </w:t>
      </w:r>
      <w:r>
        <w:rPr>
          <w:b/>
          <w:bCs/>
        </w:rPr>
        <w:t>2 Peter</w:t>
      </w:r>
      <w:r>
        <w:t xml:space="preserve"> 1:1, 1:8, 1:11, 1:14, 1:16, 2:20, 3:18 </w:t>
      </w:r>
      <w:r>
        <w:rPr>
          <w:b/>
          <w:bCs/>
        </w:rPr>
        <w:t>1 John</w:t>
      </w:r>
      <w:r>
        <w:t xml:space="preserve"> 1:3, 2:1, 3:23, 4:2, 5:6, 5:20 </w:t>
      </w:r>
      <w:r>
        <w:rPr>
          <w:b/>
          <w:bCs/>
        </w:rPr>
        <w:t>2 John</w:t>
      </w:r>
      <w:r>
        <w:t xml:space="preserve"> 1:3, 1:7 </w:t>
      </w:r>
      <w:r>
        <w:rPr>
          <w:b/>
          <w:bCs/>
        </w:rPr>
        <w:t>Revelation</w:t>
      </w:r>
      <w:r>
        <w:t xml:space="preserve"> 1:1, 1:2, 1:5</w:t>
      </w:r>
    </w:p>
    <w:p w14:paraId="1EDFCE4F" w14:textId="77777777" w:rsidR="00C7694B" w:rsidRDefault="00000000">
      <w:pPr>
        <w:pStyle w:val="Heading1"/>
      </w:pPr>
      <w:bookmarkStart w:id="53" w:name="joy-5479"/>
      <w:bookmarkEnd w:id="52"/>
      <w:r>
        <w:t>joy (5479)</w:t>
      </w:r>
    </w:p>
    <w:p w14:paraId="0AFA81D2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:10, 13:20, 13:44, 25:21, 25:23, 28:8 </w:t>
      </w:r>
      <w:r>
        <w:rPr>
          <w:b/>
          <w:bCs/>
        </w:rPr>
        <w:t>Mark</w:t>
      </w:r>
      <w:r>
        <w:t xml:space="preserve"> 4:16 </w:t>
      </w:r>
      <w:r>
        <w:rPr>
          <w:b/>
          <w:bCs/>
        </w:rPr>
        <w:t>Luke</w:t>
      </w:r>
      <w:r>
        <w:t xml:space="preserve"> 2:10, 8:13, 10:17, 15:7, 15:10, 24:41, 24:52 </w:t>
      </w:r>
      <w:r>
        <w:rPr>
          <w:b/>
          <w:bCs/>
        </w:rPr>
        <w:t>John</w:t>
      </w:r>
      <w:r>
        <w:t xml:space="preserve"> 3:29, 15:11, 16:20, 16:21, 16:22, 16:24, 17:13 </w:t>
      </w:r>
      <w:r>
        <w:rPr>
          <w:b/>
          <w:bCs/>
        </w:rPr>
        <w:t>Acts</w:t>
      </w:r>
      <w:r>
        <w:t xml:space="preserve"> 8:8, 12:14, 13:52, 15:3 </w:t>
      </w:r>
      <w:r>
        <w:rPr>
          <w:b/>
          <w:bCs/>
        </w:rPr>
        <w:t>Romans</w:t>
      </w:r>
      <w:r>
        <w:t xml:space="preserve"> 14:17, 15:13, 15:32 </w:t>
      </w:r>
      <w:r>
        <w:rPr>
          <w:b/>
          <w:bCs/>
        </w:rPr>
        <w:t>2 Corinthians</w:t>
      </w:r>
      <w:r>
        <w:t xml:space="preserve"> 1:24, 2:3, 7:4, 7:13, 8:2 </w:t>
      </w:r>
      <w:r>
        <w:rPr>
          <w:b/>
          <w:bCs/>
        </w:rPr>
        <w:t>Galatians</w:t>
      </w:r>
      <w:r>
        <w:t xml:space="preserve"> 5:22 </w:t>
      </w:r>
      <w:r>
        <w:rPr>
          <w:b/>
          <w:bCs/>
        </w:rPr>
        <w:t>Philippians</w:t>
      </w:r>
      <w:r>
        <w:t xml:space="preserve"> 1:4, 1:25, 2:2, 2:29, 4:1 </w:t>
      </w:r>
      <w:r>
        <w:rPr>
          <w:b/>
          <w:bCs/>
        </w:rPr>
        <w:t>Colossians</w:t>
      </w:r>
      <w:r>
        <w:t xml:space="preserve"> 1:11 </w:t>
      </w:r>
      <w:r>
        <w:rPr>
          <w:b/>
          <w:bCs/>
        </w:rPr>
        <w:t>1 Thessalonians</w:t>
      </w:r>
      <w:r>
        <w:t xml:space="preserve"> 1:6, 2:19, 2:20, 3:9 </w:t>
      </w:r>
      <w:r>
        <w:rPr>
          <w:b/>
          <w:bCs/>
        </w:rPr>
        <w:t>2 Timothy</w:t>
      </w:r>
      <w:r>
        <w:t xml:space="preserve"> 1:4 </w:t>
      </w:r>
      <w:r>
        <w:rPr>
          <w:b/>
          <w:bCs/>
        </w:rPr>
        <w:t>Philemon</w:t>
      </w:r>
      <w:r>
        <w:t xml:space="preserve"> 1:7 </w:t>
      </w:r>
      <w:r>
        <w:rPr>
          <w:b/>
          <w:bCs/>
        </w:rPr>
        <w:t>Hebrews</w:t>
      </w:r>
      <w:r>
        <w:t xml:space="preserve"> 10:34, 12:2, 12:11, 13:17 </w:t>
      </w:r>
      <w:r>
        <w:rPr>
          <w:b/>
          <w:bCs/>
        </w:rPr>
        <w:t>James</w:t>
      </w:r>
      <w:r>
        <w:t xml:space="preserve"> 1:2, 4:9 </w:t>
      </w:r>
      <w:r>
        <w:rPr>
          <w:b/>
          <w:bCs/>
        </w:rPr>
        <w:t>1 Peter</w:t>
      </w:r>
      <w:r>
        <w:t xml:space="preserve"> 1:8 </w:t>
      </w:r>
      <w:r>
        <w:rPr>
          <w:b/>
          <w:bCs/>
        </w:rPr>
        <w:t>1 John</w:t>
      </w:r>
      <w:r>
        <w:t xml:space="preserve"> 1:4 </w:t>
      </w:r>
      <w:r>
        <w:rPr>
          <w:b/>
          <w:bCs/>
        </w:rPr>
        <w:t>2 John</w:t>
      </w:r>
      <w:r>
        <w:t xml:space="preserve"> 1:12 </w:t>
      </w:r>
      <w:r>
        <w:rPr>
          <w:b/>
          <w:bCs/>
        </w:rPr>
        <w:t>3 John</w:t>
      </w:r>
      <w:r>
        <w:t xml:space="preserve"> 1:4</w:t>
      </w:r>
    </w:p>
    <w:p w14:paraId="475315F4" w14:textId="77777777" w:rsidR="00C7694B" w:rsidRDefault="00000000">
      <w:pPr>
        <w:pStyle w:val="Heading1"/>
      </w:pPr>
      <w:bookmarkStart w:id="54" w:name="judge-2919"/>
      <w:bookmarkEnd w:id="53"/>
      <w:r>
        <w:t>judge (2919)</w:t>
      </w:r>
    </w:p>
    <w:p w14:paraId="597E021D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40, 7:1, 7:2, 19:28 </w:t>
      </w:r>
      <w:r>
        <w:rPr>
          <w:b/>
          <w:bCs/>
        </w:rPr>
        <w:t>Luke</w:t>
      </w:r>
      <w:r>
        <w:t xml:space="preserve"> 6:37, 7:43, 12:57, 19:22, 22:30 </w:t>
      </w:r>
      <w:r>
        <w:rPr>
          <w:b/>
          <w:bCs/>
        </w:rPr>
        <w:t>John</w:t>
      </w:r>
      <w:r>
        <w:t xml:space="preserve"> 3:18, 5:22, 5:30, 7:24, 7:51, 8:15, 8:16, 8:26, 8:50, 12:47, 12:48, 16:11, 18:31 </w:t>
      </w:r>
      <w:r>
        <w:rPr>
          <w:b/>
          <w:bCs/>
        </w:rPr>
        <w:t>Acts</w:t>
      </w:r>
      <w:r>
        <w:t xml:space="preserve"> 3:13, 4:19, 7:7, 13:27, 13:46, 15:19, 16:4, 16:15, 17:31, 20:16, 21:25, 23:3, 23:6, 24:21, 25:9, 25:10, 25:20, 25:25, 26:6, 26:8, 27:1 </w:t>
      </w:r>
      <w:r>
        <w:rPr>
          <w:b/>
          <w:bCs/>
        </w:rPr>
        <w:t>Romans</w:t>
      </w:r>
      <w:r>
        <w:t xml:space="preserve"> 2:1, 2:3, 2:12, 2:16, 2:27, 3:6, 3:7, 14:3, 14:4, 14:5, 14:10, 14:13, 14:22 </w:t>
      </w:r>
      <w:r>
        <w:rPr>
          <w:b/>
          <w:bCs/>
        </w:rPr>
        <w:t>1 Corinthians</w:t>
      </w:r>
      <w:r>
        <w:t xml:space="preserve"> 2:2, 4:5, 5:3, 5:12, 5:13, 6:1, 6:2, 6:3, 6:6, 7:37, 10:15, 10:29, 11:13, 11:31, 11:32 </w:t>
      </w:r>
      <w:r>
        <w:rPr>
          <w:b/>
          <w:bCs/>
        </w:rPr>
        <w:t>2 Corinthians</w:t>
      </w:r>
      <w:r>
        <w:t xml:space="preserve"> 2:1, 5:14 </w:t>
      </w:r>
      <w:r>
        <w:rPr>
          <w:b/>
          <w:bCs/>
        </w:rPr>
        <w:t>Colossians</w:t>
      </w:r>
      <w:r>
        <w:t xml:space="preserve"> 2:16 </w:t>
      </w:r>
      <w:r>
        <w:rPr>
          <w:b/>
          <w:bCs/>
        </w:rPr>
        <w:t>2 Thessalonians</w:t>
      </w:r>
      <w:r>
        <w:t xml:space="preserve"> 2:12 </w:t>
      </w:r>
      <w:r>
        <w:rPr>
          <w:b/>
          <w:bCs/>
        </w:rPr>
        <w:t>2 Timothy</w:t>
      </w:r>
      <w:r>
        <w:t xml:space="preserve"> 4:1 </w:t>
      </w:r>
      <w:r>
        <w:rPr>
          <w:b/>
          <w:bCs/>
        </w:rPr>
        <w:t>Titus</w:t>
      </w:r>
      <w:r>
        <w:t xml:space="preserve"> 3:12 </w:t>
      </w:r>
      <w:r>
        <w:rPr>
          <w:b/>
          <w:bCs/>
        </w:rPr>
        <w:t>Hebrews</w:t>
      </w:r>
      <w:r>
        <w:t xml:space="preserve"> 10:30, 13:4 </w:t>
      </w:r>
      <w:r>
        <w:rPr>
          <w:b/>
          <w:bCs/>
        </w:rPr>
        <w:t>James</w:t>
      </w:r>
      <w:r>
        <w:t xml:space="preserve"> 2:12, 4:11, 4:12, 5:9 </w:t>
      </w:r>
      <w:r>
        <w:rPr>
          <w:b/>
          <w:bCs/>
        </w:rPr>
        <w:t>1 Peter</w:t>
      </w:r>
      <w:r>
        <w:t xml:space="preserve"> 1:17, 2:23, 4:5, 4:6 </w:t>
      </w:r>
      <w:r>
        <w:rPr>
          <w:b/>
          <w:bCs/>
        </w:rPr>
        <w:t>Revelation</w:t>
      </w:r>
      <w:r>
        <w:t xml:space="preserve"> 11:18, 16:5, 18:8, 18:20, 19:2, 19:11, 20:12, 20:13</w:t>
      </w:r>
    </w:p>
    <w:p w14:paraId="5223EF85" w14:textId="77777777" w:rsidR="00C7694B" w:rsidRDefault="00000000">
      <w:pPr>
        <w:pStyle w:val="Heading1"/>
      </w:pPr>
      <w:bookmarkStart w:id="55" w:name="justify-1344"/>
      <w:bookmarkEnd w:id="54"/>
      <w:r>
        <w:t>justify (1344)</w:t>
      </w:r>
    </w:p>
    <w:p w14:paraId="47A8AB1D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1:19, 12:37 </w:t>
      </w:r>
      <w:r>
        <w:rPr>
          <w:b/>
          <w:bCs/>
        </w:rPr>
        <w:t>Luke</w:t>
      </w:r>
      <w:r>
        <w:t xml:space="preserve"> 7:29, 7:35, 10:29, 18:14 </w:t>
      </w:r>
      <w:r>
        <w:rPr>
          <w:b/>
          <w:bCs/>
        </w:rPr>
        <w:t>Acts</w:t>
      </w:r>
      <w:r>
        <w:t xml:space="preserve"> 13:39 </w:t>
      </w:r>
      <w:r>
        <w:rPr>
          <w:b/>
          <w:bCs/>
        </w:rPr>
        <w:t>Romans</w:t>
      </w:r>
      <w:r>
        <w:t xml:space="preserve"> 2:13, 3:4, 3:20, 3:24, 3:26, 3:28, 3:30, 4:2, 4:5, 5:1, 5:9, 6:7, 8:30, 8:33 </w:t>
      </w:r>
      <w:r>
        <w:rPr>
          <w:b/>
          <w:bCs/>
        </w:rPr>
        <w:t>1 Corinthians</w:t>
      </w:r>
      <w:r>
        <w:t xml:space="preserve"> 6:11 </w:t>
      </w:r>
      <w:r>
        <w:rPr>
          <w:b/>
          <w:bCs/>
        </w:rPr>
        <w:t>Galatians</w:t>
      </w:r>
      <w:r>
        <w:t xml:space="preserve"> 2:16, 2:17, 3:8, 3:11, 3:24, 5:4 </w:t>
      </w:r>
      <w:r>
        <w:rPr>
          <w:b/>
          <w:bCs/>
        </w:rPr>
        <w:t>1 Timothy</w:t>
      </w:r>
      <w:r>
        <w:t xml:space="preserve"> 3:16 </w:t>
      </w:r>
      <w:r>
        <w:rPr>
          <w:b/>
          <w:bCs/>
        </w:rPr>
        <w:t>Titus</w:t>
      </w:r>
      <w:r>
        <w:t xml:space="preserve"> 3:7 </w:t>
      </w:r>
      <w:r>
        <w:rPr>
          <w:b/>
          <w:bCs/>
        </w:rPr>
        <w:t>James</w:t>
      </w:r>
      <w:r>
        <w:t xml:space="preserve"> 2:21, 2:24, 2:25</w:t>
      </w:r>
    </w:p>
    <w:p w14:paraId="2CB963A8" w14:textId="77777777" w:rsidR="00C7694B" w:rsidRDefault="00000000">
      <w:pPr>
        <w:pStyle w:val="Heading1"/>
      </w:pPr>
      <w:bookmarkStart w:id="56" w:name="kingdom-932"/>
      <w:bookmarkEnd w:id="55"/>
      <w:r>
        <w:lastRenderedPageBreak/>
        <w:t>kingdom (932)</w:t>
      </w:r>
    </w:p>
    <w:p w14:paraId="5F3101FD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2, 4:8, 4:17, 4:23, 5:3, 5:10, 5:19, 5:20, 6:10, 6:33, 7:21, 8:11, 8:12, 9:35, 10:7, 11:11, 11:12, 12:25, 12:26, 12:28, 13:11, 13:19, 13:24, 13:31, 13:33, 13:38, 13:41, 13:43, 13:44, 13:45, 13:47, 13:52, 16:19, 16:28, 18:1, 18:3, 18:4, 18:23, 19:12, 19:14, 19:23, 19:24, 20:1, 20:21, 21:31, 21:43, 22:2, 23:13, 24:7, 24:14, 25:1, 25:34, 26:29 </w:t>
      </w:r>
      <w:r>
        <w:rPr>
          <w:b/>
          <w:bCs/>
        </w:rPr>
        <w:t>Mark</w:t>
      </w:r>
      <w:r>
        <w:t xml:space="preserve"> 1:15, 3:24, 4:11, 4:26, 4:30, 6:23, 9:1, 9:47, 10:14, 10:15, 10:23, 10:24, 10:25, 11:10, 12:34, 13:8, 14:25, 15:43 </w:t>
      </w:r>
      <w:r>
        <w:rPr>
          <w:b/>
          <w:bCs/>
        </w:rPr>
        <w:t>Luke</w:t>
      </w:r>
      <w:r>
        <w:t xml:space="preserve"> 1:33, 4:5, 4:43, 6:20, 7:28, 8:1, 8:10, 9:2, 9:11, 9:27, 9:60, 9:62, 10:9, 10:11, 11:2, 11:17, 11:18, 11:20, 12:31, 12:32, 13:18, 13:20, 13:28, 13:29, 14:15, 16:16, 17:20, 17:21, 18:16, 18:17, 18:24, 18:25, 18:29, 19:11, 19:12, 19:15, 21:10, 21:31, 22:16, 22:18, 22:29, 22:30, 23:42, 23:51 </w:t>
      </w:r>
      <w:r>
        <w:rPr>
          <w:b/>
          <w:bCs/>
        </w:rPr>
        <w:t>John</w:t>
      </w:r>
      <w:r>
        <w:t xml:space="preserve"> 3:3, 3:5, 18:36 </w:t>
      </w:r>
      <w:r>
        <w:rPr>
          <w:b/>
          <w:bCs/>
        </w:rPr>
        <w:t>Acts</w:t>
      </w:r>
      <w:r>
        <w:t xml:space="preserve"> 1:3, 1:6, 8:12, 14:22, 19:8, 20:25, 28:23, 28:31 </w:t>
      </w:r>
      <w:r>
        <w:rPr>
          <w:b/>
          <w:bCs/>
        </w:rPr>
        <w:t>Romans</w:t>
      </w:r>
      <w:r>
        <w:t xml:space="preserve"> 14:17 </w:t>
      </w:r>
      <w:r>
        <w:rPr>
          <w:b/>
          <w:bCs/>
        </w:rPr>
        <w:t>1 Corinthians</w:t>
      </w:r>
      <w:r>
        <w:t xml:space="preserve"> 4:20, 6:9, 6:10, 15:24, 15:50 </w:t>
      </w:r>
      <w:r>
        <w:rPr>
          <w:b/>
          <w:bCs/>
        </w:rPr>
        <w:t>Galatians</w:t>
      </w:r>
      <w:r>
        <w:t xml:space="preserve"> 5:21 </w:t>
      </w:r>
      <w:r>
        <w:rPr>
          <w:b/>
          <w:bCs/>
        </w:rPr>
        <w:t>Ephesians</w:t>
      </w:r>
      <w:r>
        <w:t xml:space="preserve"> 5:5 </w:t>
      </w:r>
      <w:r>
        <w:rPr>
          <w:b/>
          <w:bCs/>
        </w:rPr>
        <w:t>Colossians</w:t>
      </w:r>
      <w:r>
        <w:t xml:space="preserve"> 1:13, 4:11 </w:t>
      </w:r>
      <w:r>
        <w:rPr>
          <w:b/>
          <w:bCs/>
        </w:rPr>
        <w:t>1 Thessalonians</w:t>
      </w:r>
      <w:r>
        <w:t xml:space="preserve"> 2:12 </w:t>
      </w:r>
      <w:r>
        <w:rPr>
          <w:b/>
          <w:bCs/>
        </w:rPr>
        <w:t>2 Thessalonians</w:t>
      </w:r>
      <w:r>
        <w:t xml:space="preserve"> 1:5 </w:t>
      </w:r>
      <w:r>
        <w:rPr>
          <w:b/>
          <w:bCs/>
        </w:rPr>
        <w:t>2 Timothy</w:t>
      </w:r>
      <w:r>
        <w:t xml:space="preserve"> 4:1, 4:18 </w:t>
      </w:r>
      <w:r>
        <w:rPr>
          <w:b/>
          <w:bCs/>
        </w:rPr>
        <w:t>Hebrews</w:t>
      </w:r>
      <w:r>
        <w:t xml:space="preserve"> 1:8, 11:33, 12:28 </w:t>
      </w:r>
      <w:r>
        <w:rPr>
          <w:b/>
          <w:bCs/>
        </w:rPr>
        <w:t>James</w:t>
      </w:r>
      <w:r>
        <w:t xml:space="preserve"> 2:5 </w:t>
      </w:r>
      <w:r>
        <w:rPr>
          <w:b/>
          <w:bCs/>
        </w:rPr>
        <w:t>2 Peter</w:t>
      </w:r>
      <w:r>
        <w:t xml:space="preserve"> 1:11 </w:t>
      </w:r>
      <w:r>
        <w:rPr>
          <w:b/>
          <w:bCs/>
        </w:rPr>
        <w:t>Revelation</w:t>
      </w:r>
      <w:r>
        <w:t xml:space="preserve"> 1:6, 1:9, 5:10, 11:15, 12:10, 16:10, 17:12, 17:17, 17:18</w:t>
      </w:r>
    </w:p>
    <w:p w14:paraId="76263E91" w14:textId="77777777" w:rsidR="00C7694B" w:rsidRDefault="00000000">
      <w:pPr>
        <w:pStyle w:val="Heading1"/>
      </w:pPr>
      <w:bookmarkStart w:id="57" w:name="lamb-721-286"/>
      <w:bookmarkEnd w:id="56"/>
      <w:r>
        <w:t>lamb (721, 286)</w:t>
      </w:r>
    </w:p>
    <w:p w14:paraId="343B43F4" w14:textId="77777777" w:rsidR="00C7694B" w:rsidRDefault="00000000">
      <w:pPr>
        <w:pStyle w:val="FirstParagraph"/>
      </w:pPr>
      <w:r>
        <w:rPr>
          <w:b/>
          <w:bCs/>
        </w:rPr>
        <w:t>John</w:t>
      </w:r>
      <w:r>
        <w:t xml:space="preserve"> 1:29, 1:36, 21:15 </w:t>
      </w:r>
      <w:r>
        <w:rPr>
          <w:b/>
          <w:bCs/>
        </w:rPr>
        <w:t>Acts</w:t>
      </w:r>
      <w:r>
        <w:t xml:space="preserve"> 8:32 </w:t>
      </w:r>
      <w:r>
        <w:rPr>
          <w:b/>
          <w:bCs/>
        </w:rPr>
        <w:t>1 Peter</w:t>
      </w:r>
      <w:r>
        <w:t xml:space="preserve"> 1:19 </w:t>
      </w:r>
      <w:r>
        <w:rPr>
          <w:b/>
          <w:bCs/>
        </w:rPr>
        <w:t>Revelation</w:t>
      </w:r>
      <w:r>
        <w:t xml:space="preserve"> 5:6, 5:8, 5:12, 5:13, 6:1, 6:16, 7:9, 7:10, 7:14, 7:17, 12:11, 13:8, 13:11, 14:1, 14:4, 14:10, 15:3, 17:14, 19:7, 19:9, 21:9, 21:14, 21:22, 21:23, 21:27, 22:1, 22:3</w:t>
      </w:r>
    </w:p>
    <w:p w14:paraId="60AAA41B" w14:textId="77777777" w:rsidR="00C7694B" w:rsidRDefault="00000000">
      <w:pPr>
        <w:pStyle w:val="Heading1"/>
      </w:pPr>
      <w:bookmarkStart w:id="58" w:name="law-3551-3544"/>
      <w:bookmarkEnd w:id="57"/>
      <w:r>
        <w:t>law (3551, 3544)</w:t>
      </w:r>
    </w:p>
    <w:p w14:paraId="0D66900E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17, 5:18, 7:12, 11:13, 12:5, 22:35, 22:36, 22:40, 23:23 </w:t>
      </w:r>
      <w:r>
        <w:rPr>
          <w:b/>
          <w:bCs/>
        </w:rPr>
        <w:t>Luke</w:t>
      </w:r>
      <w:r>
        <w:t xml:space="preserve"> 2:22, 2:23, 2:24, 2:27, 2:39, 7:30, 10:25, 10:26, 11:45, 11:46, 11:52, 14:3, 16:16, 16:17, 24:44 </w:t>
      </w:r>
      <w:r>
        <w:rPr>
          <w:b/>
          <w:bCs/>
        </w:rPr>
        <w:t>John</w:t>
      </w:r>
      <w:r>
        <w:t xml:space="preserve"> 1:17, 1:45, 7:19, 7:23, 7:49, 7:51, 8:5, 8:17, 10:34, 12:34, 15:25, 18:31, 19:7 </w:t>
      </w:r>
      <w:r>
        <w:rPr>
          <w:b/>
          <w:bCs/>
        </w:rPr>
        <w:t>Acts</w:t>
      </w:r>
      <w:r>
        <w:t xml:space="preserve"> 6:13, 7:53, 13:15, 13:38, 15:5, 18:13, 18:15, 21:20, 21:24, 21:28, 22:3, 22:12, 23:3, 23:29, 24:14, 25:8, 28:23 </w:t>
      </w:r>
      <w:r>
        <w:rPr>
          <w:b/>
          <w:bCs/>
        </w:rPr>
        <w:t>Romans</w:t>
      </w:r>
      <w:r>
        <w:t xml:space="preserve"> 2:12, 2:13, 2:14, 2:15, 2:17, 2:18, 2:20, 2:23, 2:25, 2:26, 2:27, 3:19, 3:20, 3:21, 3:27, 3:28, 3:31, 4:13, 4:14, 4:15, 4:16, 5:13, 5:20, 6:14, 6:15, 7:1, 7:2, 7:3, 7:4, 7:5, 7:6, 7:7, 7:8, 7:9, 7:12, 7:14, 7:16, 7:21, 7:22, 7:23, 7:25, 8:2, 8:3, 8:4, 8:7, 9:31, 10:4, 10:5, 13:8, 13:10 </w:t>
      </w:r>
      <w:r>
        <w:rPr>
          <w:b/>
          <w:bCs/>
        </w:rPr>
        <w:t>1 Corinthians</w:t>
      </w:r>
      <w:r>
        <w:t xml:space="preserve"> 9:8, 9:9, 9:20, 14:21, 14:34, 15:56 </w:t>
      </w:r>
      <w:r>
        <w:rPr>
          <w:b/>
          <w:bCs/>
        </w:rPr>
        <w:t>Galatians</w:t>
      </w:r>
      <w:r>
        <w:t xml:space="preserve"> 2:16, 2:19, 2:21, 3:2, 3:5, 3:10, 3:11, 3:12, 3:13, 3:17, 3:18, 3:19, 3:21, 3:23, 3:24, 4:4, 4:5, 4:21, 5:3, 5:4, 5:14, 5:18, 5:23, 6:2, 6:13 </w:t>
      </w:r>
      <w:r>
        <w:rPr>
          <w:b/>
          <w:bCs/>
        </w:rPr>
        <w:t>Ephesians</w:t>
      </w:r>
      <w:r>
        <w:t xml:space="preserve"> 2:15 </w:t>
      </w:r>
      <w:r>
        <w:rPr>
          <w:b/>
          <w:bCs/>
        </w:rPr>
        <w:t>Philippians</w:t>
      </w:r>
      <w:r>
        <w:t xml:space="preserve"> 3:5, 3:6, 3:9 </w:t>
      </w:r>
      <w:r>
        <w:rPr>
          <w:b/>
          <w:bCs/>
        </w:rPr>
        <w:t>1 Timothy</w:t>
      </w:r>
      <w:r>
        <w:t xml:space="preserve"> 1:8, 1:9 </w:t>
      </w:r>
      <w:r>
        <w:rPr>
          <w:b/>
          <w:bCs/>
        </w:rPr>
        <w:t>Titus</w:t>
      </w:r>
      <w:r>
        <w:t xml:space="preserve"> 3:9, 3:13 </w:t>
      </w:r>
      <w:r>
        <w:rPr>
          <w:b/>
          <w:bCs/>
        </w:rPr>
        <w:t>Hebrews</w:t>
      </w:r>
      <w:r>
        <w:t xml:space="preserve"> 7:5, 7:12, 7:16, 7:19, 7:28, 8:4, 8:10, 9:19, 9:22, 10:1, 10:8, 10:16, 10:28 </w:t>
      </w:r>
      <w:r>
        <w:rPr>
          <w:b/>
          <w:bCs/>
        </w:rPr>
        <w:t>James</w:t>
      </w:r>
      <w:r>
        <w:t xml:space="preserve"> 1:25, 2:8, 2:9, 2:10, 2:11, 2:12, 4:11</w:t>
      </w:r>
    </w:p>
    <w:p w14:paraId="32B1204F" w14:textId="77777777" w:rsidR="00C7694B" w:rsidRDefault="00000000">
      <w:pPr>
        <w:pStyle w:val="Heading1"/>
      </w:pPr>
      <w:bookmarkStart w:id="59" w:name="life-2222"/>
      <w:bookmarkEnd w:id="58"/>
      <w:r>
        <w:t>life (2222)</w:t>
      </w:r>
    </w:p>
    <w:p w14:paraId="50314B84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7:14, 18:8, 18:9, 19:16, 19:17, 19:29, 25:46 </w:t>
      </w:r>
      <w:r>
        <w:rPr>
          <w:b/>
          <w:bCs/>
        </w:rPr>
        <w:t>Mark</w:t>
      </w:r>
      <w:r>
        <w:t xml:space="preserve"> 9:43, 9:45, 10:17, 10:30 </w:t>
      </w:r>
      <w:r>
        <w:rPr>
          <w:b/>
          <w:bCs/>
        </w:rPr>
        <w:t>Luke</w:t>
      </w:r>
      <w:r>
        <w:t xml:space="preserve"> 10:25, 12:15, 16:25, 18:18, 18:30 </w:t>
      </w:r>
      <w:r>
        <w:rPr>
          <w:b/>
          <w:bCs/>
        </w:rPr>
        <w:t>John</w:t>
      </w:r>
      <w:r>
        <w:t xml:space="preserve"> 1:4, 3:15, 3:16, 3:36, 4:14, 4:36, 5:24, 5:26, 5:29, 5:39, 5:40, 6:27, 6:33, 6:35, 6:40, 6:47, 6:48, 6:51, 6:53, 6:54, 6:63, 6:68, 8:12, 10:10, 10:28, 11:25, 12:25, 12:50, 14:6, 17:2, 17:3, 20:31 </w:t>
      </w:r>
      <w:r>
        <w:rPr>
          <w:b/>
          <w:bCs/>
        </w:rPr>
        <w:t>Acts</w:t>
      </w:r>
      <w:r>
        <w:t xml:space="preserve"> 2:28, 3:15, 5:20, 8:33, 11:18, 13:46, 13:48, </w:t>
      </w:r>
      <w:r>
        <w:lastRenderedPageBreak/>
        <w:t xml:space="preserve">17:25 </w:t>
      </w:r>
      <w:r>
        <w:rPr>
          <w:b/>
          <w:bCs/>
        </w:rPr>
        <w:t>Romans</w:t>
      </w:r>
      <w:r>
        <w:t xml:space="preserve"> 2:7, 5:10, 5:17, 5:18, 5:21, 6:4, 6:22, 6:23, 8:2, 8:6, 8:10, 8:38, 11:15 </w:t>
      </w:r>
      <w:r>
        <w:rPr>
          <w:b/>
          <w:bCs/>
        </w:rPr>
        <w:t>1 Corinthians</w:t>
      </w:r>
      <w:r>
        <w:t xml:space="preserve"> 3:22, 15:19 </w:t>
      </w:r>
      <w:r>
        <w:rPr>
          <w:b/>
          <w:bCs/>
        </w:rPr>
        <w:t>2 Corinthians</w:t>
      </w:r>
      <w:r>
        <w:t xml:space="preserve"> 2:16, 4:10, 4:11, 4:12, 5:4 </w:t>
      </w:r>
      <w:r>
        <w:rPr>
          <w:b/>
          <w:bCs/>
        </w:rPr>
        <w:t>Galatians</w:t>
      </w:r>
      <w:r>
        <w:t xml:space="preserve"> 6:8 </w:t>
      </w:r>
      <w:r>
        <w:rPr>
          <w:b/>
          <w:bCs/>
        </w:rPr>
        <w:t>Ephesians</w:t>
      </w:r>
      <w:r>
        <w:t xml:space="preserve"> 4:18 </w:t>
      </w:r>
      <w:r>
        <w:rPr>
          <w:b/>
          <w:bCs/>
        </w:rPr>
        <w:t>Philippians</w:t>
      </w:r>
      <w:r>
        <w:t xml:space="preserve"> 1:20, 2:16, 4:3 </w:t>
      </w:r>
      <w:r>
        <w:rPr>
          <w:b/>
          <w:bCs/>
        </w:rPr>
        <w:t>Colossians</w:t>
      </w:r>
      <w:r>
        <w:t xml:space="preserve"> 3:3, 3:4 </w:t>
      </w:r>
      <w:r>
        <w:rPr>
          <w:b/>
          <w:bCs/>
        </w:rPr>
        <w:t>1 Timothy</w:t>
      </w:r>
      <w:r>
        <w:t xml:space="preserve"> 1:16, 4:8, 6:12, 6:19 </w:t>
      </w:r>
      <w:r>
        <w:rPr>
          <w:b/>
          <w:bCs/>
        </w:rPr>
        <w:t>2 Timothy</w:t>
      </w:r>
      <w:r>
        <w:t xml:space="preserve"> 1:1, 1:10 </w:t>
      </w:r>
      <w:r>
        <w:rPr>
          <w:b/>
          <w:bCs/>
        </w:rPr>
        <w:t>Titus</w:t>
      </w:r>
      <w:r>
        <w:t xml:space="preserve"> 1:2, 3:7 </w:t>
      </w:r>
      <w:r>
        <w:rPr>
          <w:b/>
          <w:bCs/>
        </w:rPr>
        <w:t>Hebrews</w:t>
      </w:r>
      <w:r>
        <w:t xml:space="preserve"> 7:3, 7:16 </w:t>
      </w:r>
      <w:r>
        <w:rPr>
          <w:b/>
          <w:bCs/>
        </w:rPr>
        <w:t>James</w:t>
      </w:r>
      <w:r>
        <w:t xml:space="preserve"> 1:12, 4:14 </w:t>
      </w:r>
      <w:r>
        <w:rPr>
          <w:b/>
          <w:bCs/>
        </w:rPr>
        <w:t>1 Peter</w:t>
      </w:r>
      <w:r>
        <w:t xml:space="preserve"> 3:7, 3:10 </w:t>
      </w:r>
      <w:r>
        <w:rPr>
          <w:b/>
          <w:bCs/>
        </w:rPr>
        <w:t>2 Peter</w:t>
      </w:r>
      <w:r>
        <w:t xml:space="preserve"> 1:3 </w:t>
      </w:r>
      <w:r>
        <w:rPr>
          <w:b/>
          <w:bCs/>
        </w:rPr>
        <w:t>1 John</w:t>
      </w:r>
      <w:r>
        <w:t xml:space="preserve"> 1:1, 1:2, 2:25, 3:14, 3:15, 5:11, 5:12, 5:13, 5:16, 5:20 </w:t>
      </w:r>
      <w:r>
        <w:rPr>
          <w:b/>
          <w:bCs/>
        </w:rPr>
        <w:t>Jude</w:t>
      </w:r>
      <w:r>
        <w:t xml:space="preserve"> 1:21 </w:t>
      </w:r>
      <w:r>
        <w:rPr>
          <w:b/>
          <w:bCs/>
        </w:rPr>
        <w:t>Revelation</w:t>
      </w:r>
      <w:r>
        <w:t xml:space="preserve"> 2:7, 2:10, 3:5, 7:17, 11:11, 13:8, 17:8, 20:12, 20:15, 21:6, 21:27, 22:1, 22:2, 22:14, 22:17, 22:19</w:t>
      </w:r>
    </w:p>
    <w:p w14:paraId="0E2AF879" w14:textId="77777777" w:rsidR="00C7694B" w:rsidRDefault="00000000">
      <w:pPr>
        <w:pStyle w:val="Heading1"/>
      </w:pPr>
      <w:bookmarkStart w:id="60" w:name="lion-3023"/>
      <w:bookmarkEnd w:id="59"/>
      <w:r>
        <w:t>lion (3023)</w:t>
      </w:r>
    </w:p>
    <w:p w14:paraId="218AF48E" w14:textId="77777777" w:rsidR="00C7694B" w:rsidRDefault="00000000">
      <w:pPr>
        <w:pStyle w:val="FirstParagraph"/>
      </w:pPr>
      <w:r>
        <w:rPr>
          <w:b/>
          <w:bCs/>
        </w:rPr>
        <w:t>2 Timothy</w:t>
      </w:r>
      <w:r>
        <w:t xml:space="preserve"> 4:17 </w:t>
      </w:r>
      <w:r>
        <w:rPr>
          <w:b/>
          <w:bCs/>
        </w:rPr>
        <w:t>Hebrews</w:t>
      </w:r>
      <w:r>
        <w:t xml:space="preserve"> 11:33 </w:t>
      </w:r>
      <w:r>
        <w:rPr>
          <w:b/>
          <w:bCs/>
        </w:rPr>
        <w:t>1 Peter</w:t>
      </w:r>
      <w:r>
        <w:t xml:space="preserve"> 5:8 </w:t>
      </w:r>
      <w:r>
        <w:rPr>
          <w:b/>
          <w:bCs/>
        </w:rPr>
        <w:t>Revelation</w:t>
      </w:r>
      <w:r>
        <w:t xml:space="preserve"> 4:7, 5:5, 9:8, 9:17, 10:3, 13:2</w:t>
      </w:r>
    </w:p>
    <w:p w14:paraId="6AD4A0B5" w14:textId="77777777" w:rsidR="00C7694B" w:rsidRDefault="00000000">
      <w:pPr>
        <w:pStyle w:val="Heading1"/>
      </w:pPr>
      <w:bookmarkStart w:id="61" w:name="lord-2962"/>
      <w:bookmarkEnd w:id="60"/>
      <w:r>
        <w:t>Lord (2962)</w:t>
      </w:r>
    </w:p>
    <w:p w14:paraId="7A2637A3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20, 1:22, 1:24, 2:13, 2:15, 2:19, 3:3, 4:7, 4:10, 5:33, 6:24, 7:21, 7:22, 8:2, 8:6, 8:8, 8:21, 8:25, 9:28, 9:38, 10:24, 10:25, 11:25, 12:8, 13:27, 14:28, 14:30, 15:22, 15:25, 15:27, 16:22, 17:4, 17:15, 18:21, 18:25, 18:27, 18:31, 18:32, 18:34, 20:8, 20:30, 20:31, 20:33, 21:3, 21:9, 21:30, 21:40, 21:42, 22:37, 22:43, 22:44, 22:45, 23:39, 24:42, 24:45, 24:46, 24:48, 24:50, 25:11, 25:18, 25:19, 25:20, 25:21, 25:22, 25:23, 25:24, 25:26, 25:37, 25:44, 26:22, 27:10, 27:63, 28:2 </w:t>
      </w:r>
      <w:r>
        <w:rPr>
          <w:b/>
          <w:bCs/>
        </w:rPr>
        <w:t>Mark</w:t>
      </w:r>
      <w:r>
        <w:t xml:space="preserve"> 1:3, 2:28, 5:19, 7:28, 11:3, 11:9, 12:9, 12:11, 12:29, 12:30, 12:36, 12:37, 13:20, 13:35, 16:19, 16:20 </w:t>
      </w:r>
      <w:r>
        <w:rPr>
          <w:b/>
          <w:bCs/>
        </w:rPr>
        <w:t>Luke</w:t>
      </w:r>
      <w:r>
        <w:t xml:space="preserve"> 1:6, 1:9, 1:11, 1:15, 1:16, 1:17, 1:25, 1:28, 1:32, 1:38, 1:43, 1:45, 1:46, 1:58, 1:66, 1:68, 1:76, 2:9, 2:11, 2:15, 2:22, 2:23, 2:24, 2:26, 2:39, 3:4, 4:8, 4:12, 4:18, 4:19, 5:8, 5:12, 5:17, 6:5, 6:46, 7:6, 7:13, 7:19, 9:54, 9:59, 9:61, 10:1, 10:2, 10:17, 10:21, 10:27, 10:39, 10:40, 10:41, 11:1, 11:39, 12:36, 12:37, 12:41, 12:42, 12:43, 12:45, 12:46, 12:47, 13:8, 13:15, 13:23, 13:25, 13:35, 14:21, 14:22, 14:23, 16:3, 16:5, 16:8, 16:13, 17:5, 17:6, 17:37, 18:6, 18:41, 19:8, 19:16, 19:18, 19:20, 19:25, 19:31, 19:33, 19:34, 19:38, 20:13, 20:15, 20:37, 20:42, 20:44, 22:33, 22:38, 22:49, 22:61, 24:3, 24:34 </w:t>
      </w:r>
      <w:r>
        <w:rPr>
          <w:b/>
          <w:bCs/>
        </w:rPr>
        <w:t>John</w:t>
      </w:r>
      <w:r>
        <w:t xml:space="preserve"> 1:23, 4:11, 4:15, 4:19, 4:49, 5:7, 6:23, 6:34, 6:68, 8:11, 9:36, 9:38, 11:2, 11:3, 11:12, 11:21, 11:27, 11:32, 11:34, 11:39, 12:13, 12:21, 12:38, 13:6, 13:9, 13:13, 13:14, 13:16, 13:25, 13:36, 13:37, 14:5, 14:8, 14:22, 15:15, 15:20, 20:2, 20:13, 20:15, 20:18, 20:20, 20:25, 20:28, 21:7, 21:12, 21:15, 21:16, 21:17, 21:20, 21:21 </w:t>
      </w:r>
      <w:r>
        <w:rPr>
          <w:b/>
          <w:bCs/>
        </w:rPr>
        <w:t>Acts</w:t>
      </w:r>
      <w:r>
        <w:t xml:space="preserve"> 1:6, 1:21, 1:24, 2:20, 2:21, 2:25, 2:34, 2:36, 2:39, 2:47, 3:20, 3:22, 4:26, 4:29, 4:33, 5:9, 5:14, 5:19, 7:31, 7:33, 7:49, 7:59, 7:60, 8:16, 8:22, 8:24, 8:25, 8:26, 8:39, 9:1, 9:5, 9:10, 9:11, 9:13, 9:15, 9:17, 9:27, 9:28, 9:31, 9:35, 9:42, 10:4, 10:14, 10:33, 10:36, 11:8, 11:16, 11:17, 11:20, 11:21, 11:23, 11:24, 12:7, 12:11, 12:17, 12:23, 13:2, 13:10, 13:11, 13:12, 13:44, 13:47, 13:48, 13:49, 14:3, 14:23, 15:11, 15:17, 15:26, 15:35, 15:36, 15:40, 16:14, 16:15, 16:16, 16:19, 16:30, 16:31, 16:32, 17:24, 18:8, 18:9, 18:25, 19:5, 19:10, 19:13, 19:17, 19:20, 20:19, 20:21, 20:24, 20:35, 21:13, 21:14, 22:8, 22:10, 22:19, 23:11, 25:26, 26:15, 28:31 </w:t>
      </w:r>
      <w:r>
        <w:rPr>
          <w:b/>
          <w:bCs/>
        </w:rPr>
        <w:t>Romans</w:t>
      </w:r>
      <w:r>
        <w:t xml:space="preserve"> 1:4, 1:7, 4:8, 4:24, 5:1, 5:11, 5:21, 6:23, 7:25, 8:39, 9:28, 9:29, 10:9, 10:12, 10:13, 10:16, 11:3, 11:34, 12:11, 12:19, 13:14, 14:4, 14:6, 14:8, 14:11, 14:14, 15:6, 15:11, 15:30, 16:2, 16:8, 16:11, 16:12, 16:13, 16:18, 16:20, 16:22 </w:t>
      </w:r>
      <w:r>
        <w:rPr>
          <w:b/>
          <w:bCs/>
        </w:rPr>
        <w:t>1 Corinthians</w:t>
      </w:r>
      <w:r>
        <w:t xml:space="preserve"> 1:2, 1:3, 1:7, 1:8, 1:9, 1:10, 1:31, 2:8, 2:16, 3:5, 3:20, 4:4, 4:5, 4:17, 4:19, 5:4, 5:5, 6:11, 6:13, 6:14, 6:17, 7:10, 7:12, 7:17, 7:22, 7:25, 7:32, 7:34, 7:35, 7:39, 8:5, 8:6, 9:1, 9:2, 9:5, 9:14, 10:21, 10:22, 10:26, 11:11, 11:23, 11:26, 11:27, 11:32, 12:3, 12:5, 14:21, 14:37, 15:31, 15:57, 15:58, 16:7, 16:10, 16:19, 16:22, 16:23 </w:t>
      </w:r>
      <w:r>
        <w:rPr>
          <w:b/>
          <w:bCs/>
        </w:rPr>
        <w:t>2 Corinthians</w:t>
      </w:r>
      <w:r>
        <w:t xml:space="preserve"> 1:2, 1:3, 1:14, </w:t>
      </w:r>
      <w:r>
        <w:lastRenderedPageBreak/>
        <w:t xml:space="preserve">2:12, 3:16, 3:17, 3:18, 4:5, 4:14, 5:6, 5:8, 5:11, 6:17, 6:18, 8:5, 8:9, 8:19, 8:21, 10:8, 10:17, 10:18, 11:31, 12:1, 12:8, 13:10, 13:13 </w:t>
      </w:r>
      <w:r>
        <w:rPr>
          <w:b/>
          <w:bCs/>
        </w:rPr>
        <w:t>Galatians</w:t>
      </w:r>
      <w:r>
        <w:t xml:space="preserve"> 1:3, 1:19, 4:1, 5:10, 6:14, 6:18 </w:t>
      </w:r>
      <w:r>
        <w:rPr>
          <w:b/>
          <w:bCs/>
        </w:rPr>
        <w:t>Ephesians</w:t>
      </w:r>
      <w:r>
        <w:t xml:space="preserve"> 1:2, 1:3, 1:15, 1:17, 2:21, 3:11, 4:1, 4:5, 4:17, 5:8, 5:10, 5:17, 5:19, 5:20, 5:22, 6:1, 6:4, 6:5, 6:7, 6:8, 6:9, 6:10, 6:21, 6:23, 6:24 </w:t>
      </w:r>
      <w:r>
        <w:rPr>
          <w:b/>
          <w:bCs/>
        </w:rPr>
        <w:t>Philippians</w:t>
      </w:r>
      <w:r>
        <w:t xml:space="preserve"> 1:2, 1:14, 2:11, 2:19, 2:24, 2:29, 3:1, 3:8, 3:20, 4:1, 4:2, 4:4, 4:5, 4:10, 4:23 </w:t>
      </w:r>
      <w:r>
        <w:rPr>
          <w:b/>
          <w:bCs/>
        </w:rPr>
        <w:t>Colossians</w:t>
      </w:r>
      <w:r>
        <w:t xml:space="preserve"> 1:3, 1:10, 2:6, 3:13, 3:17, 3:18, 3:20, 3:22, 3:23, 3:24, 4:1, 4:7, 4:17 </w:t>
      </w:r>
      <w:r>
        <w:rPr>
          <w:b/>
          <w:bCs/>
        </w:rPr>
        <w:t>1 Thessalonians</w:t>
      </w:r>
      <w:r>
        <w:t xml:space="preserve"> 1:1, 1:3, 1:6, 1:8, 2:15, 2:19, 3:8, 3:11, 3:12, 3:13, 4:1, 4:2, 4:6, 4:15, 4:16, 4:17, 5:2, 5:9, 5:12, 5:23, 5:27, 5:28 </w:t>
      </w:r>
      <w:r>
        <w:rPr>
          <w:b/>
          <w:bCs/>
        </w:rPr>
        <w:t>2 Thessalonians</w:t>
      </w:r>
      <w:r>
        <w:t xml:space="preserve"> 1:1, 1:2, 1:7, 1:8, 1:9, 1:12, 2:1, 2:2, 2:8, 2:13, 2:14, 2:16, 3:1, 3:3, 3:4, 3:5, 3:6, 3:12, 3:16, 3:18 </w:t>
      </w:r>
      <w:r>
        <w:rPr>
          <w:b/>
          <w:bCs/>
        </w:rPr>
        <w:t>1 Timothy</w:t>
      </w:r>
      <w:r>
        <w:t xml:space="preserve"> 1:2, 1:12, 1:14, 6:3, 6:14, 6:15 </w:t>
      </w:r>
      <w:r>
        <w:rPr>
          <w:b/>
          <w:bCs/>
        </w:rPr>
        <w:t>2 Timothy</w:t>
      </w:r>
      <w:r>
        <w:t xml:space="preserve"> 1:2, 1:8, 1:16, 1:18, 2:7, 2:19, 2:22, 2:24, 3:11, 4:8, 4:14, 4:17, 4:18, 4:22 </w:t>
      </w:r>
      <w:r>
        <w:rPr>
          <w:b/>
          <w:bCs/>
        </w:rPr>
        <w:t>Philemon</w:t>
      </w:r>
      <w:r>
        <w:t xml:space="preserve"> 1:3, 1:5, 1:16, 1:20, 1:25 </w:t>
      </w:r>
      <w:r>
        <w:rPr>
          <w:b/>
          <w:bCs/>
        </w:rPr>
        <w:t>Hebrews</w:t>
      </w:r>
      <w:r>
        <w:t xml:space="preserve"> 1:10, 2:3, 7:14, 7:21, 8:2, 8:8, 8:9, 8:10, 8:11, 10:16, 10:30, 12:5, 12:6, 12:14, 13:6, 13:20 </w:t>
      </w:r>
      <w:r>
        <w:rPr>
          <w:b/>
          <w:bCs/>
        </w:rPr>
        <w:t>James</w:t>
      </w:r>
      <w:r>
        <w:t xml:space="preserve"> 1:1, 1:7, 2:1, 3:9, 4:10, 4:15, 5:4, 5:7, 5:8, 5:10, 5:11, 5:14, 5:15 </w:t>
      </w:r>
      <w:r>
        <w:rPr>
          <w:b/>
          <w:bCs/>
        </w:rPr>
        <w:t>1 Peter</w:t>
      </w:r>
      <w:r>
        <w:t xml:space="preserve"> 1:3, 1:25, 2:3, 2:13, 3:6, 3:12, 3:15 </w:t>
      </w:r>
      <w:r>
        <w:rPr>
          <w:b/>
          <w:bCs/>
        </w:rPr>
        <w:t>2 Peter</w:t>
      </w:r>
      <w:r>
        <w:t xml:space="preserve"> 1:2, 1:8, 1:11, 1:14, 1:16, 2:9, 2:11, 2:20, 3:2, 3:8, 3:9, 3:10, 3:15, 3:18 </w:t>
      </w:r>
      <w:r>
        <w:rPr>
          <w:b/>
          <w:bCs/>
        </w:rPr>
        <w:t>Jude</w:t>
      </w:r>
      <w:r>
        <w:t xml:space="preserve"> 1:4, 1:9, 1:14, 1:17, 1:21, 1:25 </w:t>
      </w:r>
      <w:r>
        <w:rPr>
          <w:b/>
          <w:bCs/>
        </w:rPr>
        <w:t>Revelation</w:t>
      </w:r>
      <w:r>
        <w:t xml:space="preserve"> 1:8, 4:8, 4:11, 7:14, 11:4, 11:8, 11:15, 11:17, 14:13, 15:3, 15:4, 16:7, 17:14, 18:8, 19:6, 19:16, 21:22, 22:5, 22:6, 22:20, 22:21</w:t>
      </w:r>
    </w:p>
    <w:p w14:paraId="27315A08" w14:textId="77777777" w:rsidR="00C7694B" w:rsidRDefault="00000000">
      <w:pPr>
        <w:pStyle w:val="Heading1"/>
      </w:pPr>
      <w:bookmarkStart w:id="62" w:name="love-26-27"/>
      <w:bookmarkEnd w:id="61"/>
      <w:r>
        <w:t>love (26, 27)</w:t>
      </w:r>
    </w:p>
    <w:p w14:paraId="2B57BB73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17, 12:18, 17:5, 24:12 </w:t>
      </w:r>
      <w:r>
        <w:rPr>
          <w:b/>
          <w:bCs/>
        </w:rPr>
        <w:t>Mark</w:t>
      </w:r>
      <w:r>
        <w:t xml:space="preserve"> 1:11, 9:7, 12:6 </w:t>
      </w:r>
      <w:r>
        <w:rPr>
          <w:b/>
          <w:bCs/>
        </w:rPr>
        <w:t>Luke</w:t>
      </w:r>
      <w:r>
        <w:t xml:space="preserve"> 3:22, 11:42, 20:13 </w:t>
      </w:r>
      <w:r>
        <w:rPr>
          <w:b/>
          <w:bCs/>
        </w:rPr>
        <w:t>John</w:t>
      </w:r>
      <w:r>
        <w:t xml:space="preserve"> 5:42, 13:35, 15:9, 15:10, 15:13, 17:26 </w:t>
      </w:r>
      <w:r>
        <w:rPr>
          <w:b/>
          <w:bCs/>
        </w:rPr>
        <w:t>Acts</w:t>
      </w:r>
      <w:r>
        <w:t xml:space="preserve"> 15:25 </w:t>
      </w:r>
      <w:r>
        <w:rPr>
          <w:b/>
          <w:bCs/>
        </w:rPr>
        <w:t>Romans</w:t>
      </w:r>
      <w:r>
        <w:t xml:space="preserve"> 1:7, 5:5, 5:8, 8:35, 8:39, 11:28, 12:9, 12:19, 13:10, 14:15, 15:30, 16:5, 16:8, 16:9, 16:12 </w:t>
      </w:r>
      <w:r>
        <w:rPr>
          <w:b/>
          <w:bCs/>
        </w:rPr>
        <w:t>1 Corinthians</w:t>
      </w:r>
      <w:r>
        <w:t xml:space="preserve"> 4:14, 4:17, 4:21, 8:1, 10:14, 13:1, 13:2, 13:3, 13:4, 13:8, 13:13, 14:1, 15:58, 16:14, 16:24 </w:t>
      </w:r>
      <w:r>
        <w:rPr>
          <w:b/>
          <w:bCs/>
        </w:rPr>
        <w:t>2 Corinthians</w:t>
      </w:r>
      <w:r>
        <w:t xml:space="preserve"> 2:4, 2:8, 5:14, 6:6, 7:1, 8:7, 8:8, 8:24, 12:19, 13:11, 13:13 </w:t>
      </w:r>
      <w:r>
        <w:rPr>
          <w:b/>
          <w:bCs/>
        </w:rPr>
        <w:t>Galatians</w:t>
      </w:r>
      <w:r>
        <w:t xml:space="preserve"> 5:6, 5:13, 5:22 </w:t>
      </w:r>
      <w:r>
        <w:rPr>
          <w:b/>
          <w:bCs/>
        </w:rPr>
        <w:t>Ephesians</w:t>
      </w:r>
      <w:r>
        <w:t xml:space="preserve"> 1:4, 1:15, 2:4, 3:17, 3:19, 4:2, 4:15, 4:16, 5:1, 5:2, 6:21, 6:23 </w:t>
      </w:r>
      <w:r>
        <w:rPr>
          <w:b/>
          <w:bCs/>
        </w:rPr>
        <w:t>Philippians</w:t>
      </w:r>
      <w:r>
        <w:t xml:space="preserve"> 1:9, 1:16, 2:1, 2:2, 2:12, 4:1 </w:t>
      </w:r>
      <w:r>
        <w:rPr>
          <w:b/>
          <w:bCs/>
        </w:rPr>
        <w:t>Colossians</w:t>
      </w:r>
      <w:r>
        <w:t xml:space="preserve"> 1:4, 1:7, 1:8, 1:13, 2:2, 3:14, 4:7, 4:9, 4:14 </w:t>
      </w:r>
      <w:r>
        <w:rPr>
          <w:b/>
          <w:bCs/>
        </w:rPr>
        <w:t>1 Thessalonians</w:t>
      </w:r>
      <w:r>
        <w:t xml:space="preserve"> 1:3, 2:8, 3:6, 3:12, 5:8, 5:13 </w:t>
      </w:r>
      <w:r>
        <w:rPr>
          <w:b/>
          <w:bCs/>
        </w:rPr>
        <w:t>2 Thessalonians</w:t>
      </w:r>
      <w:r>
        <w:t xml:space="preserve"> 1:3, 2:10, 3:5 </w:t>
      </w:r>
      <w:r>
        <w:rPr>
          <w:b/>
          <w:bCs/>
        </w:rPr>
        <w:t>1 Timothy</w:t>
      </w:r>
      <w:r>
        <w:t xml:space="preserve"> 1:5, 1:14, 2:15, 4:12, 6:2, 6:11 </w:t>
      </w:r>
      <w:r>
        <w:rPr>
          <w:b/>
          <w:bCs/>
        </w:rPr>
        <w:t>2 Timothy</w:t>
      </w:r>
      <w:r>
        <w:t xml:space="preserve"> 1:2, 1:7, 1:13, 2:22, 3:10 </w:t>
      </w:r>
      <w:r>
        <w:rPr>
          <w:b/>
          <w:bCs/>
        </w:rPr>
        <w:t>Titus</w:t>
      </w:r>
      <w:r>
        <w:t xml:space="preserve"> 2:2 </w:t>
      </w:r>
      <w:r>
        <w:rPr>
          <w:b/>
          <w:bCs/>
        </w:rPr>
        <w:t>Philemon</w:t>
      </w:r>
      <w:r>
        <w:t xml:space="preserve"> 1:1, 1:5, 1:7, 1:9, 1:16 </w:t>
      </w:r>
      <w:r>
        <w:rPr>
          <w:b/>
          <w:bCs/>
        </w:rPr>
        <w:t>Hebrews</w:t>
      </w:r>
      <w:r>
        <w:t xml:space="preserve"> 6:9, 6:10, 10:24 </w:t>
      </w:r>
      <w:r>
        <w:rPr>
          <w:b/>
          <w:bCs/>
        </w:rPr>
        <w:t>James</w:t>
      </w:r>
      <w:r>
        <w:t xml:space="preserve"> 1:16, 1:19, 2:5 </w:t>
      </w:r>
      <w:r>
        <w:rPr>
          <w:b/>
          <w:bCs/>
        </w:rPr>
        <w:t>1 Peter</w:t>
      </w:r>
      <w:r>
        <w:t xml:space="preserve"> 2:11, 4:8, 4:12, 5:14 </w:t>
      </w:r>
      <w:r>
        <w:rPr>
          <w:b/>
          <w:bCs/>
        </w:rPr>
        <w:t>2 Peter</w:t>
      </w:r>
      <w:r>
        <w:t xml:space="preserve"> 1:7, 1:17, 3:1, 3:8, 3:14, 3:15, 3:17 </w:t>
      </w:r>
      <w:r>
        <w:rPr>
          <w:b/>
          <w:bCs/>
        </w:rPr>
        <w:t>1 John</w:t>
      </w:r>
      <w:r>
        <w:t xml:space="preserve"> 2:5, 2:7, 2:15, 3:1, 3:2, 3:16, 3:17, 3:21, 4:1, 4:7, 4:8, 4:9, 4:10, 4:11, 4:12, 4:16, 4:17, 4:18, 5:3 </w:t>
      </w:r>
      <w:r>
        <w:rPr>
          <w:b/>
          <w:bCs/>
        </w:rPr>
        <w:t>2 John</w:t>
      </w:r>
      <w:r>
        <w:t xml:space="preserve"> 1:3, 1:6 </w:t>
      </w:r>
      <w:r>
        <w:rPr>
          <w:b/>
          <w:bCs/>
        </w:rPr>
        <w:t>3 John</w:t>
      </w:r>
      <w:r>
        <w:t xml:space="preserve"> 1:1, 1:2, 1:5, 1:6, 1:11 </w:t>
      </w:r>
      <w:r>
        <w:rPr>
          <w:b/>
          <w:bCs/>
        </w:rPr>
        <w:t>Jude</w:t>
      </w:r>
      <w:r>
        <w:t xml:space="preserve"> 1:2, 1:3, 1:12, 1:17, 1:20, 1:21 </w:t>
      </w:r>
      <w:r>
        <w:rPr>
          <w:b/>
          <w:bCs/>
        </w:rPr>
        <w:t>Revelation</w:t>
      </w:r>
      <w:r>
        <w:t xml:space="preserve"> 2:4, 2:19</w:t>
      </w:r>
    </w:p>
    <w:p w14:paraId="5FBEFCBF" w14:textId="77777777" w:rsidR="00C7694B" w:rsidRDefault="00000000">
      <w:pPr>
        <w:pStyle w:val="Heading1"/>
      </w:pPr>
      <w:bookmarkStart w:id="63" w:name="mediator-3316"/>
      <w:bookmarkEnd w:id="62"/>
      <w:r>
        <w:t>mediator (3316)</w:t>
      </w:r>
    </w:p>
    <w:p w14:paraId="3CF320A6" w14:textId="77777777" w:rsidR="00C7694B" w:rsidRDefault="00000000">
      <w:pPr>
        <w:pStyle w:val="FirstParagraph"/>
      </w:pPr>
      <w:r>
        <w:rPr>
          <w:b/>
          <w:bCs/>
        </w:rPr>
        <w:t>Galatians</w:t>
      </w:r>
      <w:r>
        <w:t xml:space="preserve"> 3:19, 3:20 </w:t>
      </w:r>
      <w:r>
        <w:rPr>
          <w:b/>
          <w:bCs/>
        </w:rPr>
        <w:t>1 Timothy</w:t>
      </w:r>
      <w:r>
        <w:t xml:space="preserve"> 2:5 </w:t>
      </w:r>
      <w:r>
        <w:rPr>
          <w:b/>
          <w:bCs/>
        </w:rPr>
        <w:t>Hebrews</w:t>
      </w:r>
      <w:r>
        <w:t xml:space="preserve"> 8:6, 9:15, 12:24</w:t>
      </w:r>
    </w:p>
    <w:p w14:paraId="56386468" w14:textId="77777777" w:rsidR="00C7694B" w:rsidRDefault="00000000">
      <w:pPr>
        <w:pStyle w:val="Heading1"/>
      </w:pPr>
      <w:bookmarkStart w:id="64" w:name="mercy-1656-1653"/>
      <w:bookmarkEnd w:id="63"/>
      <w:r>
        <w:t>mercy (1656, 1653)</w:t>
      </w:r>
    </w:p>
    <w:p w14:paraId="4C70DD65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7, 9:13, 9:27, 12:7, 15:22, 17:15, 18:33, 20:30, 20:31, 23:23 </w:t>
      </w:r>
      <w:r>
        <w:rPr>
          <w:b/>
          <w:bCs/>
        </w:rPr>
        <w:t>Mark</w:t>
      </w:r>
      <w:r>
        <w:t xml:space="preserve"> 5:19, 10:47, 10:48 </w:t>
      </w:r>
      <w:r>
        <w:rPr>
          <w:b/>
          <w:bCs/>
        </w:rPr>
        <w:t>Luke</w:t>
      </w:r>
      <w:r>
        <w:t xml:space="preserve"> 1:50, 1:54, 1:58, 1:72, 10:37, 16:24, 17:13, 18:38, 18:39 </w:t>
      </w:r>
      <w:r>
        <w:rPr>
          <w:b/>
          <w:bCs/>
        </w:rPr>
        <w:t>Romans</w:t>
      </w:r>
      <w:r>
        <w:t xml:space="preserve"> 9:15, 9:16, 9:18, 9:23, 11:30, 11:31, 11:32, 12:8, 15:9 </w:t>
      </w:r>
      <w:r>
        <w:rPr>
          <w:b/>
          <w:bCs/>
        </w:rPr>
        <w:t>1 Corinthians</w:t>
      </w:r>
      <w:r>
        <w:t xml:space="preserve"> 7:25 </w:t>
      </w:r>
      <w:r>
        <w:rPr>
          <w:b/>
          <w:bCs/>
        </w:rPr>
        <w:t>2 Corinthians</w:t>
      </w:r>
      <w:r>
        <w:t xml:space="preserve"> 4:1 </w:t>
      </w:r>
      <w:r>
        <w:rPr>
          <w:b/>
          <w:bCs/>
        </w:rPr>
        <w:t>Galatians</w:t>
      </w:r>
      <w:r>
        <w:t xml:space="preserve"> 6:16 </w:t>
      </w:r>
      <w:r>
        <w:rPr>
          <w:b/>
          <w:bCs/>
        </w:rPr>
        <w:t>Ephesians</w:t>
      </w:r>
      <w:r>
        <w:t xml:space="preserve"> 2:4 </w:t>
      </w:r>
      <w:r>
        <w:rPr>
          <w:b/>
          <w:bCs/>
        </w:rPr>
        <w:t>Philippians</w:t>
      </w:r>
      <w:r>
        <w:t xml:space="preserve"> 2:27 </w:t>
      </w:r>
      <w:r>
        <w:rPr>
          <w:b/>
          <w:bCs/>
        </w:rPr>
        <w:t>1 Timothy</w:t>
      </w:r>
      <w:r>
        <w:t xml:space="preserve"> 1:2, 1:13, 1:16 </w:t>
      </w:r>
      <w:r>
        <w:rPr>
          <w:b/>
          <w:bCs/>
        </w:rPr>
        <w:t>2 Timothy</w:t>
      </w:r>
      <w:r>
        <w:t xml:space="preserve"> 1:2, 1:16, 1:18 </w:t>
      </w:r>
      <w:r>
        <w:rPr>
          <w:b/>
          <w:bCs/>
        </w:rPr>
        <w:lastRenderedPageBreak/>
        <w:t>Titus</w:t>
      </w:r>
      <w:r>
        <w:t xml:space="preserve"> 3:5 </w:t>
      </w:r>
      <w:r>
        <w:rPr>
          <w:b/>
          <w:bCs/>
        </w:rPr>
        <w:t>Hebrews</w:t>
      </w:r>
      <w:r>
        <w:t xml:space="preserve"> 4:16 </w:t>
      </w:r>
      <w:r>
        <w:rPr>
          <w:b/>
          <w:bCs/>
        </w:rPr>
        <w:t>James</w:t>
      </w:r>
      <w:r>
        <w:t xml:space="preserve"> 2:13, 3:17 </w:t>
      </w:r>
      <w:r>
        <w:rPr>
          <w:b/>
          <w:bCs/>
        </w:rPr>
        <w:t>1 Peter</w:t>
      </w:r>
      <w:r>
        <w:t xml:space="preserve"> 1:3, 2:10 </w:t>
      </w:r>
      <w:r>
        <w:rPr>
          <w:b/>
          <w:bCs/>
        </w:rPr>
        <w:t>2 John</w:t>
      </w:r>
      <w:r>
        <w:t xml:space="preserve"> 1:3 </w:t>
      </w:r>
      <w:r>
        <w:rPr>
          <w:b/>
          <w:bCs/>
        </w:rPr>
        <w:t>Jude</w:t>
      </w:r>
      <w:r>
        <w:t xml:space="preserve"> 1:2, 1:21, 1:22, 1:23</w:t>
      </w:r>
    </w:p>
    <w:p w14:paraId="20EA4FF3" w14:textId="77777777" w:rsidR="00C7694B" w:rsidRDefault="00000000">
      <w:pPr>
        <w:pStyle w:val="Heading1"/>
      </w:pPr>
      <w:bookmarkStart w:id="65" w:name="miracle-1411"/>
      <w:bookmarkEnd w:id="64"/>
      <w:r>
        <w:t>miracle (1411)</w:t>
      </w:r>
    </w:p>
    <w:p w14:paraId="5809D21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7:22, 11:20, 11:21, 11:23, 13:54, 13:58, 14:2, 22:29, 24:29, 24:30, 25:15, 26:64 </w:t>
      </w:r>
      <w:r>
        <w:rPr>
          <w:b/>
          <w:bCs/>
        </w:rPr>
        <w:t>Mark</w:t>
      </w:r>
      <w:r>
        <w:t xml:space="preserve"> 5:30, 6:2, 6:5, 6:14, 9:1, 9:39, 12:24, 13:25, 13:26, 14:62 </w:t>
      </w:r>
      <w:r>
        <w:rPr>
          <w:b/>
          <w:bCs/>
        </w:rPr>
        <w:t>Luke</w:t>
      </w:r>
      <w:r>
        <w:t xml:space="preserve"> 1:17, 1:35, 4:14, 4:36, 5:17, 6:19, 8:46, 9:1, 10:13, 10:19, 19:37, 21:26, 21:27, 22:69, 24:49 </w:t>
      </w:r>
      <w:r>
        <w:rPr>
          <w:b/>
          <w:bCs/>
        </w:rPr>
        <w:t>Acts</w:t>
      </w:r>
      <w:r>
        <w:t xml:space="preserve"> 1:8, 2:22, 3:12, 4:7, 4:33, 6:8, 8:10, 8:13, 10:38, 19:11 </w:t>
      </w:r>
      <w:r>
        <w:rPr>
          <w:b/>
          <w:bCs/>
        </w:rPr>
        <w:t>Romans</w:t>
      </w:r>
      <w:r>
        <w:t xml:space="preserve"> 1:4, 1:16, 1:20, 8:38, 9:17, 15:13, 15:19 </w:t>
      </w:r>
      <w:r>
        <w:rPr>
          <w:b/>
          <w:bCs/>
        </w:rPr>
        <w:t>1 Corinthians</w:t>
      </w:r>
      <w:r>
        <w:t xml:space="preserve"> 1:18, 1:24, 2:4, 2:5, 4:19, 4:20, 5:4, 6:14, 12:10, 12:28, 12:29, 14:11, 15:24, 15:43, 15:56 </w:t>
      </w:r>
      <w:r>
        <w:rPr>
          <w:b/>
          <w:bCs/>
        </w:rPr>
        <w:t>2 Corinthians</w:t>
      </w:r>
      <w:r>
        <w:t xml:space="preserve"> 1:8, 4:7, 6:7, 12:9, 12:12, 13:4 </w:t>
      </w:r>
      <w:r>
        <w:rPr>
          <w:b/>
          <w:bCs/>
        </w:rPr>
        <w:t>Galatians</w:t>
      </w:r>
      <w:r>
        <w:t xml:space="preserve"> 3:5 </w:t>
      </w:r>
      <w:r>
        <w:rPr>
          <w:b/>
          <w:bCs/>
        </w:rPr>
        <w:t>Ephesians</w:t>
      </w:r>
      <w:r>
        <w:t xml:space="preserve"> 1:19, 1:21, 3:7, 3:16, 3:20 </w:t>
      </w:r>
      <w:r>
        <w:rPr>
          <w:b/>
          <w:bCs/>
        </w:rPr>
        <w:t>Philippians</w:t>
      </w:r>
      <w:r>
        <w:t xml:space="preserve"> 3:10 </w:t>
      </w:r>
      <w:r>
        <w:rPr>
          <w:b/>
          <w:bCs/>
        </w:rPr>
        <w:t>Colossians</w:t>
      </w:r>
      <w:r>
        <w:t xml:space="preserve"> 1:11, 1:29 </w:t>
      </w:r>
      <w:r>
        <w:rPr>
          <w:b/>
          <w:bCs/>
        </w:rPr>
        <w:t>1 Thessalonians</w:t>
      </w:r>
      <w:r>
        <w:t xml:space="preserve"> 1:5 </w:t>
      </w:r>
      <w:r>
        <w:rPr>
          <w:b/>
          <w:bCs/>
        </w:rPr>
        <w:t>2 Thessalonians</w:t>
      </w:r>
      <w:r>
        <w:t xml:space="preserve"> 1:7, 1:11, 2:9 </w:t>
      </w:r>
      <w:r>
        <w:rPr>
          <w:b/>
          <w:bCs/>
        </w:rPr>
        <w:t>2 Timothy</w:t>
      </w:r>
      <w:r>
        <w:t xml:space="preserve"> 1:7, 1:8, 3:5 </w:t>
      </w:r>
      <w:r>
        <w:rPr>
          <w:b/>
          <w:bCs/>
        </w:rPr>
        <w:t>Hebrews</w:t>
      </w:r>
      <w:r>
        <w:t xml:space="preserve"> 1:3, 2:4, 6:5, 7:16, 11:11, 11:34 </w:t>
      </w:r>
      <w:r>
        <w:rPr>
          <w:b/>
          <w:bCs/>
        </w:rPr>
        <w:t>1 Peter</w:t>
      </w:r>
      <w:r>
        <w:t xml:space="preserve"> 1:5, 3:22 </w:t>
      </w:r>
      <w:r>
        <w:rPr>
          <w:b/>
          <w:bCs/>
        </w:rPr>
        <w:t>2 Peter</w:t>
      </w:r>
      <w:r>
        <w:t xml:space="preserve"> 1:3, 1:16, 2:11 </w:t>
      </w:r>
      <w:r>
        <w:rPr>
          <w:b/>
          <w:bCs/>
        </w:rPr>
        <w:t>Revelation</w:t>
      </w:r>
      <w:r>
        <w:t xml:space="preserve"> 1:16, 3:8, 4:11, 5:12, 7:12, 11:17, 12:10, 13:2, 15:8, 17:13, 18:3, 19:1</w:t>
      </w:r>
    </w:p>
    <w:p w14:paraId="0BCE0B76" w14:textId="77777777" w:rsidR="00C7694B" w:rsidRDefault="00000000">
      <w:pPr>
        <w:pStyle w:val="Heading1"/>
      </w:pPr>
      <w:bookmarkStart w:id="66" w:name="nation-1484"/>
      <w:bookmarkEnd w:id="65"/>
      <w:r>
        <w:t>nation (1484)</w:t>
      </w:r>
    </w:p>
    <w:p w14:paraId="7A9A6370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4:15, 6:32, 10:5, 10:18, 12:18, 12:21, 20:19, 20:25, 21:43, 24:7, 24:9, 24:14, 25:32, 28:19 </w:t>
      </w:r>
      <w:r>
        <w:rPr>
          <w:b/>
          <w:bCs/>
        </w:rPr>
        <w:t>Mark</w:t>
      </w:r>
      <w:r>
        <w:t xml:space="preserve"> 10:33, 10:42, 11:17, 13:8, 13:10 </w:t>
      </w:r>
      <w:r>
        <w:rPr>
          <w:b/>
          <w:bCs/>
        </w:rPr>
        <w:t>Luke</w:t>
      </w:r>
      <w:r>
        <w:t xml:space="preserve"> 2:32, 7:5, 12:30, 18:32, 21:10, 21:24, 21:25, 22:25, 23:2, 24:47 </w:t>
      </w:r>
      <w:r>
        <w:rPr>
          <w:b/>
          <w:bCs/>
        </w:rPr>
        <w:t>John</w:t>
      </w:r>
      <w:r>
        <w:t xml:space="preserve"> 11:48, 11:50, 11:51, 11:52, 18:35 </w:t>
      </w:r>
      <w:r>
        <w:rPr>
          <w:b/>
          <w:bCs/>
        </w:rPr>
        <w:t>Acts</w:t>
      </w:r>
      <w:r>
        <w:t xml:space="preserve"> 2:5, 4:25, 4:27, 7:7, 7:45, 8:9, 9:15, 10:22, 10:35, 10:45, 11:1, 11:18, 13:19, 13:46, 13:47, 13:48, 14:2, 14:5, 14:16, 14:27, 15:3, 15:7, 15:12, 15:14, 15:17, 15:19, 15:23, 17:26, 18:6, 21:11, 21:19, 21:21, 21:25, 22:21, 24:2, 24:10, 24:17, 26:4, 26:17, 26:20, 26:23, 28:19, 28:28 </w:t>
      </w:r>
      <w:r>
        <w:rPr>
          <w:b/>
          <w:bCs/>
        </w:rPr>
        <w:t>Romans</w:t>
      </w:r>
      <w:r>
        <w:t xml:space="preserve"> 1:5, 1:13, 2:14, 2:24, 3:29, 4:17, 4:18, 9:24, 9:30, 10:19, 11:11, 11:12, 11:13, 11:25, 15:9, 15:10, 15:11, 15:12, 15:16, 15:18, 15:27, 16:4, 16:26 </w:t>
      </w:r>
      <w:r>
        <w:rPr>
          <w:b/>
          <w:bCs/>
        </w:rPr>
        <w:t>1 Corinthians</w:t>
      </w:r>
      <w:r>
        <w:t xml:space="preserve"> 1:23, 5:1, 12:2 </w:t>
      </w:r>
      <w:r>
        <w:rPr>
          <w:b/>
          <w:bCs/>
        </w:rPr>
        <w:t>2 Corinthians</w:t>
      </w:r>
      <w:r>
        <w:t xml:space="preserve"> 11:26 </w:t>
      </w:r>
      <w:r>
        <w:rPr>
          <w:b/>
          <w:bCs/>
        </w:rPr>
        <w:t>Galatians</w:t>
      </w:r>
      <w:r>
        <w:t xml:space="preserve"> 1:16, 2:2, 2:8, 2:9, 2:12, 2:14, 2:15, 3:8, 3:14 </w:t>
      </w:r>
      <w:r>
        <w:rPr>
          <w:b/>
          <w:bCs/>
        </w:rPr>
        <w:t>Ephesians</w:t>
      </w:r>
      <w:r>
        <w:t xml:space="preserve"> 2:11, 3:1, 3:6, 3:8, 4:17 </w:t>
      </w:r>
      <w:r>
        <w:rPr>
          <w:b/>
          <w:bCs/>
        </w:rPr>
        <w:t>Colossians</w:t>
      </w:r>
      <w:r>
        <w:t xml:space="preserve"> 1:27 </w:t>
      </w:r>
      <w:r>
        <w:rPr>
          <w:b/>
          <w:bCs/>
        </w:rPr>
        <w:t>1 Thessalonians</w:t>
      </w:r>
      <w:r>
        <w:t xml:space="preserve"> 2:16, 4:5 </w:t>
      </w:r>
      <w:r>
        <w:rPr>
          <w:b/>
          <w:bCs/>
        </w:rPr>
        <w:t>1 Timothy</w:t>
      </w:r>
      <w:r>
        <w:t xml:space="preserve"> 2:7, 3:16 </w:t>
      </w:r>
      <w:r>
        <w:rPr>
          <w:b/>
          <w:bCs/>
        </w:rPr>
        <w:t>2 Timothy</w:t>
      </w:r>
      <w:r>
        <w:t xml:space="preserve"> 4:17 </w:t>
      </w:r>
      <w:r>
        <w:rPr>
          <w:b/>
          <w:bCs/>
        </w:rPr>
        <w:t>1 Peter</w:t>
      </w:r>
      <w:r>
        <w:t xml:space="preserve"> 2:9, 2:12, 4:3 </w:t>
      </w:r>
      <w:r>
        <w:rPr>
          <w:b/>
          <w:bCs/>
        </w:rPr>
        <w:t>Revelation</w:t>
      </w:r>
      <w:r>
        <w:t xml:space="preserve"> 2:26, 5:9, 7:9, 10:11, 11:2, 11:9, 11:18, 12:5, 13:7, 14:6, 14:8, 15:3, 15:4, 16:19, 17:15, 18:3, 18:23, 19:15, 20:3, 20:8, 21:24, 21:26, 22:2</w:t>
      </w:r>
    </w:p>
    <w:p w14:paraId="0FE5BB06" w14:textId="77777777" w:rsidR="00C7694B" w:rsidRDefault="00000000">
      <w:pPr>
        <w:pStyle w:val="Heading1"/>
      </w:pPr>
      <w:bookmarkStart w:id="67" w:name="obey-obedience-5219-5218"/>
      <w:bookmarkEnd w:id="66"/>
      <w:r>
        <w:t>obey, obedience (5219, 5218)</w:t>
      </w:r>
    </w:p>
    <w:p w14:paraId="7B4487E7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8:27 </w:t>
      </w:r>
      <w:r>
        <w:rPr>
          <w:b/>
          <w:bCs/>
        </w:rPr>
        <w:t>Mark</w:t>
      </w:r>
      <w:r>
        <w:t xml:space="preserve"> 1:27, 4:41 </w:t>
      </w:r>
      <w:r>
        <w:rPr>
          <w:b/>
          <w:bCs/>
        </w:rPr>
        <w:t>Luke</w:t>
      </w:r>
      <w:r>
        <w:t xml:space="preserve"> 8:25, 17:6 </w:t>
      </w:r>
      <w:r>
        <w:rPr>
          <w:b/>
          <w:bCs/>
        </w:rPr>
        <w:t>Acts</w:t>
      </w:r>
      <w:r>
        <w:t xml:space="preserve"> 6:7, 12:13 </w:t>
      </w:r>
      <w:r>
        <w:rPr>
          <w:b/>
          <w:bCs/>
        </w:rPr>
        <w:t>Romans</w:t>
      </w:r>
      <w:r>
        <w:t xml:space="preserve"> 1:5, 5:19, 6:16, 6:17, 10:16, 15:18, 16:19, 16:26 </w:t>
      </w:r>
      <w:r>
        <w:rPr>
          <w:b/>
          <w:bCs/>
        </w:rPr>
        <w:t>2 Corinthians</w:t>
      </w:r>
      <w:r>
        <w:t xml:space="preserve"> 7:15, 10:5, 10:6 </w:t>
      </w:r>
      <w:r>
        <w:rPr>
          <w:b/>
          <w:bCs/>
        </w:rPr>
        <w:t>Ephesians</w:t>
      </w:r>
      <w:r>
        <w:t xml:space="preserve"> 6:1, 6:5 </w:t>
      </w:r>
      <w:r>
        <w:rPr>
          <w:b/>
          <w:bCs/>
        </w:rPr>
        <w:t>Philippians</w:t>
      </w:r>
      <w:r>
        <w:t xml:space="preserve"> 2:12 </w:t>
      </w:r>
      <w:r>
        <w:rPr>
          <w:b/>
          <w:bCs/>
        </w:rPr>
        <w:t>Colossians</w:t>
      </w:r>
      <w:r>
        <w:t xml:space="preserve"> 3:20, 3:22 </w:t>
      </w:r>
      <w:r>
        <w:rPr>
          <w:b/>
          <w:bCs/>
        </w:rPr>
        <w:t>2 Thessalonians</w:t>
      </w:r>
      <w:r>
        <w:t xml:space="preserve"> 1:8, 3:14 </w:t>
      </w:r>
      <w:r>
        <w:rPr>
          <w:b/>
          <w:bCs/>
        </w:rPr>
        <w:t>Philemon</w:t>
      </w:r>
      <w:r>
        <w:t xml:space="preserve"> 1:21 </w:t>
      </w:r>
      <w:r>
        <w:rPr>
          <w:b/>
          <w:bCs/>
        </w:rPr>
        <w:t>Hebrews</w:t>
      </w:r>
      <w:r>
        <w:t xml:space="preserve"> 5:8, 5:9, 11:8 </w:t>
      </w:r>
      <w:r>
        <w:rPr>
          <w:b/>
          <w:bCs/>
        </w:rPr>
        <w:t>1 Peter</w:t>
      </w:r>
      <w:r>
        <w:t xml:space="preserve"> 1:2, 1:14, 1:22, 3:6</w:t>
      </w:r>
    </w:p>
    <w:p w14:paraId="0F1EA800" w14:textId="77777777" w:rsidR="00C7694B" w:rsidRDefault="00000000">
      <w:pPr>
        <w:pStyle w:val="Heading1"/>
      </w:pPr>
      <w:bookmarkStart w:id="68" w:name="peace-1515"/>
      <w:bookmarkEnd w:id="67"/>
      <w:r>
        <w:t>peace (1515)</w:t>
      </w:r>
    </w:p>
    <w:p w14:paraId="261FBDE0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0:13, 10:34 </w:t>
      </w:r>
      <w:r>
        <w:rPr>
          <w:b/>
          <w:bCs/>
        </w:rPr>
        <w:t>Mark</w:t>
      </w:r>
      <w:r>
        <w:t xml:space="preserve"> 5:34 </w:t>
      </w:r>
      <w:r>
        <w:rPr>
          <w:b/>
          <w:bCs/>
        </w:rPr>
        <w:t>Luke</w:t>
      </w:r>
      <w:r>
        <w:t xml:space="preserve"> 1:79, 2:14, 2:29, 7:50, 8:48, 10:5, 10:6, 11:21, 12:51, 14:32, 19:38, 24:36 </w:t>
      </w:r>
      <w:r>
        <w:rPr>
          <w:b/>
          <w:bCs/>
        </w:rPr>
        <w:t>John</w:t>
      </w:r>
      <w:r>
        <w:t xml:space="preserve"> 14:27, 16:33, 20:19, 20:21, 20:26 </w:t>
      </w:r>
      <w:r>
        <w:rPr>
          <w:b/>
          <w:bCs/>
        </w:rPr>
        <w:t>Acts</w:t>
      </w:r>
      <w:r>
        <w:t xml:space="preserve"> 7:26, 9:31, 10:36, 12:20, 15:33, 16:36, 24:2 </w:t>
      </w:r>
      <w:r>
        <w:rPr>
          <w:b/>
          <w:bCs/>
        </w:rPr>
        <w:t>Romans</w:t>
      </w:r>
      <w:r>
        <w:t xml:space="preserve"> 1:7, 2:10, 3:17, 5:1, 8:6, 14:17, 14:19, 15:13, 15:33, 16:20 </w:t>
      </w:r>
      <w:r>
        <w:rPr>
          <w:b/>
          <w:bCs/>
        </w:rPr>
        <w:lastRenderedPageBreak/>
        <w:t>1 Corinthians</w:t>
      </w:r>
      <w:r>
        <w:t xml:space="preserve"> 1:3, 7:15, 14:33, 16:11 </w:t>
      </w:r>
      <w:r>
        <w:rPr>
          <w:b/>
          <w:bCs/>
        </w:rPr>
        <w:t>2 Corinthians</w:t>
      </w:r>
      <w:r>
        <w:t xml:space="preserve"> 1:2, 13:11 </w:t>
      </w:r>
      <w:r>
        <w:rPr>
          <w:b/>
          <w:bCs/>
        </w:rPr>
        <w:t>Galatians</w:t>
      </w:r>
      <w:r>
        <w:t xml:space="preserve"> 1:3, 5:22, 6:16 </w:t>
      </w:r>
      <w:r>
        <w:rPr>
          <w:b/>
          <w:bCs/>
        </w:rPr>
        <w:t>Ephesians</w:t>
      </w:r>
      <w:r>
        <w:t xml:space="preserve"> 1:2, 2:14, 2:15, 2:17, 4:3, 6:15, 6:23 </w:t>
      </w:r>
      <w:r>
        <w:rPr>
          <w:b/>
          <w:bCs/>
        </w:rPr>
        <w:t>Philippians</w:t>
      </w:r>
      <w:r>
        <w:t xml:space="preserve"> 1:2, 4:7, 4:9 </w:t>
      </w:r>
      <w:r>
        <w:rPr>
          <w:b/>
          <w:bCs/>
        </w:rPr>
        <w:t>Colossians</w:t>
      </w:r>
      <w:r>
        <w:t xml:space="preserve"> 1:2, 3:15 </w:t>
      </w:r>
      <w:r>
        <w:rPr>
          <w:b/>
          <w:bCs/>
        </w:rPr>
        <w:t>1 Thessalonians</w:t>
      </w:r>
      <w:r>
        <w:t xml:space="preserve"> 1:1, 5:3, 5:23 </w:t>
      </w:r>
      <w:r>
        <w:rPr>
          <w:b/>
          <w:bCs/>
        </w:rPr>
        <w:t>2 Thessalonians</w:t>
      </w:r>
      <w:r>
        <w:t xml:space="preserve"> 1:2, 3:16 </w:t>
      </w:r>
      <w:r>
        <w:rPr>
          <w:b/>
          <w:bCs/>
        </w:rPr>
        <w:t>1 Timothy</w:t>
      </w:r>
      <w:r>
        <w:t xml:space="preserve"> 1:2 </w:t>
      </w:r>
      <w:r>
        <w:rPr>
          <w:b/>
          <w:bCs/>
        </w:rPr>
        <w:t>2 Timothy</w:t>
      </w:r>
      <w:r>
        <w:t xml:space="preserve"> 1:2, 2:22 </w:t>
      </w:r>
      <w:r>
        <w:rPr>
          <w:b/>
          <w:bCs/>
        </w:rPr>
        <w:t>Titus</w:t>
      </w:r>
      <w:r>
        <w:t xml:space="preserve"> 1:4 </w:t>
      </w:r>
      <w:r>
        <w:rPr>
          <w:b/>
          <w:bCs/>
        </w:rPr>
        <w:t>Philemon</w:t>
      </w:r>
      <w:r>
        <w:t xml:space="preserve"> 1:3 </w:t>
      </w:r>
      <w:r>
        <w:rPr>
          <w:b/>
          <w:bCs/>
        </w:rPr>
        <w:t>Hebrews</w:t>
      </w:r>
      <w:r>
        <w:t xml:space="preserve"> 7:2, 11:31, 12:14, 13:20 </w:t>
      </w:r>
      <w:r>
        <w:rPr>
          <w:b/>
          <w:bCs/>
        </w:rPr>
        <w:t>James</w:t>
      </w:r>
      <w:r>
        <w:t xml:space="preserve"> 2:16, 3:18 </w:t>
      </w:r>
      <w:r>
        <w:rPr>
          <w:b/>
          <w:bCs/>
        </w:rPr>
        <w:t>1 Peter</w:t>
      </w:r>
      <w:r>
        <w:t xml:space="preserve"> 1:2, 3:11, 5:14 </w:t>
      </w:r>
      <w:r>
        <w:rPr>
          <w:b/>
          <w:bCs/>
        </w:rPr>
        <w:t>2 Peter</w:t>
      </w:r>
      <w:r>
        <w:t xml:space="preserve"> 1:2, 3:14 </w:t>
      </w:r>
      <w:r>
        <w:rPr>
          <w:b/>
          <w:bCs/>
        </w:rPr>
        <w:t>2 John</w:t>
      </w:r>
      <w:r>
        <w:t xml:space="preserve"> 1:3 </w:t>
      </w:r>
      <w:r>
        <w:rPr>
          <w:b/>
          <w:bCs/>
        </w:rPr>
        <w:t>3 John</w:t>
      </w:r>
      <w:r>
        <w:t xml:space="preserve"> 1:15 </w:t>
      </w:r>
      <w:r>
        <w:rPr>
          <w:b/>
          <w:bCs/>
        </w:rPr>
        <w:t>Jude</w:t>
      </w:r>
      <w:r>
        <w:t xml:space="preserve"> 1:2 </w:t>
      </w:r>
      <w:r>
        <w:rPr>
          <w:b/>
          <w:bCs/>
        </w:rPr>
        <w:t>Revelation</w:t>
      </w:r>
      <w:r>
        <w:t xml:space="preserve"> 1:4, 6:4</w:t>
      </w:r>
    </w:p>
    <w:p w14:paraId="2AC404DB" w14:textId="77777777" w:rsidR="00C7694B" w:rsidRDefault="00000000">
      <w:pPr>
        <w:pStyle w:val="Heading1"/>
      </w:pPr>
      <w:bookmarkStart w:id="69" w:name="praise-1868-1867-134"/>
      <w:bookmarkEnd w:id="68"/>
      <w:r>
        <w:t>praise (1868, 1867, 134)</w:t>
      </w:r>
    </w:p>
    <w:p w14:paraId="3CFB0E2A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2:13, 2:20, 16:8, 19:37 </w:t>
      </w:r>
      <w:r>
        <w:rPr>
          <w:b/>
          <w:bCs/>
        </w:rPr>
        <w:t>Acts</w:t>
      </w:r>
      <w:r>
        <w:t xml:space="preserve"> 2:47, 3:8, 3:9 </w:t>
      </w:r>
      <w:r>
        <w:rPr>
          <w:b/>
          <w:bCs/>
        </w:rPr>
        <w:t>Romans</w:t>
      </w:r>
      <w:r>
        <w:t xml:space="preserve"> 2:29, 13:3, 15:11 </w:t>
      </w:r>
      <w:r>
        <w:rPr>
          <w:b/>
          <w:bCs/>
        </w:rPr>
        <w:t>1 Corinthians</w:t>
      </w:r>
      <w:r>
        <w:t xml:space="preserve"> 4:5, 11:2, 11:17, 11:22 </w:t>
      </w:r>
      <w:r>
        <w:rPr>
          <w:b/>
          <w:bCs/>
        </w:rPr>
        <w:t>2 Corinthians</w:t>
      </w:r>
      <w:r>
        <w:t xml:space="preserve"> 8:18 </w:t>
      </w:r>
      <w:r>
        <w:rPr>
          <w:b/>
          <w:bCs/>
        </w:rPr>
        <w:t>Ephesians</w:t>
      </w:r>
      <w:r>
        <w:t xml:space="preserve"> 1:6, 1:12, 1:14 </w:t>
      </w:r>
      <w:r>
        <w:rPr>
          <w:b/>
          <w:bCs/>
        </w:rPr>
        <w:t>Philippians</w:t>
      </w:r>
      <w:r>
        <w:t xml:space="preserve"> 1:11, 4:8 </w:t>
      </w:r>
      <w:r>
        <w:rPr>
          <w:b/>
          <w:bCs/>
        </w:rPr>
        <w:t>1 Peter</w:t>
      </w:r>
      <w:r>
        <w:t xml:space="preserve"> 1:7, 2:14 </w:t>
      </w:r>
      <w:r>
        <w:rPr>
          <w:b/>
          <w:bCs/>
        </w:rPr>
        <w:t>Revelation</w:t>
      </w:r>
      <w:r>
        <w:t xml:space="preserve"> 19:5</w:t>
      </w:r>
    </w:p>
    <w:p w14:paraId="065B3B7A" w14:textId="77777777" w:rsidR="00C7694B" w:rsidRDefault="00000000">
      <w:pPr>
        <w:pStyle w:val="Heading1"/>
      </w:pPr>
      <w:bookmarkStart w:id="70" w:name="pray-4336"/>
      <w:bookmarkEnd w:id="69"/>
      <w:r>
        <w:t>pray (4336)</w:t>
      </w:r>
    </w:p>
    <w:p w14:paraId="75055F1B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44, 6:5, 6:6, 6:7, 6:9, 14:23, 19:13, 24:20, 26:36, 26:39, 26:41, 26:42, 26:44 </w:t>
      </w:r>
      <w:r>
        <w:rPr>
          <w:b/>
          <w:bCs/>
        </w:rPr>
        <w:t>Mark</w:t>
      </w:r>
      <w:r>
        <w:t xml:space="preserve"> 1:35, 6:46, 11:24, 11:25, 12:40, 13:18, 14:32, 14:35, 14:38, 14:39 </w:t>
      </w:r>
      <w:r>
        <w:rPr>
          <w:b/>
          <w:bCs/>
        </w:rPr>
        <w:t>Luke</w:t>
      </w:r>
      <w:r>
        <w:t xml:space="preserve"> 1:10, 3:21, 5:16, 6:12, 6:28, 9:28, 11:1, 11:2, 18:1, 18:10, 18:11, 20:47, 22:40, 22:41, 22:44, 22:46 </w:t>
      </w:r>
      <w:r>
        <w:rPr>
          <w:b/>
          <w:bCs/>
        </w:rPr>
        <w:t>Acts</w:t>
      </w:r>
      <w:r>
        <w:t xml:space="preserve"> 1:24, 6:6, 8:15, 9:11, 9:40, 10:9, 10:30, 11:5, 12:12, 13:3, 14:23, 16:25, 20:36, 21:5, 28:8 </w:t>
      </w:r>
      <w:r>
        <w:rPr>
          <w:b/>
          <w:bCs/>
        </w:rPr>
        <w:t>Romans</w:t>
      </w:r>
      <w:r>
        <w:t xml:space="preserve"> 8:26 </w:t>
      </w:r>
      <w:r>
        <w:rPr>
          <w:b/>
          <w:bCs/>
        </w:rPr>
        <w:t>1 Corinthians</w:t>
      </w:r>
      <w:r>
        <w:t xml:space="preserve"> 11:4, 11:5, 11:13, 14:13, 14:14, 14:15 </w:t>
      </w:r>
      <w:r>
        <w:rPr>
          <w:b/>
          <w:bCs/>
        </w:rPr>
        <w:t>Ephesians</w:t>
      </w:r>
      <w:r>
        <w:t xml:space="preserve"> 6:18 </w:t>
      </w:r>
      <w:r>
        <w:rPr>
          <w:b/>
          <w:bCs/>
        </w:rPr>
        <w:t>Philippians</w:t>
      </w:r>
      <w:r>
        <w:t xml:space="preserve"> 1:9 </w:t>
      </w:r>
      <w:r>
        <w:rPr>
          <w:b/>
          <w:bCs/>
        </w:rPr>
        <w:t>Colossians</w:t>
      </w:r>
      <w:r>
        <w:t xml:space="preserve"> 1:3, 1:9, 4:3 </w:t>
      </w:r>
      <w:r>
        <w:rPr>
          <w:b/>
          <w:bCs/>
        </w:rPr>
        <w:t>1 Thessalonians</w:t>
      </w:r>
      <w:r>
        <w:t xml:space="preserve"> 5:17, 5:25 </w:t>
      </w:r>
      <w:r>
        <w:rPr>
          <w:b/>
          <w:bCs/>
        </w:rPr>
        <w:t>2 Thessalonians</w:t>
      </w:r>
      <w:r>
        <w:t xml:space="preserve"> 1:11, 3:1 </w:t>
      </w:r>
      <w:r>
        <w:rPr>
          <w:b/>
          <w:bCs/>
        </w:rPr>
        <w:t>1 Timothy</w:t>
      </w:r>
      <w:r>
        <w:t xml:space="preserve"> 2:8 </w:t>
      </w:r>
      <w:r>
        <w:rPr>
          <w:b/>
          <w:bCs/>
        </w:rPr>
        <w:t>Hebrews</w:t>
      </w:r>
      <w:r>
        <w:t xml:space="preserve"> 13:18 </w:t>
      </w:r>
      <w:r>
        <w:rPr>
          <w:b/>
          <w:bCs/>
        </w:rPr>
        <w:t>James</w:t>
      </w:r>
      <w:r>
        <w:t xml:space="preserve"> 5:13, 5:14, 5:18 </w:t>
      </w:r>
      <w:r>
        <w:rPr>
          <w:b/>
          <w:bCs/>
        </w:rPr>
        <w:t>Jude</w:t>
      </w:r>
      <w:r>
        <w:t xml:space="preserve"> 1:20</w:t>
      </w:r>
    </w:p>
    <w:p w14:paraId="6A1E79F4" w14:textId="77777777" w:rsidR="00C7694B" w:rsidRDefault="00000000">
      <w:pPr>
        <w:pStyle w:val="Heading1"/>
      </w:pPr>
      <w:bookmarkStart w:id="71" w:name="promise-1860"/>
      <w:bookmarkEnd w:id="70"/>
      <w:r>
        <w:t>promise (1860)</w:t>
      </w:r>
    </w:p>
    <w:p w14:paraId="2E397C1B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24:49 </w:t>
      </w:r>
      <w:r>
        <w:rPr>
          <w:b/>
          <w:bCs/>
        </w:rPr>
        <w:t>Acts</w:t>
      </w:r>
      <w:r>
        <w:t xml:space="preserve"> 1:4, 2:33, 2:39, 7:17, 13:23, 13:32, 23:21, 26:6 </w:t>
      </w:r>
      <w:r>
        <w:rPr>
          <w:b/>
          <w:bCs/>
        </w:rPr>
        <w:t>Romans</w:t>
      </w:r>
      <w:r>
        <w:t xml:space="preserve"> 4:13, 4:14, 4:16, 4:20, 9:4, 9:8, 9:9, 15:8 </w:t>
      </w:r>
      <w:r>
        <w:rPr>
          <w:b/>
          <w:bCs/>
        </w:rPr>
        <w:t>2 Corinthians</w:t>
      </w:r>
      <w:r>
        <w:t xml:space="preserve"> 1:20, 7:1 </w:t>
      </w:r>
      <w:r>
        <w:rPr>
          <w:b/>
          <w:bCs/>
        </w:rPr>
        <w:t>Galatians</w:t>
      </w:r>
      <w:r>
        <w:t xml:space="preserve"> 3:14, 3:16, 3:17, 3:18, 3:21, 3:22, 3:29, 4:23, 4:28 </w:t>
      </w:r>
      <w:r>
        <w:rPr>
          <w:b/>
          <w:bCs/>
        </w:rPr>
        <w:t>Ephesians</w:t>
      </w:r>
      <w:r>
        <w:t xml:space="preserve"> 1:13, 2:12, 3:6, 6:2 </w:t>
      </w:r>
      <w:r>
        <w:rPr>
          <w:b/>
          <w:bCs/>
        </w:rPr>
        <w:t>1 Timothy</w:t>
      </w:r>
      <w:r>
        <w:t xml:space="preserve"> 4:8 </w:t>
      </w:r>
      <w:r>
        <w:rPr>
          <w:b/>
          <w:bCs/>
        </w:rPr>
        <w:t>2 Timothy</w:t>
      </w:r>
      <w:r>
        <w:t xml:space="preserve"> 1:1 </w:t>
      </w:r>
      <w:r>
        <w:rPr>
          <w:b/>
          <w:bCs/>
        </w:rPr>
        <w:t>Hebrews</w:t>
      </w:r>
      <w:r>
        <w:t xml:space="preserve"> 4:1, 6:12, 6:15, 6:17, 7:6, 8:6, 9:15, 11:9, 11:13, 11:17, 11:33, 11:39 </w:t>
      </w:r>
      <w:r>
        <w:rPr>
          <w:b/>
          <w:bCs/>
        </w:rPr>
        <w:t>2 Peter</w:t>
      </w:r>
      <w:r>
        <w:t xml:space="preserve"> 3:4, 3:9 </w:t>
      </w:r>
      <w:r>
        <w:rPr>
          <w:b/>
          <w:bCs/>
        </w:rPr>
        <w:t>1 John</w:t>
      </w:r>
      <w:r>
        <w:t xml:space="preserve"> 2:25</w:t>
      </w:r>
    </w:p>
    <w:p w14:paraId="6E5AD1F3" w14:textId="77777777" w:rsidR="00C7694B" w:rsidRDefault="00000000">
      <w:pPr>
        <w:pStyle w:val="Heading1"/>
      </w:pPr>
      <w:bookmarkStart w:id="72" w:name="prophecy-prophesy-4394-4395"/>
      <w:bookmarkEnd w:id="71"/>
      <w:r>
        <w:t>prophecy, prophesy (4394, 4395)</w:t>
      </w:r>
    </w:p>
    <w:p w14:paraId="2D3555AF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7:22, 11:13, 13:14, 15:7, 26:68 </w:t>
      </w:r>
      <w:r>
        <w:rPr>
          <w:b/>
          <w:bCs/>
        </w:rPr>
        <w:t>Mark</w:t>
      </w:r>
      <w:r>
        <w:t xml:space="preserve"> 7:6, 14:65 </w:t>
      </w:r>
      <w:r>
        <w:rPr>
          <w:b/>
          <w:bCs/>
        </w:rPr>
        <w:t>Luke</w:t>
      </w:r>
      <w:r>
        <w:t xml:space="preserve"> 1:67, 22:64 </w:t>
      </w:r>
      <w:r>
        <w:rPr>
          <w:b/>
          <w:bCs/>
        </w:rPr>
        <w:t>John</w:t>
      </w:r>
      <w:r>
        <w:t xml:space="preserve"> 11:51 </w:t>
      </w:r>
      <w:r>
        <w:rPr>
          <w:b/>
          <w:bCs/>
        </w:rPr>
        <w:t>Acts</w:t>
      </w:r>
      <w:r>
        <w:t xml:space="preserve"> 2:17, 2:18, 19:6, 21:9 </w:t>
      </w:r>
      <w:r>
        <w:rPr>
          <w:b/>
          <w:bCs/>
        </w:rPr>
        <w:t>Romans</w:t>
      </w:r>
      <w:r>
        <w:t xml:space="preserve"> 12:6 </w:t>
      </w:r>
      <w:r>
        <w:rPr>
          <w:b/>
          <w:bCs/>
        </w:rPr>
        <w:t>1 Corinthians</w:t>
      </w:r>
      <w:r>
        <w:t xml:space="preserve"> 11:4, 11:5, 12:10, 13:2, 13:8, 13:9, 14:1, 14:3, 14:4, 14:5, 14:6, 14:22, 14:24, 14:31, 14:39 </w:t>
      </w:r>
      <w:r>
        <w:rPr>
          <w:b/>
          <w:bCs/>
        </w:rPr>
        <w:t>1 Thessalonians</w:t>
      </w:r>
      <w:r>
        <w:t xml:space="preserve"> 5:20 </w:t>
      </w:r>
      <w:r>
        <w:rPr>
          <w:b/>
          <w:bCs/>
        </w:rPr>
        <w:t>1 Timothy</w:t>
      </w:r>
      <w:r>
        <w:t xml:space="preserve"> 1:18, 4:14 </w:t>
      </w:r>
      <w:r>
        <w:rPr>
          <w:b/>
          <w:bCs/>
        </w:rPr>
        <w:t>1 Peter</w:t>
      </w:r>
      <w:r>
        <w:t xml:space="preserve"> 1:10 </w:t>
      </w:r>
      <w:r>
        <w:rPr>
          <w:b/>
          <w:bCs/>
        </w:rPr>
        <w:t>2 Peter</w:t>
      </w:r>
      <w:r>
        <w:t xml:space="preserve"> 1:20, 1:21 </w:t>
      </w:r>
      <w:r>
        <w:rPr>
          <w:b/>
          <w:bCs/>
        </w:rPr>
        <w:t>Jude</w:t>
      </w:r>
      <w:r>
        <w:t xml:space="preserve"> 1:14 </w:t>
      </w:r>
      <w:r>
        <w:rPr>
          <w:b/>
          <w:bCs/>
        </w:rPr>
        <w:t>Revelation</w:t>
      </w:r>
      <w:r>
        <w:t xml:space="preserve"> 1:3, 10:11, 11:3, 19:10, 22:7, 22:10, 22:18, 22:19</w:t>
      </w:r>
    </w:p>
    <w:p w14:paraId="7224DE88" w14:textId="77777777" w:rsidR="00C7694B" w:rsidRDefault="00000000">
      <w:pPr>
        <w:pStyle w:val="Heading1"/>
      </w:pPr>
      <w:bookmarkStart w:id="73" w:name="redeem-3084-1805"/>
      <w:bookmarkEnd w:id="72"/>
      <w:r>
        <w:t>redeem (3084, 1805)</w:t>
      </w:r>
    </w:p>
    <w:p w14:paraId="0B79FDF2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24:21 </w:t>
      </w:r>
      <w:r>
        <w:rPr>
          <w:b/>
          <w:bCs/>
        </w:rPr>
        <w:t>Galatians</w:t>
      </w:r>
      <w:r>
        <w:t xml:space="preserve"> 3:13, 4:5 </w:t>
      </w:r>
      <w:r>
        <w:rPr>
          <w:b/>
          <w:bCs/>
        </w:rPr>
        <w:t>Ephesians</w:t>
      </w:r>
      <w:r>
        <w:t xml:space="preserve"> 5:16 </w:t>
      </w:r>
      <w:r>
        <w:rPr>
          <w:b/>
          <w:bCs/>
        </w:rPr>
        <w:t>Colossians</w:t>
      </w:r>
      <w:r>
        <w:t xml:space="preserve"> 4:5 </w:t>
      </w:r>
      <w:r>
        <w:rPr>
          <w:b/>
          <w:bCs/>
        </w:rPr>
        <w:t>Titus</w:t>
      </w:r>
      <w:r>
        <w:t xml:space="preserve"> 2:14 </w:t>
      </w:r>
      <w:r>
        <w:rPr>
          <w:b/>
          <w:bCs/>
        </w:rPr>
        <w:t>1 Peter</w:t>
      </w:r>
      <w:r>
        <w:t xml:space="preserve"> 1:18</w:t>
      </w:r>
    </w:p>
    <w:p w14:paraId="620FEE06" w14:textId="77777777" w:rsidR="00C7694B" w:rsidRDefault="00000000">
      <w:pPr>
        <w:pStyle w:val="Heading1"/>
      </w:pPr>
      <w:bookmarkStart w:id="74" w:name="redemption-3085-629"/>
      <w:bookmarkEnd w:id="73"/>
      <w:r>
        <w:lastRenderedPageBreak/>
        <w:t>redemption (3085, 629)</w:t>
      </w:r>
    </w:p>
    <w:p w14:paraId="182B5677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1:68, 2:38, 21:28 </w:t>
      </w:r>
      <w:r>
        <w:rPr>
          <w:b/>
          <w:bCs/>
        </w:rPr>
        <w:t>Romans</w:t>
      </w:r>
      <w:r>
        <w:t xml:space="preserve"> 3:24, 8:23 </w:t>
      </w:r>
      <w:r>
        <w:rPr>
          <w:b/>
          <w:bCs/>
        </w:rPr>
        <w:t>1 Corinthians</w:t>
      </w:r>
      <w:r>
        <w:t xml:space="preserve"> 1:30 </w:t>
      </w:r>
      <w:r>
        <w:rPr>
          <w:b/>
          <w:bCs/>
        </w:rPr>
        <w:t>Ephesians</w:t>
      </w:r>
      <w:r>
        <w:t xml:space="preserve"> 1:7, 1:14, 4:30 </w:t>
      </w:r>
      <w:r>
        <w:rPr>
          <w:b/>
          <w:bCs/>
        </w:rPr>
        <w:t>Colossians</w:t>
      </w:r>
      <w:r>
        <w:t xml:space="preserve"> 1:14 </w:t>
      </w:r>
      <w:r>
        <w:rPr>
          <w:b/>
          <w:bCs/>
        </w:rPr>
        <w:t>Hebrews</w:t>
      </w:r>
      <w:r>
        <w:t xml:space="preserve"> 9:12, 11:35</w:t>
      </w:r>
    </w:p>
    <w:p w14:paraId="51A0D77D" w14:textId="77777777" w:rsidR="00C7694B" w:rsidRDefault="00000000">
      <w:pPr>
        <w:pStyle w:val="Heading1"/>
      </w:pPr>
      <w:bookmarkStart w:id="75" w:name="repent-3340-3338"/>
      <w:bookmarkEnd w:id="74"/>
      <w:r>
        <w:t>repent (3340, 3338)</w:t>
      </w:r>
    </w:p>
    <w:p w14:paraId="2277C275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2, 4:17, 11:20, 11:21, 12:41, 21:29, 21:32, 27:3 </w:t>
      </w:r>
      <w:r>
        <w:rPr>
          <w:b/>
          <w:bCs/>
        </w:rPr>
        <w:t>Mark</w:t>
      </w:r>
      <w:r>
        <w:t xml:space="preserve"> 1:15, 6:12 </w:t>
      </w:r>
      <w:r>
        <w:rPr>
          <w:b/>
          <w:bCs/>
        </w:rPr>
        <w:t>Luke</w:t>
      </w:r>
      <w:r>
        <w:t xml:space="preserve"> 10:13, 11:32, 13:3, 13:5, 15:7, 15:10, 16:30, 17:3, 17:4 </w:t>
      </w:r>
      <w:r>
        <w:rPr>
          <w:b/>
          <w:bCs/>
        </w:rPr>
        <w:t>Acts</w:t>
      </w:r>
      <w:r>
        <w:t xml:space="preserve"> 2:38, 3:19, 8:22, 17:30, 26:20 </w:t>
      </w:r>
      <w:r>
        <w:rPr>
          <w:b/>
          <w:bCs/>
        </w:rPr>
        <w:t>2 Corinthians</w:t>
      </w:r>
      <w:r>
        <w:t xml:space="preserve"> 7:8, 12:21 </w:t>
      </w:r>
      <w:r>
        <w:rPr>
          <w:b/>
          <w:bCs/>
        </w:rPr>
        <w:t>Hebrews</w:t>
      </w:r>
      <w:r>
        <w:t xml:space="preserve"> 7:21 </w:t>
      </w:r>
      <w:r>
        <w:rPr>
          <w:b/>
          <w:bCs/>
        </w:rPr>
        <w:t>Revelation</w:t>
      </w:r>
      <w:r>
        <w:t xml:space="preserve"> 2:5, 2:16, 2:21, 2:22, 3:3, 3:19, 9:20, 9:21, 16:9</w:t>
      </w:r>
    </w:p>
    <w:p w14:paraId="676BD97E" w14:textId="77777777" w:rsidR="00C7694B" w:rsidRDefault="00000000">
      <w:pPr>
        <w:pStyle w:val="Heading1"/>
      </w:pPr>
      <w:bookmarkStart w:id="76" w:name="resurrection-386-1454"/>
      <w:bookmarkEnd w:id="75"/>
      <w:r>
        <w:t>resurrection (386, 1454)</w:t>
      </w:r>
    </w:p>
    <w:p w14:paraId="2F83B28E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2:23, 22:28, 22:30, 22:31, 27:53 </w:t>
      </w:r>
      <w:r>
        <w:rPr>
          <w:b/>
          <w:bCs/>
        </w:rPr>
        <w:t>Mark</w:t>
      </w:r>
      <w:r>
        <w:t xml:space="preserve"> 12:18, 12:23 </w:t>
      </w:r>
      <w:r>
        <w:rPr>
          <w:b/>
          <w:bCs/>
        </w:rPr>
        <w:t>Luke</w:t>
      </w:r>
      <w:r>
        <w:t xml:space="preserve"> 2:34, 14:14, 20:27, 20:33, 20:35, 20:36 </w:t>
      </w:r>
      <w:r>
        <w:rPr>
          <w:b/>
          <w:bCs/>
        </w:rPr>
        <w:t>John</w:t>
      </w:r>
      <w:r>
        <w:t xml:space="preserve"> 5:29, 11:24, 11:25 </w:t>
      </w:r>
      <w:r>
        <w:rPr>
          <w:b/>
          <w:bCs/>
        </w:rPr>
        <w:t>Acts</w:t>
      </w:r>
      <w:r>
        <w:t xml:space="preserve"> 1:22, 2:31, 4:2, 4:33, 17:18, 17:32, 23:6, 23:8, 24:15, 24:21, 26:23 </w:t>
      </w:r>
      <w:r>
        <w:rPr>
          <w:b/>
          <w:bCs/>
        </w:rPr>
        <w:t>Romans</w:t>
      </w:r>
      <w:r>
        <w:t xml:space="preserve"> 1:4, 6:5 </w:t>
      </w:r>
      <w:r>
        <w:rPr>
          <w:b/>
          <w:bCs/>
        </w:rPr>
        <w:t>1 Corinthians</w:t>
      </w:r>
      <w:r>
        <w:t xml:space="preserve"> 15:12, 15:13, 15:21, 15:42 </w:t>
      </w:r>
      <w:r>
        <w:rPr>
          <w:b/>
          <w:bCs/>
        </w:rPr>
        <w:t>Philippians</w:t>
      </w:r>
      <w:r>
        <w:t xml:space="preserve"> 3:10 </w:t>
      </w:r>
      <w:r>
        <w:rPr>
          <w:b/>
          <w:bCs/>
        </w:rPr>
        <w:t>2 Timothy</w:t>
      </w:r>
      <w:r>
        <w:t xml:space="preserve"> 2:18 </w:t>
      </w:r>
      <w:r>
        <w:rPr>
          <w:b/>
          <w:bCs/>
        </w:rPr>
        <w:t>Hebrews</w:t>
      </w:r>
      <w:r>
        <w:t xml:space="preserve"> 6:2, 11:35 </w:t>
      </w:r>
      <w:r>
        <w:rPr>
          <w:b/>
          <w:bCs/>
        </w:rPr>
        <w:t>1 Peter</w:t>
      </w:r>
      <w:r>
        <w:t xml:space="preserve"> 1:3, 3:21 </w:t>
      </w:r>
      <w:r>
        <w:rPr>
          <w:b/>
          <w:bCs/>
        </w:rPr>
        <w:t>Revelation</w:t>
      </w:r>
      <w:r>
        <w:t xml:space="preserve"> 20:5, 20:6</w:t>
      </w:r>
    </w:p>
    <w:p w14:paraId="6A65CE1F" w14:textId="77777777" w:rsidR="00C7694B" w:rsidRDefault="00000000">
      <w:pPr>
        <w:pStyle w:val="Heading1"/>
      </w:pPr>
      <w:bookmarkStart w:id="77" w:name="righteous-1342"/>
      <w:bookmarkEnd w:id="76"/>
      <w:r>
        <w:t>righteous (1342)</w:t>
      </w:r>
    </w:p>
    <w:p w14:paraId="5EA1619D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19, 5:45, 9:13, 10:41, 13:17, 13:43, 13:49, 20:4, 23:28, 23:29, 23:35, 25:37, 25:46, 27:19 </w:t>
      </w:r>
      <w:r>
        <w:rPr>
          <w:b/>
          <w:bCs/>
        </w:rPr>
        <w:t>Mark</w:t>
      </w:r>
      <w:r>
        <w:t xml:space="preserve"> 2:17, 6:20 </w:t>
      </w:r>
      <w:r>
        <w:rPr>
          <w:b/>
          <w:bCs/>
        </w:rPr>
        <w:t>Luke</w:t>
      </w:r>
      <w:r>
        <w:t xml:space="preserve"> 1:6, 1:17, 2:25, 5:32, 12:57, 14:14, 15:7, 18:9, 20:20, 23:47, 23:50 </w:t>
      </w:r>
      <w:r>
        <w:rPr>
          <w:b/>
          <w:bCs/>
        </w:rPr>
        <w:t>John</w:t>
      </w:r>
      <w:r>
        <w:t xml:space="preserve"> 5:30, 17:25 </w:t>
      </w:r>
      <w:r>
        <w:rPr>
          <w:b/>
          <w:bCs/>
        </w:rPr>
        <w:t>Acts</w:t>
      </w:r>
      <w:r>
        <w:t xml:space="preserve"> 3:14, 4:19, 10:22, 22:14, 24:15 </w:t>
      </w:r>
      <w:r>
        <w:rPr>
          <w:b/>
          <w:bCs/>
        </w:rPr>
        <w:t>Romans</w:t>
      </w:r>
      <w:r>
        <w:t xml:space="preserve"> 1:17, 2:13, 3:10, 3:26, 5:7, 5:19, 7:12 </w:t>
      </w:r>
      <w:r>
        <w:rPr>
          <w:b/>
          <w:bCs/>
        </w:rPr>
        <w:t>Galatians</w:t>
      </w:r>
      <w:r>
        <w:t xml:space="preserve"> 3:11 </w:t>
      </w:r>
      <w:r>
        <w:rPr>
          <w:b/>
          <w:bCs/>
        </w:rPr>
        <w:t>Ephesians</w:t>
      </w:r>
      <w:r>
        <w:t xml:space="preserve"> 6:1 </w:t>
      </w:r>
      <w:r>
        <w:rPr>
          <w:b/>
          <w:bCs/>
        </w:rPr>
        <w:t>Philippians</w:t>
      </w:r>
      <w:r>
        <w:t xml:space="preserve"> 1:7, 4:8 </w:t>
      </w:r>
      <w:r>
        <w:rPr>
          <w:b/>
          <w:bCs/>
        </w:rPr>
        <w:t>Colossians</w:t>
      </w:r>
      <w:r>
        <w:t xml:space="preserve"> 4:1 </w:t>
      </w:r>
      <w:r>
        <w:rPr>
          <w:b/>
          <w:bCs/>
        </w:rPr>
        <w:t>2 Thessalonians</w:t>
      </w:r>
      <w:r>
        <w:t xml:space="preserve"> 1:5, 1:6 </w:t>
      </w:r>
      <w:r>
        <w:rPr>
          <w:b/>
          <w:bCs/>
        </w:rPr>
        <w:t>1 Timothy</w:t>
      </w:r>
      <w:r>
        <w:t xml:space="preserve"> 1:9 </w:t>
      </w:r>
      <w:r>
        <w:rPr>
          <w:b/>
          <w:bCs/>
        </w:rPr>
        <w:t>2 Timothy</w:t>
      </w:r>
      <w:r>
        <w:t xml:space="preserve"> 4:8 </w:t>
      </w:r>
      <w:r>
        <w:rPr>
          <w:b/>
          <w:bCs/>
        </w:rPr>
        <w:t>Titus</w:t>
      </w:r>
      <w:r>
        <w:t xml:space="preserve"> 1:8 </w:t>
      </w:r>
      <w:r>
        <w:rPr>
          <w:b/>
          <w:bCs/>
        </w:rPr>
        <w:t>Hebrews</w:t>
      </w:r>
      <w:r>
        <w:t xml:space="preserve"> 10:38, 11:4, 12:23 </w:t>
      </w:r>
      <w:r>
        <w:rPr>
          <w:b/>
          <w:bCs/>
        </w:rPr>
        <w:t>1 Peter</w:t>
      </w:r>
      <w:r>
        <w:t xml:space="preserve"> 3:12, 3:18, 4:18 </w:t>
      </w:r>
      <w:r>
        <w:rPr>
          <w:b/>
          <w:bCs/>
        </w:rPr>
        <w:t>2 Peter</w:t>
      </w:r>
      <w:r>
        <w:t xml:space="preserve"> 1:13, 2:7, 2:8 </w:t>
      </w:r>
      <w:r>
        <w:rPr>
          <w:b/>
          <w:bCs/>
        </w:rPr>
        <w:t>1 John</w:t>
      </w:r>
      <w:r>
        <w:t xml:space="preserve"> 1:9, 2:1, 2:29, 3:7, 3:12 </w:t>
      </w:r>
      <w:r>
        <w:rPr>
          <w:b/>
          <w:bCs/>
        </w:rPr>
        <w:t>Revelation</w:t>
      </w:r>
      <w:r>
        <w:t xml:space="preserve"> 15:3, 16:5, 16:7, 19:2, 22:11</w:t>
      </w:r>
    </w:p>
    <w:p w14:paraId="702AA284" w14:textId="77777777" w:rsidR="00C7694B" w:rsidRDefault="00000000">
      <w:pPr>
        <w:pStyle w:val="Heading1"/>
      </w:pPr>
      <w:bookmarkStart w:id="78" w:name="sacrifice-2378-2380"/>
      <w:bookmarkEnd w:id="77"/>
      <w:r>
        <w:t>sacrifice (2378, 2380)</w:t>
      </w:r>
    </w:p>
    <w:p w14:paraId="2EA9A408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9:13, 12:7, 22:4 </w:t>
      </w:r>
      <w:r>
        <w:rPr>
          <w:b/>
          <w:bCs/>
        </w:rPr>
        <w:t>Mark</w:t>
      </w:r>
      <w:r>
        <w:t xml:space="preserve"> 12:33, 14:12 </w:t>
      </w:r>
      <w:r>
        <w:rPr>
          <w:b/>
          <w:bCs/>
        </w:rPr>
        <w:t>Luke</w:t>
      </w:r>
      <w:r>
        <w:t xml:space="preserve"> 2:24, 13:1, 15:23, 15:27, 15:30, 22:7 </w:t>
      </w:r>
      <w:r>
        <w:rPr>
          <w:b/>
          <w:bCs/>
        </w:rPr>
        <w:t>John</w:t>
      </w:r>
      <w:r>
        <w:t xml:space="preserve"> 10:10 </w:t>
      </w:r>
      <w:r>
        <w:rPr>
          <w:b/>
          <w:bCs/>
        </w:rPr>
        <w:t>Acts</w:t>
      </w:r>
      <w:r>
        <w:t xml:space="preserve"> 7:41, 7:42, 10:13, 11:7, 14:13 </w:t>
      </w:r>
      <w:r>
        <w:rPr>
          <w:b/>
          <w:bCs/>
        </w:rPr>
        <w:t>Romans</w:t>
      </w:r>
      <w:r>
        <w:t xml:space="preserve"> 12:1 </w:t>
      </w:r>
      <w:r>
        <w:rPr>
          <w:b/>
          <w:bCs/>
        </w:rPr>
        <w:t>1 Corinthians</w:t>
      </w:r>
      <w:r>
        <w:t xml:space="preserve"> 5:7, 10:18, 10:20 </w:t>
      </w:r>
      <w:r>
        <w:rPr>
          <w:b/>
          <w:bCs/>
        </w:rPr>
        <w:t>Ephesians</w:t>
      </w:r>
      <w:r>
        <w:t xml:space="preserve"> 5:2 </w:t>
      </w:r>
      <w:r>
        <w:rPr>
          <w:b/>
          <w:bCs/>
        </w:rPr>
        <w:t>Philippians</w:t>
      </w:r>
      <w:r>
        <w:t xml:space="preserve"> 2:17, 4:18 </w:t>
      </w:r>
      <w:r>
        <w:rPr>
          <w:b/>
          <w:bCs/>
        </w:rPr>
        <w:t>Hebrews</w:t>
      </w:r>
      <w:r>
        <w:t xml:space="preserve"> 5:1, 7:27, 8:3, 9:9, 9:23, 9:26, 10:1, 10:5, 10:8, 10:11, 10:12, 10:26, 11:4, 13:15, 13:16 </w:t>
      </w:r>
      <w:r>
        <w:rPr>
          <w:b/>
          <w:bCs/>
        </w:rPr>
        <w:t>1 Peter</w:t>
      </w:r>
      <w:r>
        <w:t xml:space="preserve"> 2:5</w:t>
      </w:r>
    </w:p>
    <w:p w14:paraId="3D0686F8" w14:textId="77777777" w:rsidR="00C7694B" w:rsidRDefault="00000000">
      <w:pPr>
        <w:pStyle w:val="Heading1"/>
      </w:pPr>
      <w:bookmarkStart w:id="79" w:name="salvation-4991-4992"/>
      <w:bookmarkEnd w:id="78"/>
      <w:r>
        <w:t>salvation (4991, 4992)</w:t>
      </w:r>
    </w:p>
    <w:p w14:paraId="3E74BD8C" w14:textId="77777777" w:rsidR="00C7694B" w:rsidRDefault="00000000">
      <w:pPr>
        <w:pStyle w:val="FirstParagraph"/>
      </w:pPr>
      <w:r>
        <w:rPr>
          <w:b/>
          <w:bCs/>
        </w:rPr>
        <w:t>Mark</w:t>
      </w:r>
      <w:r>
        <w:t xml:space="preserve"> 16:20 </w:t>
      </w:r>
      <w:r>
        <w:rPr>
          <w:b/>
          <w:bCs/>
        </w:rPr>
        <w:t>Luke</w:t>
      </w:r>
      <w:r>
        <w:t xml:space="preserve"> 1:69, 1:71, 1:77, 2:30, 3:6, 19:9 </w:t>
      </w:r>
      <w:r>
        <w:rPr>
          <w:b/>
          <w:bCs/>
        </w:rPr>
        <w:t>John</w:t>
      </w:r>
      <w:r>
        <w:t xml:space="preserve"> 4:22 </w:t>
      </w:r>
      <w:r>
        <w:rPr>
          <w:b/>
          <w:bCs/>
        </w:rPr>
        <w:t>Acts</w:t>
      </w:r>
      <w:r>
        <w:t xml:space="preserve"> 4:12, 7:25, 13:26, 16:17, 27:34, 28:28 </w:t>
      </w:r>
      <w:r>
        <w:rPr>
          <w:b/>
          <w:bCs/>
        </w:rPr>
        <w:t>Romans</w:t>
      </w:r>
      <w:r>
        <w:t xml:space="preserve"> 1:16, 10:1, 11:11, 13:11 </w:t>
      </w:r>
      <w:r>
        <w:rPr>
          <w:b/>
          <w:bCs/>
        </w:rPr>
        <w:t>2 Corinthians</w:t>
      </w:r>
      <w:r>
        <w:t xml:space="preserve"> 1:6, 6:2 </w:t>
      </w:r>
      <w:r>
        <w:rPr>
          <w:b/>
          <w:bCs/>
        </w:rPr>
        <w:t>Ephesians</w:t>
      </w:r>
      <w:r>
        <w:t xml:space="preserve"> 1:13, 6:17 </w:t>
      </w:r>
      <w:r>
        <w:rPr>
          <w:b/>
          <w:bCs/>
        </w:rPr>
        <w:t>Philippians</w:t>
      </w:r>
      <w:r>
        <w:t xml:space="preserve"> 1:19, 1:28, 2:12 </w:t>
      </w:r>
      <w:r>
        <w:rPr>
          <w:b/>
          <w:bCs/>
        </w:rPr>
        <w:t>1 Thessalonians</w:t>
      </w:r>
      <w:r>
        <w:t xml:space="preserve"> 5:8, 5:9 </w:t>
      </w:r>
      <w:r>
        <w:rPr>
          <w:b/>
          <w:bCs/>
        </w:rPr>
        <w:t>2 Timothy</w:t>
      </w:r>
      <w:r>
        <w:t xml:space="preserve"> 2:10, 3:15 </w:t>
      </w:r>
      <w:r>
        <w:rPr>
          <w:b/>
          <w:bCs/>
        </w:rPr>
        <w:t>Titus</w:t>
      </w:r>
      <w:r>
        <w:t xml:space="preserve"> 2:11 </w:t>
      </w:r>
      <w:r>
        <w:rPr>
          <w:b/>
          <w:bCs/>
        </w:rPr>
        <w:lastRenderedPageBreak/>
        <w:t>Hebrews</w:t>
      </w:r>
      <w:r>
        <w:t xml:space="preserve"> 1:14, 2:3, 2:10, 5:9, 6:9, 9:28 </w:t>
      </w:r>
      <w:r>
        <w:rPr>
          <w:b/>
          <w:bCs/>
        </w:rPr>
        <w:t>1 Peter</w:t>
      </w:r>
      <w:r>
        <w:t xml:space="preserve"> 1:5, 1:9, 1:10, 2:2 </w:t>
      </w:r>
      <w:r>
        <w:rPr>
          <w:b/>
          <w:bCs/>
        </w:rPr>
        <w:t>2 Peter</w:t>
      </w:r>
      <w:r>
        <w:t xml:space="preserve"> 3:15 </w:t>
      </w:r>
      <w:r>
        <w:rPr>
          <w:b/>
          <w:bCs/>
        </w:rPr>
        <w:t>Jude</w:t>
      </w:r>
      <w:r>
        <w:t xml:space="preserve"> 1:3 </w:t>
      </w:r>
      <w:r>
        <w:rPr>
          <w:b/>
          <w:bCs/>
        </w:rPr>
        <w:t>Revelation</w:t>
      </w:r>
      <w:r>
        <w:t xml:space="preserve"> 7:10, 12:10, 19:1</w:t>
      </w:r>
    </w:p>
    <w:p w14:paraId="1F987B74" w14:textId="77777777" w:rsidR="00C7694B" w:rsidRDefault="00000000">
      <w:pPr>
        <w:pStyle w:val="Heading1"/>
      </w:pPr>
      <w:bookmarkStart w:id="80" w:name="sanctify-sanctification-37-38"/>
      <w:bookmarkEnd w:id="79"/>
      <w:r>
        <w:t>sanctify, sanctification (37, 38)</w:t>
      </w:r>
    </w:p>
    <w:p w14:paraId="37C4D194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6:9, 23:17, 23:19 </w:t>
      </w:r>
      <w:r>
        <w:rPr>
          <w:b/>
          <w:bCs/>
        </w:rPr>
        <w:t>Luke</w:t>
      </w:r>
      <w:r>
        <w:t xml:space="preserve"> 11:2 </w:t>
      </w:r>
      <w:r>
        <w:rPr>
          <w:b/>
          <w:bCs/>
        </w:rPr>
        <w:t>John</w:t>
      </w:r>
      <w:r>
        <w:t xml:space="preserve"> 10:36, 17:17, 17:19 </w:t>
      </w:r>
      <w:r>
        <w:rPr>
          <w:b/>
          <w:bCs/>
        </w:rPr>
        <w:t>Acts</w:t>
      </w:r>
      <w:r>
        <w:t xml:space="preserve"> 20:32, 26:18 </w:t>
      </w:r>
      <w:r>
        <w:rPr>
          <w:b/>
          <w:bCs/>
        </w:rPr>
        <w:t>Romans</w:t>
      </w:r>
      <w:r>
        <w:t xml:space="preserve"> 6:19, 6:22, 15:16 </w:t>
      </w:r>
      <w:r>
        <w:rPr>
          <w:b/>
          <w:bCs/>
        </w:rPr>
        <w:t>1 Corinthians</w:t>
      </w:r>
      <w:r>
        <w:t xml:space="preserve"> 1:2, 1:30, 6:11, 7:14 </w:t>
      </w:r>
      <w:r>
        <w:rPr>
          <w:b/>
          <w:bCs/>
        </w:rPr>
        <w:t>Ephesians</w:t>
      </w:r>
      <w:r>
        <w:t xml:space="preserve"> 5:26 </w:t>
      </w:r>
      <w:r>
        <w:rPr>
          <w:b/>
          <w:bCs/>
        </w:rPr>
        <w:t>1 Thessalonians</w:t>
      </w:r>
      <w:r>
        <w:t xml:space="preserve"> 4:3, 4:4, 4:7, 5:23 </w:t>
      </w:r>
      <w:r>
        <w:rPr>
          <w:b/>
          <w:bCs/>
        </w:rPr>
        <w:t>2 Thessalonians</w:t>
      </w:r>
      <w:r>
        <w:t xml:space="preserve"> 2:13 </w:t>
      </w:r>
      <w:r>
        <w:rPr>
          <w:b/>
          <w:bCs/>
        </w:rPr>
        <w:t>1 Timothy</w:t>
      </w:r>
      <w:r>
        <w:t xml:space="preserve"> 2:15, 4:5 </w:t>
      </w:r>
      <w:r>
        <w:rPr>
          <w:b/>
          <w:bCs/>
        </w:rPr>
        <w:t>2 Timothy</w:t>
      </w:r>
      <w:r>
        <w:t xml:space="preserve"> 2:21 </w:t>
      </w:r>
      <w:r>
        <w:rPr>
          <w:b/>
          <w:bCs/>
        </w:rPr>
        <w:t>Hebrews</w:t>
      </w:r>
      <w:r>
        <w:t xml:space="preserve"> 2:11, 9:13, 10:10, 10:14, 10:29, 12:14, 13:12 </w:t>
      </w:r>
      <w:r>
        <w:rPr>
          <w:b/>
          <w:bCs/>
        </w:rPr>
        <w:t>1 Peter</w:t>
      </w:r>
      <w:r>
        <w:t xml:space="preserve"> 1:2, 3:15 </w:t>
      </w:r>
      <w:r>
        <w:rPr>
          <w:b/>
          <w:bCs/>
        </w:rPr>
        <w:t>Revelation</w:t>
      </w:r>
      <w:r>
        <w:t xml:space="preserve"> 22:11</w:t>
      </w:r>
    </w:p>
    <w:p w14:paraId="14A8FCB3" w14:textId="77777777" w:rsidR="00C7694B" w:rsidRDefault="00000000">
      <w:pPr>
        <w:pStyle w:val="Heading1"/>
      </w:pPr>
      <w:bookmarkStart w:id="81" w:name="save-4982"/>
      <w:bookmarkEnd w:id="80"/>
      <w:r>
        <w:t>save (4982)</w:t>
      </w:r>
    </w:p>
    <w:p w14:paraId="31F32204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21, 8:25, 9:21, 9:22, 10:22, 14:30, 16:25, 19:25, 24:13, 24:22, 27:40, 27:42, 27:49 </w:t>
      </w:r>
      <w:r>
        <w:rPr>
          <w:b/>
          <w:bCs/>
        </w:rPr>
        <w:t>Mark</w:t>
      </w:r>
      <w:r>
        <w:t xml:space="preserve"> 3:4, 5:23, 5:28, 5:34, 6:56, 8:35, 10:26, 10:52, 13:13, 13:20, 15:30, 15:31, 16:16 </w:t>
      </w:r>
      <w:r>
        <w:rPr>
          <w:b/>
          <w:bCs/>
        </w:rPr>
        <w:t>Luke</w:t>
      </w:r>
      <w:r>
        <w:t xml:space="preserve"> 6:9, 7:50, 8:12, 8:36, 8:48, 8:50, 9:24, 13:23, 17:19, 18:26, 18:42, 19:10, 23:35, 23:37, 23:39 </w:t>
      </w:r>
      <w:r>
        <w:rPr>
          <w:b/>
          <w:bCs/>
        </w:rPr>
        <w:t>John</w:t>
      </w:r>
      <w:r>
        <w:t xml:space="preserve"> 5:34, 10:9, 11:12, 12:27 </w:t>
      </w:r>
      <w:r>
        <w:rPr>
          <w:b/>
          <w:bCs/>
        </w:rPr>
        <w:t>Acts</w:t>
      </w:r>
      <w:r>
        <w:t xml:space="preserve"> 2:21, 2:40, 2:47, 4:9, 4:12, 11:14, 14:9, 15:1, 15:11, 16:31, 27:20, 27:31 </w:t>
      </w:r>
      <w:r>
        <w:rPr>
          <w:b/>
          <w:bCs/>
        </w:rPr>
        <w:t>Romans</w:t>
      </w:r>
      <w:r>
        <w:t xml:space="preserve"> 5:9, 5:10, 8:24, 9:27, 10:9, 10:13, 11:14, 11:26 </w:t>
      </w:r>
      <w:r>
        <w:rPr>
          <w:b/>
          <w:bCs/>
        </w:rPr>
        <w:t>1 Corinthians</w:t>
      </w:r>
      <w:r>
        <w:t xml:space="preserve"> 1:18, 1:21, 3:15, 5:5, 7:16, 9:22, 10:33, 15:2 </w:t>
      </w:r>
      <w:r>
        <w:rPr>
          <w:b/>
          <w:bCs/>
        </w:rPr>
        <w:t>2 Corinthians</w:t>
      </w:r>
      <w:r>
        <w:t xml:space="preserve"> 2:15 </w:t>
      </w:r>
      <w:r>
        <w:rPr>
          <w:b/>
          <w:bCs/>
        </w:rPr>
        <w:t>Ephesians</w:t>
      </w:r>
      <w:r>
        <w:t xml:space="preserve"> 2:5, 2:8 </w:t>
      </w:r>
      <w:r>
        <w:rPr>
          <w:b/>
          <w:bCs/>
        </w:rPr>
        <w:t>1 Thessalonians</w:t>
      </w:r>
      <w:r>
        <w:t xml:space="preserve"> 2:16 </w:t>
      </w:r>
      <w:r>
        <w:rPr>
          <w:b/>
          <w:bCs/>
        </w:rPr>
        <w:t>2 Thessalonians</w:t>
      </w:r>
      <w:r>
        <w:t xml:space="preserve"> 2:10 </w:t>
      </w:r>
      <w:r>
        <w:rPr>
          <w:b/>
          <w:bCs/>
        </w:rPr>
        <w:t>1 Timothy</w:t>
      </w:r>
      <w:r>
        <w:t xml:space="preserve"> 1:15, 2:4, 2:15, 4:16 </w:t>
      </w:r>
      <w:r>
        <w:rPr>
          <w:b/>
          <w:bCs/>
        </w:rPr>
        <w:t>2 Timothy</w:t>
      </w:r>
      <w:r>
        <w:t xml:space="preserve"> 1:9, 4:18 </w:t>
      </w:r>
      <w:r>
        <w:rPr>
          <w:b/>
          <w:bCs/>
        </w:rPr>
        <w:t>Titus</w:t>
      </w:r>
      <w:r>
        <w:t xml:space="preserve"> 3:5 </w:t>
      </w:r>
      <w:r>
        <w:rPr>
          <w:b/>
          <w:bCs/>
        </w:rPr>
        <w:t>Hebrews</w:t>
      </w:r>
      <w:r>
        <w:t xml:space="preserve"> 5:7, 7:25 </w:t>
      </w:r>
      <w:r>
        <w:rPr>
          <w:b/>
          <w:bCs/>
        </w:rPr>
        <w:t>James</w:t>
      </w:r>
      <w:r>
        <w:t xml:space="preserve"> 1:21, 2:14, 4:12, 5:15, 5:20 </w:t>
      </w:r>
      <w:r>
        <w:rPr>
          <w:b/>
          <w:bCs/>
        </w:rPr>
        <w:t>1 Peter</w:t>
      </w:r>
      <w:r>
        <w:t xml:space="preserve"> 3:21, 4:18 </w:t>
      </w:r>
      <w:r>
        <w:rPr>
          <w:b/>
          <w:bCs/>
        </w:rPr>
        <w:t>Jude</w:t>
      </w:r>
      <w:r>
        <w:t xml:space="preserve"> 1:5, 1:23</w:t>
      </w:r>
    </w:p>
    <w:p w14:paraId="576CB5C3" w14:textId="77777777" w:rsidR="00C7694B" w:rsidRDefault="00000000">
      <w:pPr>
        <w:pStyle w:val="Heading1"/>
      </w:pPr>
      <w:bookmarkStart w:id="82" w:name="scriptures-1124"/>
      <w:bookmarkEnd w:id="81"/>
      <w:r>
        <w:t>scriptures (1124)</w:t>
      </w:r>
    </w:p>
    <w:p w14:paraId="0085F088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1:42, 22:29, 26:54, 26:56 </w:t>
      </w:r>
      <w:r>
        <w:rPr>
          <w:b/>
          <w:bCs/>
        </w:rPr>
        <w:t>Mark</w:t>
      </w:r>
      <w:r>
        <w:t xml:space="preserve"> 12:10, 12:24, 14:49 </w:t>
      </w:r>
      <w:r>
        <w:rPr>
          <w:b/>
          <w:bCs/>
        </w:rPr>
        <w:t>Luke</w:t>
      </w:r>
      <w:r>
        <w:t xml:space="preserve"> 4:21, 24:27, 24:32, 24:45 </w:t>
      </w:r>
      <w:r>
        <w:rPr>
          <w:b/>
          <w:bCs/>
        </w:rPr>
        <w:t>John</w:t>
      </w:r>
      <w:r>
        <w:t xml:space="preserve"> 2:22, 5:39, 7:38, 7:42, 10:35, 13:18, 17:12, 19:24, 19:28, 19:36, 19:37, 20:9 </w:t>
      </w:r>
      <w:r>
        <w:rPr>
          <w:b/>
          <w:bCs/>
        </w:rPr>
        <w:t>Acts</w:t>
      </w:r>
      <w:r>
        <w:t xml:space="preserve"> 1:16, 8:32, 8:35, 17:2, 17:11, 18:24, 18:28 </w:t>
      </w:r>
      <w:r>
        <w:rPr>
          <w:b/>
          <w:bCs/>
        </w:rPr>
        <w:t>Romans</w:t>
      </w:r>
      <w:r>
        <w:t xml:space="preserve"> 1:2, 4:3, 9:17, 10:11, 11:2, 15:4, 16:26 </w:t>
      </w:r>
      <w:r>
        <w:rPr>
          <w:b/>
          <w:bCs/>
        </w:rPr>
        <w:t>1 Corinthians</w:t>
      </w:r>
      <w:r>
        <w:t xml:space="preserve"> 15:3, 15:4 </w:t>
      </w:r>
      <w:r>
        <w:rPr>
          <w:b/>
          <w:bCs/>
        </w:rPr>
        <w:t>Galatians</w:t>
      </w:r>
      <w:r>
        <w:t xml:space="preserve"> 3:8, 3:22, 4:30 </w:t>
      </w:r>
      <w:r>
        <w:rPr>
          <w:b/>
          <w:bCs/>
        </w:rPr>
        <w:t>1 Timothy</w:t>
      </w:r>
      <w:r>
        <w:t xml:space="preserve"> 5:18 </w:t>
      </w:r>
      <w:r>
        <w:rPr>
          <w:b/>
          <w:bCs/>
        </w:rPr>
        <w:t>2 Timothy</w:t>
      </w:r>
      <w:r>
        <w:t xml:space="preserve"> 3:16 </w:t>
      </w:r>
      <w:r>
        <w:rPr>
          <w:b/>
          <w:bCs/>
        </w:rPr>
        <w:t>James</w:t>
      </w:r>
      <w:r>
        <w:t xml:space="preserve"> 2:8, 2:23, 4:5 </w:t>
      </w:r>
      <w:r>
        <w:rPr>
          <w:b/>
          <w:bCs/>
        </w:rPr>
        <w:t>2 Peter</w:t>
      </w:r>
      <w:r>
        <w:t xml:space="preserve"> 1:20, 3:16</w:t>
      </w:r>
    </w:p>
    <w:p w14:paraId="2D693A18" w14:textId="77777777" w:rsidR="00C7694B" w:rsidRDefault="00000000">
      <w:pPr>
        <w:pStyle w:val="Heading1"/>
      </w:pPr>
      <w:bookmarkStart w:id="83" w:name="shame-152-2617"/>
      <w:bookmarkEnd w:id="82"/>
      <w:r>
        <w:t>shame (152, 2617)</w:t>
      </w:r>
    </w:p>
    <w:p w14:paraId="38E67666" w14:textId="77777777" w:rsidR="00C7694B" w:rsidRDefault="00000000">
      <w:pPr>
        <w:pStyle w:val="FirstParagraph"/>
      </w:pPr>
      <w:r>
        <w:rPr>
          <w:b/>
          <w:bCs/>
        </w:rPr>
        <w:t>Luke</w:t>
      </w:r>
      <w:r>
        <w:t xml:space="preserve"> 13:17, 14:9 </w:t>
      </w:r>
      <w:r>
        <w:rPr>
          <w:b/>
          <w:bCs/>
        </w:rPr>
        <w:t>Romans</w:t>
      </w:r>
      <w:r>
        <w:t xml:space="preserve"> 5:5, 9:33, 10:11 </w:t>
      </w:r>
      <w:r>
        <w:rPr>
          <w:b/>
          <w:bCs/>
        </w:rPr>
        <w:t>1 Corinthians</w:t>
      </w:r>
      <w:r>
        <w:t xml:space="preserve"> 11:4, 11:5, 11:22 </w:t>
      </w:r>
      <w:r>
        <w:rPr>
          <w:b/>
          <w:bCs/>
        </w:rPr>
        <w:t>2 Corinthians</w:t>
      </w:r>
      <w:r>
        <w:t xml:space="preserve"> 4:2, 7:14, 9:4 </w:t>
      </w:r>
      <w:r>
        <w:rPr>
          <w:b/>
          <w:bCs/>
        </w:rPr>
        <w:t>Philippians</w:t>
      </w:r>
      <w:r>
        <w:t xml:space="preserve"> 3:19 </w:t>
      </w:r>
      <w:r>
        <w:rPr>
          <w:b/>
          <w:bCs/>
        </w:rPr>
        <w:t>Hebrews</w:t>
      </w:r>
      <w:r>
        <w:t xml:space="preserve"> 12:2 </w:t>
      </w:r>
      <w:r>
        <w:rPr>
          <w:b/>
          <w:bCs/>
        </w:rPr>
        <w:t>1 Peter</w:t>
      </w:r>
      <w:r>
        <w:t xml:space="preserve"> 2:6, 3:16 </w:t>
      </w:r>
      <w:r>
        <w:rPr>
          <w:b/>
          <w:bCs/>
        </w:rPr>
        <w:t>Jude</w:t>
      </w:r>
      <w:r>
        <w:t xml:space="preserve"> 1:13 </w:t>
      </w:r>
      <w:r>
        <w:rPr>
          <w:b/>
          <w:bCs/>
        </w:rPr>
        <w:t>Revelation</w:t>
      </w:r>
      <w:r>
        <w:t xml:space="preserve"> 3:18</w:t>
      </w:r>
    </w:p>
    <w:p w14:paraId="7C58F790" w14:textId="77777777" w:rsidR="00C7694B" w:rsidRDefault="00000000">
      <w:pPr>
        <w:pStyle w:val="Heading1"/>
      </w:pPr>
      <w:bookmarkStart w:id="84" w:name="sheep-4263"/>
      <w:bookmarkEnd w:id="83"/>
      <w:r>
        <w:t>sheep (4263)</w:t>
      </w:r>
    </w:p>
    <w:p w14:paraId="7C1E4300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7:15, 9:36, 10:6, 10:16, 12:11, 12:12, 15:24, 18:12, 25:32, 25:33, 26:31 </w:t>
      </w:r>
      <w:r>
        <w:rPr>
          <w:b/>
          <w:bCs/>
        </w:rPr>
        <w:t>Mark</w:t>
      </w:r>
      <w:r>
        <w:t xml:space="preserve"> 6:34, 14:27 </w:t>
      </w:r>
      <w:r>
        <w:rPr>
          <w:b/>
          <w:bCs/>
        </w:rPr>
        <w:t>Luke</w:t>
      </w:r>
      <w:r>
        <w:t xml:space="preserve"> 15:4, 15:6 </w:t>
      </w:r>
      <w:r>
        <w:rPr>
          <w:b/>
          <w:bCs/>
        </w:rPr>
        <w:t>John</w:t>
      </w:r>
      <w:r>
        <w:t xml:space="preserve"> 2:14, 2:15, 10:2, 10:3, 10:4, 10:7, 10:8, 10:11, 10:12, 10:13, 10:15, 10:16, 10:26, 10:27, 21:16, 21:17 </w:t>
      </w:r>
      <w:r>
        <w:rPr>
          <w:b/>
          <w:bCs/>
        </w:rPr>
        <w:t>Acts</w:t>
      </w:r>
      <w:r>
        <w:t xml:space="preserve"> 8:32 </w:t>
      </w:r>
      <w:r>
        <w:rPr>
          <w:b/>
          <w:bCs/>
        </w:rPr>
        <w:t>Romans</w:t>
      </w:r>
      <w:r>
        <w:t xml:space="preserve"> 8:36 </w:t>
      </w:r>
      <w:r>
        <w:rPr>
          <w:b/>
          <w:bCs/>
        </w:rPr>
        <w:t>Hebrews</w:t>
      </w:r>
      <w:r>
        <w:t xml:space="preserve"> 13:20 </w:t>
      </w:r>
      <w:r>
        <w:rPr>
          <w:b/>
          <w:bCs/>
        </w:rPr>
        <w:t>1 Peter</w:t>
      </w:r>
      <w:r>
        <w:t xml:space="preserve"> 2:25 </w:t>
      </w:r>
      <w:r>
        <w:rPr>
          <w:b/>
          <w:bCs/>
        </w:rPr>
        <w:t>Revelation</w:t>
      </w:r>
      <w:r>
        <w:t xml:space="preserve"> 18:13</w:t>
      </w:r>
    </w:p>
    <w:p w14:paraId="2FFD4239" w14:textId="77777777" w:rsidR="00C7694B" w:rsidRDefault="00000000">
      <w:pPr>
        <w:pStyle w:val="Heading1"/>
      </w:pPr>
      <w:bookmarkStart w:id="85" w:name="shepherd-4166-4165"/>
      <w:bookmarkEnd w:id="84"/>
      <w:r>
        <w:lastRenderedPageBreak/>
        <w:t>shepherd (4166, 4165)</w:t>
      </w:r>
    </w:p>
    <w:p w14:paraId="21E25BD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:6, 9:36, 25:32, 26:31 </w:t>
      </w:r>
      <w:r>
        <w:rPr>
          <w:b/>
          <w:bCs/>
        </w:rPr>
        <w:t>Mark</w:t>
      </w:r>
      <w:r>
        <w:t xml:space="preserve"> 6:34, 14:27 </w:t>
      </w:r>
      <w:r>
        <w:rPr>
          <w:b/>
          <w:bCs/>
        </w:rPr>
        <w:t>Luke</w:t>
      </w:r>
      <w:r>
        <w:t xml:space="preserve"> 2:8, 2:15, 2:18, 2:20, 17:7 </w:t>
      </w:r>
      <w:r>
        <w:rPr>
          <w:b/>
          <w:bCs/>
        </w:rPr>
        <w:t>John</w:t>
      </w:r>
      <w:r>
        <w:t xml:space="preserve"> 10:2, 10:11, 10:12, 10:14, 10:16, 21:16 </w:t>
      </w:r>
      <w:r>
        <w:rPr>
          <w:b/>
          <w:bCs/>
        </w:rPr>
        <w:t>Acts</w:t>
      </w:r>
      <w:r>
        <w:t xml:space="preserve"> 20:28 </w:t>
      </w:r>
      <w:r>
        <w:rPr>
          <w:b/>
          <w:bCs/>
        </w:rPr>
        <w:t>1 Corinthians</w:t>
      </w:r>
      <w:r>
        <w:t xml:space="preserve"> 9:7 </w:t>
      </w:r>
      <w:r>
        <w:rPr>
          <w:b/>
          <w:bCs/>
        </w:rPr>
        <w:t>Ephesians</w:t>
      </w:r>
      <w:r>
        <w:t xml:space="preserve"> 4:11 </w:t>
      </w:r>
      <w:r>
        <w:rPr>
          <w:b/>
          <w:bCs/>
        </w:rPr>
        <w:t>Hebrews</w:t>
      </w:r>
      <w:r>
        <w:t xml:space="preserve"> 13:20 </w:t>
      </w:r>
      <w:r>
        <w:rPr>
          <w:b/>
          <w:bCs/>
        </w:rPr>
        <w:t>1 Peter</w:t>
      </w:r>
      <w:r>
        <w:t xml:space="preserve"> 2:25, 5:2 </w:t>
      </w:r>
      <w:r>
        <w:rPr>
          <w:b/>
          <w:bCs/>
        </w:rPr>
        <w:t>Revelation</w:t>
      </w:r>
      <w:r>
        <w:t xml:space="preserve"> 2:27, 7:17, 12:5, 19:15</w:t>
      </w:r>
    </w:p>
    <w:p w14:paraId="03EA7731" w14:textId="77777777" w:rsidR="00C7694B" w:rsidRDefault="00000000">
      <w:pPr>
        <w:pStyle w:val="Heading1"/>
      </w:pPr>
      <w:bookmarkStart w:id="86" w:name="sin-266"/>
      <w:bookmarkEnd w:id="85"/>
      <w:r>
        <w:t>sin (266)</w:t>
      </w:r>
    </w:p>
    <w:p w14:paraId="54EB40BB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21, 3:6, 9:2, 9:5, 9:6, 12:31, 26:28 </w:t>
      </w:r>
      <w:r>
        <w:rPr>
          <w:b/>
          <w:bCs/>
        </w:rPr>
        <w:t>Mark</w:t>
      </w:r>
      <w:r>
        <w:t xml:space="preserve"> 1:4, 1:5, 2:5, 2:7, 2:9, 2:10 </w:t>
      </w:r>
      <w:r>
        <w:rPr>
          <w:b/>
          <w:bCs/>
        </w:rPr>
        <w:t>Luke</w:t>
      </w:r>
      <w:r>
        <w:t xml:space="preserve"> 1:77, 3:3, 5:20, 5:21, 5:23, 5:24, 7:47, 7:48, 7:49, 11:4, 24:47 </w:t>
      </w:r>
      <w:r>
        <w:rPr>
          <w:b/>
          <w:bCs/>
        </w:rPr>
        <w:t>John</w:t>
      </w:r>
      <w:r>
        <w:t xml:space="preserve"> 1:29, 8:21, 8:24, 8:34, 8:46, 9:34, 9:41, 15:22, 15:24, 16:8, 16:9, 19:11, 20:23 </w:t>
      </w:r>
      <w:r>
        <w:rPr>
          <w:b/>
          <w:bCs/>
        </w:rPr>
        <w:t>Acts</w:t>
      </w:r>
      <w:r>
        <w:t xml:space="preserve"> 2:38, 3:19, 5:31, 7:60, 10:43, 13:38, 22:16, 26:18 </w:t>
      </w:r>
      <w:r>
        <w:rPr>
          <w:b/>
          <w:bCs/>
        </w:rPr>
        <w:t>Romans</w:t>
      </w:r>
      <w:r>
        <w:t xml:space="preserve"> 3:9, 3:20, 4:7, 4:8, 5:12, 5:13, 5:20, 5:21, 6:1, 6:2, 6:6, 6:7, 6:10, 6:11, 6:12, 6:13, 6:14, 6:16, 6:17, 6:18, 6:20, 6:22, 6:23, 7:5, 7:7, 7:8, 7:9, 7:11, 7:13, 7:14, 7:17, 7:20, 7:23, 7:25, 8:2, 8:3, 8:10, 11:27, 14:23 </w:t>
      </w:r>
      <w:r>
        <w:rPr>
          <w:b/>
          <w:bCs/>
        </w:rPr>
        <w:t>1 Corinthians</w:t>
      </w:r>
      <w:r>
        <w:t xml:space="preserve"> 15:3, 15:17, 15:56 </w:t>
      </w:r>
      <w:r>
        <w:rPr>
          <w:b/>
          <w:bCs/>
        </w:rPr>
        <w:t>2 Corinthians</w:t>
      </w:r>
      <w:r>
        <w:t xml:space="preserve"> 5:21, 11:7 </w:t>
      </w:r>
      <w:r>
        <w:rPr>
          <w:b/>
          <w:bCs/>
        </w:rPr>
        <w:t>Galatians</w:t>
      </w:r>
      <w:r>
        <w:t xml:space="preserve"> 1:4, 2:17, 3:22 </w:t>
      </w:r>
      <w:r>
        <w:rPr>
          <w:b/>
          <w:bCs/>
        </w:rPr>
        <w:t>Ephesians</w:t>
      </w:r>
      <w:r>
        <w:t xml:space="preserve"> 2:1 </w:t>
      </w:r>
      <w:r>
        <w:rPr>
          <w:b/>
          <w:bCs/>
        </w:rPr>
        <w:t>Colossians</w:t>
      </w:r>
      <w:r>
        <w:t xml:space="preserve"> 1:14 </w:t>
      </w:r>
      <w:r>
        <w:rPr>
          <w:b/>
          <w:bCs/>
        </w:rPr>
        <w:t>1 Thessalonians</w:t>
      </w:r>
      <w:r>
        <w:t xml:space="preserve"> 2:16 </w:t>
      </w:r>
      <w:r>
        <w:rPr>
          <w:b/>
          <w:bCs/>
        </w:rPr>
        <w:t>1 Timothy</w:t>
      </w:r>
      <w:r>
        <w:t xml:space="preserve"> 5:22, 5:24 </w:t>
      </w:r>
      <w:r>
        <w:rPr>
          <w:b/>
          <w:bCs/>
        </w:rPr>
        <w:t>2 Timothy</w:t>
      </w:r>
      <w:r>
        <w:t xml:space="preserve"> 3:6 </w:t>
      </w:r>
      <w:r>
        <w:rPr>
          <w:b/>
          <w:bCs/>
        </w:rPr>
        <w:t>Hebrews</w:t>
      </w:r>
      <w:r>
        <w:t xml:space="preserve"> 1:3, 2:17, 3:13, 4:15, 5:1, 5:3, 7:27, 8:12, 9:26, 9:28, 10:2, 10:3, 10:4, 10:11, 10:12, 10:17, 10:18, 10:26, 11:25, 12:1, 12:4, 13:11 </w:t>
      </w:r>
      <w:r>
        <w:rPr>
          <w:b/>
          <w:bCs/>
        </w:rPr>
        <w:t>James</w:t>
      </w:r>
      <w:r>
        <w:t xml:space="preserve"> 1:15, 2:9, 4:17, 5:16, 5:20 </w:t>
      </w:r>
      <w:r>
        <w:rPr>
          <w:b/>
          <w:bCs/>
        </w:rPr>
        <w:t>1 Peter</w:t>
      </w:r>
      <w:r>
        <w:t xml:space="preserve"> 2:22, 2:24, 3:18, 4:1, 4:8 </w:t>
      </w:r>
      <w:r>
        <w:rPr>
          <w:b/>
          <w:bCs/>
        </w:rPr>
        <w:t>2 Peter</w:t>
      </w:r>
      <w:r>
        <w:t xml:space="preserve"> 1:9, 2:14 </w:t>
      </w:r>
      <w:r>
        <w:rPr>
          <w:b/>
          <w:bCs/>
        </w:rPr>
        <w:t>1 John</w:t>
      </w:r>
      <w:r>
        <w:t xml:space="preserve"> 1:7, 1:8, 1:9, 2:2, 2:12, 3:4, 3:5, 3:8, 4:10, 5:16, 5:17 </w:t>
      </w:r>
      <w:r>
        <w:rPr>
          <w:b/>
          <w:bCs/>
        </w:rPr>
        <w:t>Revelation</w:t>
      </w:r>
      <w:r>
        <w:t xml:space="preserve"> 1:5, 18:4, 18:5</w:t>
      </w:r>
    </w:p>
    <w:p w14:paraId="601F2D09" w14:textId="77777777" w:rsidR="00C7694B" w:rsidRDefault="00000000">
      <w:pPr>
        <w:pStyle w:val="Heading1"/>
      </w:pPr>
      <w:bookmarkStart w:id="87" w:name="son-of-god"/>
      <w:bookmarkEnd w:id="86"/>
      <w:r>
        <w:t>Son of God ()</w:t>
      </w:r>
    </w:p>
    <w:p w14:paraId="270F89B6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4:3, 4:6, 8:29, 14:33, 26:63, 27:40, 27:43, 27:54 </w:t>
      </w:r>
      <w:r>
        <w:rPr>
          <w:b/>
          <w:bCs/>
        </w:rPr>
        <w:t>Mark</w:t>
      </w:r>
      <w:r>
        <w:t xml:space="preserve"> 1:1, 3:11, 15:39 </w:t>
      </w:r>
      <w:r>
        <w:rPr>
          <w:b/>
          <w:bCs/>
        </w:rPr>
        <w:t>Luke</w:t>
      </w:r>
      <w:r>
        <w:t xml:space="preserve"> 1:35, 4:3, 4:9, 4:41, 8:28, 22:70 </w:t>
      </w:r>
      <w:r>
        <w:rPr>
          <w:b/>
          <w:bCs/>
        </w:rPr>
        <w:t>John</w:t>
      </w:r>
      <w:r>
        <w:t xml:space="preserve"> 1:34, 1:49, 3:18, 5:25, 9:35, 10:36, 11:4, 11:27, 19:7, 20:31 </w:t>
      </w:r>
      <w:r>
        <w:rPr>
          <w:b/>
          <w:bCs/>
        </w:rPr>
        <w:t>Acts</w:t>
      </w:r>
      <w:r>
        <w:t xml:space="preserve"> 8:37, 9:20 </w:t>
      </w:r>
      <w:r>
        <w:rPr>
          <w:b/>
          <w:bCs/>
        </w:rPr>
        <w:t>Romans</w:t>
      </w:r>
      <w:r>
        <w:t xml:space="preserve"> 1:4 </w:t>
      </w:r>
      <w:r>
        <w:rPr>
          <w:b/>
          <w:bCs/>
        </w:rPr>
        <w:t>2 Corinthians</w:t>
      </w:r>
      <w:r>
        <w:t xml:space="preserve"> 1:19 </w:t>
      </w:r>
      <w:r>
        <w:rPr>
          <w:b/>
          <w:bCs/>
        </w:rPr>
        <w:t>Galatians</w:t>
      </w:r>
      <w:r>
        <w:t xml:space="preserve"> 2:20 </w:t>
      </w:r>
      <w:r>
        <w:rPr>
          <w:b/>
          <w:bCs/>
        </w:rPr>
        <w:t>Ephesians</w:t>
      </w:r>
      <w:r>
        <w:t xml:space="preserve"> 4:13 </w:t>
      </w:r>
      <w:r>
        <w:rPr>
          <w:b/>
          <w:bCs/>
        </w:rPr>
        <w:t>Hebrews</w:t>
      </w:r>
      <w:r>
        <w:t xml:space="preserve"> 4:14, 6:6, 7:3, 10:29 </w:t>
      </w:r>
      <w:r>
        <w:rPr>
          <w:b/>
          <w:bCs/>
        </w:rPr>
        <w:t>1 John</w:t>
      </w:r>
      <w:r>
        <w:t xml:space="preserve"> 3:8, 4:15, 5:5, 5:10, 5:12, 5:13 </w:t>
      </w:r>
      <w:r>
        <w:rPr>
          <w:b/>
          <w:bCs/>
        </w:rPr>
        <w:t>Revelation</w:t>
      </w:r>
      <w:r>
        <w:t xml:space="preserve"> 2:18</w:t>
      </w:r>
    </w:p>
    <w:p w14:paraId="1A22E3FC" w14:textId="77777777" w:rsidR="00C7694B" w:rsidRDefault="00000000">
      <w:pPr>
        <w:pStyle w:val="Heading1"/>
      </w:pPr>
      <w:bookmarkStart w:id="88" w:name="son-of-man"/>
      <w:bookmarkEnd w:id="87"/>
      <w:r>
        <w:t>Son of Man ()</w:t>
      </w:r>
    </w:p>
    <w:p w14:paraId="4790FE5B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8:20, 9:6, 10:23, 11:19, 12:8, 12:32, 12:40, 13:37, 13:41, 16:13, 16:27, 16:28, 17:9, 17:12, 17:22, 18:11, 19:28, 20:18, 20:28, 24:27, 24:30, 24:37, 24:39, 24:44, 25:13, 25:31, 26:2, 26:24, 26:45, 26:64 </w:t>
      </w:r>
      <w:r>
        <w:rPr>
          <w:b/>
          <w:bCs/>
        </w:rPr>
        <w:t>Mark</w:t>
      </w:r>
      <w:r>
        <w:t xml:space="preserve"> 2:10, 2:28, 8:31, 8:38, 9:9, 9:12, 9:31, 10:33, 10:45, 13:26, 13:34, 14:21, 14:41, 14:62 </w:t>
      </w:r>
      <w:r>
        <w:rPr>
          <w:b/>
          <w:bCs/>
        </w:rPr>
        <w:t>Luke</w:t>
      </w:r>
      <w:r>
        <w:t xml:space="preserve"> 5:24, 6:5, 6:22, 7:34, 9:22, 9:26, 9:44, 9:56, 9:58, 11:30, 12:8, 12:10, 12:40, 17:22, 17:24, 17:26, 17:30, 18:8, 18:31, 19:10, 21:27, 21:36, 22:22, 22:48, 22:69, 24:7 </w:t>
      </w:r>
      <w:r>
        <w:rPr>
          <w:b/>
          <w:bCs/>
        </w:rPr>
        <w:t>John</w:t>
      </w:r>
      <w:r>
        <w:t xml:space="preserve"> 1:51, 3:13, 3:14, 5:27, 6:27, 6:53, 6:62, 8:28, 12:23, 12:34, 13:31 </w:t>
      </w:r>
      <w:r>
        <w:rPr>
          <w:b/>
          <w:bCs/>
        </w:rPr>
        <w:t>Acts</w:t>
      </w:r>
      <w:r>
        <w:t xml:space="preserve"> 7:56 </w:t>
      </w:r>
      <w:r>
        <w:rPr>
          <w:b/>
          <w:bCs/>
        </w:rPr>
        <w:t>Hebrews</w:t>
      </w:r>
      <w:r>
        <w:t xml:space="preserve"> 2:6 </w:t>
      </w:r>
      <w:r>
        <w:rPr>
          <w:b/>
          <w:bCs/>
        </w:rPr>
        <w:t>Revelation</w:t>
      </w:r>
      <w:r>
        <w:t xml:space="preserve"> 1:13, 14:14</w:t>
      </w:r>
    </w:p>
    <w:p w14:paraId="207AD1A9" w14:textId="77777777" w:rsidR="00C7694B" w:rsidRDefault="00000000">
      <w:pPr>
        <w:pStyle w:val="Heading1"/>
      </w:pPr>
      <w:bookmarkStart w:id="89" w:name="soul-5590"/>
      <w:bookmarkEnd w:id="88"/>
      <w:r>
        <w:t>soul (5590)</w:t>
      </w:r>
    </w:p>
    <w:p w14:paraId="22CA09C0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:20, 6:25, 10:28, 10:39, 11:29, 12:18, 16:25, 16:26, 20:28, 22:37, 26:38 </w:t>
      </w:r>
      <w:r>
        <w:rPr>
          <w:b/>
          <w:bCs/>
        </w:rPr>
        <w:t>Mark</w:t>
      </w:r>
      <w:r>
        <w:t xml:space="preserve"> 3:4, 8:35, 8:36, 8:37, 10:45, 12:30, 14:34 </w:t>
      </w:r>
      <w:r>
        <w:rPr>
          <w:b/>
          <w:bCs/>
        </w:rPr>
        <w:t>Luke</w:t>
      </w:r>
      <w:r>
        <w:t xml:space="preserve"> 1:46, 2:35, 6:9, 9:24, 10:27, 12:19, 12:20, 12:22, 12:23, 14:26, 17:33, 21:19 </w:t>
      </w:r>
      <w:r>
        <w:rPr>
          <w:b/>
          <w:bCs/>
        </w:rPr>
        <w:t>John</w:t>
      </w:r>
      <w:r>
        <w:t xml:space="preserve"> 10:11, 10:15, 10:17, 12:25, 12:27, 13:37, 13:38, </w:t>
      </w:r>
      <w:r>
        <w:lastRenderedPageBreak/>
        <w:t xml:space="preserve">15:13 </w:t>
      </w:r>
      <w:r>
        <w:rPr>
          <w:b/>
          <w:bCs/>
        </w:rPr>
        <w:t>Acts</w:t>
      </w:r>
      <w:r>
        <w:t xml:space="preserve"> 2:27, 2:41, 2:43, 3:23, 4:32, 7:14, 14:2, 14:22, 15:24, 15:26, 20:10, 20:24, 27:10, 27:22, 27:37 </w:t>
      </w:r>
      <w:r>
        <w:rPr>
          <w:b/>
          <w:bCs/>
        </w:rPr>
        <w:t>Romans</w:t>
      </w:r>
      <w:r>
        <w:t xml:space="preserve"> 2:9, 11:3, 13:1, 16:4 </w:t>
      </w:r>
      <w:r>
        <w:rPr>
          <w:b/>
          <w:bCs/>
        </w:rPr>
        <w:t>1 Corinthians</w:t>
      </w:r>
      <w:r>
        <w:t xml:space="preserve"> 15:45 </w:t>
      </w:r>
      <w:r>
        <w:rPr>
          <w:b/>
          <w:bCs/>
        </w:rPr>
        <w:t>2 Corinthians</w:t>
      </w:r>
      <w:r>
        <w:t xml:space="preserve"> 1:23, 12:15 </w:t>
      </w:r>
      <w:r>
        <w:rPr>
          <w:b/>
          <w:bCs/>
        </w:rPr>
        <w:t>Ephesians</w:t>
      </w:r>
      <w:r>
        <w:t xml:space="preserve"> 6:6 </w:t>
      </w:r>
      <w:r>
        <w:rPr>
          <w:b/>
          <w:bCs/>
        </w:rPr>
        <w:t>Philippians</w:t>
      </w:r>
      <w:r>
        <w:t xml:space="preserve"> 1:27, 2:30 </w:t>
      </w:r>
      <w:r>
        <w:rPr>
          <w:b/>
          <w:bCs/>
        </w:rPr>
        <w:t>Colossians</w:t>
      </w:r>
      <w:r>
        <w:t xml:space="preserve"> 3:23 </w:t>
      </w:r>
      <w:r>
        <w:rPr>
          <w:b/>
          <w:bCs/>
        </w:rPr>
        <w:t>1 Thessalonians</w:t>
      </w:r>
      <w:r>
        <w:t xml:space="preserve"> 2:8, 5:23 </w:t>
      </w:r>
      <w:r>
        <w:rPr>
          <w:b/>
          <w:bCs/>
        </w:rPr>
        <w:t>Hebrews</w:t>
      </w:r>
      <w:r>
        <w:t xml:space="preserve"> 4:12, 6:19, 10:38, 10:39, 12:3, 13:17 </w:t>
      </w:r>
      <w:r>
        <w:rPr>
          <w:b/>
          <w:bCs/>
        </w:rPr>
        <w:t>James</w:t>
      </w:r>
      <w:r>
        <w:t xml:space="preserve"> 1:21 </w:t>
      </w:r>
      <w:r>
        <w:rPr>
          <w:b/>
          <w:bCs/>
        </w:rPr>
        <w:t>1 Peter</w:t>
      </w:r>
      <w:r>
        <w:t xml:space="preserve"> 1:9, 1:22, 2:11, 2:25, 3:20, 4:19 </w:t>
      </w:r>
      <w:r>
        <w:rPr>
          <w:b/>
          <w:bCs/>
        </w:rPr>
        <w:t>2 Peter</w:t>
      </w:r>
      <w:r>
        <w:t xml:space="preserve"> 2:8, 2:14 </w:t>
      </w:r>
      <w:r>
        <w:rPr>
          <w:b/>
          <w:bCs/>
        </w:rPr>
        <w:t>1 John</w:t>
      </w:r>
      <w:r>
        <w:t xml:space="preserve"> 3:16 </w:t>
      </w:r>
      <w:r>
        <w:rPr>
          <w:b/>
          <w:bCs/>
        </w:rPr>
        <w:t>3 John</w:t>
      </w:r>
      <w:r>
        <w:t xml:space="preserve"> 1:2 </w:t>
      </w:r>
      <w:r>
        <w:rPr>
          <w:b/>
          <w:bCs/>
        </w:rPr>
        <w:t>Revelation</w:t>
      </w:r>
      <w:r>
        <w:t xml:space="preserve"> 6:9, 12:11, 18:13, 20:4</w:t>
      </w:r>
    </w:p>
    <w:p w14:paraId="3BE4DDEC" w14:textId="77777777" w:rsidR="00C7694B" w:rsidRDefault="00000000">
      <w:pPr>
        <w:pStyle w:val="Heading1"/>
      </w:pPr>
      <w:bookmarkStart w:id="90" w:name="spirit-4151"/>
      <w:bookmarkEnd w:id="89"/>
      <w:r>
        <w:t>spirit (4151)</w:t>
      </w:r>
    </w:p>
    <w:p w14:paraId="56227209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:18, 1:20, 3:11, 3:16, 4:1, 5:3, 8:16, 10:1, 10:20, 12:18, 12:28, 12:31, 12:32, 12:43, 12:45, 22:43, 26:41, 27:50, 28:19 </w:t>
      </w:r>
      <w:r>
        <w:rPr>
          <w:b/>
          <w:bCs/>
        </w:rPr>
        <w:t>Mark</w:t>
      </w:r>
      <w:r>
        <w:t xml:space="preserve"> 1:8, 1:10, 1:12, 1:23, 1:26, 1:27, 2:8, 3:11, 3:29, 3:30, 5:2, 5:8, 5:13, 6:7, 7:25, 8:12, 9:17, 9:20, 9:25, 12:36, 13:11, 14:38 </w:t>
      </w:r>
      <w:r>
        <w:rPr>
          <w:b/>
          <w:bCs/>
        </w:rPr>
        <w:t>Luke</w:t>
      </w:r>
      <w:r>
        <w:t xml:space="preserve"> 1:15, 1:17, 1:35, 1:41, 1:47, 1:67, 1:80, 2:25, 2:26, 2:27, 3:16, 3:22, 4:1, 4:14, 4:18, 4:33, 4:36, 6:18, 7:21, 8:2, 8:29, 8:55, 9:39, 9:42, 10:20, 10:21, 11:13, 11:24, 11:26, 12:10, 12:12, 13:11, 23:46, 24:37, 24:39 </w:t>
      </w:r>
      <w:r>
        <w:rPr>
          <w:b/>
          <w:bCs/>
        </w:rPr>
        <w:t>John</w:t>
      </w:r>
      <w:r>
        <w:t xml:space="preserve"> 1:32, 1:33, 3:5, 3:6, 3:8, 3:34, 4:23, 4:24, 6:63, 7:39, 11:33, 13:21, 14:17, 14:26, 15:26, 16:13, 19:30, 20:22 </w:t>
      </w:r>
      <w:r>
        <w:rPr>
          <w:b/>
          <w:bCs/>
        </w:rPr>
        <w:t>Acts</w:t>
      </w:r>
      <w:r>
        <w:t xml:space="preserve"> 1:2, 1:5, 1:8, 1:16, 2:4, 2:17, 2:18, 2:33, 2:38, 4:8, 4:25, 4:31, 5:3, 5:9, 5:16, 5:32, 6:3, 6:5, 6:10, 7:51, 7:55, 7:59, 8:7, 8:15, 8:17, 8:18, 8:19, 8:29, 8:39, 9:17, 9:31, 10:19, 10:38, 10:44, 10:45, 10:47, 11:12, 11:15, 11:16, 11:24, 11:28, 13:2, 13:4, 13:9, 13:52, 15:8, 15:28, 16:6, 16:7, 16:16, 16:18, 17:16, 18:25, 19:2, 19:6, 19:12, 19:13, 19:15, 19:16, 19:21, 20:22, 20:23, 20:28, 21:4, 21:11, 23:8, 23:9, 28:25 </w:t>
      </w:r>
      <w:r>
        <w:rPr>
          <w:b/>
          <w:bCs/>
        </w:rPr>
        <w:t>Romans</w:t>
      </w:r>
      <w:r>
        <w:t xml:space="preserve"> 1:4, 1:9, 2:29, 5:5, 7:6, 8:2, 8:4, 8:5, 8:6, 8:9, 8:10, 8:11, 8:13, 8:14, 8:15, 8:16, 8:23, 8:26, 8:27, 9:1, 11:8, 12:11, 14:17, 15:13, 15:16, 15:19, 15:30 </w:t>
      </w:r>
      <w:r>
        <w:rPr>
          <w:b/>
          <w:bCs/>
        </w:rPr>
        <w:t>1 Corinthians</w:t>
      </w:r>
      <w:r>
        <w:t xml:space="preserve"> 2:4, 2:10, 2:11, 2:12, 2:13, 2:14, 3:16, 4:21, 5:3, 5:5, 6:11, 6:17, 6:19, 7:34, 7:40, 12:3, 12:4, 12:7, 12:8, 12:9, 12:10, 12:11, 12:13, 14:2, 14:12, 14:14, 14:15, 14:16, 14:32, 15:45, 16:18 </w:t>
      </w:r>
      <w:r>
        <w:rPr>
          <w:b/>
          <w:bCs/>
        </w:rPr>
        <w:t>2 Corinthians</w:t>
      </w:r>
      <w:r>
        <w:t xml:space="preserve"> 1:22, 2:13, 3:3, 3:6, 3:8, 3:17, 3:18, 4:13, 5:5, 6:6, 7:1, 7:13, 11:4, 12:18, 13:13 </w:t>
      </w:r>
      <w:r>
        <w:rPr>
          <w:b/>
          <w:bCs/>
        </w:rPr>
        <w:t>Galatians</w:t>
      </w:r>
      <w:r>
        <w:t xml:space="preserve"> 3:2, 3:3, 3:5, 3:14, 4:6, 4:29, 5:5, 5:16, 5:17, 5:18, 5:22, 5:25, 6:1, 6:8, 6:18 </w:t>
      </w:r>
      <w:r>
        <w:rPr>
          <w:b/>
          <w:bCs/>
        </w:rPr>
        <w:t>Ephesians</w:t>
      </w:r>
      <w:r>
        <w:t xml:space="preserve"> 1:13, 1:17, 2:2, 2:18, 2:22, 3:5, 3:16, 4:3, 4:4, 4:23, 4:30, 5:18, 6:17, 6:18 </w:t>
      </w:r>
      <w:r>
        <w:rPr>
          <w:b/>
          <w:bCs/>
        </w:rPr>
        <w:t>Philippians</w:t>
      </w:r>
      <w:r>
        <w:t xml:space="preserve"> 1:19, 1:27, 2:1, 3:3, 4:23 </w:t>
      </w:r>
      <w:r>
        <w:rPr>
          <w:b/>
          <w:bCs/>
        </w:rPr>
        <w:t>Colossians</w:t>
      </w:r>
      <w:r>
        <w:t xml:space="preserve"> 1:8, 2:5 </w:t>
      </w:r>
      <w:r>
        <w:rPr>
          <w:b/>
          <w:bCs/>
        </w:rPr>
        <w:t>1 Thessalonians</w:t>
      </w:r>
      <w:r>
        <w:t xml:space="preserve"> 1:5, 1:6, 4:8, 5:19, 5:23 </w:t>
      </w:r>
      <w:r>
        <w:rPr>
          <w:b/>
          <w:bCs/>
        </w:rPr>
        <w:t>2 Thessalonians</w:t>
      </w:r>
      <w:r>
        <w:t xml:space="preserve"> 2:2, 2:8, 2:13 </w:t>
      </w:r>
      <w:r>
        <w:rPr>
          <w:b/>
          <w:bCs/>
        </w:rPr>
        <w:t>1 Timothy</w:t>
      </w:r>
      <w:r>
        <w:t xml:space="preserve"> 3:16, 4:1 </w:t>
      </w:r>
      <w:r>
        <w:rPr>
          <w:b/>
          <w:bCs/>
        </w:rPr>
        <w:t>2 Timothy</w:t>
      </w:r>
      <w:r>
        <w:t xml:space="preserve"> 1:7, 1:14, 4:22 </w:t>
      </w:r>
      <w:r>
        <w:rPr>
          <w:b/>
          <w:bCs/>
        </w:rPr>
        <w:t>Titus</w:t>
      </w:r>
      <w:r>
        <w:t xml:space="preserve"> 3:5 </w:t>
      </w:r>
      <w:r>
        <w:rPr>
          <w:b/>
          <w:bCs/>
        </w:rPr>
        <w:t>Philemon</w:t>
      </w:r>
      <w:r>
        <w:t xml:space="preserve"> 1:25 </w:t>
      </w:r>
      <w:r>
        <w:rPr>
          <w:b/>
          <w:bCs/>
        </w:rPr>
        <w:t>Hebrews</w:t>
      </w:r>
      <w:r>
        <w:t xml:space="preserve"> 1:7, 1:14, 2:4, 3:7, 4:12, 6:4, 9:8, 9:14, 10:15, 10:29, 12:9, 12:23 </w:t>
      </w:r>
      <w:r>
        <w:rPr>
          <w:b/>
          <w:bCs/>
        </w:rPr>
        <w:t>James</w:t>
      </w:r>
      <w:r>
        <w:t xml:space="preserve"> 2:26, 4:5 </w:t>
      </w:r>
      <w:r>
        <w:rPr>
          <w:b/>
          <w:bCs/>
        </w:rPr>
        <w:t>1 Peter</w:t>
      </w:r>
      <w:r>
        <w:t xml:space="preserve"> 1:2, 1:11, 1:12, 3:4, 3:18, 3:19, 4:6, 4:14 </w:t>
      </w:r>
      <w:r>
        <w:rPr>
          <w:b/>
          <w:bCs/>
        </w:rPr>
        <w:t>2 Peter</w:t>
      </w:r>
      <w:r>
        <w:t xml:space="preserve"> 1:21 </w:t>
      </w:r>
      <w:r>
        <w:rPr>
          <w:b/>
          <w:bCs/>
        </w:rPr>
        <w:t>1 John</w:t>
      </w:r>
      <w:r>
        <w:t xml:space="preserve"> 3:24, 4:1, 4:2, 4:3, 4:6, 4:13, 5:6, 5:8 </w:t>
      </w:r>
      <w:r>
        <w:rPr>
          <w:b/>
          <w:bCs/>
        </w:rPr>
        <w:t>Jude</w:t>
      </w:r>
      <w:r>
        <w:t xml:space="preserve"> 1:19, 1:20 </w:t>
      </w:r>
      <w:r>
        <w:rPr>
          <w:b/>
          <w:bCs/>
        </w:rPr>
        <w:t>Revelation</w:t>
      </w:r>
      <w:r>
        <w:t xml:space="preserve"> 1:4, 1:10, 2:7, 2:11, 2:17, 2:29, 3:1, 3:6, 3:13, 3:22, 4:2, 4:5, 5:6, 11:11, 13:15, 14:13, 16:13, 16:14, 17:3, 18:2, 19:10, 21:10, 22:6, 22:17</w:t>
      </w:r>
    </w:p>
    <w:p w14:paraId="027DB22B" w14:textId="77777777" w:rsidR="00C7694B" w:rsidRDefault="00000000">
      <w:pPr>
        <w:pStyle w:val="Heading1"/>
      </w:pPr>
      <w:bookmarkStart w:id="91" w:name="tempt-3985"/>
      <w:bookmarkEnd w:id="90"/>
      <w:r>
        <w:t>tempt (3985)</w:t>
      </w:r>
    </w:p>
    <w:p w14:paraId="2B28C881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4:1, 4:3, 16:1, 19:3, 22:18, 22:35 </w:t>
      </w:r>
      <w:r>
        <w:rPr>
          <w:b/>
          <w:bCs/>
        </w:rPr>
        <w:t>Mark</w:t>
      </w:r>
      <w:r>
        <w:t xml:space="preserve"> 1:13, 8:11, 10:2, 12:15 </w:t>
      </w:r>
      <w:r>
        <w:rPr>
          <w:b/>
          <w:bCs/>
        </w:rPr>
        <w:t>Luke</w:t>
      </w:r>
      <w:r>
        <w:t xml:space="preserve"> 4:2, 11:16 </w:t>
      </w:r>
      <w:r>
        <w:rPr>
          <w:b/>
          <w:bCs/>
        </w:rPr>
        <w:t>John</w:t>
      </w:r>
      <w:r>
        <w:t xml:space="preserve"> 8:6 </w:t>
      </w:r>
      <w:r>
        <w:rPr>
          <w:b/>
          <w:bCs/>
        </w:rPr>
        <w:t>Acts</w:t>
      </w:r>
      <w:r>
        <w:t xml:space="preserve"> 5:9, 9:26, 15:10, 16:7, 24:6 </w:t>
      </w:r>
      <w:r>
        <w:rPr>
          <w:b/>
          <w:bCs/>
        </w:rPr>
        <w:t>1 Corinthians</w:t>
      </w:r>
      <w:r>
        <w:t xml:space="preserve"> 7:5, 10:9, 10:13 </w:t>
      </w:r>
      <w:r>
        <w:rPr>
          <w:b/>
          <w:bCs/>
        </w:rPr>
        <w:t>2 Corinthians</w:t>
      </w:r>
      <w:r>
        <w:t xml:space="preserve"> 13:5 </w:t>
      </w:r>
      <w:r>
        <w:rPr>
          <w:b/>
          <w:bCs/>
        </w:rPr>
        <w:t>Galatians</w:t>
      </w:r>
      <w:r>
        <w:t xml:space="preserve"> 6:1 </w:t>
      </w:r>
      <w:r>
        <w:rPr>
          <w:b/>
          <w:bCs/>
        </w:rPr>
        <w:t>1 Thessalonians</w:t>
      </w:r>
      <w:r>
        <w:t xml:space="preserve"> 3:5 </w:t>
      </w:r>
      <w:r>
        <w:rPr>
          <w:b/>
          <w:bCs/>
        </w:rPr>
        <w:t>Hebrews</w:t>
      </w:r>
      <w:r>
        <w:t xml:space="preserve"> 2:18, 3:9, 4:15, 11:17 </w:t>
      </w:r>
      <w:r>
        <w:rPr>
          <w:b/>
          <w:bCs/>
        </w:rPr>
        <w:t>James</w:t>
      </w:r>
      <w:r>
        <w:t xml:space="preserve"> 1:13, 1:14 </w:t>
      </w:r>
      <w:r>
        <w:rPr>
          <w:b/>
          <w:bCs/>
        </w:rPr>
        <w:t>Revelation</w:t>
      </w:r>
      <w:r>
        <w:t xml:space="preserve"> 2:2, 2:10, 3:10</w:t>
      </w:r>
    </w:p>
    <w:p w14:paraId="56A0CF23" w14:textId="77777777" w:rsidR="00C7694B" w:rsidRDefault="00000000">
      <w:pPr>
        <w:pStyle w:val="Heading1"/>
      </w:pPr>
      <w:bookmarkStart w:id="92" w:name="throne-2362"/>
      <w:bookmarkEnd w:id="91"/>
      <w:r>
        <w:lastRenderedPageBreak/>
        <w:t>throne (2362)</w:t>
      </w:r>
    </w:p>
    <w:p w14:paraId="72374D20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34, 19:28, 23:22, 25:31 </w:t>
      </w:r>
      <w:r>
        <w:rPr>
          <w:b/>
          <w:bCs/>
        </w:rPr>
        <w:t>Luke</w:t>
      </w:r>
      <w:r>
        <w:t xml:space="preserve"> 1:32, 1:52, 22:30 </w:t>
      </w:r>
      <w:r>
        <w:rPr>
          <w:b/>
          <w:bCs/>
        </w:rPr>
        <w:t>Acts</w:t>
      </w:r>
      <w:r>
        <w:t xml:space="preserve"> 2:30, 7:49 </w:t>
      </w:r>
      <w:r>
        <w:rPr>
          <w:b/>
          <w:bCs/>
        </w:rPr>
        <w:t>Colossians</w:t>
      </w:r>
      <w:r>
        <w:t xml:space="preserve"> 1:16 </w:t>
      </w:r>
      <w:r>
        <w:rPr>
          <w:b/>
          <w:bCs/>
        </w:rPr>
        <w:t>Hebrews</w:t>
      </w:r>
      <w:r>
        <w:t xml:space="preserve"> 1:8, 4:16, 8:1, 12:2 </w:t>
      </w:r>
      <w:r>
        <w:rPr>
          <w:b/>
          <w:bCs/>
        </w:rPr>
        <w:t>Revelation</w:t>
      </w:r>
      <w:r>
        <w:t xml:space="preserve"> 1:4, 2:13, 3:21, 4:2, 4:3, 4:4, 4:5, 4:6, 4:9, 4:10, 5:1, 5:6, 5:7, 5:11, 5:13, 6:16, 7:9, 7:10, 7:11, 7:15, 7:17, 8:3, 11:16, 12:5, 13:2, 14:3, 16:10, 16:17, 19:4, 19:5, 20:4, 20:11, 20:12, 21:3, 21:5, 22:1, 22:3</w:t>
      </w:r>
    </w:p>
    <w:p w14:paraId="4E96B58B" w14:textId="77777777" w:rsidR="00C7694B" w:rsidRDefault="00000000">
      <w:pPr>
        <w:pStyle w:val="Heading1"/>
      </w:pPr>
      <w:bookmarkStart w:id="93" w:name="tree-when-used-to-mean-cross"/>
      <w:bookmarkEnd w:id="92"/>
      <w:r>
        <w:t>tree (when used to mean "cross") ()</w:t>
      </w:r>
    </w:p>
    <w:p w14:paraId="06BF6526" w14:textId="77777777" w:rsidR="00C7694B" w:rsidRDefault="00000000">
      <w:pPr>
        <w:pStyle w:val="FirstParagraph"/>
      </w:pPr>
      <w:r>
        <w:rPr>
          <w:b/>
          <w:bCs/>
        </w:rPr>
        <w:t>Acts</w:t>
      </w:r>
      <w:r>
        <w:t xml:space="preserve"> 5:30, 10:39, 13:29 </w:t>
      </w:r>
      <w:r>
        <w:rPr>
          <w:b/>
          <w:bCs/>
        </w:rPr>
        <w:t>Galatians</w:t>
      </w:r>
      <w:r>
        <w:t xml:space="preserve"> 3:13 </w:t>
      </w:r>
      <w:r>
        <w:rPr>
          <w:b/>
          <w:bCs/>
        </w:rPr>
        <w:t>1 Peter</w:t>
      </w:r>
      <w:r>
        <w:t xml:space="preserve"> 2:24</w:t>
      </w:r>
    </w:p>
    <w:p w14:paraId="77981980" w14:textId="77777777" w:rsidR="00C7694B" w:rsidRDefault="00000000">
      <w:pPr>
        <w:pStyle w:val="Heading1"/>
      </w:pPr>
      <w:bookmarkStart w:id="94" w:name="true-truth-227-228-225"/>
      <w:bookmarkEnd w:id="93"/>
      <w:r>
        <w:t>true, truth (227, 228, 225)</w:t>
      </w:r>
    </w:p>
    <w:p w14:paraId="21173445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2:16 </w:t>
      </w:r>
      <w:r>
        <w:rPr>
          <w:b/>
          <w:bCs/>
        </w:rPr>
        <w:t>Mark</w:t>
      </w:r>
      <w:r>
        <w:t xml:space="preserve"> 5:33, 12:14 </w:t>
      </w:r>
      <w:r>
        <w:rPr>
          <w:b/>
          <w:bCs/>
        </w:rPr>
        <w:t>Luke</w:t>
      </w:r>
      <w:r>
        <w:t xml:space="preserve"> 4:25, 16:11, 20:21 </w:t>
      </w:r>
      <w:r>
        <w:rPr>
          <w:b/>
          <w:bCs/>
        </w:rPr>
        <w:t>John</w:t>
      </w:r>
      <w:r>
        <w:t xml:space="preserve"> 1:9, 1:14, 1:17, 3:21, 3:33, 4:18, 4:23, 4:24, 4:37, 5:31, 5:32, 5:33, 6:32, 6:55, 7:18, 7:28, 8:13, 8:14, 8:16, 8:17, 8:26, 8:32, 8:40, 8:44, 8:45, 8:46, 10:41, 14:6, 14:17, 15:1, 15:26, 16:7, 16:13, 17:3, 17:17, 17:19, 18:37, 18:38, 19:35, 21:24 </w:t>
      </w:r>
      <w:r>
        <w:rPr>
          <w:b/>
          <w:bCs/>
        </w:rPr>
        <w:t>Acts</w:t>
      </w:r>
      <w:r>
        <w:t xml:space="preserve"> 12:9, 26:25 </w:t>
      </w:r>
      <w:r>
        <w:rPr>
          <w:b/>
          <w:bCs/>
        </w:rPr>
        <w:t>Romans</w:t>
      </w:r>
      <w:r>
        <w:t xml:space="preserve"> 1:18, 1:25, 2:2, 2:8, 2:20, 3:4, 3:7, 9:1, 15:8 </w:t>
      </w:r>
      <w:r>
        <w:rPr>
          <w:b/>
          <w:bCs/>
        </w:rPr>
        <w:t>1 Corinthians</w:t>
      </w:r>
      <w:r>
        <w:t xml:space="preserve"> 5:8, 13:6 </w:t>
      </w:r>
      <w:r>
        <w:rPr>
          <w:b/>
          <w:bCs/>
        </w:rPr>
        <w:t>2 Corinthians</w:t>
      </w:r>
      <w:r>
        <w:t xml:space="preserve"> 4:2, 6:7, 6:8, 7:14, 11:10, 12:6, 13:8 </w:t>
      </w:r>
      <w:r>
        <w:rPr>
          <w:b/>
          <w:bCs/>
        </w:rPr>
        <w:t>Galatians</w:t>
      </w:r>
      <w:r>
        <w:t xml:space="preserve"> 2:5, 2:14, 5:7 </w:t>
      </w:r>
      <w:r>
        <w:rPr>
          <w:b/>
          <w:bCs/>
        </w:rPr>
        <w:t>Ephesians</w:t>
      </w:r>
      <w:r>
        <w:t xml:space="preserve"> 1:13, 4:21, 4:24, 4:25, 5:9, 6:14 </w:t>
      </w:r>
      <w:r>
        <w:rPr>
          <w:b/>
          <w:bCs/>
        </w:rPr>
        <w:t>Philippians</w:t>
      </w:r>
      <w:r>
        <w:t xml:space="preserve"> 1:18, 4:8 </w:t>
      </w:r>
      <w:r>
        <w:rPr>
          <w:b/>
          <w:bCs/>
        </w:rPr>
        <w:t>Colossians</w:t>
      </w:r>
      <w:r>
        <w:t xml:space="preserve"> 1:5, 1:6 </w:t>
      </w:r>
      <w:r>
        <w:rPr>
          <w:b/>
          <w:bCs/>
        </w:rPr>
        <w:t>1 Thessalonians</w:t>
      </w:r>
      <w:r>
        <w:t xml:space="preserve"> 1:9 </w:t>
      </w:r>
      <w:r>
        <w:rPr>
          <w:b/>
          <w:bCs/>
        </w:rPr>
        <w:t>2 Thessalonians</w:t>
      </w:r>
      <w:r>
        <w:t xml:space="preserve"> 2:10, 2:12, 2:13 </w:t>
      </w:r>
      <w:r>
        <w:rPr>
          <w:b/>
          <w:bCs/>
        </w:rPr>
        <w:t>1 Timothy</w:t>
      </w:r>
      <w:r>
        <w:t xml:space="preserve"> 2:4, 2:7, 3:15, 4:3, 6:5 </w:t>
      </w:r>
      <w:r>
        <w:rPr>
          <w:b/>
          <w:bCs/>
        </w:rPr>
        <w:t>2 Timothy</w:t>
      </w:r>
      <w:r>
        <w:t xml:space="preserve"> 2:15, 2:18, 2:25, 3:7, 3:8, 4:4 </w:t>
      </w:r>
      <w:r>
        <w:rPr>
          <w:b/>
          <w:bCs/>
        </w:rPr>
        <w:t>Titus</w:t>
      </w:r>
      <w:r>
        <w:t xml:space="preserve"> 1:1, 1:13, 1:14 </w:t>
      </w:r>
      <w:r>
        <w:rPr>
          <w:b/>
          <w:bCs/>
        </w:rPr>
        <w:t>Hebrews</w:t>
      </w:r>
      <w:r>
        <w:t xml:space="preserve"> 8:2, 9:24, 10:22, 10:26 </w:t>
      </w:r>
      <w:r>
        <w:rPr>
          <w:b/>
          <w:bCs/>
        </w:rPr>
        <w:t>James</w:t>
      </w:r>
      <w:r>
        <w:t xml:space="preserve"> 1:18, 3:14, 5:19 </w:t>
      </w:r>
      <w:r>
        <w:rPr>
          <w:b/>
          <w:bCs/>
        </w:rPr>
        <w:t>1 Peter</w:t>
      </w:r>
      <w:r>
        <w:t xml:space="preserve"> 1:22, 5:12 </w:t>
      </w:r>
      <w:r>
        <w:rPr>
          <w:b/>
          <w:bCs/>
        </w:rPr>
        <w:t>2 Peter</w:t>
      </w:r>
      <w:r>
        <w:t xml:space="preserve"> 1:12, 2:2, 2:22 </w:t>
      </w:r>
      <w:r>
        <w:rPr>
          <w:b/>
          <w:bCs/>
        </w:rPr>
        <w:t>1 John</w:t>
      </w:r>
      <w:r>
        <w:t xml:space="preserve"> 1:6, 1:8, 2:4, 2:8, 2:21, 2:27, 3:18, 3:19, 4:6, 5:6, 5:20 </w:t>
      </w:r>
      <w:r>
        <w:rPr>
          <w:b/>
          <w:bCs/>
        </w:rPr>
        <w:t>2 John</w:t>
      </w:r>
      <w:r>
        <w:t xml:space="preserve"> 1:1, 1:2, 1:3, 1:4 </w:t>
      </w:r>
      <w:r>
        <w:rPr>
          <w:b/>
          <w:bCs/>
        </w:rPr>
        <w:t>3 John</w:t>
      </w:r>
      <w:r>
        <w:t xml:space="preserve"> 1:1, 1:3, 1:4, 1:8, 1:12 </w:t>
      </w:r>
      <w:r>
        <w:rPr>
          <w:b/>
          <w:bCs/>
        </w:rPr>
        <w:t>Revelation</w:t>
      </w:r>
      <w:r>
        <w:t xml:space="preserve"> 3:14, 6:10, 15:3, 16:7, 19:2, 19:9, 19:11, 21:5, 22:6</w:t>
      </w:r>
    </w:p>
    <w:p w14:paraId="123CFCC8" w14:textId="77777777" w:rsidR="00C7694B" w:rsidRDefault="00000000">
      <w:pPr>
        <w:pStyle w:val="Heading1"/>
      </w:pPr>
      <w:bookmarkStart w:id="95" w:name="unbelief-unbelieving-570-571"/>
      <w:bookmarkEnd w:id="94"/>
      <w:r>
        <w:t>unbelief, unbelieving (570, 571)</w:t>
      </w:r>
    </w:p>
    <w:p w14:paraId="48BA4399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3:58, 17:17 </w:t>
      </w:r>
      <w:r>
        <w:rPr>
          <w:b/>
          <w:bCs/>
        </w:rPr>
        <w:t>Mark</w:t>
      </w:r>
      <w:r>
        <w:t xml:space="preserve"> 6:6, 9:19, 9:24, 16:14 </w:t>
      </w:r>
      <w:r>
        <w:rPr>
          <w:b/>
          <w:bCs/>
        </w:rPr>
        <w:t>Luke</w:t>
      </w:r>
      <w:r>
        <w:t xml:space="preserve"> 9:41, 12:46 </w:t>
      </w:r>
      <w:r>
        <w:rPr>
          <w:b/>
          <w:bCs/>
        </w:rPr>
        <w:t>John</w:t>
      </w:r>
      <w:r>
        <w:t xml:space="preserve"> 20:27 </w:t>
      </w:r>
      <w:r>
        <w:rPr>
          <w:b/>
          <w:bCs/>
        </w:rPr>
        <w:t>Acts</w:t>
      </w:r>
      <w:r>
        <w:t xml:space="preserve"> 26:8 </w:t>
      </w:r>
      <w:r>
        <w:rPr>
          <w:b/>
          <w:bCs/>
        </w:rPr>
        <w:t>Romans</w:t>
      </w:r>
      <w:r>
        <w:t xml:space="preserve"> 3:3, 4:20, 11:20, 11:23 </w:t>
      </w:r>
      <w:r>
        <w:rPr>
          <w:b/>
          <w:bCs/>
        </w:rPr>
        <w:t>1 Corinthians</w:t>
      </w:r>
      <w:r>
        <w:t xml:space="preserve"> 6:6, 7:12, 7:13, 7:14, 7:15, 10:27, 14:22, 14:23, 14:24 </w:t>
      </w:r>
      <w:r>
        <w:rPr>
          <w:b/>
          <w:bCs/>
        </w:rPr>
        <w:t>2 Corinthians</w:t>
      </w:r>
      <w:r>
        <w:t xml:space="preserve"> 4:4, 6:14, 6:15 </w:t>
      </w:r>
      <w:r>
        <w:rPr>
          <w:b/>
          <w:bCs/>
        </w:rPr>
        <w:t>1 Timothy</w:t>
      </w:r>
      <w:r>
        <w:t xml:space="preserve"> 1:13, 5:8 </w:t>
      </w:r>
      <w:r>
        <w:rPr>
          <w:b/>
          <w:bCs/>
        </w:rPr>
        <w:t>Titus</w:t>
      </w:r>
      <w:r>
        <w:t xml:space="preserve"> 1:15 </w:t>
      </w:r>
      <w:r>
        <w:rPr>
          <w:b/>
          <w:bCs/>
        </w:rPr>
        <w:t>Hebrews</w:t>
      </w:r>
      <w:r>
        <w:t xml:space="preserve"> 3:12, 3:19 </w:t>
      </w:r>
      <w:r>
        <w:rPr>
          <w:b/>
          <w:bCs/>
        </w:rPr>
        <w:t>Revelation</w:t>
      </w:r>
      <w:r>
        <w:t xml:space="preserve"> 21:8</w:t>
      </w:r>
    </w:p>
    <w:p w14:paraId="2CC00E3D" w14:textId="77777777" w:rsidR="00C7694B" w:rsidRDefault="00000000">
      <w:pPr>
        <w:pStyle w:val="Heading1"/>
      </w:pPr>
      <w:bookmarkStart w:id="96" w:name="will-of-god"/>
      <w:bookmarkEnd w:id="95"/>
      <w:r>
        <w:t>will (of God) ()</w:t>
      </w:r>
    </w:p>
    <w:p w14:paraId="5EEF02D7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6:10, 7:21, 12:50, 18:14, 26:42 </w:t>
      </w:r>
      <w:r>
        <w:rPr>
          <w:b/>
          <w:bCs/>
        </w:rPr>
        <w:t>Mark</w:t>
      </w:r>
      <w:r>
        <w:t xml:space="preserve"> 3:35 </w:t>
      </w:r>
      <w:r>
        <w:rPr>
          <w:b/>
          <w:bCs/>
        </w:rPr>
        <w:t>Luke</w:t>
      </w:r>
      <w:r>
        <w:t xml:space="preserve"> 11:2, 22:42 </w:t>
      </w:r>
      <w:r>
        <w:rPr>
          <w:b/>
          <w:bCs/>
        </w:rPr>
        <w:t>John</w:t>
      </w:r>
      <w:r>
        <w:t xml:space="preserve"> 4:34, 5:30, 6:38, 6:39, 6:40, 7:17, 9:31 </w:t>
      </w:r>
      <w:r>
        <w:rPr>
          <w:b/>
          <w:bCs/>
        </w:rPr>
        <w:t>Acts</w:t>
      </w:r>
      <w:r>
        <w:t xml:space="preserve"> 13:22, 21:14, 22:14 </w:t>
      </w:r>
      <w:r>
        <w:rPr>
          <w:b/>
          <w:bCs/>
        </w:rPr>
        <w:t>Romans</w:t>
      </w:r>
      <w:r>
        <w:t xml:space="preserve"> 1:10, 2:18, 12:2, 15:32 </w:t>
      </w:r>
      <w:r>
        <w:rPr>
          <w:b/>
          <w:bCs/>
        </w:rPr>
        <w:t>1 Corinthians</w:t>
      </w:r>
      <w:r>
        <w:t xml:space="preserve"> 1:1 </w:t>
      </w:r>
      <w:r>
        <w:rPr>
          <w:b/>
          <w:bCs/>
        </w:rPr>
        <w:t>2 Corinthians</w:t>
      </w:r>
      <w:r>
        <w:t xml:space="preserve"> 1:1, 8:5 </w:t>
      </w:r>
      <w:r>
        <w:rPr>
          <w:b/>
          <w:bCs/>
        </w:rPr>
        <w:t>Galatians</w:t>
      </w:r>
      <w:r>
        <w:t xml:space="preserve"> 1:4 </w:t>
      </w:r>
      <w:r>
        <w:rPr>
          <w:b/>
          <w:bCs/>
        </w:rPr>
        <w:t>Ephesians</w:t>
      </w:r>
      <w:r>
        <w:t xml:space="preserve"> 1:1, 1:5, 1:9, 1:11, 5:17, 6:6 </w:t>
      </w:r>
      <w:r>
        <w:rPr>
          <w:b/>
          <w:bCs/>
        </w:rPr>
        <w:t>Colossians</w:t>
      </w:r>
      <w:r>
        <w:t xml:space="preserve"> 1:1, 1:9, 4:12 </w:t>
      </w:r>
      <w:r>
        <w:rPr>
          <w:b/>
          <w:bCs/>
        </w:rPr>
        <w:t>1 Thessalonians</w:t>
      </w:r>
      <w:r>
        <w:t xml:space="preserve"> 4:3, 5:18 </w:t>
      </w:r>
      <w:r>
        <w:rPr>
          <w:b/>
          <w:bCs/>
        </w:rPr>
        <w:t>2 Timothy</w:t>
      </w:r>
      <w:r>
        <w:t xml:space="preserve"> 1:1 </w:t>
      </w:r>
      <w:r>
        <w:rPr>
          <w:b/>
          <w:bCs/>
        </w:rPr>
        <w:t>Hebrews</w:t>
      </w:r>
      <w:r>
        <w:t xml:space="preserve"> 10:7, 10:9, 10:10, 10:36, 13:21 </w:t>
      </w:r>
      <w:r>
        <w:rPr>
          <w:b/>
          <w:bCs/>
        </w:rPr>
        <w:t>1 Peter</w:t>
      </w:r>
      <w:r>
        <w:t xml:space="preserve"> 2:15, 3:17, 4:2, 4:19 </w:t>
      </w:r>
      <w:r>
        <w:rPr>
          <w:b/>
          <w:bCs/>
        </w:rPr>
        <w:t>1 John</w:t>
      </w:r>
      <w:r>
        <w:t xml:space="preserve"> 2:17, 5:14 </w:t>
      </w:r>
      <w:r>
        <w:rPr>
          <w:b/>
          <w:bCs/>
        </w:rPr>
        <w:t>Revelation</w:t>
      </w:r>
      <w:r>
        <w:t xml:space="preserve"> 4:11</w:t>
      </w:r>
    </w:p>
    <w:p w14:paraId="124CD34A" w14:textId="77777777" w:rsidR="00C7694B" w:rsidRDefault="00000000">
      <w:pPr>
        <w:pStyle w:val="Heading1"/>
      </w:pPr>
      <w:bookmarkStart w:id="97" w:name="wisdom-4678"/>
      <w:bookmarkEnd w:id="96"/>
      <w:r>
        <w:lastRenderedPageBreak/>
        <w:t>wisdom (4678)</w:t>
      </w:r>
    </w:p>
    <w:p w14:paraId="285287EA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11:19, 12:42, 13:54 </w:t>
      </w:r>
      <w:r>
        <w:rPr>
          <w:b/>
          <w:bCs/>
        </w:rPr>
        <w:t>Mark</w:t>
      </w:r>
      <w:r>
        <w:t xml:space="preserve"> 6:2 </w:t>
      </w:r>
      <w:r>
        <w:rPr>
          <w:b/>
          <w:bCs/>
        </w:rPr>
        <w:t>Luke</w:t>
      </w:r>
      <w:r>
        <w:t xml:space="preserve"> 2:40, 2:52, 7:35, 11:31, 11:49, 21:15 </w:t>
      </w:r>
      <w:r>
        <w:rPr>
          <w:b/>
          <w:bCs/>
        </w:rPr>
        <w:t>Acts</w:t>
      </w:r>
      <w:r>
        <w:t xml:space="preserve"> 6:3, 6:10, 7:10, 7:22 </w:t>
      </w:r>
      <w:r>
        <w:rPr>
          <w:b/>
          <w:bCs/>
        </w:rPr>
        <w:t>Romans</w:t>
      </w:r>
      <w:r>
        <w:t xml:space="preserve"> 11:33 </w:t>
      </w:r>
      <w:r>
        <w:rPr>
          <w:b/>
          <w:bCs/>
        </w:rPr>
        <w:t>1 Corinthians</w:t>
      </w:r>
      <w:r>
        <w:t xml:space="preserve"> 1:19, 1:20, 1:21, 1:22, 1:24, 1:30, 2:1, 2:4, 2:5, 2:6, 2:7, 2:13, 3:19, 12:8 </w:t>
      </w:r>
      <w:r>
        <w:rPr>
          <w:b/>
          <w:bCs/>
        </w:rPr>
        <w:t>2 Corinthians</w:t>
      </w:r>
      <w:r>
        <w:t xml:space="preserve"> 1:12 </w:t>
      </w:r>
      <w:r>
        <w:rPr>
          <w:b/>
          <w:bCs/>
        </w:rPr>
        <w:t>Ephesians</w:t>
      </w:r>
      <w:r>
        <w:t xml:space="preserve"> 1:8, 1:17, 3:10 </w:t>
      </w:r>
      <w:r>
        <w:rPr>
          <w:b/>
          <w:bCs/>
        </w:rPr>
        <w:t>Colossians</w:t>
      </w:r>
      <w:r>
        <w:t xml:space="preserve"> 1:9, 1:28, 2:3, 2:23, 3:16, 4:5 </w:t>
      </w:r>
      <w:r>
        <w:rPr>
          <w:b/>
          <w:bCs/>
        </w:rPr>
        <w:t>James</w:t>
      </w:r>
      <w:r>
        <w:t xml:space="preserve"> 1:5, 3:13, 3:15, 3:17 </w:t>
      </w:r>
      <w:r>
        <w:rPr>
          <w:b/>
          <w:bCs/>
        </w:rPr>
        <w:t>2 Peter</w:t>
      </w:r>
      <w:r>
        <w:t xml:space="preserve"> 3:15 </w:t>
      </w:r>
      <w:r>
        <w:rPr>
          <w:b/>
          <w:bCs/>
        </w:rPr>
        <w:t>Revelation</w:t>
      </w:r>
      <w:r>
        <w:t xml:space="preserve"> 5:12, 7:12, 17:9</w:t>
      </w:r>
    </w:p>
    <w:p w14:paraId="0134E12C" w14:textId="77777777" w:rsidR="00C7694B" w:rsidRDefault="00000000">
      <w:pPr>
        <w:pStyle w:val="Heading1"/>
      </w:pPr>
      <w:bookmarkStart w:id="98" w:name="wise-4680-5429"/>
      <w:bookmarkEnd w:id="97"/>
      <w:r>
        <w:t>wise (4680, 5429)</w:t>
      </w:r>
    </w:p>
    <w:p w14:paraId="64AEFB32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7:24, 10:16, 11:25, 23:34, 24:45, 25:2, 25:4, 25:8, 25:9 </w:t>
      </w:r>
      <w:r>
        <w:rPr>
          <w:b/>
          <w:bCs/>
        </w:rPr>
        <w:t>Luke</w:t>
      </w:r>
      <w:r>
        <w:t xml:space="preserve"> 10:21, 12:42, 16:8 </w:t>
      </w:r>
      <w:r>
        <w:rPr>
          <w:b/>
          <w:bCs/>
        </w:rPr>
        <w:t>Romans</w:t>
      </w:r>
      <w:r>
        <w:t xml:space="preserve"> 1:14, 1:22, 11:25, 12:16, 16:19, 16:27 </w:t>
      </w:r>
      <w:r>
        <w:rPr>
          <w:b/>
          <w:bCs/>
        </w:rPr>
        <w:t>1 Corinthians</w:t>
      </w:r>
      <w:r>
        <w:t xml:space="preserve"> 1:19, 1:20, 1:25, 1:26, 1:27, 3:10, 3:18, 3:19, 3:20, 4:10, 6:5, 10:15 </w:t>
      </w:r>
      <w:r>
        <w:rPr>
          <w:b/>
          <w:bCs/>
        </w:rPr>
        <w:t>2 Corinthians</w:t>
      </w:r>
      <w:r>
        <w:t xml:space="preserve"> 11:19 </w:t>
      </w:r>
      <w:r>
        <w:rPr>
          <w:b/>
          <w:bCs/>
        </w:rPr>
        <w:t>Ephesians</w:t>
      </w:r>
      <w:r>
        <w:t xml:space="preserve"> 5:15 </w:t>
      </w:r>
      <w:r>
        <w:rPr>
          <w:b/>
          <w:bCs/>
        </w:rPr>
        <w:t>James</w:t>
      </w:r>
      <w:r>
        <w:t xml:space="preserve"> 3:13</w:t>
      </w:r>
    </w:p>
    <w:p w14:paraId="27E79F6F" w14:textId="77777777" w:rsidR="00C7694B" w:rsidRDefault="00000000">
      <w:pPr>
        <w:pStyle w:val="Heading1"/>
      </w:pPr>
      <w:bookmarkStart w:id="99" w:name="word-3056"/>
      <w:bookmarkEnd w:id="98"/>
      <w:r>
        <w:t>word (3056)</w:t>
      </w:r>
    </w:p>
    <w:p w14:paraId="7BDC2456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5:32, 5:37, 7:24, 7:26, 7:28, 8:8, 8:16, 10:14, 12:32, 12:36, 12:37, 13:19, 13:20, 13:21, 13:22, 13:23, 15:6, 15:12, 15:23, 18:23, 19:1, 19:11, 21:24, 22:15, 22:46, 24:35, 25:19, 26:1, 26:44, 28:15 </w:t>
      </w:r>
      <w:r>
        <w:rPr>
          <w:b/>
          <w:bCs/>
        </w:rPr>
        <w:t>Mark</w:t>
      </w:r>
      <w:r>
        <w:t xml:space="preserve"> 1:45, 2:2, 4:14, 4:15, 4:16, 4:17, 4:18, 4:19, 4:20, 4:33, 5:36, 7:13, 8:32, 8:38, 9:10, 10:22, 10:24, 11:29, 12:13, 13:31, 14:39, 16:20 </w:t>
      </w:r>
      <w:r>
        <w:rPr>
          <w:b/>
          <w:bCs/>
        </w:rPr>
        <w:t>Luke</w:t>
      </w:r>
      <w:r>
        <w:t xml:space="preserve"> 1:2, 1:4, 1:20, 1:29, 3:4, 4:22, 5:1, 5:15, 6:47, 7:7, 7:17, 8:11, 8:12, 8:13, 8:15, 8:21, 9:26, 9:28, 9:44, 10:39, 11:28, 12:10, 16:2, 20:3, 20:20, 21:33, 23:9, 24:17, 24:19, 24:44 </w:t>
      </w:r>
      <w:r>
        <w:rPr>
          <w:b/>
          <w:bCs/>
        </w:rPr>
        <w:t>John</w:t>
      </w:r>
      <w:r>
        <w:t xml:space="preserve"> 1:1, 1:14, 2:22, 4:37, 4:39, 4:41, 4:50, 5:24, 5:38, 7:36, 7:40, 8:31, 8:37, 8:43, 8:51, 8:52, 8:55, 10:19, 10:35, 12:38, 12:48, 14:23, 14:24, 15:3, 15:20, 15:25, 17:6, 17:14, 17:17, 17:20, 18:9, 18:32, 19:8, 19:13, 21:23 </w:t>
      </w:r>
      <w:r>
        <w:rPr>
          <w:b/>
          <w:bCs/>
        </w:rPr>
        <w:t>Acts</w:t>
      </w:r>
      <w:r>
        <w:t xml:space="preserve"> 1:1, 2:22, 2:40, 2:41, 4:4, 4:29, 4:31, 5:5, 5:24, 6:2, 6:4, 6:5, 6:7, 7:22, 7:29, 8:4, 8:14, 8:21, 8:25, 10:36, 10:44, 11:1, 11:19, 11:22, 12:24, 13:5, 13:7, 13:15, 13:26, 13:44, 13:46, 13:48, 13:49, 14:3, 14:12, 14:25, 15:6, 15:7, 15:15, 15:24, 15:27, 15:32, 15:35, 15:36, 16:6, 16:32, 16:36, 17:11, 17:13, 18:5, 18:11, 18:15, 19:10, 19:20, 19:38, 19:40, 20:2, 20:7, 20:24, 20:32, 20:35, 20:38, 22:22 </w:t>
      </w:r>
      <w:r>
        <w:rPr>
          <w:b/>
          <w:bCs/>
        </w:rPr>
        <w:t>Romans</w:t>
      </w:r>
      <w:r>
        <w:t xml:space="preserve"> 3:4, 9:6, 9:9, 9:28, 13:9, 14:12, 15:18 </w:t>
      </w:r>
      <w:r>
        <w:rPr>
          <w:b/>
          <w:bCs/>
        </w:rPr>
        <w:t>1 Corinthians</w:t>
      </w:r>
      <w:r>
        <w:t xml:space="preserve"> 1:5, 1:18, 2:1, 2:4, 2:13, 4:19, 4:20, 12:8, 14:19, 14:36, 15:2, 15:54 </w:t>
      </w:r>
      <w:r>
        <w:rPr>
          <w:b/>
          <w:bCs/>
        </w:rPr>
        <w:t>2 Corinthians</w:t>
      </w:r>
      <w:r>
        <w:t xml:space="preserve"> 1:18, 2:17, 4:2, 5:19, 6:7, 8:7, 10:10, 10:11, 11:6 </w:t>
      </w:r>
      <w:r>
        <w:rPr>
          <w:b/>
          <w:bCs/>
        </w:rPr>
        <w:t>Galatians</w:t>
      </w:r>
      <w:r>
        <w:t xml:space="preserve"> 5:14, 6:6 </w:t>
      </w:r>
      <w:r>
        <w:rPr>
          <w:b/>
          <w:bCs/>
        </w:rPr>
        <w:t>Ephesians</w:t>
      </w:r>
      <w:r>
        <w:t xml:space="preserve"> 1:13, 4:29, 5:6, 6:19 </w:t>
      </w:r>
      <w:r>
        <w:rPr>
          <w:b/>
          <w:bCs/>
        </w:rPr>
        <w:t>Philippians</w:t>
      </w:r>
      <w:r>
        <w:t xml:space="preserve"> 1:14, 2:16, 4:15, 4:17 </w:t>
      </w:r>
      <w:r>
        <w:rPr>
          <w:b/>
          <w:bCs/>
        </w:rPr>
        <w:t>Colossians</w:t>
      </w:r>
      <w:r>
        <w:t xml:space="preserve"> 1:5, 1:25, 2:23, 3:16, 3:17, 4:3, 4:6 </w:t>
      </w:r>
      <w:r>
        <w:rPr>
          <w:b/>
          <w:bCs/>
        </w:rPr>
        <w:t>1 Thessalonians</w:t>
      </w:r>
      <w:r>
        <w:t xml:space="preserve"> 1:5, 1:6, 1:8, 2:5, 2:13, 4:15, 4:18 </w:t>
      </w:r>
      <w:r>
        <w:rPr>
          <w:b/>
          <w:bCs/>
        </w:rPr>
        <w:t>2 Thessalonians</w:t>
      </w:r>
      <w:r>
        <w:t xml:space="preserve"> 2:2, 2:15, 2:17, 3:1, 3:14 </w:t>
      </w:r>
      <w:r>
        <w:rPr>
          <w:b/>
          <w:bCs/>
        </w:rPr>
        <w:t>1 Timothy</w:t>
      </w:r>
      <w:r>
        <w:t xml:space="preserve"> 1:15, 3:1, 4:5, 4:6, 4:9, 4:12, 5:17, 6:3 </w:t>
      </w:r>
      <w:r>
        <w:rPr>
          <w:b/>
          <w:bCs/>
        </w:rPr>
        <w:t>2 Timothy</w:t>
      </w:r>
      <w:r>
        <w:t xml:space="preserve"> 1:13, 2:9, 2:11, 2:15, 2:17, 4:2, 4:15 </w:t>
      </w:r>
      <w:r>
        <w:rPr>
          <w:b/>
          <w:bCs/>
        </w:rPr>
        <w:t>Titus</w:t>
      </w:r>
      <w:r>
        <w:t xml:space="preserve"> 1:3, 1:9, 2:5, 2:8, 3:8 </w:t>
      </w:r>
      <w:r>
        <w:rPr>
          <w:b/>
          <w:bCs/>
        </w:rPr>
        <w:t>Hebrews</w:t>
      </w:r>
      <w:r>
        <w:t xml:space="preserve"> 2:2, 4:2, 4:12, 5:13, 6:1, 7:28, 12:19, 13:7, 13:17, 13:22 </w:t>
      </w:r>
      <w:r>
        <w:rPr>
          <w:b/>
          <w:bCs/>
        </w:rPr>
        <w:t>James</w:t>
      </w:r>
      <w:r>
        <w:t xml:space="preserve"> 1:18, 1:21, 1:22, 1:23, 3:2 </w:t>
      </w:r>
      <w:r>
        <w:rPr>
          <w:b/>
          <w:bCs/>
        </w:rPr>
        <w:t>1 Peter</w:t>
      </w:r>
      <w:r>
        <w:t xml:space="preserve"> 1:23, 2:8, 3:1, 4:5 </w:t>
      </w:r>
      <w:r>
        <w:rPr>
          <w:b/>
          <w:bCs/>
        </w:rPr>
        <w:t>2 Peter</w:t>
      </w:r>
      <w:r>
        <w:t xml:space="preserve"> 1:19, 2:3, 3:5, 3:7 </w:t>
      </w:r>
      <w:r>
        <w:rPr>
          <w:b/>
          <w:bCs/>
        </w:rPr>
        <w:t>1 John</w:t>
      </w:r>
      <w:r>
        <w:t xml:space="preserve"> 1:1, 1:10, 2:5, 2:7, 2:14, 3:18 </w:t>
      </w:r>
      <w:r>
        <w:rPr>
          <w:b/>
          <w:bCs/>
        </w:rPr>
        <w:t>3 John</w:t>
      </w:r>
      <w:r>
        <w:t xml:space="preserve"> 1:10 </w:t>
      </w:r>
      <w:r>
        <w:rPr>
          <w:b/>
          <w:bCs/>
        </w:rPr>
        <w:t>Revelation</w:t>
      </w:r>
      <w:r>
        <w:t xml:space="preserve"> 1:2, 1:3, 1:9, 3:8, 6:9, 12:11, 17:17, 19:9, 19:13, 20:4, 21:5, 22:6, 22:7, 22:9, 22:10, 22:18, 22:19</w:t>
      </w:r>
    </w:p>
    <w:p w14:paraId="476AEE3A" w14:textId="77777777" w:rsidR="00C7694B" w:rsidRDefault="00000000">
      <w:pPr>
        <w:pStyle w:val="Heading1"/>
      </w:pPr>
      <w:bookmarkStart w:id="100" w:name="worship-4352-4576-4573"/>
      <w:bookmarkEnd w:id="99"/>
      <w:r>
        <w:lastRenderedPageBreak/>
        <w:t>worship (4352, 4576, 4573)</w:t>
      </w:r>
    </w:p>
    <w:p w14:paraId="6C4211FE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2:2, 2:8, 2:11, 4:9, 4:10, 8:2, 9:18, 14:33, 15:9, 15:25, 18:26, 20:20, 28:9, 28:17 </w:t>
      </w:r>
      <w:r>
        <w:rPr>
          <w:b/>
          <w:bCs/>
        </w:rPr>
        <w:t>Mark</w:t>
      </w:r>
      <w:r>
        <w:t xml:space="preserve"> 5:6, 7:7, 15:19 </w:t>
      </w:r>
      <w:r>
        <w:rPr>
          <w:b/>
          <w:bCs/>
        </w:rPr>
        <w:t>Luke</w:t>
      </w:r>
      <w:r>
        <w:t xml:space="preserve"> 4:8, 24:52 </w:t>
      </w:r>
      <w:r>
        <w:rPr>
          <w:b/>
          <w:bCs/>
        </w:rPr>
        <w:t>John</w:t>
      </w:r>
      <w:r>
        <w:t xml:space="preserve"> 4:20, 4:21, 4:22, 4:23, 4:24, 9:38 </w:t>
      </w:r>
      <w:r>
        <w:rPr>
          <w:b/>
          <w:bCs/>
        </w:rPr>
        <w:t>Acts</w:t>
      </w:r>
      <w:r>
        <w:t xml:space="preserve"> 7:43, 8:27, 10:25, 13:43, 13:50, 16:14, 17:4, 17:17, 18:7, 18:13, 19:27, 24:11 </w:t>
      </w:r>
      <w:r>
        <w:rPr>
          <w:b/>
          <w:bCs/>
        </w:rPr>
        <w:t>Romans</w:t>
      </w:r>
      <w:r>
        <w:t xml:space="preserve"> 1:25 </w:t>
      </w:r>
      <w:r>
        <w:rPr>
          <w:b/>
          <w:bCs/>
        </w:rPr>
        <w:t>1 Corinthians</w:t>
      </w:r>
      <w:r>
        <w:t xml:space="preserve"> 14:25 </w:t>
      </w:r>
      <w:r>
        <w:rPr>
          <w:b/>
          <w:bCs/>
        </w:rPr>
        <w:t>Hebrews</w:t>
      </w:r>
      <w:r>
        <w:t xml:space="preserve"> 1:6, 11:21 </w:t>
      </w:r>
      <w:r>
        <w:rPr>
          <w:b/>
          <w:bCs/>
        </w:rPr>
        <w:t>Revelation</w:t>
      </w:r>
      <w:r>
        <w:t xml:space="preserve"> 3:9, 4:10, 5:14, 7:11, 9:20, 11:1, 11:16, 13:4, 13:8, 14:7, 14:9, 14:11, 15:4, 16:2, 19:4, 19:10, 19:20, 20:4, 22:8, 22:9</w:t>
      </w:r>
    </w:p>
    <w:p w14:paraId="3DB91ED5" w14:textId="77777777" w:rsidR="00C7694B" w:rsidRDefault="00000000">
      <w:pPr>
        <w:pStyle w:val="Heading1"/>
      </w:pPr>
      <w:bookmarkStart w:id="101" w:name="worthy-514-515-516-2661"/>
      <w:bookmarkEnd w:id="100"/>
      <w:r>
        <w:t>worthy (514, 515, 516, 2661)</w:t>
      </w:r>
    </w:p>
    <w:p w14:paraId="01E097E4" w14:textId="77777777" w:rsidR="00C7694B" w:rsidRDefault="00000000">
      <w:pPr>
        <w:pStyle w:val="FirstParagraph"/>
      </w:pPr>
      <w:r>
        <w:rPr>
          <w:b/>
          <w:bCs/>
        </w:rPr>
        <w:t>Matthew</w:t>
      </w:r>
      <w:r>
        <w:t xml:space="preserve"> 3:8, 10:10, 10:11, 10:13, 10:37, 10:38, 22:8 </w:t>
      </w:r>
      <w:r>
        <w:rPr>
          <w:b/>
          <w:bCs/>
        </w:rPr>
        <w:t>Luke</w:t>
      </w:r>
      <w:r>
        <w:t xml:space="preserve"> 3:8, 7:4, 7:7, 10:7, 12:48, 15:19, 15:21, 20:35, 23:15 </w:t>
      </w:r>
      <w:r>
        <w:rPr>
          <w:b/>
          <w:bCs/>
        </w:rPr>
        <w:t>John</w:t>
      </w:r>
      <w:r>
        <w:t xml:space="preserve"> 1:27 </w:t>
      </w:r>
      <w:r>
        <w:rPr>
          <w:b/>
          <w:bCs/>
        </w:rPr>
        <w:t>Acts</w:t>
      </w:r>
      <w:r>
        <w:t xml:space="preserve"> 5:41, 13:25, 15:38, 23:29, 25:11, 25:25, 26:20, 26:31, 28:22 </w:t>
      </w:r>
      <w:r>
        <w:rPr>
          <w:b/>
          <w:bCs/>
        </w:rPr>
        <w:t>Romans</w:t>
      </w:r>
      <w:r>
        <w:t xml:space="preserve"> 1:32, 8:18, 16:2 </w:t>
      </w:r>
      <w:r>
        <w:rPr>
          <w:b/>
          <w:bCs/>
        </w:rPr>
        <w:t>1 Corinthians</w:t>
      </w:r>
      <w:r>
        <w:t xml:space="preserve"> 16:4 </w:t>
      </w:r>
      <w:r>
        <w:rPr>
          <w:b/>
          <w:bCs/>
        </w:rPr>
        <w:t>Ephesians</w:t>
      </w:r>
      <w:r>
        <w:t xml:space="preserve"> 4:1 </w:t>
      </w:r>
      <w:r>
        <w:rPr>
          <w:b/>
          <w:bCs/>
        </w:rPr>
        <w:t>Philippians</w:t>
      </w:r>
      <w:r>
        <w:t xml:space="preserve"> 1:27 </w:t>
      </w:r>
      <w:r>
        <w:rPr>
          <w:b/>
          <w:bCs/>
        </w:rPr>
        <w:t>Colossians</w:t>
      </w:r>
      <w:r>
        <w:t xml:space="preserve"> 1:10 </w:t>
      </w:r>
      <w:r>
        <w:rPr>
          <w:b/>
          <w:bCs/>
        </w:rPr>
        <w:t>1 Thessalonians</w:t>
      </w:r>
      <w:r>
        <w:t xml:space="preserve"> 2:12 </w:t>
      </w:r>
      <w:r>
        <w:rPr>
          <w:b/>
          <w:bCs/>
        </w:rPr>
        <w:t>2 Thessalonians</w:t>
      </w:r>
      <w:r>
        <w:t xml:space="preserve"> 1:3, 1:5, 1:11 </w:t>
      </w:r>
      <w:r>
        <w:rPr>
          <w:b/>
          <w:bCs/>
        </w:rPr>
        <w:t>1 Timothy</w:t>
      </w:r>
      <w:r>
        <w:t xml:space="preserve"> 1:15, 4:9, 5:17, 5:18, 6:1 </w:t>
      </w:r>
      <w:r>
        <w:rPr>
          <w:b/>
          <w:bCs/>
        </w:rPr>
        <w:t>Hebrews</w:t>
      </w:r>
      <w:r>
        <w:t xml:space="preserve"> 3:3, 10:29, 11:38 </w:t>
      </w:r>
      <w:r>
        <w:rPr>
          <w:b/>
          <w:bCs/>
        </w:rPr>
        <w:t>3 John</w:t>
      </w:r>
      <w:r>
        <w:t xml:space="preserve"> 1:6 </w:t>
      </w:r>
      <w:r>
        <w:rPr>
          <w:b/>
          <w:bCs/>
        </w:rPr>
        <w:t>Revelation</w:t>
      </w:r>
      <w:r>
        <w:t xml:space="preserve"> 3:4, 4:11, 5:2, 5:4, 5:9, 5:12</w:t>
      </w:r>
      <w:bookmarkEnd w:id="101"/>
    </w:p>
    <w:sectPr w:rsidR="00C769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257945" w14:textId="77777777" w:rsidR="00546F37" w:rsidRDefault="00546F37">
      <w:pPr>
        <w:spacing w:after="0"/>
      </w:pPr>
      <w:r>
        <w:separator/>
      </w:r>
    </w:p>
  </w:endnote>
  <w:endnote w:type="continuationSeparator" w:id="0">
    <w:p w14:paraId="55950AFA" w14:textId="77777777" w:rsidR="00546F37" w:rsidRDefault="00546F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0AA25E" w14:textId="77777777" w:rsidR="00546F37" w:rsidRDefault="00546F37">
      <w:r>
        <w:separator/>
      </w:r>
    </w:p>
  </w:footnote>
  <w:footnote w:type="continuationSeparator" w:id="0">
    <w:p w14:paraId="6028D563" w14:textId="77777777" w:rsidR="00546F37" w:rsidRDefault="00546F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F10E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687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694B"/>
    <w:rsid w:val="00546F37"/>
    <w:rsid w:val="00717557"/>
    <w:rsid w:val="008F46D3"/>
    <w:rsid w:val="00C769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9D9833"/>
  <w15:docId w15:val="{E42511FC-1B8E-9B42-869C-F58ADB68E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17C5ECD5AE84588140775F5D9B6FC" ma:contentTypeVersion="10" ma:contentTypeDescription="Create a new document." ma:contentTypeScope="" ma:versionID="3fff9ed69b78a1d1c48e3f96068d2b17">
  <xsd:schema xmlns:xsd="http://www.w3.org/2001/XMLSchema" xmlns:xs="http://www.w3.org/2001/XMLSchema" xmlns:p="http://schemas.microsoft.com/office/2006/metadata/properties" xmlns:ns2="fee82e44-1fa4-4144-8309-00fed2bf4198" xmlns:ns3="1a61c928-f5f6-4989-bd5d-cb8872a1b06d" targetNamespace="http://schemas.microsoft.com/office/2006/metadata/properties" ma:root="true" ma:fieldsID="7b2c40b849e0c1cff02f16dd8f1be10b" ns2:_="" ns3:_="">
    <xsd:import namespace="fee82e44-1fa4-4144-8309-00fed2bf4198"/>
    <xsd:import namespace="1a61c928-f5f6-4989-bd5d-cb8872a1b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82e44-1fa4-4144-8309-00fed2bf41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1c928-f5f6-4989-bd5d-cb8872a1b0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3B23D7-AA42-4659-A9FC-29BD762AA949}"/>
</file>

<file path=customXml/itemProps2.xml><?xml version="1.0" encoding="utf-8"?>
<ds:datastoreItem xmlns:ds="http://schemas.openxmlformats.org/officeDocument/2006/customXml" ds:itemID="{BB68592A-4C54-4F84-8590-70352E9CA5BF}"/>
</file>

<file path=customXml/itemProps3.xml><?xml version="1.0" encoding="utf-8"?>
<ds:datastoreItem xmlns:ds="http://schemas.openxmlformats.org/officeDocument/2006/customXml" ds:itemID="{9C89D9B5-9D20-4576-90D5-6226AFAB552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10167</Words>
  <Characters>57954</Characters>
  <Application>Microsoft Office Word</Application>
  <DocSecurity>0</DocSecurity>
  <Lines>482</Lines>
  <Paragraphs>135</Paragraphs>
  <ScaleCrop>false</ScaleCrop>
  <Company/>
  <LinksUpToDate>false</LinksUpToDate>
  <CharactersWithSpaces>6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Ellen Oliver</dc:creator>
  <cp:keywords/>
  <cp:lastModifiedBy>MaryEllen Oliver</cp:lastModifiedBy>
  <cp:revision>2</cp:revision>
  <dcterms:created xsi:type="dcterms:W3CDTF">2024-10-31T18:32:00Z</dcterms:created>
  <dcterms:modified xsi:type="dcterms:W3CDTF">2024-10-31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17C5ECD5AE84588140775F5D9B6FC</vt:lpwstr>
  </property>
</Properties>
</file>